
<file path=[Content_Types].xml><?xml version="1.0" encoding="utf-8"?>
<Types xmlns="http://schemas.openxmlformats.org/package/2006/content-types">
  <Default Extension="bin" ContentType="application/vnd.openxmlformats-officedocument.oleObject"/>
  <Default Extension="emf" ContentType="image/x-emf"/>
  <Default Extension="gif" ContentType="image/gi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DFA9A2" w14:textId="77777777" w:rsidR="009F5F11" w:rsidRPr="006327E6" w:rsidRDefault="001E4E62" w:rsidP="006327E6">
      <w:pPr>
        <w:pStyle w:val="Nzovuniverzity"/>
      </w:pPr>
      <w:bookmarkStart w:id="0" w:name="_Toc309047470"/>
      <w:bookmarkStart w:id="1" w:name="_Toc309047587"/>
      <w:bookmarkStart w:id="2" w:name="_Toc309114055"/>
      <w:bookmarkStart w:id="3" w:name="_Toc318099689"/>
      <w:bookmarkStart w:id="4" w:name="_Toc339279000"/>
      <w:r w:rsidRPr="006327E6">
        <w:t xml:space="preserve">UNIVERZITA KONŠTANTÍNA FILOZOFA </w:t>
      </w:r>
      <w:r w:rsidR="009F5F11" w:rsidRPr="006327E6">
        <w:t>V NITRE</w:t>
      </w:r>
      <w:bookmarkEnd w:id="0"/>
      <w:bookmarkEnd w:id="1"/>
      <w:bookmarkEnd w:id="2"/>
      <w:bookmarkEnd w:id="3"/>
      <w:bookmarkEnd w:id="4"/>
    </w:p>
    <w:p w14:paraId="0C7B9E0C" w14:textId="77777777" w:rsidR="009F5F11" w:rsidRPr="006327E6" w:rsidRDefault="009F5F11" w:rsidP="006327E6">
      <w:pPr>
        <w:pStyle w:val="Nzovfakulty"/>
        <w:rPr>
          <w:sz w:val="30"/>
          <w:szCs w:val="30"/>
        </w:rPr>
      </w:pPr>
      <w:r w:rsidRPr="006327E6">
        <w:rPr>
          <w:sz w:val="30"/>
          <w:szCs w:val="30"/>
        </w:rPr>
        <w:t>FAKULTA PRÍRODNÝCH VIED</w:t>
      </w:r>
      <w:r w:rsidR="006327E6" w:rsidRPr="006327E6">
        <w:rPr>
          <w:sz w:val="30"/>
          <w:szCs w:val="30"/>
        </w:rPr>
        <w:t xml:space="preserve"> A INFORMATIKY</w:t>
      </w:r>
    </w:p>
    <w:p w14:paraId="7D6ADEF0" w14:textId="77777777" w:rsidR="009F5F11" w:rsidRPr="00F85783" w:rsidRDefault="009F5F11" w:rsidP="00FD33FA"/>
    <w:p w14:paraId="07F7A051" w14:textId="77777777" w:rsidR="00CD4BA7" w:rsidRPr="00F85783" w:rsidRDefault="00CD4BA7" w:rsidP="00FD33FA"/>
    <w:p w14:paraId="41CDF21B" w14:textId="77777777" w:rsidR="00CD4BA7" w:rsidRPr="00F85783" w:rsidRDefault="00CD4BA7" w:rsidP="00FD33FA"/>
    <w:p w14:paraId="14CDD5DF" w14:textId="77777777" w:rsidR="00CD4BA7" w:rsidRPr="00F85783" w:rsidRDefault="00CD4BA7" w:rsidP="00FD33FA"/>
    <w:p w14:paraId="37927A3E" w14:textId="77777777" w:rsidR="00CD4BA7" w:rsidRPr="00F85783" w:rsidRDefault="00CD4BA7" w:rsidP="00FD33FA"/>
    <w:p w14:paraId="09687923" w14:textId="77777777" w:rsidR="00396315" w:rsidRPr="00F85783" w:rsidRDefault="00396315" w:rsidP="00FD33FA"/>
    <w:p w14:paraId="07FBFAAD" w14:textId="77777777" w:rsidR="007F46C9" w:rsidRDefault="007F46C9" w:rsidP="00FD33FA"/>
    <w:p w14:paraId="68CC72D9" w14:textId="77777777" w:rsidR="006327E6" w:rsidRDefault="006327E6" w:rsidP="00FD33FA"/>
    <w:p w14:paraId="065ECAEC" w14:textId="77777777" w:rsidR="006327E6" w:rsidRDefault="006327E6" w:rsidP="00FD33FA"/>
    <w:p w14:paraId="7D9B7C46" w14:textId="77777777" w:rsidR="006327E6" w:rsidRPr="00F85783" w:rsidRDefault="006327E6" w:rsidP="00FD33FA"/>
    <w:p w14:paraId="50FB80A4" w14:textId="77777777" w:rsidR="007F46C9" w:rsidRPr="00F85783" w:rsidRDefault="007F46C9" w:rsidP="00FD33FA"/>
    <w:p w14:paraId="5E7592D5" w14:textId="77777777" w:rsidR="00D21D3B" w:rsidRDefault="00D21D3B" w:rsidP="006327E6">
      <w:pPr>
        <w:pStyle w:val="Typprce"/>
        <w:rPr>
          <w:rFonts w:ascii="Times New Roman" w:hAnsi="Times New Roman"/>
          <w:bCs/>
          <w:caps w:val="0"/>
          <w:sz w:val="36"/>
          <w:szCs w:val="36"/>
        </w:rPr>
      </w:pPr>
      <w:r w:rsidRPr="00D21D3B">
        <w:rPr>
          <w:rFonts w:ascii="Times New Roman" w:hAnsi="Times New Roman"/>
          <w:bCs/>
          <w:caps w:val="0"/>
          <w:sz w:val="36"/>
          <w:szCs w:val="36"/>
        </w:rPr>
        <w:t>Vizualizácia dát získaných zo senzorov mobilného zariadenia</w:t>
      </w:r>
    </w:p>
    <w:p w14:paraId="48CF740F" w14:textId="2BE3D52B" w:rsidR="00D257FB" w:rsidRPr="00F85783" w:rsidRDefault="006327E6" w:rsidP="006327E6">
      <w:pPr>
        <w:pStyle w:val="Typprce"/>
        <w:rPr>
          <w:rFonts w:ascii="Times New Roman" w:hAnsi="Times New Roman"/>
        </w:rPr>
      </w:pPr>
      <w:r>
        <w:rPr>
          <w:rFonts w:ascii="Times New Roman" w:hAnsi="Times New Roman"/>
        </w:rPr>
        <w:t>BAKALÁRSKA/DIPLOMOVÁ</w:t>
      </w:r>
      <w:r w:rsidR="00D83984" w:rsidRPr="00F85783">
        <w:rPr>
          <w:rFonts w:ascii="Times New Roman" w:hAnsi="Times New Roman"/>
        </w:rPr>
        <w:t xml:space="preserve"> práca</w:t>
      </w:r>
    </w:p>
    <w:p w14:paraId="59A44D52" w14:textId="77777777" w:rsidR="00D257FB" w:rsidRPr="00F85783" w:rsidRDefault="00D257FB" w:rsidP="006327E6">
      <w:pPr>
        <w:pStyle w:val="Typprce"/>
        <w:rPr>
          <w:rFonts w:ascii="Times New Roman" w:hAnsi="Times New Roman"/>
        </w:rPr>
      </w:pPr>
    </w:p>
    <w:p w14:paraId="0F3735E2" w14:textId="77777777" w:rsidR="009F5F11" w:rsidRPr="00F85783" w:rsidRDefault="009F5F11" w:rsidP="00FD33FA"/>
    <w:p w14:paraId="541AD294" w14:textId="77777777" w:rsidR="009F5F11" w:rsidRPr="00F85783" w:rsidRDefault="009F5F11" w:rsidP="00FD33FA"/>
    <w:p w14:paraId="240D4971" w14:textId="77777777" w:rsidR="009F5F11" w:rsidRPr="00F85783" w:rsidRDefault="009F5F11" w:rsidP="00FD33FA"/>
    <w:p w14:paraId="2CC72714" w14:textId="77777777" w:rsidR="0030590F" w:rsidRPr="00F85783" w:rsidRDefault="0030590F" w:rsidP="00FD33FA"/>
    <w:p w14:paraId="1173C587" w14:textId="77777777" w:rsidR="006327E6" w:rsidRDefault="006327E6" w:rsidP="00FD33FA"/>
    <w:p w14:paraId="216D9819" w14:textId="77777777" w:rsidR="006327E6" w:rsidRDefault="006327E6" w:rsidP="00FD33FA"/>
    <w:p w14:paraId="0470B893" w14:textId="77777777" w:rsidR="006327E6" w:rsidRDefault="006327E6" w:rsidP="00FD33FA"/>
    <w:p w14:paraId="7365896F" w14:textId="77777777" w:rsidR="006327E6" w:rsidRDefault="006327E6" w:rsidP="00FD33FA"/>
    <w:p w14:paraId="195663B5" w14:textId="796E81D4" w:rsidR="006327E6" w:rsidRDefault="006327E6" w:rsidP="00FD33FA"/>
    <w:p w14:paraId="1F77902A" w14:textId="48E25CF8" w:rsidR="00EC636F" w:rsidRDefault="00EC636F" w:rsidP="00FD33FA"/>
    <w:p w14:paraId="2F157B66" w14:textId="77777777" w:rsidR="00EC636F" w:rsidRDefault="00EC636F" w:rsidP="00FD33FA"/>
    <w:p w14:paraId="55CFBEE5" w14:textId="77777777" w:rsidR="00B25A51" w:rsidRPr="00F85783" w:rsidRDefault="00B25A51" w:rsidP="00FD33FA"/>
    <w:p w14:paraId="1DDB3D2C" w14:textId="53A231DC" w:rsidR="002E1871" w:rsidRPr="00E24F81" w:rsidRDefault="00510E59" w:rsidP="009F24BD">
      <w:pPr>
        <w:pStyle w:val="Skolitel"/>
        <w:tabs>
          <w:tab w:val="clear" w:pos="8820"/>
          <w:tab w:val="right" w:pos="8504"/>
        </w:tabs>
        <w:ind w:firstLine="0"/>
        <w:rPr>
          <w:b/>
          <w:bCs/>
          <w:sz w:val="24"/>
        </w:rPr>
      </w:pPr>
      <w:r w:rsidRPr="00E24F81">
        <w:rPr>
          <w:b/>
          <w:bCs/>
        </w:rPr>
        <w:t>20</w:t>
      </w:r>
      <w:r w:rsidR="00E213DB" w:rsidRPr="00E24F81">
        <w:rPr>
          <w:b/>
          <w:bCs/>
        </w:rPr>
        <w:t>2</w:t>
      </w:r>
      <w:r w:rsidR="00D21D3B">
        <w:rPr>
          <w:b/>
          <w:bCs/>
        </w:rPr>
        <w:t>3</w:t>
      </w:r>
      <w:r w:rsidR="002F559F" w:rsidRPr="00E24F81">
        <w:rPr>
          <w:b/>
          <w:bCs/>
        </w:rPr>
        <w:t xml:space="preserve"> </w:t>
      </w:r>
      <w:r w:rsidR="006327E6" w:rsidRPr="00E24F81">
        <w:rPr>
          <w:b/>
          <w:bCs/>
        </w:rPr>
        <w:tab/>
      </w:r>
      <w:r w:rsidR="00D21D3B" w:rsidRPr="00D21D3B">
        <w:rPr>
          <w:b/>
          <w:bCs/>
        </w:rPr>
        <w:t>Martin Vrták</w:t>
      </w:r>
    </w:p>
    <w:p w14:paraId="7EC67CA0" w14:textId="77777777" w:rsidR="00B401FF" w:rsidRPr="00F85783" w:rsidRDefault="00B401FF" w:rsidP="00FD33FA">
      <w:pPr>
        <w:pStyle w:val="Skolitel"/>
        <w:sectPr w:rsidR="00B401FF" w:rsidRPr="00F85783" w:rsidSect="00C84314">
          <w:footerReference w:type="first" r:id="rId8"/>
          <w:pgSz w:w="11907" w:h="16840" w:code="9"/>
          <w:pgMar w:top="1418" w:right="1418" w:bottom="1418" w:left="1985" w:header="709" w:footer="709" w:gutter="0"/>
          <w:cols w:space="708"/>
          <w:titlePg/>
        </w:sectPr>
      </w:pPr>
    </w:p>
    <w:p w14:paraId="1FA7F672" w14:textId="77777777" w:rsidR="009F5F11" w:rsidRPr="00F85783" w:rsidRDefault="009F5F11" w:rsidP="006327E6">
      <w:pPr>
        <w:pStyle w:val="Nzovuniverzity"/>
      </w:pPr>
      <w:bookmarkStart w:id="5" w:name="_Toc309047472"/>
      <w:bookmarkStart w:id="6" w:name="_Toc309047589"/>
      <w:bookmarkStart w:id="7" w:name="_Toc309114057"/>
      <w:bookmarkStart w:id="8" w:name="_Toc318099691"/>
      <w:bookmarkStart w:id="9" w:name="_Toc339279002"/>
      <w:r w:rsidRPr="00F85783">
        <w:lastRenderedPageBreak/>
        <w:t>UNIVERZI</w:t>
      </w:r>
      <w:r w:rsidR="001F099B" w:rsidRPr="00F85783">
        <w:t>TA KONŠTANTÍNA FILOZOFA V NITRE</w:t>
      </w:r>
      <w:bookmarkEnd w:id="5"/>
      <w:bookmarkEnd w:id="6"/>
      <w:bookmarkEnd w:id="7"/>
      <w:bookmarkEnd w:id="8"/>
      <w:bookmarkEnd w:id="9"/>
    </w:p>
    <w:p w14:paraId="09A631AF" w14:textId="77777777" w:rsidR="009F5F11" w:rsidRPr="006327E6" w:rsidRDefault="009F5F11" w:rsidP="006327E6">
      <w:pPr>
        <w:pStyle w:val="Nzovfakulty"/>
        <w:rPr>
          <w:sz w:val="30"/>
          <w:szCs w:val="30"/>
        </w:rPr>
      </w:pPr>
      <w:r w:rsidRPr="006327E6">
        <w:rPr>
          <w:sz w:val="30"/>
          <w:szCs w:val="30"/>
        </w:rPr>
        <w:t>FAKULTA PRÍRODNÝCH VIED</w:t>
      </w:r>
      <w:r w:rsidR="006327E6">
        <w:rPr>
          <w:sz w:val="30"/>
          <w:szCs w:val="30"/>
        </w:rPr>
        <w:t xml:space="preserve"> A INFORMATIKY</w:t>
      </w:r>
    </w:p>
    <w:p w14:paraId="47CCB7E0" w14:textId="77777777" w:rsidR="009F5F11" w:rsidRPr="00F85783" w:rsidRDefault="009F5F11" w:rsidP="00FD33FA"/>
    <w:p w14:paraId="13B6FA26" w14:textId="77777777" w:rsidR="009F5F11" w:rsidRPr="00F85783" w:rsidRDefault="009F5F11" w:rsidP="00FD33FA"/>
    <w:p w14:paraId="6DA73B40" w14:textId="77777777" w:rsidR="009F5F11" w:rsidRDefault="009F5F11" w:rsidP="00FD33FA"/>
    <w:p w14:paraId="4398EFF9" w14:textId="77777777" w:rsidR="006327E6" w:rsidRDefault="006327E6" w:rsidP="00FD33FA"/>
    <w:p w14:paraId="5D3B08AF" w14:textId="77777777" w:rsidR="006327E6" w:rsidRPr="00F85783" w:rsidRDefault="006327E6" w:rsidP="00FD33FA"/>
    <w:p w14:paraId="3CC90AA0" w14:textId="77777777" w:rsidR="002E1871" w:rsidRPr="00F85783" w:rsidRDefault="002E1871" w:rsidP="00FD33FA"/>
    <w:p w14:paraId="07A968EE" w14:textId="77777777" w:rsidR="002E1871" w:rsidRPr="00F85783" w:rsidRDefault="002E1871" w:rsidP="00FD33FA"/>
    <w:p w14:paraId="092B2CE9" w14:textId="77777777" w:rsidR="00455073" w:rsidRPr="00F85783" w:rsidRDefault="00455073" w:rsidP="00FD33FA"/>
    <w:p w14:paraId="58668DD5" w14:textId="77777777" w:rsidR="00D257FB" w:rsidRPr="00F85783" w:rsidRDefault="00D257FB" w:rsidP="00FD33FA"/>
    <w:p w14:paraId="715BFE24" w14:textId="77777777" w:rsidR="0037528C" w:rsidRPr="00F85783" w:rsidRDefault="0037528C" w:rsidP="00FD33FA"/>
    <w:p w14:paraId="55F7E346" w14:textId="77777777" w:rsidR="00D21D3B" w:rsidRPr="00F85783" w:rsidRDefault="00D21D3B" w:rsidP="00D21D3B">
      <w:pPr>
        <w:pStyle w:val="Nzov"/>
      </w:pPr>
      <w:bookmarkStart w:id="10" w:name="_Hlk130199077"/>
      <w:bookmarkStart w:id="11" w:name="_Toc130496876"/>
      <w:bookmarkStart w:id="12" w:name="_Toc130717398"/>
      <w:bookmarkStart w:id="13" w:name="_Toc131065520"/>
      <w:bookmarkStart w:id="14" w:name="_Toc131618691"/>
      <w:bookmarkStart w:id="15" w:name="_Toc131622211"/>
      <w:r w:rsidRPr="00025B15">
        <w:t>Vizualizácia dát získaných zo senzorov mobilného zariadenia</w:t>
      </w:r>
      <w:bookmarkEnd w:id="10"/>
      <w:bookmarkEnd w:id="11"/>
      <w:bookmarkEnd w:id="12"/>
      <w:bookmarkEnd w:id="13"/>
      <w:bookmarkEnd w:id="14"/>
      <w:bookmarkEnd w:id="15"/>
    </w:p>
    <w:p w14:paraId="17401508" w14:textId="77777777" w:rsidR="009F5F11" w:rsidRPr="00F85783" w:rsidRDefault="006327E6" w:rsidP="004E7A0E">
      <w:pPr>
        <w:pStyle w:val="Typprce"/>
        <w:rPr>
          <w:rFonts w:ascii="Times New Roman" w:hAnsi="Times New Roman"/>
        </w:rPr>
      </w:pPr>
      <w:r>
        <w:rPr>
          <w:rFonts w:ascii="Times New Roman" w:hAnsi="Times New Roman"/>
        </w:rPr>
        <w:t>BAKALÁRSKA/DIPLOMOVÁ</w:t>
      </w:r>
      <w:r w:rsidR="004E7A0E" w:rsidRPr="00F85783">
        <w:rPr>
          <w:rFonts w:ascii="Times New Roman" w:hAnsi="Times New Roman"/>
        </w:rPr>
        <w:t xml:space="preserve"> práca </w:t>
      </w:r>
    </w:p>
    <w:p w14:paraId="10738271" w14:textId="77777777" w:rsidR="007F46C9" w:rsidRDefault="007F46C9" w:rsidP="00FD33FA"/>
    <w:p w14:paraId="3A5FD4CF" w14:textId="77777777" w:rsidR="006327E6" w:rsidRDefault="006327E6" w:rsidP="00FD33FA"/>
    <w:p w14:paraId="0973E60A" w14:textId="77777777" w:rsidR="006327E6" w:rsidRDefault="006327E6" w:rsidP="00FD33FA"/>
    <w:p w14:paraId="3E4CC322" w14:textId="77777777" w:rsidR="006327E6" w:rsidRDefault="006327E6" w:rsidP="00FD33FA"/>
    <w:p w14:paraId="21E6BD5B" w14:textId="77777777" w:rsidR="006327E6" w:rsidRDefault="006327E6" w:rsidP="00FD33FA"/>
    <w:p w14:paraId="2BFB02E8" w14:textId="77777777" w:rsidR="006327E6" w:rsidRPr="00F85783" w:rsidRDefault="006327E6" w:rsidP="00FD33FA"/>
    <w:p w14:paraId="7F39B53F" w14:textId="45F8E1A3" w:rsidR="00115E41" w:rsidRDefault="00B42515" w:rsidP="00E24F81">
      <w:pPr>
        <w:ind w:firstLine="0"/>
      </w:pPr>
      <w:r w:rsidRPr="00F85783">
        <w:t>Študijný odbor:</w:t>
      </w:r>
      <w:r w:rsidRPr="00F85783">
        <w:tab/>
      </w:r>
      <w:r w:rsidR="00E24F81">
        <w:tab/>
      </w:r>
      <w:r w:rsidR="00115E41">
        <w:t>18.</w:t>
      </w:r>
      <w:r w:rsidR="00115E41" w:rsidRPr="00F85783">
        <w:t xml:space="preserve"> </w:t>
      </w:r>
      <w:r w:rsidR="00115E41">
        <w:t>I</w:t>
      </w:r>
      <w:r w:rsidR="00115E41" w:rsidRPr="00F85783">
        <w:t xml:space="preserve">nformatika </w:t>
      </w:r>
    </w:p>
    <w:p w14:paraId="6326F185" w14:textId="77F50B05" w:rsidR="00B42515" w:rsidRPr="00F85783" w:rsidRDefault="00B42515" w:rsidP="00E24F81">
      <w:pPr>
        <w:ind w:firstLine="0"/>
      </w:pPr>
      <w:r w:rsidRPr="00F85783">
        <w:t>Študijný program:</w:t>
      </w:r>
      <w:r w:rsidRPr="00F85783">
        <w:tab/>
      </w:r>
      <w:r w:rsidR="00E24F81">
        <w:tab/>
      </w:r>
      <w:r w:rsidRPr="00F85783">
        <w:t xml:space="preserve">Aplikovaná informatika </w:t>
      </w:r>
    </w:p>
    <w:p w14:paraId="680C5A66" w14:textId="0EB4B2BC" w:rsidR="00AB6535" w:rsidRPr="00F85783" w:rsidRDefault="00D16742" w:rsidP="00E24F81">
      <w:pPr>
        <w:ind w:firstLine="0"/>
      </w:pPr>
      <w:r w:rsidRPr="00F85783">
        <w:t>Školiace pracovisko:</w:t>
      </w:r>
      <w:r w:rsidRPr="00F85783">
        <w:tab/>
      </w:r>
      <w:r w:rsidR="00E24F81">
        <w:tab/>
      </w:r>
      <w:r w:rsidRPr="00F85783">
        <w:t>Katedra informatiky</w:t>
      </w:r>
    </w:p>
    <w:p w14:paraId="3CF4E827" w14:textId="2A65C0E4" w:rsidR="00D16742" w:rsidRPr="00F85783" w:rsidRDefault="00D16742" w:rsidP="00E24F81">
      <w:pPr>
        <w:ind w:firstLine="0"/>
      </w:pPr>
      <w:r w:rsidRPr="00F85783">
        <w:t xml:space="preserve">Školiteľ: </w:t>
      </w:r>
      <w:r w:rsidRPr="00F85783">
        <w:tab/>
      </w:r>
      <w:r w:rsidR="00E24F81">
        <w:tab/>
      </w:r>
      <w:r w:rsidR="00E24F81">
        <w:tab/>
      </w:r>
      <w:r w:rsidR="00D21D3B" w:rsidRPr="00D21D3B">
        <w:t>Mgr. Martin Vozár, PhD.</w:t>
      </w:r>
    </w:p>
    <w:p w14:paraId="1A7AE5A1" w14:textId="77777777" w:rsidR="00E04983" w:rsidRDefault="00E04983" w:rsidP="00FD33FA"/>
    <w:p w14:paraId="77C81392" w14:textId="77777777" w:rsidR="006327E6" w:rsidRPr="00F85783" w:rsidRDefault="006327E6" w:rsidP="00FD33FA"/>
    <w:p w14:paraId="51A3D02F" w14:textId="77777777" w:rsidR="006B3945" w:rsidRPr="00F85783" w:rsidRDefault="006B3945" w:rsidP="00FD33FA"/>
    <w:p w14:paraId="14767691" w14:textId="77777777" w:rsidR="006B3945" w:rsidRDefault="006B3945" w:rsidP="00FD33FA"/>
    <w:p w14:paraId="1FAF43D6" w14:textId="77777777" w:rsidR="006327E6" w:rsidRDefault="006327E6" w:rsidP="00FD33FA"/>
    <w:p w14:paraId="654138A1" w14:textId="2EF9F269" w:rsidR="00585CE2" w:rsidRDefault="007240B7" w:rsidP="009F24BD">
      <w:pPr>
        <w:pStyle w:val="Skolitel"/>
        <w:ind w:firstLine="0"/>
      </w:pPr>
      <w:r w:rsidRPr="00F85783">
        <w:t xml:space="preserve">Nitra </w:t>
      </w:r>
      <w:r w:rsidR="009F5F11" w:rsidRPr="00F85783">
        <w:t>20</w:t>
      </w:r>
      <w:r w:rsidR="004E7A0E" w:rsidRPr="00F85783">
        <w:t>2</w:t>
      </w:r>
      <w:r w:rsidR="00D21D3B">
        <w:t>3</w:t>
      </w:r>
      <w:r w:rsidR="009F5F11" w:rsidRPr="00F85783">
        <w:tab/>
      </w:r>
      <w:r w:rsidR="00D21D3B" w:rsidRPr="00D21D3B">
        <w:t>Martin Vrták</w:t>
      </w:r>
    </w:p>
    <w:p w14:paraId="45D57D47" w14:textId="7C22B34B" w:rsidR="007B39CB" w:rsidRDefault="007B39CB" w:rsidP="00BA111C">
      <w:pPr>
        <w:ind w:hanging="284"/>
        <w:jc w:val="center"/>
        <w:rPr>
          <w:sz w:val="28"/>
          <w:szCs w:val="28"/>
        </w:rPr>
      </w:pPr>
      <w:r>
        <w:lastRenderedPageBreak/>
        <w:br w:type="page"/>
      </w:r>
      <w:r w:rsidR="00BA111C">
        <w:object w:dxaOrig="8925" w:dyaOrig="12631" w14:anchorId="5A4547A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7pt;height:631.5pt" o:ole="">
            <v:imagedata r:id="rId9" o:title=""/>
          </v:shape>
          <o:OLEObject Type="Embed" ProgID="Acrobat.Document.DC" ShapeID="_x0000_i1025" DrawAspect="Content" ObjectID="_1742463282" r:id="rId10"/>
        </w:object>
      </w:r>
    </w:p>
    <w:p w14:paraId="2347C075" w14:textId="77777777" w:rsidR="007B39CB" w:rsidRPr="00F85783" w:rsidRDefault="007B39CB" w:rsidP="009F24BD">
      <w:pPr>
        <w:pStyle w:val="Skolitel"/>
        <w:ind w:firstLine="0"/>
      </w:pPr>
    </w:p>
    <w:p w14:paraId="088E58A2" w14:textId="0ABD7EC3" w:rsidR="00517404" w:rsidRPr="00F85783" w:rsidRDefault="00D21D3B" w:rsidP="00D21D3B">
      <w:pPr>
        <w:ind w:firstLine="0"/>
        <w:jc w:val="center"/>
        <w:rPr>
          <w:rStyle w:val="NecislovanynazovCharChar"/>
          <w:b w:val="0"/>
          <w:sz w:val="24"/>
          <w:szCs w:val="24"/>
        </w:rPr>
      </w:pPr>
      <w:bookmarkStart w:id="16" w:name="_Toc130496878"/>
      <w:bookmarkStart w:id="17" w:name="_Toc130717400"/>
      <w:bookmarkStart w:id="18" w:name="_Toc131065522"/>
      <w:r>
        <w:rPr>
          <w:noProof/>
          <w:lang w:val="en-US"/>
        </w:rPr>
        <w:lastRenderedPageBreak/>
        <w:drawing>
          <wp:inline distT="0" distB="0" distL="0" distR="0" wp14:anchorId="22B4A67B" wp14:editId="1CF38D87">
            <wp:extent cx="5400040" cy="2905760"/>
            <wp:effectExtent l="0" t="0" r="0" b="8890"/>
            <wp:docPr id="5" name="Obrázo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ázok 5"/>
                    <pic:cNvPicPr/>
                  </pic:nvPicPr>
                  <pic:blipFill>
                    <a:blip r:embed="rId11">
                      <a:extLst>
                        <a:ext uri="{28A0092B-C50C-407E-A947-70E740481C1C}">
                          <a14:useLocalDpi xmlns:a14="http://schemas.microsoft.com/office/drawing/2010/main" val="0"/>
                        </a:ext>
                      </a:extLst>
                    </a:blip>
                    <a:stretch>
                      <a:fillRect/>
                    </a:stretch>
                  </pic:blipFill>
                  <pic:spPr>
                    <a:xfrm>
                      <a:off x="0" y="0"/>
                      <a:ext cx="5400040" cy="2905760"/>
                    </a:xfrm>
                    <a:prstGeom prst="rect">
                      <a:avLst/>
                    </a:prstGeom>
                  </pic:spPr>
                </pic:pic>
              </a:graphicData>
            </a:graphic>
          </wp:inline>
        </w:drawing>
      </w:r>
      <w:bookmarkEnd w:id="16"/>
      <w:bookmarkEnd w:id="17"/>
      <w:bookmarkEnd w:id="18"/>
      <w:r w:rsidR="00F95393" w:rsidRPr="00F85783">
        <w:rPr>
          <w:rStyle w:val="NecislovanynazovCharChar"/>
          <w:b w:val="0"/>
          <w:sz w:val="24"/>
          <w:szCs w:val="24"/>
        </w:rPr>
        <w:br w:type="page"/>
      </w:r>
    </w:p>
    <w:p w14:paraId="57EAEB95" w14:textId="77777777" w:rsidR="00C84314" w:rsidRPr="00F85783" w:rsidRDefault="00C84314" w:rsidP="00FD33FA">
      <w:bookmarkStart w:id="19" w:name="_Toc309047200"/>
      <w:bookmarkStart w:id="20" w:name="_Toc309047429"/>
      <w:bookmarkStart w:id="21" w:name="_Toc309047475"/>
      <w:bookmarkStart w:id="22" w:name="_Toc309047592"/>
    </w:p>
    <w:p w14:paraId="6A5C9DD3" w14:textId="77777777" w:rsidR="00C84314" w:rsidRPr="00F85783" w:rsidRDefault="00C84314" w:rsidP="00FD33FA"/>
    <w:p w14:paraId="7E1F9AAA" w14:textId="77777777" w:rsidR="00C84314" w:rsidRPr="00F85783" w:rsidRDefault="00C84314" w:rsidP="00FD33FA"/>
    <w:p w14:paraId="1D7D64FF" w14:textId="77777777" w:rsidR="00C84314" w:rsidRPr="00F85783" w:rsidRDefault="00C84314" w:rsidP="00FD33FA"/>
    <w:p w14:paraId="6E983A37" w14:textId="77777777" w:rsidR="00C84314" w:rsidRPr="00F85783" w:rsidRDefault="00C84314" w:rsidP="00FD33FA"/>
    <w:p w14:paraId="60FE36EE" w14:textId="77777777" w:rsidR="00C84314" w:rsidRPr="00F85783" w:rsidRDefault="00C84314" w:rsidP="00FD33FA"/>
    <w:p w14:paraId="138E387B" w14:textId="77777777" w:rsidR="00C84314" w:rsidRPr="00F85783" w:rsidRDefault="00C84314" w:rsidP="00FD33FA"/>
    <w:p w14:paraId="52198F5D" w14:textId="77777777" w:rsidR="00C84314" w:rsidRPr="00F85783" w:rsidRDefault="00C84314" w:rsidP="00FD33FA"/>
    <w:p w14:paraId="399DC3F8" w14:textId="77777777" w:rsidR="00C84314" w:rsidRPr="00F85783" w:rsidRDefault="00C84314" w:rsidP="00FD33FA"/>
    <w:p w14:paraId="7473CB1F" w14:textId="77777777" w:rsidR="00C84314" w:rsidRPr="00F85783" w:rsidRDefault="00C84314" w:rsidP="00FD33FA"/>
    <w:p w14:paraId="19444FC9" w14:textId="77777777" w:rsidR="00262858" w:rsidRPr="00F85783" w:rsidRDefault="00262858" w:rsidP="00FD33FA"/>
    <w:p w14:paraId="6CB59EAB" w14:textId="6CDE2125" w:rsidR="00262858" w:rsidRDefault="00262858" w:rsidP="00FD33FA"/>
    <w:p w14:paraId="20AA8CB1" w14:textId="49E42CB4" w:rsidR="00323074" w:rsidRDefault="00323074" w:rsidP="00FD33FA"/>
    <w:p w14:paraId="5193DD64" w14:textId="30A123AA" w:rsidR="00323074" w:rsidRDefault="00323074" w:rsidP="00FD33FA"/>
    <w:p w14:paraId="30E1FE89" w14:textId="68EE9613" w:rsidR="00323074" w:rsidRDefault="00323074" w:rsidP="00FD33FA"/>
    <w:p w14:paraId="24003B9C" w14:textId="37FB87F2" w:rsidR="00323074" w:rsidRDefault="00323074" w:rsidP="00FD33FA"/>
    <w:p w14:paraId="479B1233" w14:textId="23160CB7" w:rsidR="00323074" w:rsidRDefault="00323074" w:rsidP="00FD33FA"/>
    <w:p w14:paraId="1FF28852" w14:textId="36648256" w:rsidR="00323074" w:rsidRDefault="00323074" w:rsidP="00FD33FA"/>
    <w:p w14:paraId="48E90132" w14:textId="2DDFC0D8" w:rsidR="00323074" w:rsidRDefault="00323074" w:rsidP="00FD33FA"/>
    <w:p w14:paraId="7BF5E499" w14:textId="234FC263" w:rsidR="00323074" w:rsidRDefault="00323074" w:rsidP="00FD33FA"/>
    <w:p w14:paraId="45E10CBB" w14:textId="65B247AF" w:rsidR="00323074" w:rsidRDefault="00323074" w:rsidP="00FD33FA"/>
    <w:p w14:paraId="0374F80B" w14:textId="77777777" w:rsidR="00323074" w:rsidRPr="00F85783" w:rsidRDefault="00323074" w:rsidP="00FD33FA"/>
    <w:p w14:paraId="0E94FF5C" w14:textId="77777777" w:rsidR="008E57D0" w:rsidRPr="00F85783" w:rsidRDefault="008E57D0" w:rsidP="00FD33FA"/>
    <w:p w14:paraId="05151C01" w14:textId="77777777" w:rsidR="005A1340" w:rsidRPr="00F85783" w:rsidRDefault="005A1340" w:rsidP="00FD33FA"/>
    <w:p w14:paraId="15E012F4" w14:textId="77777777" w:rsidR="00FF01E0" w:rsidRPr="00F85783" w:rsidRDefault="00FF01E0" w:rsidP="00CB52F7">
      <w:pPr>
        <w:pStyle w:val="Nadpis1"/>
      </w:pPr>
      <w:bookmarkStart w:id="23" w:name="_Toc339279005"/>
      <w:bookmarkStart w:id="24" w:name="_Toc476657453"/>
      <w:bookmarkStart w:id="25" w:name="_Toc99180810"/>
      <w:bookmarkStart w:id="26" w:name="_Toc114690681"/>
      <w:bookmarkStart w:id="27" w:name="_Toc115115628"/>
      <w:bookmarkStart w:id="28" w:name="_Toc115510273"/>
      <w:bookmarkStart w:id="29" w:name="_Toc115521422"/>
      <w:bookmarkStart w:id="30" w:name="_Toc115533864"/>
      <w:bookmarkStart w:id="31" w:name="_Toc131618692"/>
      <w:bookmarkStart w:id="32" w:name="_Toc131622212"/>
      <w:bookmarkStart w:id="33" w:name="_Toc309114060"/>
      <w:bookmarkStart w:id="34" w:name="_Toc318099694"/>
      <w:bookmarkEnd w:id="19"/>
      <w:bookmarkEnd w:id="20"/>
      <w:bookmarkEnd w:id="21"/>
      <w:bookmarkEnd w:id="22"/>
      <w:r w:rsidRPr="00F85783">
        <w:t>Poďakovanie</w:t>
      </w:r>
      <w:bookmarkEnd w:id="23"/>
      <w:bookmarkEnd w:id="24"/>
      <w:bookmarkEnd w:id="25"/>
      <w:bookmarkEnd w:id="26"/>
      <w:bookmarkEnd w:id="27"/>
      <w:bookmarkEnd w:id="28"/>
      <w:bookmarkEnd w:id="29"/>
      <w:bookmarkEnd w:id="30"/>
      <w:bookmarkEnd w:id="31"/>
      <w:bookmarkEnd w:id="32"/>
      <w:r w:rsidRPr="00F85783">
        <w:t xml:space="preserve"> </w:t>
      </w:r>
    </w:p>
    <w:bookmarkEnd w:id="33"/>
    <w:bookmarkEnd w:id="34"/>
    <w:p w14:paraId="28DAF983" w14:textId="117B4035" w:rsidR="00D21D3B" w:rsidRDefault="00D21D3B" w:rsidP="00D21D3B">
      <w:r>
        <w:t xml:space="preserve">Predovšetkým by som chcel poďakovať môjmu školiteľovi </w:t>
      </w:r>
      <w:r w:rsidRPr="00292BA4">
        <w:t>Mgr.</w:t>
      </w:r>
      <w:r w:rsidRPr="005431CF">
        <w:t xml:space="preserve"> </w:t>
      </w:r>
      <w:r>
        <w:t> </w:t>
      </w:r>
      <w:r w:rsidRPr="00292BA4">
        <w:t xml:space="preserve"> Martin</w:t>
      </w:r>
      <w:r>
        <w:t> </w:t>
      </w:r>
      <w:r w:rsidRPr="00292BA4">
        <w:t xml:space="preserve"> Voz</w:t>
      </w:r>
      <w:r>
        <w:t>á</w:t>
      </w:r>
      <w:r w:rsidRPr="00292BA4">
        <w:t>r,</w:t>
      </w:r>
      <w:r w:rsidRPr="005431CF">
        <w:t xml:space="preserve"> </w:t>
      </w:r>
      <w:r>
        <w:t> </w:t>
      </w:r>
      <w:r w:rsidRPr="00292BA4">
        <w:t xml:space="preserve"> PhD.</w:t>
      </w:r>
      <w:r>
        <w:t xml:space="preserve"> za dobrý prístup, komunikáciu,</w:t>
      </w:r>
      <w:r w:rsidR="00FD12C1">
        <w:t xml:space="preserve"> za</w:t>
      </w:r>
      <w:r>
        <w:t xml:space="preserve"> konzultáci</w:t>
      </w:r>
      <w:r w:rsidR="00FD12C1">
        <w:t>e</w:t>
      </w:r>
      <w:r>
        <w:t>, zberom údajov a s radami.</w:t>
      </w:r>
    </w:p>
    <w:p w14:paraId="73A2CE42" w14:textId="3F96B8D4" w:rsidR="00D21D3B" w:rsidRDefault="00D21D3B" w:rsidP="00D21D3B">
      <w:r>
        <w:t xml:space="preserve"> Ďalej by som chcel poďakovať </w:t>
      </w:r>
      <w:r w:rsidRPr="007A67A6">
        <w:t>RNDr. Ján Skalka, PhD.</w:t>
      </w:r>
      <w:r>
        <w:t xml:space="preserve"> za konzultácie a návrhy riešení  niektorých problémov pri programovaní.</w:t>
      </w:r>
      <w:r w:rsidRPr="00F85783">
        <w:t xml:space="preserve"> </w:t>
      </w:r>
    </w:p>
    <w:p w14:paraId="47CFB89B" w14:textId="79536258" w:rsidR="00D21D3B" w:rsidRDefault="00D21D3B" w:rsidP="00D21D3B">
      <w:r>
        <w:t>Ďakujem Linde Veselej za zapožičanie Android telefónu na vývoj a testovanie.</w:t>
      </w:r>
    </w:p>
    <w:p w14:paraId="74E5CDCC" w14:textId="74C446BF" w:rsidR="00517404" w:rsidRPr="00DB4DA9" w:rsidRDefault="00517404" w:rsidP="00A93E19">
      <w:pPr>
        <w:ind w:firstLine="0"/>
        <w:rPr>
          <w:rStyle w:val="NecislovanynazovCharChar"/>
          <w:b w:val="0"/>
          <w:bCs/>
          <w:i/>
          <w:iCs/>
          <w:sz w:val="24"/>
          <w:szCs w:val="24"/>
        </w:rPr>
      </w:pPr>
      <w:r w:rsidRPr="00DB4DA9">
        <w:rPr>
          <w:rStyle w:val="NecislovanynazovCharChar"/>
          <w:b w:val="0"/>
          <w:bCs/>
          <w:i/>
          <w:iCs/>
          <w:sz w:val="24"/>
          <w:szCs w:val="24"/>
        </w:rPr>
        <w:br w:type="page"/>
      </w:r>
    </w:p>
    <w:p w14:paraId="7FA7DE62" w14:textId="77777777" w:rsidR="00041465" w:rsidRPr="0079436F" w:rsidRDefault="00041465" w:rsidP="00041465">
      <w:pPr>
        <w:pStyle w:val="Nadpis1"/>
      </w:pPr>
      <w:bookmarkStart w:id="35" w:name="_Toc130496880"/>
      <w:bookmarkStart w:id="36" w:name="_Toc130717402"/>
      <w:bookmarkStart w:id="37" w:name="_Toc131065524"/>
      <w:bookmarkStart w:id="38" w:name="_Toc131618693"/>
      <w:bookmarkStart w:id="39" w:name="_Toc131622213"/>
      <w:bookmarkStart w:id="40" w:name="_Toc309047431"/>
      <w:bookmarkStart w:id="41" w:name="_Toc309047477"/>
      <w:bookmarkStart w:id="42" w:name="_Toc309047594"/>
      <w:bookmarkStart w:id="43" w:name="_Toc309114062"/>
      <w:bookmarkStart w:id="44" w:name="_Toc318099696"/>
      <w:r w:rsidRPr="0079436F">
        <w:lastRenderedPageBreak/>
        <w:t>ABSTRAKT</w:t>
      </w:r>
      <w:bookmarkEnd w:id="35"/>
      <w:bookmarkEnd w:id="36"/>
      <w:bookmarkEnd w:id="37"/>
      <w:bookmarkEnd w:id="38"/>
      <w:bookmarkEnd w:id="39"/>
    </w:p>
    <w:p w14:paraId="660B4671" w14:textId="4F84DE27" w:rsidR="00041465" w:rsidRPr="00E31089" w:rsidRDefault="00041465" w:rsidP="00041465">
      <w:r>
        <w:t>Vrták</w:t>
      </w:r>
      <w:r w:rsidRPr="00E31089">
        <w:t>, M</w:t>
      </w:r>
      <w:r>
        <w:t>artin</w:t>
      </w:r>
      <w:r w:rsidRPr="00E31089">
        <w:t xml:space="preserve">: </w:t>
      </w:r>
      <w:r w:rsidRPr="00A45E02">
        <w:t>Vizualizácia dát získaných zo senzorov mobilného zariadenia</w:t>
      </w:r>
      <w:r w:rsidRPr="00E31089">
        <w:t xml:space="preserve">. [Bakalárska]. Univerzita Konštantína Filozofa v Nitre. Fakulta prírodných vied a informatiky. </w:t>
      </w:r>
      <w:r>
        <w:t>Mgr. Martin Vozár, PhD.</w:t>
      </w:r>
      <w:r w:rsidRPr="00E31089">
        <w:t xml:space="preserve">. </w:t>
      </w:r>
      <w:r w:rsidRPr="00703160">
        <w:t>Stupeň odbornej kvalifikácie: Bakalár odboru Aplikovaná informatika</w:t>
      </w:r>
      <w:r w:rsidRPr="00E31089">
        <w:t>. Nitra: FPVaI, 202</w:t>
      </w:r>
      <w:r>
        <w:t>3</w:t>
      </w:r>
      <w:r w:rsidRPr="00E31089">
        <w:t xml:space="preserve">. </w:t>
      </w:r>
      <w:r w:rsidRPr="00D300B0">
        <w:t>.5</w:t>
      </w:r>
      <w:r w:rsidR="00041ABF">
        <w:t>4</w:t>
      </w:r>
      <w:r w:rsidRPr="00E31089">
        <w:t xml:space="preserve"> s.</w:t>
      </w:r>
    </w:p>
    <w:p w14:paraId="599A4C2B" w14:textId="77777777" w:rsidR="00041465" w:rsidRPr="00E31089" w:rsidRDefault="00041465" w:rsidP="00041465"/>
    <w:p w14:paraId="0F68F5C6" w14:textId="19BA3A26" w:rsidR="00041465" w:rsidRPr="00E31089" w:rsidRDefault="00041465" w:rsidP="00041465">
      <w:pPr>
        <w:rPr>
          <w:b/>
        </w:rPr>
      </w:pPr>
      <w:r>
        <w:t xml:space="preserve">Tato </w:t>
      </w:r>
      <w:r w:rsidR="00041ABF">
        <w:t>záverečná</w:t>
      </w:r>
      <w:r w:rsidR="00A36B04">
        <w:t xml:space="preserve"> </w:t>
      </w:r>
      <w:r>
        <w:t>práca popisuje vývoj mobilnej aplikácie od požiadaviek, k cieľom prace, po zobrazenie a následne testovanie prejdenej trasy. Výsledkom prace je funkčná mobilná aplikácia pre Android zo zámerom ukázať užívateľovi históriu prejdenej trasy údajovo aj vizuálne pre budúcu analýzu</w:t>
      </w:r>
      <w:r w:rsidR="00A36B04">
        <w:t>.</w:t>
      </w:r>
      <w:r>
        <w:t xml:space="preserve"> </w:t>
      </w:r>
      <w:r w:rsidR="00041ABF">
        <w:t>Dáta</w:t>
      </w:r>
      <w:r w:rsidR="00A36B04">
        <w:t xml:space="preserve"> z </w:t>
      </w:r>
      <w:r w:rsidR="00041ABF">
        <w:t>aplikácie</w:t>
      </w:r>
      <w:r w:rsidR="00A36B04">
        <w:t xml:space="preserve"> </w:t>
      </w:r>
      <w:r w:rsidR="00041ABF">
        <w:t>vám môžu</w:t>
      </w:r>
      <w:r w:rsidR="00A36B04">
        <w:t xml:space="preserve"> </w:t>
      </w:r>
      <w:r w:rsidR="00041ABF">
        <w:t>pomôžu</w:t>
      </w:r>
      <w:r w:rsidR="00A36B04">
        <w:t xml:space="preserve"> pr</w:t>
      </w:r>
      <w:r w:rsidR="00E74C2E">
        <w:t>i</w:t>
      </w:r>
      <w:r w:rsidR="00A36B04">
        <w:t xml:space="preserve"> </w:t>
      </w:r>
      <w:r w:rsidR="00041ABF">
        <w:t>zlepšení</w:t>
      </w:r>
      <w:r>
        <w:t xml:space="preserve"> trasy</w:t>
      </w:r>
      <w:r w:rsidR="00E74C2E">
        <w:t>,</w:t>
      </w:r>
      <w:r>
        <w:t xml:space="preserve"> pripadne zdokonalenia </w:t>
      </w:r>
      <w:r w:rsidR="00A36B04">
        <w:t>svojich schopnosti</w:t>
      </w:r>
      <w:r>
        <w:t xml:space="preserve"> alebo </w:t>
      </w:r>
      <w:r w:rsidR="00041ABF">
        <w:t>možnosť</w:t>
      </w:r>
      <w:r w:rsidR="00A36B04">
        <w:t xml:space="preserve"> ako </w:t>
      </w:r>
      <w:r w:rsidR="00041ABF">
        <w:t>predať svoje</w:t>
      </w:r>
      <w:r w:rsidR="00A36B04">
        <w:t xml:space="preserve"> </w:t>
      </w:r>
      <w:r w:rsidR="00041ABF">
        <w:t>skúsenosti</w:t>
      </w:r>
      <w:r w:rsidR="00A36B04">
        <w:t xml:space="preserve"> a</w:t>
      </w:r>
      <w:r>
        <w:t xml:space="preserve"> </w:t>
      </w:r>
      <w:r w:rsidR="00A36B04">
        <w:t xml:space="preserve">vzdelávanie  </w:t>
      </w:r>
      <w:r>
        <w:t>ďalším študentom ako ukážku správnej jazdy/trasy pri šoférovaní/</w:t>
      </w:r>
      <w:r w:rsidR="00041ABF">
        <w:t>riadení</w:t>
      </w:r>
      <w:r>
        <w:t>.</w:t>
      </w:r>
      <w:r w:rsidRPr="00E31089">
        <w:t xml:space="preserve"> </w:t>
      </w:r>
      <w:r w:rsidR="00041ABF">
        <w:t>Aplikácia</w:t>
      </w:r>
      <w:r w:rsidR="00E74C2E">
        <w:t xml:space="preserve"> </w:t>
      </w:r>
      <w:r w:rsidR="00041ABF">
        <w:t>navyše</w:t>
      </w:r>
      <w:r w:rsidR="00E74C2E">
        <w:t xml:space="preserve"> mimo </w:t>
      </w:r>
      <w:r w:rsidR="00041ABF">
        <w:t>požiadaviek</w:t>
      </w:r>
      <w:r w:rsidR="00E74C2E">
        <w:t xml:space="preserve">, </w:t>
      </w:r>
      <w:r w:rsidR="00041ABF">
        <w:t>cieľov</w:t>
      </w:r>
      <w:r w:rsidR="00E74C2E">
        <w:t xml:space="preserve"> ponuka </w:t>
      </w:r>
      <w:r w:rsidR="00041ABF">
        <w:t>možnosť</w:t>
      </w:r>
      <w:r w:rsidR="00E74C2E">
        <w:t xml:space="preserve"> generovania </w:t>
      </w:r>
      <w:r w:rsidR="00041ABF">
        <w:t>súborov</w:t>
      </w:r>
      <w:r w:rsidR="00E74C2E">
        <w:t xml:space="preserve"> KML zo </w:t>
      </w:r>
      <w:r w:rsidR="00041ABF">
        <w:t>zozbieraných</w:t>
      </w:r>
      <w:r w:rsidR="00E74C2E">
        <w:t xml:space="preserve"> </w:t>
      </w:r>
      <w:r w:rsidR="00041ABF">
        <w:t>dát</w:t>
      </w:r>
      <w:r w:rsidR="00E74C2E">
        <w:t xml:space="preserve">, </w:t>
      </w:r>
      <w:r w:rsidR="00041ABF">
        <w:t>možnosť slovenského alebo anglického</w:t>
      </w:r>
      <w:r w:rsidR="00E74C2E">
        <w:t xml:space="preserve"> </w:t>
      </w:r>
      <w:r w:rsidR="00041ABF">
        <w:t>jazyka podľa nastavení v telefóne, prípadná biela alebo tmava téma podľa preferencii v telefóne</w:t>
      </w:r>
      <w:r w:rsidR="00E74C2E">
        <w:t xml:space="preserve">. </w:t>
      </w:r>
      <w:r w:rsidR="00041ABF">
        <w:t>Vygenerovane súbory KML</w:t>
      </w:r>
      <w:r w:rsidR="00E74C2E">
        <w:t xml:space="preserve"> </w:t>
      </w:r>
      <w:r w:rsidR="00041ABF">
        <w:t>umožňujú</w:t>
      </w:r>
      <w:r w:rsidR="00E74C2E">
        <w:t xml:space="preserve"> </w:t>
      </w:r>
      <w:r w:rsidR="00041ABF">
        <w:t>náhľad</w:t>
      </w:r>
      <w:r w:rsidR="00E74C2E">
        <w:t xml:space="preserve"> z hora, alebo </w:t>
      </w:r>
      <w:r w:rsidR="00041ABF">
        <w:t>použitie</w:t>
      </w:r>
      <w:r w:rsidR="00E74C2E">
        <w:t xml:space="preserve"> </w:t>
      </w:r>
      <w:r w:rsidR="00041ABF">
        <w:t>externých</w:t>
      </w:r>
      <w:r w:rsidR="00E74C2E">
        <w:t xml:space="preserve"> programov na </w:t>
      </w:r>
      <w:r w:rsidR="00041ABF">
        <w:t xml:space="preserve">vizualizáciu </w:t>
      </w:r>
      <w:r w:rsidR="00E74C2E">
        <w:t>zaznamenanej trasy, kamera</w:t>
      </w:r>
      <w:r w:rsidR="00041ABF">
        <w:t xml:space="preserve"> sa</w:t>
      </w:r>
      <w:r w:rsidR="00E74C2E">
        <w:t xml:space="preserve"> </w:t>
      </w:r>
      <w:r w:rsidR="00041ABF">
        <w:t>nakláňa</w:t>
      </w:r>
      <w:r w:rsidR="00E74C2E">
        <w:t xml:space="preserve"> v smere </w:t>
      </w:r>
      <w:r w:rsidR="00041ABF">
        <w:t>vášho</w:t>
      </w:r>
      <w:r w:rsidR="00E74C2E">
        <w:t xml:space="preserve"> </w:t>
      </w:r>
      <w:r w:rsidR="00041ABF">
        <w:t>pohľadu</w:t>
      </w:r>
      <w:r w:rsidR="006E06BA">
        <w:t>.</w:t>
      </w:r>
      <w:r w:rsidR="00041ABF">
        <w:t xml:space="preserve"> </w:t>
      </w:r>
    </w:p>
    <w:p w14:paraId="48A972D6" w14:textId="77777777" w:rsidR="00041465" w:rsidRPr="00E31089" w:rsidRDefault="00041465" w:rsidP="00041465"/>
    <w:p w14:paraId="27A767A4" w14:textId="66277F45" w:rsidR="00041465" w:rsidRPr="00E31089" w:rsidRDefault="00041465" w:rsidP="00041465">
      <w:pPr>
        <w:ind w:firstLine="0"/>
      </w:pPr>
      <w:r w:rsidRPr="00E31089">
        <w:t xml:space="preserve">Kľúčové slová: </w:t>
      </w:r>
      <w:r>
        <w:t>Android. Mobilná aplikácia. Vizualizácia v Google. Záznam prejdenej trasy.</w:t>
      </w:r>
      <w:r w:rsidR="006E06BA">
        <w:t xml:space="preserve"> Informatika. </w:t>
      </w:r>
    </w:p>
    <w:p w14:paraId="6E16EBB8" w14:textId="77777777" w:rsidR="00B75029" w:rsidRPr="00F85783" w:rsidRDefault="00B75029" w:rsidP="00FD33FA">
      <w:pPr>
        <w:rPr>
          <w:kern w:val="32"/>
        </w:rPr>
      </w:pPr>
      <w:r w:rsidRPr="00F85783">
        <w:br w:type="page"/>
      </w:r>
    </w:p>
    <w:p w14:paraId="0A93D11C" w14:textId="77777777" w:rsidR="00041465" w:rsidRPr="00E31089" w:rsidRDefault="00041465" w:rsidP="00041465">
      <w:pPr>
        <w:pStyle w:val="Nadpis1"/>
      </w:pPr>
      <w:bookmarkStart w:id="45" w:name="_Toc339279007"/>
      <w:bookmarkStart w:id="46" w:name="_Toc476657455"/>
      <w:bookmarkStart w:id="47" w:name="_Toc99180812"/>
      <w:bookmarkStart w:id="48" w:name="_Toc114690683"/>
      <w:bookmarkStart w:id="49" w:name="_Toc115115630"/>
      <w:bookmarkStart w:id="50" w:name="_Toc115510275"/>
      <w:bookmarkStart w:id="51" w:name="_Toc115521424"/>
      <w:bookmarkStart w:id="52" w:name="_Toc115533384"/>
      <w:bookmarkStart w:id="53" w:name="_Toc115533463"/>
      <w:bookmarkStart w:id="54" w:name="_Toc130496881"/>
      <w:bookmarkStart w:id="55" w:name="_Toc130717403"/>
      <w:bookmarkStart w:id="56" w:name="_Toc131065525"/>
      <w:bookmarkStart w:id="57" w:name="_Toc131618694"/>
      <w:bookmarkStart w:id="58" w:name="_Toc131622214"/>
      <w:bookmarkEnd w:id="40"/>
      <w:bookmarkEnd w:id="41"/>
      <w:bookmarkEnd w:id="42"/>
      <w:bookmarkEnd w:id="43"/>
      <w:bookmarkEnd w:id="44"/>
      <w:r w:rsidRPr="00E31089">
        <w:lastRenderedPageBreak/>
        <w:t>ABSTRACT</w:t>
      </w:r>
      <w:bookmarkEnd w:id="45"/>
      <w:bookmarkEnd w:id="46"/>
      <w:bookmarkEnd w:id="47"/>
      <w:bookmarkEnd w:id="48"/>
      <w:bookmarkEnd w:id="49"/>
      <w:bookmarkEnd w:id="50"/>
      <w:bookmarkEnd w:id="51"/>
      <w:bookmarkEnd w:id="52"/>
      <w:bookmarkEnd w:id="53"/>
      <w:bookmarkEnd w:id="54"/>
      <w:bookmarkEnd w:id="55"/>
      <w:bookmarkEnd w:id="56"/>
      <w:bookmarkEnd w:id="57"/>
      <w:bookmarkEnd w:id="58"/>
    </w:p>
    <w:p w14:paraId="63C9C708" w14:textId="58435FA5" w:rsidR="00041465" w:rsidRPr="00CF60E1" w:rsidRDefault="00041465" w:rsidP="00041465">
      <w:pPr>
        <w:rPr>
          <w:lang w:val="en-GB"/>
        </w:rPr>
      </w:pPr>
      <w:r>
        <w:t>Vrták</w:t>
      </w:r>
      <w:r w:rsidRPr="00E31089">
        <w:t>, M</w:t>
      </w:r>
      <w:r>
        <w:t>artin</w:t>
      </w:r>
      <w:r w:rsidRPr="00CF60E1">
        <w:rPr>
          <w:lang w:val="en-GB"/>
        </w:rPr>
        <w:t xml:space="preserve">: </w:t>
      </w:r>
      <w:r w:rsidRPr="00AF4F23">
        <w:rPr>
          <w:lang w:val="en-US"/>
        </w:rPr>
        <w:t xml:space="preserve">Visualization of data obtained from mobile </w:t>
      </w:r>
      <w:r w:rsidRPr="00AF4F23">
        <w:t>phone</w:t>
      </w:r>
      <w:r w:rsidRPr="00AF4F23">
        <w:rPr>
          <w:b/>
          <w:bCs/>
        </w:rPr>
        <w:t xml:space="preserve"> </w:t>
      </w:r>
      <w:r w:rsidRPr="00AF4F23">
        <w:rPr>
          <w:lang w:val="en-US"/>
        </w:rPr>
        <w:t>sensors</w:t>
      </w:r>
      <w:r w:rsidRPr="00CF60E1">
        <w:rPr>
          <w:lang w:val="en-GB"/>
        </w:rPr>
        <w:t>. [Bachelor]. Constantine the Philosopher University in Nitra. Faculty of Natural Sciences and Informatics. Supervisor:</w:t>
      </w:r>
      <w:r w:rsidRPr="0079436F">
        <w:t xml:space="preserve"> </w:t>
      </w:r>
      <w:r>
        <w:t>Mgr. Martin Vozár, PhD</w:t>
      </w:r>
      <w:r w:rsidRPr="00CF60E1">
        <w:rPr>
          <w:lang w:val="en-GB"/>
        </w:rPr>
        <w:t>. Degree of Qualification: Bachelor of Applied Informatics. Nitra: FNSaI, 202</w:t>
      </w:r>
      <w:r>
        <w:rPr>
          <w:lang w:val="en-GB"/>
        </w:rPr>
        <w:t>3</w:t>
      </w:r>
      <w:r w:rsidRPr="00CF60E1">
        <w:rPr>
          <w:lang w:val="en-GB"/>
        </w:rPr>
        <w:t xml:space="preserve">. </w:t>
      </w:r>
      <w:r>
        <w:rPr>
          <w:lang w:val="en-GB"/>
        </w:rPr>
        <w:t>5</w:t>
      </w:r>
      <w:r w:rsidR="00EE5BC0">
        <w:rPr>
          <w:lang w:val="en-GB"/>
        </w:rPr>
        <w:t>4</w:t>
      </w:r>
      <w:r w:rsidRPr="00CF60E1">
        <w:rPr>
          <w:lang w:val="en-GB"/>
        </w:rPr>
        <w:t xml:space="preserve"> p.</w:t>
      </w:r>
    </w:p>
    <w:p w14:paraId="4EE57005" w14:textId="77777777" w:rsidR="00041465" w:rsidRPr="00CF60E1" w:rsidRDefault="00041465" w:rsidP="00041465">
      <w:pPr>
        <w:rPr>
          <w:highlight w:val="red"/>
          <w:lang w:val="en-GB"/>
        </w:rPr>
      </w:pPr>
    </w:p>
    <w:p w14:paraId="5D4D7969" w14:textId="7189377E" w:rsidR="00041465" w:rsidRDefault="006E06BA" w:rsidP="00041465">
      <w:r w:rsidRPr="006E06BA">
        <w:t>This final work describes the development of mobile application from requirements, to work, to display and then test the route. The result is a functional mobile application for Android from the aim of showing the user's history of the route traveled in data and visually for future analysis. The data from the application can help you improve the route, eventually improve your skills or the opportunity to sell your experience and education to other students as a demonstration of the right driving/driving route. In addition, the application outside the requirements, the goal offer the possibility of generating KML files from the data collected, the possibility of Slovak or English by the settings on the phone, a possible white or a dark topic according to the preference on the phone. The generated KML files allow you to preview from the mountain or use external programs to visualize the recorded route, the camera tilts in the direction of your view.</w:t>
      </w:r>
      <w:r w:rsidR="00041465" w:rsidRPr="00527346">
        <w:t xml:space="preserve"> </w:t>
      </w:r>
    </w:p>
    <w:p w14:paraId="4F068A9B" w14:textId="77777777" w:rsidR="006E06BA" w:rsidRPr="00527346" w:rsidRDefault="006E06BA" w:rsidP="00041465"/>
    <w:p w14:paraId="0037AC08" w14:textId="4C3AE04D" w:rsidR="00041465" w:rsidRPr="00F85783" w:rsidRDefault="00041465" w:rsidP="00041465">
      <w:pPr>
        <w:rPr>
          <w:rStyle w:val="NecislovanynazovCharChar"/>
          <w:color w:val="FFFFFF" w:themeColor="background1"/>
          <w:sz w:val="24"/>
          <w:szCs w:val="24"/>
          <w:highlight w:val="red"/>
        </w:rPr>
      </w:pPr>
      <w:r w:rsidRPr="00527346">
        <w:t xml:space="preserve">Keywords: </w:t>
      </w:r>
      <w:r w:rsidRPr="00AF4F23">
        <w:t>Android. Mobile application. Visualization in Google. Record of traveled route.</w:t>
      </w:r>
      <w:r w:rsidR="006E06BA">
        <w:t xml:space="preserve"> </w:t>
      </w:r>
      <w:r w:rsidR="006E06BA" w:rsidRPr="00F85783">
        <w:t>Informatics</w:t>
      </w:r>
      <w:r w:rsidR="006E06BA">
        <w:t xml:space="preserve">. </w:t>
      </w:r>
    </w:p>
    <w:p w14:paraId="58D18F4B" w14:textId="77777777" w:rsidR="009F5F11" w:rsidRPr="00F85783" w:rsidRDefault="009F5F11" w:rsidP="00FD33FA"/>
    <w:p w14:paraId="32881A3C" w14:textId="77777777" w:rsidR="00B401FF" w:rsidRPr="00F85783" w:rsidRDefault="00B401FF" w:rsidP="00FD33FA">
      <w:pPr>
        <w:rPr>
          <w:rStyle w:val="NecislovanynazovCharChar"/>
          <w:color w:val="FFFFFF" w:themeColor="background1"/>
          <w:sz w:val="24"/>
          <w:szCs w:val="24"/>
          <w:highlight w:val="red"/>
        </w:rPr>
      </w:pPr>
      <w:bookmarkStart w:id="59" w:name="_Toc309047203"/>
      <w:bookmarkStart w:id="60" w:name="_Toc309047432"/>
      <w:bookmarkStart w:id="61" w:name="_Toc309047478"/>
      <w:bookmarkStart w:id="62" w:name="_Toc309047595"/>
    </w:p>
    <w:p w14:paraId="2A6333C2" w14:textId="77777777" w:rsidR="00B401FF" w:rsidRPr="00F85783" w:rsidRDefault="00B401FF" w:rsidP="00FD33FA">
      <w:pPr>
        <w:rPr>
          <w:rStyle w:val="NecislovanynazovCharChar"/>
          <w:color w:val="FFFFFF" w:themeColor="background1"/>
          <w:sz w:val="24"/>
          <w:szCs w:val="24"/>
          <w:highlight w:val="red"/>
        </w:rPr>
      </w:pPr>
    </w:p>
    <w:p w14:paraId="3AC569A7" w14:textId="77777777" w:rsidR="00B401FF" w:rsidRPr="00F85783" w:rsidRDefault="00B401FF" w:rsidP="00FD33FA">
      <w:pPr>
        <w:rPr>
          <w:rStyle w:val="NecislovanynazovCharChar"/>
          <w:color w:val="FFFFFF" w:themeColor="background1"/>
          <w:sz w:val="24"/>
          <w:szCs w:val="24"/>
          <w:highlight w:val="red"/>
        </w:rPr>
      </w:pPr>
    </w:p>
    <w:p w14:paraId="4272ECC8" w14:textId="77777777" w:rsidR="00B401FF" w:rsidRPr="00F85783" w:rsidRDefault="00B401FF" w:rsidP="00FD33FA">
      <w:pPr>
        <w:rPr>
          <w:rStyle w:val="NecislovanynazovCharChar"/>
          <w:color w:val="FFFFFF" w:themeColor="background1"/>
          <w:sz w:val="24"/>
          <w:szCs w:val="24"/>
          <w:highlight w:val="red"/>
        </w:rPr>
      </w:pPr>
    </w:p>
    <w:p w14:paraId="4DF28893" w14:textId="77777777" w:rsidR="00B401FF" w:rsidRPr="00F85783" w:rsidRDefault="00B401FF" w:rsidP="00FD33FA">
      <w:pPr>
        <w:rPr>
          <w:rStyle w:val="NecislovanynazovCharChar"/>
          <w:color w:val="FFFFFF" w:themeColor="background1"/>
          <w:sz w:val="24"/>
          <w:szCs w:val="24"/>
          <w:highlight w:val="red"/>
        </w:rPr>
      </w:pPr>
    </w:p>
    <w:p w14:paraId="71F33D21" w14:textId="77777777" w:rsidR="00A153E2" w:rsidRDefault="00A153E2" w:rsidP="00A153E2">
      <w:pPr>
        <w:ind w:firstLine="0"/>
        <w:rPr>
          <w:rStyle w:val="NecislovanynazovCharChar"/>
          <w:sz w:val="24"/>
          <w:szCs w:val="24"/>
        </w:rPr>
        <w:sectPr w:rsidR="00A153E2" w:rsidSect="00C84314">
          <w:pgSz w:w="11907" w:h="16840" w:code="9"/>
          <w:pgMar w:top="1418" w:right="1418" w:bottom="1418" w:left="1985" w:header="709" w:footer="709" w:gutter="0"/>
          <w:cols w:space="708"/>
          <w:titlePg/>
        </w:sectPr>
      </w:pPr>
    </w:p>
    <w:p w14:paraId="45DF52C0" w14:textId="64998180" w:rsidR="003A750E" w:rsidRPr="00F85783" w:rsidRDefault="00F95393" w:rsidP="00CB52F7">
      <w:pPr>
        <w:pStyle w:val="Nadpis1"/>
      </w:pPr>
      <w:bookmarkStart w:id="63" w:name="_Toc309114063"/>
      <w:bookmarkStart w:id="64" w:name="_Toc318099697"/>
      <w:bookmarkStart w:id="65" w:name="_Toc339279008"/>
      <w:bookmarkStart w:id="66" w:name="_Toc115115631"/>
      <w:bookmarkStart w:id="67" w:name="_Toc115510276"/>
      <w:bookmarkStart w:id="68" w:name="_Toc115521425"/>
      <w:bookmarkStart w:id="69" w:name="_Toc115533867"/>
      <w:bookmarkStart w:id="70" w:name="_Toc131618695"/>
      <w:bookmarkStart w:id="71" w:name="_Toc131622215"/>
      <w:bookmarkStart w:id="72" w:name="_Toc99180813"/>
      <w:bookmarkStart w:id="73" w:name="_Toc114690684"/>
      <w:r w:rsidRPr="00F85783">
        <w:lastRenderedPageBreak/>
        <w:t>Obsah</w:t>
      </w:r>
      <w:bookmarkEnd w:id="59"/>
      <w:bookmarkEnd w:id="60"/>
      <w:bookmarkEnd w:id="61"/>
      <w:bookmarkEnd w:id="62"/>
      <w:bookmarkEnd w:id="63"/>
      <w:bookmarkEnd w:id="64"/>
      <w:bookmarkEnd w:id="65"/>
      <w:bookmarkEnd w:id="66"/>
      <w:bookmarkEnd w:id="67"/>
      <w:bookmarkEnd w:id="68"/>
      <w:bookmarkEnd w:id="69"/>
      <w:bookmarkEnd w:id="70"/>
      <w:bookmarkEnd w:id="71"/>
      <w:r w:rsidR="009C423B" w:rsidRPr="00F85783">
        <w:t xml:space="preserve"> </w:t>
      </w:r>
      <w:bookmarkEnd w:id="72"/>
      <w:bookmarkEnd w:id="73"/>
    </w:p>
    <w:sdt>
      <w:sdtPr>
        <w:rPr>
          <w:rFonts w:cs="Times New Roman"/>
          <w:b w:val="0"/>
          <w:bCs w:val="0"/>
          <w:noProof w:val="0"/>
          <w:szCs w:val="24"/>
        </w:rPr>
        <w:id w:val="72321027"/>
        <w:docPartObj>
          <w:docPartGallery w:val="Table of Contents"/>
          <w:docPartUnique/>
        </w:docPartObj>
      </w:sdtPr>
      <w:sdtContent>
        <w:p w14:paraId="1B7BECDF" w14:textId="53C970BE" w:rsidR="00E47A72" w:rsidRDefault="003A750E">
          <w:pPr>
            <w:pStyle w:val="Obsah1"/>
            <w:rPr>
              <w:rFonts w:asciiTheme="minorHAnsi" w:eastAsiaTheme="minorEastAsia" w:hAnsiTheme="minorHAnsi" w:cstheme="minorBidi"/>
              <w:b w:val="0"/>
              <w:bCs w:val="0"/>
              <w:sz w:val="22"/>
              <w:szCs w:val="22"/>
              <w:lang w:val="en-US"/>
            </w:rPr>
          </w:pPr>
          <w:r w:rsidRPr="00BB5885">
            <w:rPr>
              <w:color w:val="D9D9D9" w:themeColor="background1" w:themeShade="D9"/>
            </w:rPr>
            <w:fldChar w:fldCharType="begin"/>
          </w:r>
          <w:r w:rsidRPr="00BB5885">
            <w:rPr>
              <w:color w:val="D9D9D9" w:themeColor="background1" w:themeShade="D9"/>
            </w:rPr>
            <w:instrText xml:space="preserve"> TOC \o "1-3" \h \z \u </w:instrText>
          </w:r>
          <w:r w:rsidRPr="00BB5885">
            <w:rPr>
              <w:color w:val="D9D9D9" w:themeColor="background1" w:themeShade="D9"/>
            </w:rPr>
            <w:fldChar w:fldCharType="separate"/>
          </w:r>
          <w:hyperlink w:anchor="_Toc131622216" w:history="1">
            <w:r w:rsidR="00E47A72" w:rsidRPr="006A4426">
              <w:rPr>
                <w:rStyle w:val="Hypertextovprepojenie"/>
              </w:rPr>
              <w:t>Úvod</w:t>
            </w:r>
            <w:r w:rsidR="00E47A72">
              <w:rPr>
                <w:webHidden/>
              </w:rPr>
              <w:tab/>
            </w:r>
            <w:r w:rsidR="00E47A72" w:rsidRPr="00E47A72">
              <w:rPr>
                <w:webHidden/>
              </w:rPr>
              <w:tab/>
            </w:r>
            <w:r w:rsidR="00E47A72">
              <w:rPr>
                <w:webHidden/>
              </w:rPr>
              <w:fldChar w:fldCharType="begin"/>
            </w:r>
            <w:r w:rsidR="00E47A72">
              <w:rPr>
                <w:webHidden/>
              </w:rPr>
              <w:instrText xml:space="preserve"> PAGEREF _Toc131622216 \h </w:instrText>
            </w:r>
            <w:r w:rsidR="00E47A72">
              <w:rPr>
                <w:webHidden/>
              </w:rPr>
            </w:r>
            <w:r w:rsidR="00E47A72">
              <w:rPr>
                <w:webHidden/>
              </w:rPr>
              <w:fldChar w:fldCharType="separate"/>
            </w:r>
            <w:r w:rsidR="00E47A72">
              <w:rPr>
                <w:webHidden/>
              </w:rPr>
              <w:t>9</w:t>
            </w:r>
            <w:r w:rsidR="00E47A72">
              <w:rPr>
                <w:webHidden/>
              </w:rPr>
              <w:fldChar w:fldCharType="end"/>
            </w:r>
          </w:hyperlink>
        </w:p>
        <w:p w14:paraId="7C3AEB6B" w14:textId="17F36C53" w:rsidR="00E47A72" w:rsidRDefault="00000000">
          <w:pPr>
            <w:pStyle w:val="Obsah1"/>
            <w:rPr>
              <w:rFonts w:asciiTheme="minorHAnsi" w:eastAsiaTheme="minorEastAsia" w:hAnsiTheme="minorHAnsi" w:cstheme="minorBidi"/>
              <w:b w:val="0"/>
              <w:bCs w:val="0"/>
              <w:sz w:val="22"/>
              <w:szCs w:val="22"/>
              <w:lang w:val="en-US"/>
            </w:rPr>
          </w:pPr>
          <w:hyperlink w:anchor="_Toc131622217" w:history="1">
            <w:r w:rsidR="00E47A72" w:rsidRPr="006A4426">
              <w:rPr>
                <w:rStyle w:val="Hypertextovprepojenie"/>
              </w:rPr>
              <w:t>1</w:t>
            </w:r>
            <w:r w:rsidR="00E47A72">
              <w:rPr>
                <w:rFonts w:asciiTheme="minorHAnsi" w:eastAsiaTheme="minorEastAsia" w:hAnsiTheme="minorHAnsi" w:cstheme="minorBidi"/>
                <w:b w:val="0"/>
                <w:bCs w:val="0"/>
                <w:sz w:val="22"/>
                <w:szCs w:val="22"/>
                <w:lang w:val="en-US"/>
              </w:rPr>
              <w:tab/>
            </w:r>
            <w:r w:rsidR="00E47A72" w:rsidRPr="006A4426">
              <w:rPr>
                <w:rStyle w:val="Hypertextovprepojenie"/>
              </w:rPr>
              <w:t>Popis riešeného problému / Analýza súčasného stavu</w:t>
            </w:r>
            <w:r w:rsidR="00E47A72">
              <w:rPr>
                <w:webHidden/>
              </w:rPr>
              <w:tab/>
            </w:r>
            <w:r w:rsidR="00E47A72">
              <w:rPr>
                <w:webHidden/>
              </w:rPr>
              <w:fldChar w:fldCharType="begin"/>
            </w:r>
            <w:r w:rsidR="00E47A72">
              <w:rPr>
                <w:webHidden/>
              </w:rPr>
              <w:instrText xml:space="preserve"> PAGEREF _Toc131622217 \h </w:instrText>
            </w:r>
            <w:r w:rsidR="00E47A72">
              <w:rPr>
                <w:webHidden/>
              </w:rPr>
            </w:r>
            <w:r w:rsidR="00E47A72">
              <w:rPr>
                <w:webHidden/>
              </w:rPr>
              <w:fldChar w:fldCharType="separate"/>
            </w:r>
            <w:r w:rsidR="00E47A72">
              <w:rPr>
                <w:webHidden/>
              </w:rPr>
              <w:t>10</w:t>
            </w:r>
            <w:r w:rsidR="00E47A72">
              <w:rPr>
                <w:webHidden/>
              </w:rPr>
              <w:fldChar w:fldCharType="end"/>
            </w:r>
          </w:hyperlink>
        </w:p>
        <w:p w14:paraId="7B6661DA" w14:textId="6525488B" w:rsidR="00E47A72" w:rsidRDefault="00000000">
          <w:pPr>
            <w:pStyle w:val="Obsah2"/>
            <w:rPr>
              <w:rFonts w:asciiTheme="minorHAnsi" w:eastAsiaTheme="minorEastAsia" w:hAnsiTheme="minorHAnsi" w:cstheme="minorBidi"/>
              <w:szCs w:val="22"/>
              <w:lang w:val="en-US"/>
            </w:rPr>
          </w:pPr>
          <w:hyperlink w:anchor="_Toc131622218" w:history="1">
            <w:r w:rsidR="00E47A72" w:rsidRPr="006A4426">
              <w:rPr>
                <w:rStyle w:val="Hypertextovprepojenie"/>
              </w:rPr>
              <w:t>1.1.</w:t>
            </w:r>
            <w:r w:rsidR="00E47A72">
              <w:rPr>
                <w:rFonts w:asciiTheme="minorHAnsi" w:eastAsiaTheme="minorEastAsia" w:hAnsiTheme="minorHAnsi" w:cstheme="minorBidi"/>
                <w:szCs w:val="22"/>
                <w:lang w:val="en-US"/>
              </w:rPr>
              <w:tab/>
            </w:r>
            <w:r w:rsidR="00E47A72" w:rsidRPr="006A4426">
              <w:rPr>
                <w:rStyle w:val="Hypertextovprepojenie"/>
              </w:rPr>
              <w:t>Vývojove prostredie</w:t>
            </w:r>
            <w:r w:rsidR="00E47A72">
              <w:rPr>
                <w:webHidden/>
              </w:rPr>
              <w:tab/>
            </w:r>
            <w:r w:rsidR="00E47A72">
              <w:rPr>
                <w:webHidden/>
              </w:rPr>
              <w:fldChar w:fldCharType="begin"/>
            </w:r>
            <w:r w:rsidR="00E47A72">
              <w:rPr>
                <w:webHidden/>
              </w:rPr>
              <w:instrText xml:space="preserve"> PAGEREF _Toc131622218 \h </w:instrText>
            </w:r>
            <w:r w:rsidR="00E47A72">
              <w:rPr>
                <w:webHidden/>
              </w:rPr>
            </w:r>
            <w:r w:rsidR="00E47A72">
              <w:rPr>
                <w:webHidden/>
              </w:rPr>
              <w:fldChar w:fldCharType="separate"/>
            </w:r>
            <w:r w:rsidR="00E47A72">
              <w:rPr>
                <w:webHidden/>
              </w:rPr>
              <w:t>10</w:t>
            </w:r>
            <w:r w:rsidR="00E47A72">
              <w:rPr>
                <w:webHidden/>
              </w:rPr>
              <w:fldChar w:fldCharType="end"/>
            </w:r>
          </w:hyperlink>
        </w:p>
        <w:p w14:paraId="21C4DD4F" w14:textId="4E3FD9EE" w:rsidR="00E47A72" w:rsidRDefault="00000000">
          <w:pPr>
            <w:pStyle w:val="Obsah3"/>
            <w:rPr>
              <w:rFonts w:asciiTheme="minorHAnsi" w:eastAsiaTheme="minorEastAsia" w:hAnsiTheme="minorHAnsi" w:cstheme="minorBidi"/>
              <w:iCs w:val="0"/>
              <w:szCs w:val="22"/>
              <w:lang w:val="en-US"/>
            </w:rPr>
          </w:pPr>
          <w:hyperlink w:anchor="_Toc131622219" w:history="1">
            <w:r w:rsidR="00E47A72" w:rsidRPr="006A4426">
              <w:rPr>
                <w:rStyle w:val="Hypertextovprepojenie"/>
              </w:rPr>
              <w:t>Jazyk C</w:t>
            </w:r>
            <w:r w:rsidR="00E47A72">
              <w:rPr>
                <w:webHidden/>
              </w:rPr>
              <w:tab/>
            </w:r>
            <w:r w:rsidR="00E47A72">
              <w:rPr>
                <w:webHidden/>
              </w:rPr>
              <w:fldChar w:fldCharType="begin"/>
            </w:r>
            <w:r w:rsidR="00E47A72">
              <w:rPr>
                <w:webHidden/>
              </w:rPr>
              <w:instrText xml:space="preserve"> PAGEREF _Toc131622219 \h </w:instrText>
            </w:r>
            <w:r w:rsidR="00E47A72">
              <w:rPr>
                <w:webHidden/>
              </w:rPr>
            </w:r>
            <w:r w:rsidR="00E47A72">
              <w:rPr>
                <w:webHidden/>
              </w:rPr>
              <w:fldChar w:fldCharType="separate"/>
            </w:r>
            <w:r w:rsidR="00E47A72">
              <w:rPr>
                <w:webHidden/>
              </w:rPr>
              <w:t>10</w:t>
            </w:r>
            <w:r w:rsidR="00E47A72">
              <w:rPr>
                <w:webHidden/>
              </w:rPr>
              <w:fldChar w:fldCharType="end"/>
            </w:r>
          </w:hyperlink>
        </w:p>
        <w:p w14:paraId="186AF5F2" w14:textId="06996F90" w:rsidR="00E47A72" w:rsidRDefault="00000000">
          <w:pPr>
            <w:pStyle w:val="Obsah3"/>
            <w:rPr>
              <w:rFonts w:asciiTheme="minorHAnsi" w:eastAsiaTheme="minorEastAsia" w:hAnsiTheme="minorHAnsi" w:cstheme="minorBidi"/>
              <w:iCs w:val="0"/>
              <w:szCs w:val="22"/>
              <w:lang w:val="en-US"/>
            </w:rPr>
          </w:pPr>
          <w:hyperlink w:anchor="_Toc131622220" w:history="1">
            <w:r w:rsidR="00E47A72" w:rsidRPr="006A4426">
              <w:rPr>
                <w:rStyle w:val="Hypertextovprepojenie"/>
              </w:rPr>
              <w:t>Swift</w:t>
            </w:r>
            <w:r w:rsidR="00E47A72">
              <w:rPr>
                <w:webHidden/>
              </w:rPr>
              <w:tab/>
            </w:r>
            <w:r w:rsidR="00E47A72" w:rsidRPr="00E47A72">
              <w:rPr>
                <w:webHidden/>
              </w:rPr>
              <w:tab/>
            </w:r>
            <w:r w:rsidR="00E47A72">
              <w:rPr>
                <w:webHidden/>
              </w:rPr>
              <w:fldChar w:fldCharType="begin"/>
            </w:r>
            <w:r w:rsidR="00E47A72">
              <w:rPr>
                <w:webHidden/>
              </w:rPr>
              <w:instrText xml:space="preserve"> PAGEREF _Toc131622220 \h </w:instrText>
            </w:r>
            <w:r w:rsidR="00E47A72">
              <w:rPr>
                <w:webHidden/>
              </w:rPr>
            </w:r>
            <w:r w:rsidR="00E47A72">
              <w:rPr>
                <w:webHidden/>
              </w:rPr>
              <w:fldChar w:fldCharType="separate"/>
            </w:r>
            <w:r w:rsidR="00E47A72">
              <w:rPr>
                <w:webHidden/>
              </w:rPr>
              <w:t>11</w:t>
            </w:r>
            <w:r w:rsidR="00E47A72">
              <w:rPr>
                <w:webHidden/>
              </w:rPr>
              <w:fldChar w:fldCharType="end"/>
            </w:r>
          </w:hyperlink>
        </w:p>
        <w:p w14:paraId="5A69FB03" w14:textId="4759A607" w:rsidR="00E47A72" w:rsidRDefault="00000000">
          <w:pPr>
            <w:pStyle w:val="Obsah3"/>
            <w:rPr>
              <w:rFonts w:asciiTheme="minorHAnsi" w:eastAsiaTheme="minorEastAsia" w:hAnsiTheme="minorHAnsi" w:cstheme="minorBidi"/>
              <w:iCs w:val="0"/>
              <w:szCs w:val="22"/>
              <w:lang w:val="en-US"/>
            </w:rPr>
          </w:pPr>
          <w:hyperlink w:anchor="_Toc131622221" w:history="1">
            <w:r w:rsidR="00E47A72" w:rsidRPr="006A4426">
              <w:rPr>
                <w:rStyle w:val="Hypertextovprepojenie"/>
              </w:rPr>
              <w:t>Kotlin</w:t>
            </w:r>
            <w:r w:rsidR="00E47A72" w:rsidRPr="00E47A72">
              <w:rPr>
                <w:rStyle w:val="Hypertextovprepojenie"/>
                <w:webHidden/>
              </w:rPr>
              <w:tab/>
            </w:r>
            <w:r w:rsidR="00E47A72">
              <w:rPr>
                <w:webHidden/>
              </w:rPr>
              <w:tab/>
            </w:r>
            <w:r w:rsidR="00E47A72">
              <w:rPr>
                <w:webHidden/>
              </w:rPr>
              <w:fldChar w:fldCharType="begin"/>
            </w:r>
            <w:r w:rsidR="00E47A72">
              <w:rPr>
                <w:webHidden/>
              </w:rPr>
              <w:instrText xml:space="preserve"> PAGEREF _Toc131622221 \h </w:instrText>
            </w:r>
            <w:r w:rsidR="00E47A72">
              <w:rPr>
                <w:webHidden/>
              </w:rPr>
            </w:r>
            <w:r w:rsidR="00E47A72">
              <w:rPr>
                <w:webHidden/>
              </w:rPr>
              <w:fldChar w:fldCharType="separate"/>
            </w:r>
            <w:r w:rsidR="00E47A72">
              <w:rPr>
                <w:webHidden/>
              </w:rPr>
              <w:t>11</w:t>
            </w:r>
            <w:r w:rsidR="00E47A72">
              <w:rPr>
                <w:webHidden/>
              </w:rPr>
              <w:fldChar w:fldCharType="end"/>
            </w:r>
          </w:hyperlink>
        </w:p>
        <w:p w14:paraId="2ECF817A" w14:textId="554335A8" w:rsidR="00E47A72" w:rsidRDefault="00000000">
          <w:pPr>
            <w:pStyle w:val="Obsah3"/>
            <w:rPr>
              <w:rFonts w:asciiTheme="minorHAnsi" w:eastAsiaTheme="minorEastAsia" w:hAnsiTheme="minorHAnsi" w:cstheme="minorBidi"/>
              <w:iCs w:val="0"/>
              <w:szCs w:val="22"/>
              <w:lang w:val="en-US"/>
            </w:rPr>
          </w:pPr>
          <w:hyperlink w:anchor="_Toc131622222" w:history="1">
            <w:r w:rsidR="00E47A72" w:rsidRPr="006A4426">
              <w:rPr>
                <w:rStyle w:val="Hypertextovprepojenie"/>
              </w:rPr>
              <w:t>Java</w:t>
            </w:r>
            <w:r w:rsidR="00E47A72">
              <w:rPr>
                <w:webHidden/>
              </w:rPr>
              <w:tab/>
            </w:r>
            <w:r w:rsidR="00E47A72" w:rsidRPr="00E47A72">
              <w:rPr>
                <w:webHidden/>
              </w:rPr>
              <w:tab/>
            </w:r>
            <w:r w:rsidR="00E47A72">
              <w:rPr>
                <w:webHidden/>
              </w:rPr>
              <w:fldChar w:fldCharType="begin"/>
            </w:r>
            <w:r w:rsidR="00E47A72">
              <w:rPr>
                <w:webHidden/>
              </w:rPr>
              <w:instrText xml:space="preserve"> PAGEREF _Toc131622222 \h </w:instrText>
            </w:r>
            <w:r w:rsidR="00E47A72">
              <w:rPr>
                <w:webHidden/>
              </w:rPr>
            </w:r>
            <w:r w:rsidR="00E47A72">
              <w:rPr>
                <w:webHidden/>
              </w:rPr>
              <w:fldChar w:fldCharType="separate"/>
            </w:r>
            <w:r w:rsidR="00E47A72">
              <w:rPr>
                <w:webHidden/>
              </w:rPr>
              <w:t>12</w:t>
            </w:r>
            <w:r w:rsidR="00E47A72">
              <w:rPr>
                <w:webHidden/>
              </w:rPr>
              <w:fldChar w:fldCharType="end"/>
            </w:r>
          </w:hyperlink>
        </w:p>
        <w:p w14:paraId="69A6E18F" w14:textId="57C17DD1" w:rsidR="00E47A72" w:rsidRDefault="00000000">
          <w:pPr>
            <w:pStyle w:val="Obsah2"/>
            <w:rPr>
              <w:rFonts w:asciiTheme="minorHAnsi" w:eastAsiaTheme="minorEastAsia" w:hAnsiTheme="minorHAnsi" w:cstheme="minorBidi"/>
              <w:szCs w:val="22"/>
              <w:lang w:val="en-US"/>
            </w:rPr>
          </w:pPr>
          <w:hyperlink w:anchor="_Toc131622223" w:history="1">
            <w:r w:rsidR="00E47A72" w:rsidRPr="006A4426">
              <w:rPr>
                <w:rStyle w:val="Hypertextovprepojenie"/>
              </w:rPr>
              <w:t>1.2</w:t>
            </w:r>
            <w:r w:rsidR="00E47A72">
              <w:rPr>
                <w:rFonts w:asciiTheme="minorHAnsi" w:eastAsiaTheme="minorEastAsia" w:hAnsiTheme="minorHAnsi" w:cstheme="minorBidi"/>
                <w:szCs w:val="22"/>
                <w:lang w:val="en-US"/>
              </w:rPr>
              <w:tab/>
            </w:r>
            <w:r w:rsidR="00E47A72" w:rsidRPr="006A4426">
              <w:rPr>
                <w:rStyle w:val="Hypertextovprepojenie"/>
              </w:rPr>
              <w:t>Vyber vývojového prostredia</w:t>
            </w:r>
            <w:r w:rsidR="00E47A72">
              <w:rPr>
                <w:webHidden/>
              </w:rPr>
              <w:tab/>
            </w:r>
            <w:r w:rsidR="00E47A72">
              <w:rPr>
                <w:webHidden/>
              </w:rPr>
              <w:fldChar w:fldCharType="begin"/>
            </w:r>
            <w:r w:rsidR="00E47A72">
              <w:rPr>
                <w:webHidden/>
              </w:rPr>
              <w:instrText xml:space="preserve"> PAGEREF _Toc131622223 \h </w:instrText>
            </w:r>
            <w:r w:rsidR="00E47A72">
              <w:rPr>
                <w:webHidden/>
              </w:rPr>
            </w:r>
            <w:r w:rsidR="00E47A72">
              <w:rPr>
                <w:webHidden/>
              </w:rPr>
              <w:fldChar w:fldCharType="separate"/>
            </w:r>
            <w:r w:rsidR="00E47A72">
              <w:rPr>
                <w:webHidden/>
              </w:rPr>
              <w:t>13</w:t>
            </w:r>
            <w:r w:rsidR="00E47A72">
              <w:rPr>
                <w:webHidden/>
              </w:rPr>
              <w:fldChar w:fldCharType="end"/>
            </w:r>
          </w:hyperlink>
        </w:p>
        <w:p w14:paraId="42282CA6" w14:textId="0F71E6A4" w:rsidR="00E47A72" w:rsidRDefault="00000000">
          <w:pPr>
            <w:pStyle w:val="Obsah2"/>
            <w:rPr>
              <w:rFonts w:asciiTheme="minorHAnsi" w:eastAsiaTheme="minorEastAsia" w:hAnsiTheme="minorHAnsi" w:cstheme="minorBidi"/>
              <w:szCs w:val="22"/>
              <w:lang w:val="en-US"/>
            </w:rPr>
          </w:pPr>
          <w:hyperlink w:anchor="_Toc131622224" w:history="1">
            <w:r w:rsidR="00E47A72" w:rsidRPr="006A4426">
              <w:rPr>
                <w:rStyle w:val="Hypertextovprepojenie"/>
              </w:rPr>
              <w:t>1.3</w:t>
            </w:r>
            <w:r w:rsidR="00E47A72">
              <w:rPr>
                <w:rFonts w:asciiTheme="minorHAnsi" w:eastAsiaTheme="minorEastAsia" w:hAnsiTheme="minorHAnsi" w:cstheme="minorBidi"/>
                <w:szCs w:val="22"/>
                <w:lang w:val="en-US"/>
              </w:rPr>
              <w:tab/>
            </w:r>
            <w:r w:rsidR="00E47A72" w:rsidRPr="006A4426">
              <w:rPr>
                <w:rStyle w:val="Hypertextovprepojenie"/>
              </w:rPr>
              <w:t>Existujuce A</w:t>
            </w:r>
            <w:r w:rsidR="00E47A72">
              <w:rPr>
                <w:rStyle w:val="Hypertextovprepojenie"/>
              </w:rPr>
              <w:t>p</w:t>
            </w:r>
            <w:r w:rsidR="00E47A72" w:rsidRPr="006A4426">
              <w:rPr>
                <w:rStyle w:val="Hypertextovprepojenie"/>
              </w:rPr>
              <w:t>likacie</w:t>
            </w:r>
            <w:r w:rsidR="00E47A72">
              <w:rPr>
                <w:webHidden/>
              </w:rPr>
              <w:tab/>
            </w:r>
            <w:r w:rsidR="00E47A72">
              <w:rPr>
                <w:webHidden/>
              </w:rPr>
              <w:fldChar w:fldCharType="begin"/>
            </w:r>
            <w:r w:rsidR="00E47A72">
              <w:rPr>
                <w:webHidden/>
              </w:rPr>
              <w:instrText xml:space="preserve"> PAGEREF _Toc131622224 \h </w:instrText>
            </w:r>
            <w:r w:rsidR="00E47A72">
              <w:rPr>
                <w:webHidden/>
              </w:rPr>
            </w:r>
            <w:r w:rsidR="00E47A72">
              <w:rPr>
                <w:webHidden/>
              </w:rPr>
              <w:fldChar w:fldCharType="separate"/>
            </w:r>
            <w:r w:rsidR="00E47A72">
              <w:rPr>
                <w:webHidden/>
              </w:rPr>
              <w:t>14</w:t>
            </w:r>
            <w:r w:rsidR="00E47A72">
              <w:rPr>
                <w:webHidden/>
              </w:rPr>
              <w:fldChar w:fldCharType="end"/>
            </w:r>
          </w:hyperlink>
        </w:p>
        <w:p w14:paraId="1A45C642" w14:textId="0E13CB98" w:rsidR="00E47A72" w:rsidRDefault="00000000">
          <w:pPr>
            <w:pStyle w:val="Obsah1"/>
            <w:rPr>
              <w:rFonts w:asciiTheme="minorHAnsi" w:eastAsiaTheme="minorEastAsia" w:hAnsiTheme="minorHAnsi" w:cstheme="minorBidi"/>
              <w:b w:val="0"/>
              <w:bCs w:val="0"/>
              <w:sz w:val="22"/>
              <w:szCs w:val="22"/>
              <w:lang w:val="en-US"/>
            </w:rPr>
          </w:pPr>
          <w:hyperlink w:anchor="_Toc131622225" w:history="1">
            <w:r w:rsidR="00E47A72" w:rsidRPr="006A4426">
              <w:rPr>
                <w:rStyle w:val="Hypertextovprepojenie"/>
              </w:rPr>
              <w:t>2</w:t>
            </w:r>
            <w:r w:rsidR="00E47A72">
              <w:rPr>
                <w:rFonts w:asciiTheme="minorHAnsi" w:eastAsiaTheme="minorEastAsia" w:hAnsiTheme="minorHAnsi" w:cstheme="minorBidi"/>
                <w:b w:val="0"/>
                <w:bCs w:val="0"/>
                <w:sz w:val="22"/>
                <w:szCs w:val="22"/>
                <w:lang w:val="en-US"/>
              </w:rPr>
              <w:tab/>
            </w:r>
            <w:r w:rsidR="00E47A72" w:rsidRPr="006A4426">
              <w:rPr>
                <w:rStyle w:val="Hypertextovprepojenie"/>
              </w:rPr>
              <w:t>Ciele záverečnej práce</w:t>
            </w:r>
            <w:r w:rsidR="00E47A72">
              <w:rPr>
                <w:webHidden/>
              </w:rPr>
              <w:tab/>
            </w:r>
            <w:r w:rsidR="00E47A72">
              <w:rPr>
                <w:webHidden/>
              </w:rPr>
              <w:fldChar w:fldCharType="begin"/>
            </w:r>
            <w:r w:rsidR="00E47A72">
              <w:rPr>
                <w:webHidden/>
              </w:rPr>
              <w:instrText xml:space="preserve"> PAGEREF _Toc131622225 \h </w:instrText>
            </w:r>
            <w:r w:rsidR="00E47A72">
              <w:rPr>
                <w:webHidden/>
              </w:rPr>
            </w:r>
            <w:r w:rsidR="00E47A72">
              <w:rPr>
                <w:webHidden/>
              </w:rPr>
              <w:fldChar w:fldCharType="separate"/>
            </w:r>
            <w:r w:rsidR="00E47A72">
              <w:rPr>
                <w:webHidden/>
              </w:rPr>
              <w:t>18</w:t>
            </w:r>
            <w:r w:rsidR="00E47A72">
              <w:rPr>
                <w:webHidden/>
              </w:rPr>
              <w:fldChar w:fldCharType="end"/>
            </w:r>
          </w:hyperlink>
        </w:p>
        <w:p w14:paraId="01D37F50" w14:textId="0014D390" w:rsidR="00E47A72" w:rsidRDefault="00000000">
          <w:pPr>
            <w:pStyle w:val="Obsah1"/>
            <w:rPr>
              <w:rFonts w:asciiTheme="minorHAnsi" w:eastAsiaTheme="minorEastAsia" w:hAnsiTheme="minorHAnsi" w:cstheme="minorBidi"/>
              <w:b w:val="0"/>
              <w:bCs w:val="0"/>
              <w:sz w:val="22"/>
              <w:szCs w:val="22"/>
              <w:lang w:val="en-US"/>
            </w:rPr>
          </w:pPr>
          <w:hyperlink w:anchor="_Toc131622226" w:history="1">
            <w:r w:rsidR="00E47A72" w:rsidRPr="006A4426">
              <w:rPr>
                <w:rStyle w:val="Hypertextovprepojenie"/>
              </w:rPr>
              <w:t>3</w:t>
            </w:r>
            <w:r w:rsidR="00E47A72">
              <w:rPr>
                <w:rFonts w:asciiTheme="minorHAnsi" w:eastAsiaTheme="minorEastAsia" w:hAnsiTheme="minorHAnsi" w:cstheme="minorBidi"/>
                <w:b w:val="0"/>
                <w:bCs w:val="0"/>
                <w:sz w:val="22"/>
                <w:szCs w:val="22"/>
                <w:lang w:val="en-US"/>
              </w:rPr>
              <w:tab/>
            </w:r>
            <w:r w:rsidR="00E47A72" w:rsidRPr="006A4426">
              <w:rPr>
                <w:rStyle w:val="Hypertextovprepojenie"/>
              </w:rPr>
              <w:t>Návrh a metodika</w:t>
            </w:r>
            <w:r w:rsidR="00E47A72">
              <w:rPr>
                <w:webHidden/>
              </w:rPr>
              <w:tab/>
            </w:r>
            <w:r w:rsidR="00E47A72">
              <w:rPr>
                <w:webHidden/>
              </w:rPr>
              <w:fldChar w:fldCharType="begin"/>
            </w:r>
            <w:r w:rsidR="00E47A72">
              <w:rPr>
                <w:webHidden/>
              </w:rPr>
              <w:instrText xml:space="preserve"> PAGEREF _Toc131622226 \h </w:instrText>
            </w:r>
            <w:r w:rsidR="00E47A72">
              <w:rPr>
                <w:webHidden/>
              </w:rPr>
            </w:r>
            <w:r w:rsidR="00E47A72">
              <w:rPr>
                <w:webHidden/>
              </w:rPr>
              <w:fldChar w:fldCharType="separate"/>
            </w:r>
            <w:r w:rsidR="00E47A72">
              <w:rPr>
                <w:webHidden/>
              </w:rPr>
              <w:t>19</w:t>
            </w:r>
            <w:r w:rsidR="00E47A72">
              <w:rPr>
                <w:webHidden/>
              </w:rPr>
              <w:fldChar w:fldCharType="end"/>
            </w:r>
          </w:hyperlink>
        </w:p>
        <w:p w14:paraId="29C7CF6B" w14:textId="674599F4" w:rsidR="00E47A72" w:rsidRDefault="00000000">
          <w:pPr>
            <w:pStyle w:val="Obsah2"/>
            <w:rPr>
              <w:rFonts w:asciiTheme="minorHAnsi" w:eastAsiaTheme="minorEastAsia" w:hAnsiTheme="minorHAnsi" w:cstheme="minorBidi"/>
              <w:szCs w:val="22"/>
              <w:lang w:val="en-US"/>
            </w:rPr>
          </w:pPr>
          <w:hyperlink w:anchor="_Toc131622227" w:history="1">
            <w:r w:rsidR="00E47A72" w:rsidRPr="006A4426">
              <w:rPr>
                <w:rStyle w:val="Hypertextovprepojenie"/>
              </w:rPr>
              <w:t>3.1</w:t>
            </w:r>
            <w:r w:rsidR="00E47A72">
              <w:rPr>
                <w:rFonts w:asciiTheme="minorHAnsi" w:eastAsiaTheme="minorEastAsia" w:hAnsiTheme="minorHAnsi" w:cstheme="minorBidi"/>
                <w:szCs w:val="22"/>
                <w:lang w:val="en-US"/>
              </w:rPr>
              <w:tab/>
            </w:r>
            <w:r w:rsidR="00E47A72" w:rsidRPr="006A4426">
              <w:rPr>
                <w:rStyle w:val="Hypertextovprepojenie"/>
              </w:rPr>
              <w:t>Návrh softvéru</w:t>
            </w:r>
            <w:r w:rsidR="00E47A72">
              <w:rPr>
                <w:webHidden/>
              </w:rPr>
              <w:tab/>
            </w:r>
            <w:r w:rsidR="00E47A72">
              <w:rPr>
                <w:webHidden/>
              </w:rPr>
              <w:fldChar w:fldCharType="begin"/>
            </w:r>
            <w:r w:rsidR="00E47A72">
              <w:rPr>
                <w:webHidden/>
              </w:rPr>
              <w:instrText xml:space="preserve"> PAGEREF _Toc131622227 \h </w:instrText>
            </w:r>
            <w:r w:rsidR="00E47A72">
              <w:rPr>
                <w:webHidden/>
              </w:rPr>
            </w:r>
            <w:r w:rsidR="00E47A72">
              <w:rPr>
                <w:webHidden/>
              </w:rPr>
              <w:fldChar w:fldCharType="separate"/>
            </w:r>
            <w:r w:rsidR="00E47A72">
              <w:rPr>
                <w:webHidden/>
              </w:rPr>
              <w:t>19</w:t>
            </w:r>
            <w:r w:rsidR="00E47A72">
              <w:rPr>
                <w:webHidden/>
              </w:rPr>
              <w:fldChar w:fldCharType="end"/>
            </w:r>
          </w:hyperlink>
        </w:p>
        <w:p w14:paraId="716D0DEB" w14:textId="58A913CD" w:rsidR="00E47A72" w:rsidRDefault="00000000">
          <w:pPr>
            <w:pStyle w:val="Obsah3"/>
            <w:rPr>
              <w:rFonts w:asciiTheme="minorHAnsi" w:eastAsiaTheme="minorEastAsia" w:hAnsiTheme="minorHAnsi" w:cstheme="minorBidi"/>
              <w:iCs w:val="0"/>
              <w:szCs w:val="22"/>
              <w:lang w:val="en-US"/>
            </w:rPr>
          </w:pPr>
          <w:hyperlink w:anchor="_Toc131622228" w:history="1">
            <w:r w:rsidR="00E47A72" w:rsidRPr="006A4426">
              <w:rPr>
                <w:rStyle w:val="Hypertextovprepojenie"/>
              </w:rPr>
              <w:t>Zbieranie údajov zo senzorov</w:t>
            </w:r>
            <w:r w:rsidR="00E47A72">
              <w:rPr>
                <w:webHidden/>
              </w:rPr>
              <w:tab/>
            </w:r>
            <w:r w:rsidR="00E47A72">
              <w:rPr>
                <w:webHidden/>
              </w:rPr>
              <w:fldChar w:fldCharType="begin"/>
            </w:r>
            <w:r w:rsidR="00E47A72">
              <w:rPr>
                <w:webHidden/>
              </w:rPr>
              <w:instrText xml:space="preserve"> PAGEREF _Toc131622228 \h </w:instrText>
            </w:r>
            <w:r w:rsidR="00E47A72">
              <w:rPr>
                <w:webHidden/>
              </w:rPr>
            </w:r>
            <w:r w:rsidR="00E47A72">
              <w:rPr>
                <w:webHidden/>
              </w:rPr>
              <w:fldChar w:fldCharType="separate"/>
            </w:r>
            <w:r w:rsidR="00E47A72">
              <w:rPr>
                <w:webHidden/>
              </w:rPr>
              <w:t>19</w:t>
            </w:r>
            <w:r w:rsidR="00E47A72">
              <w:rPr>
                <w:webHidden/>
              </w:rPr>
              <w:fldChar w:fldCharType="end"/>
            </w:r>
          </w:hyperlink>
        </w:p>
        <w:p w14:paraId="7FBBDD3D" w14:textId="21D965AE" w:rsidR="00E47A72" w:rsidRDefault="00000000">
          <w:pPr>
            <w:pStyle w:val="Obsah3"/>
            <w:rPr>
              <w:rFonts w:asciiTheme="minorHAnsi" w:eastAsiaTheme="minorEastAsia" w:hAnsiTheme="minorHAnsi" w:cstheme="minorBidi"/>
              <w:iCs w:val="0"/>
              <w:szCs w:val="22"/>
              <w:lang w:val="en-US"/>
            </w:rPr>
          </w:pPr>
          <w:hyperlink w:anchor="_Toc131622229" w:history="1">
            <w:r w:rsidR="00E47A72" w:rsidRPr="006A4426">
              <w:rPr>
                <w:rStyle w:val="Hypertextovprepojenie"/>
              </w:rPr>
              <w:t>Návrh Databázy</w:t>
            </w:r>
            <w:r w:rsidR="00E47A72">
              <w:rPr>
                <w:webHidden/>
              </w:rPr>
              <w:tab/>
            </w:r>
            <w:r w:rsidR="00E47A72">
              <w:rPr>
                <w:webHidden/>
              </w:rPr>
              <w:fldChar w:fldCharType="begin"/>
            </w:r>
            <w:r w:rsidR="00E47A72">
              <w:rPr>
                <w:webHidden/>
              </w:rPr>
              <w:instrText xml:space="preserve"> PAGEREF _Toc131622229 \h </w:instrText>
            </w:r>
            <w:r w:rsidR="00E47A72">
              <w:rPr>
                <w:webHidden/>
              </w:rPr>
            </w:r>
            <w:r w:rsidR="00E47A72">
              <w:rPr>
                <w:webHidden/>
              </w:rPr>
              <w:fldChar w:fldCharType="separate"/>
            </w:r>
            <w:r w:rsidR="00E47A72">
              <w:rPr>
                <w:webHidden/>
              </w:rPr>
              <w:t>31</w:t>
            </w:r>
            <w:r w:rsidR="00E47A72">
              <w:rPr>
                <w:webHidden/>
              </w:rPr>
              <w:fldChar w:fldCharType="end"/>
            </w:r>
          </w:hyperlink>
        </w:p>
        <w:p w14:paraId="65236A83" w14:textId="2B7C8CD8" w:rsidR="00E47A72" w:rsidRDefault="00000000">
          <w:pPr>
            <w:pStyle w:val="Obsah3"/>
            <w:rPr>
              <w:rFonts w:asciiTheme="minorHAnsi" w:eastAsiaTheme="minorEastAsia" w:hAnsiTheme="minorHAnsi" w:cstheme="minorBidi"/>
              <w:iCs w:val="0"/>
              <w:szCs w:val="22"/>
              <w:lang w:val="en-US"/>
            </w:rPr>
          </w:pPr>
          <w:hyperlink w:anchor="_Toc131622230" w:history="1">
            <w:r w:rsidR="00E47A72" w:rsidRPr="006A4426">
              <w:rPr>
                <w:rStyle w:val="Hypertextovprepojenie"/>
              </w:rPr>
              <w:t>Návrh funkcii</w:t>
            </w:r>
            <w:r w:rsidR="00E47A72">
              <w:rPr>
                <w:webHidden/>
              </w:rPr>
              <w:tab/>
            </w:r>
            <w:r w:rsidR="00E47A72">
              <w:rPr>
                <w:webHidden/>
              </w:rPr>
              <w:fldChar w:fldCharType="begin"/>
            </w:r>
            <w:r w:rsidR="00E47A72">
              <w:rPr>
                <w:webHidden/>
              </w:rPr>
              <w:instrText xml:space="preserve"> PAGEREF _Toc131622230 \h </w:instrText>
            </w:r>
            <w:r w:rsidR="00E47A72">
              <w:rPr>
                <w:webHidden/>
              </w:rPr>
            </w:r>
            <w:r w:rsidR="00E47A72">
              <w:rPr>
                <w:webHidden/>
              </w:rPr>
              <w:fldChar w:fldCharType="separate"/>
            </w:r>
            <w:r w:rsidR="00E47A72">
              <w:rPr>
                <w:webHidden/>
              </w:rPr>
              <w:t>32</w:t>
            </w:r>
            <w:r w:rsidR="00E47A72">
              <w:rPr>
                <w:webHidden/>
              </w:rPr>
              <w:fldChar w:fldCharType="end"/>
            </w:r>
          </w:hyperlink>
        </w:p>
        <w:p w14:paraId="1ABA1F73" w14:textId="56FC7A5A" w:rsidR="00E47A72" w:rsidRDefault="00000000">
          <w:pPr>
            <w:pStyle w:val="Obsah3"/>
            <w:rPr>
              <w:rFonts w:asciiTheme="minorHAnsi" w:eastAsiaTheme="minorEastAsia" w:hAnsiTheme="minorHAnsi" w:cstheme="minorBidi"/>
              <w:iCs w:val="0"/>
              <w:szCs w:val="22"/>
              <w:lang w:val="en-US"/>
            </w:rPr>
          </w:pPr>
          <w:hyperlink w:anchor="_Toc131622231" w:history="1">
            <w:r w:rsidR="00E47A72" w:rsidRPr="006A4426">
              <w:rPr>
                <w:rStyle w:val="Hypertextovprepojenie"/>
              </w:rPr>
              <w:t>Návrh užívateľského prostredia</w:t>
            </w:r>
            <w:r w:rsidR="00E47A72">
              <w:rPr>
                <w:webHidden/>
              </w:rPr>
              <w:tab/>
            </w:r>
            <w:r w:rsidR="00E47A72">
              <w:rPr>
                <w:webHidden/>
              </w:rPr>
              <w:fldChar w:fldCharType="begin"/>
            </w:r>
            <w:r w:rsidR="00E47A72">
              <w:rPr>
                <w:webHidden/>
              </w:rPr>
              <w:instrText xml:space="preserve"> PAGEREF _Toc131622231 \h </w:instrText>
            </w:r>
            <w:r w:rsidR="00E47A72">
              <w:rPr>
                <w:webHidden/>
              </w:rPr>
            </w:r>
            <w:r w:rsidR="00E47A72">
              <w:rPr>
                <w:webHidden/>
              </w:rPr>
              <w:fldChar w:fldCharType="separate"/>
            </w:r>
            <w:r w:rsidR="00E47A72">
              <w:rPr>
                <w:webHidden/>
              </w:rPr>
              <w:t>32</w:t>
            </w:r>
            <w:r w:rsidR="00E47A72">
              <w:rPr>
                <w:webHidden/>
              </w:rPr>
              <w:fldChar w:fldCharType="end"/>
            </w:r>
          </w:hyperlink>
        </w:p>
        <w:p w14:paraId="71553BEB" w14:textId="1047B40A" w:rsidR="00E47A72" w:rsidRDefault="00000000">
          <w:pPr>
            <w:pStyle w:val="Obsah2"/>
            <w:rPr>
              <w:rFonts w:asciiTheme="minorHAnsi" w:eastAsiaTheme="minorEastAsia" w:hAnsiTheme="minorHAnsi" w:cstheme="minorBidi"/>
              <w:szCs w:val="22"/>
              <w:lang w:val="en-US"/>
            </w:rPr>
          </w:pPr>
          <w:hyperlink w:anchor="_Toc131622232" w:history="1">
            <w:r w:rsidR="00E47A72" w:rsidRPr="006A4426">
              <w:rPr>
                <w:rStyle w:val="Hypertextovprepojenie"/>
              </w:rPr>
              <w:t>3.2</w:t>
            </w:r>
            <w:r w:rsidR="00E47A72">
              <w:rPr>
                <w:rFonts w:asciiTheme="minorHAnsi" w:eastAsiaTheme="minorEastAsia" w:hAnsiTheme="minorHAnsi" w:cstheme="minorBidi"/>
                <w:szCs w:val="22"/>
                <w:lang w:val="en-US"/>
              </w:rPr>
              <w:tab/>
            </w:r>
            <w:r w:rsidR="00E47A72" w:rsidRPr="006A4426">
              <w:rPr>
                <w:rStyle w:val="Hypertextovprepojenie"/>
              </w:rPr>
              <w:t>Metodika vývoja softvéru</w:t>
            </w:r>
            <w:r w:rsidR="00E47A72">
              <w:rPr>
                <w:webHidden/>
              </w:rPr>
              <w:tab/>
            </w:r>
            <w:r w:rsidR="00E47A72">
              <w:rPr>
                <w:webHidden/>
              </w:rPr>
              <w:fldChar w:fldCharType="begin"/>
            </w:r>
            <w:r w:rsidR="00E47A72">
              <w:rPr>
                <w:webHidden/>
              </w:rPr>
              <w:instrText xml:space="preserve"> PAGEREF _Toc131622232 \h </w:instrText>
            </w:r>
            <w:r w:rsidR="00E47A72">
              <w:rPr>
                <w:webHidden/>
              </w:rPr>
            </w:r>
            <w:r w:rsidR="00E47A72">
              <w:rPr>
                <w:webHidden/>
              </w:rPr>
              <w:fldChar w:fldCharType="separate"/>
            </w:r>
            <w:r w:rsidR="00E47A72">
              <w:rPr>
                <w:webHidden/>
              </w:rPr>
              <w:t>33</w:t>
            </w:r>
            <w:r w:rsidR="00E47A72">
              <w:rPr>
                <w:webHidden/>
              </w:rPr>
              <w:fldChar w:fldCharType="end"/>
            </w:r>
          </w:hyperlink>
        </w:p>
        <w:p w14:paraId="6DE8889A" w14:textId="66FB3E91" w:rsidR="00E47A72" w:rsidRDefault="00000000">
          <w:pPr>
            <w:pStyle w:val="Obsah3"/>
            <w:rPr>
              <w:rFonts w:asciiTheme="minorHAnsi" w:eastAsiaTheme="minorEastAsia" w:hAnsiTheme="minorHAnsi" w:cstheme="minorBidi"/>
              <w:iCs w:val="0"/>
              <w:szCs w:val="22"/>
              <w:lang w:val="en-US"/>
            </w:rPr>
          </w:pPr>
          <w:hyperlink w:anchor="_Toc131622233" w:history="1">
            <w:r w:rsidR="00E47A72" w:rsidRPr="006A4426">
              <w:rPr>
                <w:rStyle w:val="Hypertextovprepojenie"/>
              </w:rPr>
              <w:t>Úvodná obrazovka</w:t>
            </w:r>
            <w:r w:rsidR="00E47A72">
              <w:rPr>
                <w:webHidden/>
              </w:rPr>
              <w:tab/>
            </w:r>
            <w:r w:rsidR="00E47A72">
              <w:rPr>
                <w:webHidden/>
              </w:rPr>
              <w:fldChar w:fldCharType="begin"/>
            </w:r>
            <w:r w:rsidR="00E47A72">
              <w:rPr>
                <w:webHidden/>
              </w:rPr>
              <w:instrText xml:space="preserve"> PAGEREF _Toc131622233 \h </w:instrText>
            </w:r>
            <w:r w:rsidR="00E47A72">
              <w:rPr>
                <w:webHidden/>
              </w:rPr>
            </w:r>
            <w:r w:rsidR="00E47A72">
              <w:rPr>
                <w:webHidden/>
              </w:rPr>
              <w:fldChar w:fldCharType="separate"/>
            </w:r>
            <w:r w:rsidR="00E47A72">
              <w:rPr>
                <w:webHidden/>
              </w:rPr>
              <w:t>34</w:t>
            </w:r>
            <w:r w:rsidR="00E47A72">
              <w:rPr>
                <w:webHidden/>
              </w:rPr>
              <w:fldChar w:fldCharType="end"/>
            </w:r>
          </w:hyperlink>
        </w:p>
        <w:p w14:paraId="0CCD5AE2" w14:textId="0DBD4749" w:rsidR="00E47A72" w:rsidRDefault="00000000">
          <w:pPr>
            <w:pStyle w:val="Obsah3"/>
            <w:rPr>
              <w:rFonts w:asciiTheme="minorHAnsi" w:eastAsiaTheme="minorEastAsia" w:hAnsiTheme="minorHAnsi" w:cstheme="minorBidi"/>
              <w:iCs w:val="0"/>
              <w:szCs w:val="22"/>
              <w:lang w:val="en-US"/>
            </w:rPr>
          </w:pPr>
          <w:hyperlink w:anchor="_Toc131622234" w:history="1">
            <w:r w:rsidR="00E47A72" w:rsidRPr="006A4426">
              <w:rPr>
                <w:rStyle w:val="Hypertextovprepojenie"/>
              </w:rPr>
              <w:t>Nastavenia</w:t>
            </w:r>
            <w:r w:rsidR="00E47A72">
              <w:rPr>
                <w:webHidden/>
              </w:rPr>
              <w:tab/>
            </w:r>
            <w:r w:rsidR="00E47A72">
              <w:rPr>
                <w:webHidden/>
              </w:rPr>
              <w:fldChar w:fldCharType="begin"/>
            </w:r>
            <w:r w:rsidR="00E47A72">
              <w:rPr>
                <w:webHidden/>
              </w:rPr>
              <w:instrText xml:space="preserve"> PAGEREF _Toc131622234 \h </w:instrText>
            </w:r>
            <w:r w:rsidR="00E47A72">
              <w:rPr>
                <w:webHidden/>
              </w:rPr>
            </w:r>
            <w:r w:rsidR="00E47A72">
              <w:rPr>
                <w:webHidden/>
              </w:rPr>
              <w:fldChar w:fldCharType="separate"/>
            </w:r>
            <w:r w:rsidR="00E47A72">
              <w:rPr>
                <w:webHidden/>
              </w:rPr>
              <w:t>34</w:t>
            </w:r>
            <w:r w:rsidR="00E47A72">
              <w:rPr>
                <w:webHidden/>
              </w:rPr>
              <w:fldChar w:fldCharType="end"/>
            </w:r>
          </w:hyperlink>
        </w:p>
        <w:p w14:paraId="3D2448F9" w14:textId="73CA14FB" w:rsidR="00E47A72" w:rsidRDefault="00000000">
          <w:pPr>
            <w:pStyle w:val="Obsah3"/>
            <w:rPr>
              <w:rFonts w:asciiTheme="minorHAnsi" w:eastAsiaTheme="minorEastAsia" w:hAnsiTheme="minorHAnsi" w:cstheme="minorBidi"/>
              <w:iCs w:val="0"/>
              <w:szCs w:val="22"/>
              <w:lang w:val="en-US"/>
            </w:rPr>
          </w:pPr>
          <w:hyperlink w:anchor="_Toc131622235" w:history="1">
            <w:r w:rsidR="00E47A72" w:rsidRPr="006A4426">
              <w:rPr>
                <w:rStyle w:val="Hypertextovprepojenie"/>
              </w:rPr>
              <w:t>Zbieranie dát</w:t>
            </w:r>
            <w:r w:rsidR="00E47A72">
              <w:rPr>
                <w:webHidden/>
              </w:rPr>
              <w:tab/>
            </w:r>
            <w:r w:rsidR="00E47A72">
              <w:rPr>
                <w:webHidden/>
              </w:rPr>
              <w:fldChar w:fldCharType="begin"/>
            </w:r>
            <w:r w:rsidR="00E47A72">
              <w:rPr>
                <w:webHidden/>
              </w:rPr>
              <w:instrText xml:space="preserve"> PAGEREF _Toc131622235 \h </w:instrText>
            </w:r>
            <w:r w:rsidR="00E47A72">
              <w:rPr>
                <w:webHidden/>
              </w:rPr>
            </w:r>
            <w:r w:rsidR="00E47A72">
              <w:rPr>
                <w:webHidden/>
              </w:rPr>
              <w:fldChar w:fldCharType="separate"/>
            </w:r>
            <w:r w:rsidR="00E47A72">
              <w:rPr>
                <w:webHidden/>
              </w:rPr>
              <w:t>34</w:t>
            </w:r>
            <w:r w:rsidR="00E47A72">
              <w:rPr>
                <w:webHidden/>
              </w:rPr>
              <w:fldChar w:fldCharType="end"/>
            </w:r>
          </w:hyperlink>
        </w:p>
        <w:p w14:paraId="34104D21" w14:textId="258C3C66" w:rsidR="00E47A72" w:rsidRDefault="00000000">
          <w:pPr>
            <w:pStyle w:val="Obsah3"/>
            <w:rPr>
              <w:rFonts w:asciiTheme="minorHAnsi" w:eastAsiaTheme="minorEastAsia" w:hAnsiTheme="minorHAnsi" w:cstheme="minorBidi"/>
              <w:iCs w:val="0"/>
              <w:szCs w:val="22"/>
              <w:lang w:val="en-US"/>
            </w:rPr>
          </w:pPr>
          <w:hyperlink w:anchor="_Toc131622236" w:history="1">
            <w:r w:rsidR="00E47A72" w:rsidRPr="006A4426">
              <w:rPr>
                <w:rStyle w:val="Hypertextovprepojenie"/>
              </w:rPr>
              <w:t>Databáza</w:t>
            </w:r>
            <w:r w:rsidR="00E47A72">
              <w:rPr>
                <w:webHidden/>
              </w:rPr>
              <w:tab/>
            </w:r>
            <w:r w:rsidR="00E47A72">
              <w:rPr>
                <w:webHidden/>
              </w:rPr>
              <w:fldChar w:fldCharType="begin"/>
            </w:r>
            <w:r w:rsidR="00E47A72">
              <w:rPr>
                <w:webHidden/>
              </w:rPr>
              <w:instrText xml:space="preserve"> PAGEREF _Toc131622236 \h </w:instrText>
            </w:r>
            <w:r w:rsidR="00E47A72">
              <w:rPr>
                <w:webHidden/>
              </w:rPr>
            </w:r>
            <w:r w:rsidR="00E47A72">
              <w:rPr>
                <w:webHidden/>
              </w:rPr>
              <w:fldChar w:fldCharType="separate"/>
            </w:r>
            <w:r w:rsidR="00E47A72">
              <w:rPr>
                <w:webHidden/>
              </w:rPr>
              <w:t>34</w:t>
            </w:r>
            <w:r w:rsidR="00E47A72">
              <w:rPr>
                <w:webHidden/>
              </w:rPr>
              <w:fldChar w:fldCharType="end"/>
            </w:r>
          </w:hyperlink>
        </w:p>
        <w:p w14:paraId="706BA834" w14:textId="72DA9A91" w:rsidR="00E47A72" w:rsidRDefault="00000000">
          <w:pPr>
            <w:pStyle w:val="Obsah3"/>
            <w:rPr>
              <w:rFonts w:asciiTheme="minorHAnsi" w:eastAsiaTheme="minorEastAsia" w:hAnsiTheme="minorHAnsi" w:cstheme="minorBidi"/>
              <w:iCs w:val="0"/>
              <w:szCs w:val="22"/>
              <w:lang w:val="en-US"/>
            </w:rPr>
          </w:pPr>
          <w:hyperlink w:anchor="_Toc131622237" w:history="1">
            <w:r w:rsidR="00E47A72" w:rsidRPr="006A4426">
              <w:rPr>
                <w:rStyle w:val="Hypertextovprepojenie"/>
              </w:rPr>
              <w:t>Vizualizácia aktuálnej polohy na mape v aplikácii</w:t>
            </w:r>
            <w:r w:rsidR="00E47A72">
              <w:rPr>
                <w:webHidden/>
              </w:rPr>
              <w:tab/>
            </w:r>
            <w:r w:rsidR="00E47A72">
              <w:rPr>
                <w:webHidden/>
              </w:rPr>
              <w:fldChar w:fldCharType="begin"/>
            </w:r>
            <w:r w:rsidR="00E47A72">
              <w:rPr>
                <w:webHidden/>
              </w:rPr>
              <w:instrText xml:space="preserve"> PAGEREF _Toc131622237 \h </w:instrText>
            </w:r>
            <w:r w:rsidR="00E47A72">
              <w:rPr>
                <w:webHidden/>
              </w:rPr>
            </w:r>
            <w:r w:rsidR="00E47A72">
              <w:rPr>
                <w:webHidden/>
              </w:rPr>
              <w:fldChar w:fldCharType="separate"/>
            </w:r>
            <w:r w:rsidR="00E47A72">
              <w:rPr>
                <w:webHidden/>
              </w:rPr>
              <w:t>34</w:t>
            </w:r>
            <w:r w:rsidR="00E47A72">
              <w:rPr>
                <w:webHidden/>
              </w:rPr>
              <w:fldChar w:fldCharType="end"/>
            </w:r>
          </w:hyperlink>
        </w:p>
        <w:p w14:paraId="6D20BC16" w14:textId="2B0EB1CE" w:rsidR="00E47A72" w:rsidRDefault="00000000">
          <w:pPr>
            <w:pStyle w:val="Obsah3"/>
            <w:rPr>
              <w:rFonts w:asciiTheme="minorHAnsi" w:eastAsiaTheme="minorEastAsia" w:hAnsiTheme="minorHAnsi" w:cstheme="minorBidi"/>
              <w:iCs w:val="0"/>
              <w:szCs w:val="22"/>
              <w:lang w:val="en-US"/>
            </w:rPr>
          </w:pPr>
          <w:hyperlink w:anchor="_Toc131622238" w:history="1">
            <w:r w:rsidR="00E47A72" w:rsidRPr="006A4426">
              <w:rPr>
                <w:rStyle w:val="Hypertextovprepojenie"/>
              </w:rPr>
              <w:t>História</w:t>
            </w:r>
            <w:r w:rsidR="00E47A72">
              <w:rPr>
                <w:webHidden/>
              </w:rPr>
              <w:tab/>
            </w:r>
            <w:r w:rsidR="00E47A72">
              <w:rPr>
                <w:webHidden/>
              </w:rPr>
              <w:fldChar w:fldCharType="begin"/>
            </w:r>
            <w:r w:rsidR="00E47A72">
              <w:rPr>
                <w:webHidden/>
              </w:rPr>
              <w:instrText xml:space="preserve"> PAGEREF _Toc131622238 \h </w:instrText>
            </w:r>
            <w:r w:rsidR="00E47A72">
              <w:rPr>
                <w:webHidden/>
              </w:rPr>
            </w:r>
            <w:r w:rsidR="00E47A72">
              <w:rPr>
                <w:webHidden/>
              </w:rPr>
              <w:fldChar w:fldCharType="separate"/>
            </w:r>
            <w:r w:rsidR="00E47A72">
              <w:rPr>
                <w:webHidden/>
              </w:rPr>
              <w:t>34</w:t>
            </w:r>
            <w:r w:rsidR="00E47A72">
              <w:rPr>
                <w:webHidden/>
              </w:rPr>
              <w:fldChar w:fldCharType="end"/>
            </w:r>
          </w:hyperlink>
        </w:p>
        <w:p w14:paraId="1BDC9919" w14:textId="4B3F212B" w:rsidR="00E47A72" w:rsidRDefault="00000000">
          <w:pPr>
            <w:pStyle w:val="Obsah3"/>
            <w:rPr>
              <w:rFonts w:asciiTheme="minorHAnsi" w:eastAsiaTheme="minorEastAsia" w:hAnsiTheme="minorHAnsi" w:cstheme="minorBidi"/>
              <w:iCs w:val="0"/>
              <w:szCs w:val="22"/>
              <w:lang w:val="en-US"/>
            </w:rPr>
          </w:pPr>
          <w:hyperlink w:anchor="_Toc131622239" w:history="1">
            <w:r w:rsidR="00E47A72" w:rsidRPr="006A4426">
              <w:rPr>
                <w:rStyle w:val="Hypertextovprepojenie"/>
              </w:rPr>
              <w:t>Zobrazenie informácii z databázy o ceste</w:t>
            </w:r>
            <w:r w:rsidR="00E47A72">
              <w:rPr>
                <w:webHidden/>
              </w:rPr>
              <w:tab/>
            </w:r>
            <w:r w:rsidR="00E47A72">
              <w:rPr>
                <w:webHidden/>
              </w:rPr>
              <w:fldChar w:fldCharType="begin"/>
            </w:r>
            <w:r w:rsidR="00E47A72">
              <w:rPr>
                <w:webHidden/>
              </w:rPr>
              <w:instrText xml:space="preserve"> PAGEREF _Toc131622239 \h </w:instrText>
            </w:r>
            <w:r w:rsidR="00E47A72">
              <w:rPr>
                <w:webHidden/>
              </w:rPr>
            </w:r>
            <w:r w:rsidR="00E47A72">
              <w:rPr>
                <w:webHidden/>
              </w:rPr>
              <w:fldChar w:fldCharType="separate"/>
            </w:r>
            <w:r w:rsidR="00E47A72">
              <w:rPr>
                <w:webHidden/>
              </w:rPr>
              <w:t>35</w:t>
            </w:r>
            <w:r w:rsidR="00E47A72">
              <w:rPr>
                <w:webHidden/>
              </w:rPr>
              <w:fldChar w:fldCharType="end"/>
            </w:r>
          </w:hyperlink>
        </w:p>
        <w:p w14:paraId="78EA065B" w14:textId="01284A08" w:rsidR="00E47A72" w:rsidRDefault="00000000">
          <w:pPr>
            <w:pStyle w:val="Obsah1"/>
            <w:rPr>
              <w:rFonts w:asciiTheme="minorHAnsi" w:eastAsiaTheme="minorEastAsia" w:hAnsiTheme="minorHAnsi" w:cstheme="minorBidi"/>
              <w:b w:val="0"/>
              <w:bCs w:val="0"/>
              <w:sz w:val="22"/>
              <w:szCs w:val="22"/>
              <w:lang w:val="en-US"/>
            </w:rPr>
          </w:pPr>
          <w:hyperlink w:anchor="_Toc131622240" w:history="1">
            <w:r w:rsidR="00E47A72" w:rsidRPr="006A4426">
              <w:rPr>
                <w:rStyle w:val="Hypertextovprepojenie"/>
              </w:rPr>
              <w:t>4</w:t>
            </w:r>
            <w:r w:rsidR="00E47A72">
              <w:rPr>
                <w:rFonts w:asciiTheme="minorHAnsi" w:eastAsiaTheme="minorEastAsia" w:hAnsiTheme="minorHAnsi" w:cstheme="minorBidi"/>
                <w:b w:val="0"/>
                <w:bCs w:val="0"/>
                <w:sz w:val="22"/>
                <w:szCs w:val="22"/>
                <w:lang w:val="en-US"/>
              </w:rPr>
              <w:tab/>
            </w:r>
            <w:r w:rsidR="00E47A72" w:rsidRPr="006A4426">
              <w:rPr>
                <w:rStyle w:val="Hypertextovprepojenie"/>
              </w:rPr>
              <w:t>Výsledky</w:t>
            </w:r>
            <w:r w:rsidR="00E47A72">
              <w:rPr>
                <w:webHidden/>
              </w:rPr>
              <w:tab/>
            </w:r>
            <w:r w:rsidR="00E47A72">
              <w:rPr>
                <w:webHidden/>
              </w:rPr>
              <w:fldChar w:fldCharType="begin"/>
            </w:r>
            <w:r w:rsidR="00E47A72">
              <w:rPr>
                <w:webHidden/>
              </w:rPr>
              <w:instrText xml:space="preserve"> PAGEREF _Toc131622240 \h </w:instrText>
            </w:r>
            <w:r w:rsidR="00E47A72">
              <w:rPr>
                <w:webHidden/>
              </w:rPr>
            </w:r>
            <w:r w:rsidR="00E47A72">
              <w:rPr>
                <w:webHidden/>
              </w:rPr>
              <w:fldChar w:fldCharType="separate"/>
            </w:r>
            <w:r w:rsidR="00E47A72">
              <w:rPr>
                <w:webHidden/>
              </w:rPr>
              <w:t>36</w:t>
            </w:r>
            <w:r w:rsidR="00E47A72">
              <w:rPr>
                <w:webHidden/>
              </w:rPr>
              <w:fldChar w:fldCharType="end"/>
            </w:r>
          </w:hyperlink>
        </w:p>
        <w:p w14:paraId="4502CCB1" w14:textId="0779F72F" w:rsidR="00E47A72" w:rsidRDefault="00000000">
          <w:pPr>
            <w:pStyle w:val="Obsah2"/>
            <w:rPr>
              <w:rFonts w:asciiTheme="minorHAnsi" w:eastAsiaTheme="minorEastAsia" w:hAnsiTheme="minorHAnsi" w:cstheme="minorBidi"/>
              <w:szCs w:val="22"/>
              <w:lang w:val="en-US"/>
            </w:rPr>
          </w:pPr>
          <w:hyperlink w:anchor="_Toc131622241" w:history="1">
            <w:r w:rsidR="00E47A72" w:rsidRPr="006A4426">
              <w:rPr>
                <w:rStyle w:val="Hypertextovprepojenie"/>
              </w:rPr>
              <w:t>4.1</w:t>
            </w:r>
            <w:r w:rsidR="00E47A72">
              <w:rPr>
                <w:rFonts w:asciiTheme="minorHAnsi" w:eastAsiaTheme="minorEastAsia" w:hAnsiTheme="minorHAnsi" w:cstheme="minorBidi"/>
                <w:szCs w:val="22"/>
                <w:lang w:val="en-US"/>
              </w:rPr>
              <w:tab/>
            </w:r>
            <w:r w:rsidR="00E47A72" w:rsidRPr="006A4426">
              <w:rPr>
                <w:rStyle w:val="Hypertextovprepojenie"/>
              </w:rPr>
              <w:t>Implementácia</w:t>
            </w:r>
            <w:r w:rsidR="00E47A72">
              <w:rPr>
                <w:webHidden/>
              </w:rPr>
              <w:tab/>
            </w:r>
            <w:r w:rsidR="00E47A72">
              <w:rPr>
                <w:webHidden/>
              </w:rPr>
              <w:fldChar w:fldCharType="begin"/>
            </w:r>
            <w:r w:rsidR="00E47A72">
              <w:rPr>
                <w:webHidden/>
              </w:rPr>
              <w:instrText xml:space="preserve"> PAGEREF _Toc131622241 \h </w:instrText>
            </w:r>
            <w:r w:rsidR="00E47A72">
              <w:rPr>
                <w:webHidden/>
              </w:rPr>
            </w:r>
            <w:r w:rsidR="00E47A72">
              <w:rPr>
                <w:webHidden/>
              </w:rPr>
              <w:fldChar w:fldCharType="separate"/>
            </w:r>
            <w:r w:rsidR="00E47A72">
              <w:rPr>
                <w:webHidden/>
              </w:rPr>
              <w:t>36</w:t>
            </w:r>
            <w:r w:rsidR="00E47A72">
              <w:rPr>
                <w:webHidden/>
              </w:rPr>
              <w:fldChar w:fldCharType="end"/>
            </w:r>
          </w:hyperlink>
        </w:p>
        <w:p w14:paraId="1773710E" w14:textId="431B5728" w:rsidR="00E47A72" w:rsidRDefault="00000000">
          <w:pPr>
            <w:pStyle w:val="Obsah3"/>
            <w:rPr>
              <w:rFonts w:asciiTheme="minorHAnsi" w:eastAsiaTheme="minorEastAsia" w:hAnsiTheme="minorHAnsi" w:cstheme="minorBidi"/>
              <w:iCs w:val="0"/>
              <w:szCs w:val="22"/>
              <w:lang w:val="en-US"/>
            </w:rPr>
          </w:pPr>
          <w:hyperlink w:anchor="_Toc131622242" w:history="1">
            <w:r w:rsidR="00E47A72" w:rsidRPr="006A4426">
              <w:rPr>
                <w:rStyle w:val="Hypertextovprepojenie"/>
              </w:rPr>
              <w:t>Nastavenie</w:t>
            </w:r>
            <w:r w:rsidR="00E47A72">
              <w:rPr>
                <w:webHidden/>
              </w:rPr>
              <w:tab/>
            </w:r>
            <w:r w:rsidR="00E47A72">
              <w:rPr>
                <w:webHidden/>
              </w:rPr>
              <w:fldChar w:fldCharType="begin"/>
            </w:r>
            <w:r w:rsidR="00E47A72">
              <w:rPr>
                <w:webHidden/>
              </w:rPr>
              <w:instrText xml:space="preserve"> PAGEREF _Toc131622242 \h </w:instrText>
            </w:r>
            <w:r w:rsidR="00E47A72">
              <w:rPr>
                <w:webHidden/>
              </w:rPr>
            </w:r>
            <w:r w:rsidR="00E47A72">
              <w:rPr>
                <w:webHidden/>
              </w:rPr>
              <w:fldChar w:fldCharType="separate"/>
            </w:r>
            <w:r w:rsidR="00E47A72">
              <w:rPr>
                <w:webHidden/>
              </w:rPr>
              <w:t>37</w:t>
            </w:r>
            <w:r w:rsidR="00E47A72">
              <w:rPr>
                <w:webHidden/>
              </w:rPr>
              <w:fldChar w:fldCharType="end"/>
            </w:r>
          </w:hyperlink>
        </w:p>
        <w:p w14:paraId="42C4D5E4" w14:textId="0D405A8A" w:rsidR="00E47A72" w:rsidRDefault="00000000">
          <w:pPr>
            <w:pStyle w:val="Obsah3"/>
            <w:rPr>
              <w:rFonts w:asciiTheme="minorHAnsi" w:eastAsiaTheme="minorEastAsia" w:hAnsiTheme="minorHAnsi" w:cstheme="minorBidi"/>
              <w:iCs w:val="0"/>
              <w:szCs w:val="22"/>
              <w:lang w:val="en-US"/>
            </w:rPr>
          </w:pPr>
          <w:hyperlink w:anchor="_Toc131622243" w:history="1">
            <w:r w:rsidR="00E47A72" w:rsidRPr="006A4426">
              <w:rPr>
                <w:rStyle w:val="Hypertextovprepojenie"/>
              </w:rPr>
              <w:t>Zbieranie dát</w:t>
            </w:r>
            <w:r w:rsidR="00E47A72">
              <w:rPr>
                <w:webHidden/>
              </w:rPr>
              <w:tab/>
            </w:r>
            <w:r w:rsidR="00E47A72">
              <w:rPr>
                <w:webHidden/>
              </w:rPr>
              <w:fldChar w:fldCharType="begin"/>
            </w:r>
            <w:r w:rsidR="00E47A72">
              <w:rPr>
                <w:webHidden/>
              </w:rPr>
              <w:instrText xml:space="preserve"> PAGEREF _Toc131622243 \h </w:instrText>
            </w:r>
            <w:r w:rsidR="00E47A72">
              <w:rPr>
                <w:webHidden/>
              </w:rPr>
            </w:r>
            <w:r w:rsidR="00E47A72">
              <w:rPr>
                <w:webHidden/>
              </w:rPr>
              <w:fldChar w:fldCharType="separate"/>
            </w:r>
            <w:r w:rsidR="00E47A72">
              <w:rPr>
                <w:webHidden/>
              </w:rPr>
              <w:t>38</w:t>
            </w:r>
            <w:r w:rsidR="00E47A72">
              <w:rPr>
                <w:webHidden/>
              </w:rPr>
              <w:fldChar w:fldCharType="end"/>
            </w:r>
          </w:hyperlink>
        </w:p>
        <w:p w14:paraId="144E6153" w14:textId="6CF441DC" w:rsidR="00E47A72" w:rsidRDefault="00000000">
          <w:pPr>
            <w:pStyle w:val="Obsah3"/>
            <w:rPr>
              <w:rFonts w:asciiTheme="minorHAnsi" w:eastAsiaTheme="minorEastAsia" w:hAnsiTheme="minorHAnsi" w:cstheme="minorBidi"/>
              <w:iCs w:val="0"/>
              <w:szCs w:val="22"/>
              <w:lang w:val="en-US"/>
            </w:rPr>
          </w:pPr>
          <w:hyperlink w:anchor="_Toc131622244" w:history="1">
            <w:r w:rsidR="00E47A72" w:rsidRPr="006A4426">
              <w:rPr>
                <w:rStyle w:val="Hypertextovprepojenie"/>
              </w:rPr>
              <w:t>Vizualizácia aktuálnej polohy na mape v aplikácii</w:t>
            </w:r>
            <w:r w:rsidR="00E47A72">
              <w:rPr>
                <w:webHidden/>
              </w:rPr>
              <w:tab/>
            </w:r>
            <w:r w:rsidR="00E47A72">
              <w:rPr>
                <w:webHidden/>
              </w:rPr>
              <w:fldChar w:fldCharType="begin"/>
            </w:r>
            <w:r w:rsidR="00E47A72">
              <w:rPr>
                <w:webHidden/>
              </w:rPr>
              <w:instrText xml:space="preserve"> PAGEREF _Toc131622244 \h </w:instrText>
            </w:r>
            <w:r w:rsidR="00E47A72">
              <w:rPr>
                <w:webHidden/>
              </w:rPr>
            </w:r>
            <w:r w:rsidR="00E47A72">
              <w:rPr>
                <w:webHidden/>
              </w:rPr>
              <w:fldChar w:fldCharType="separate"/>
            </w:r>
            <w:r w:rsidR="00E47A72">
              <w:rPr>
                <w:webHidden/>
              </w:rPr>
              <w:t>42</w:t>
            </w:r>
            <w:r w:rsidR="00E47A72">
              <w:rPr>
                <w:webHidden/>
              </w:rPr>
              <w:fldChar w:fldCharType="end"/>
            </w:r>
          </w:hyperlink>
        </w:p>
        <w:p w14:paraId="1DF86A4C" w14:textId="74D400A9" w:rsidR="00E47A72" w:rsidRDefault="00000000">
          <w:pPr>
            <w:pStyle w:val="Obsah3"/>
            <w:rPr>
              <w:rFonts w:asciiTheme="minorHAnsi" w:eastAsiaTheme="minorEastAsia" w:hAnsiTheme="minorHAnsi" w:cstheme="minorBidi"/>
              <w:iCs w:val="0"/>
              <w:szCs w:val="22"/>
              <w:lang w:val="en-US"/>
            </w:rPr>
          </w:pPr>
          <w:hyperlink w:anchor="_Toc131622245" w:history="1">
            <w:r w:rsidR="00E47A72" w:rsidRPr="006A4426">
              <w:rPr>
                <w:rStyle w:val="Hypertextovprepojenie"/>
              </w:rPr>
              <w:t>Zobrazenie informácii z databázy o ceste</w:t>
            </w:r>
            <w:r w:rsidR="00E47A72">
              <w:rPr>
                <w:webHidden/>
              </w:rPr>
              <w:tab/>
            </w:r>
            <w:r w:rsidR="00E47A72">
              <w:rPr>
                <w:webHidden/>
              </w:rPr>
              <w:fldChar w:fldCharType="begin"/>
            </w:r>
            <w:r w:rsidR="00E47A72">
              <w:rPr>
                <w:webHidden/>
              </w:rPr>
              <w:instrText xml:space="preserve"> PAGEREF _Toc131622245 \h </w:instrText>
            </w:r>
            <w:r w:rsidR="00E47A72">
              <w:rPr>
                <w:webHidden/>
              </w:rPr>
            </w:r>
            <w:r w:rsidR="00E47A72">
              <w:rPr>
                <w:webHidden/>
              </w:rPr>
              <w:fldChar w:fldCharType="separate"/>
            </w:r>
            <w:r w:rsidR="00E47A72">
              <w:rPr>
                <w:webHidden/>
              </w:rPr>
              <w:t>42</w:t>
            </w:r>
            <w:r w:rsidR="00E47A72">
              <w:rPr>
                <w:webHidden/>
              </w:rPr>
              <w:fldChar w:fldCharType="end"/>
            </w:r>
          </w:hyperlink>
        </w:p>
        <w:p w14:paraId="5E12A17A" w14:textId="6EF848AC" w:rsidR="00E47A72" w:rsidRDefault="00000000">
          <w:pPr>
            <w:pStyle w:val="Obsah2"/>
            <w:rPr>
              <w:rFonts w:asciiTheme="minorHAnsi" w:eastAsiaTheme="minorEastAsia" w:hAnsiTheme="minorHAnsi" w:cstheme="minorBidi"/>
              <w:szCs w:val="22"/>
              <w:lang w:val="en-US"/>
            </w:rPr>
          </w:pPr>
          <w:hyperlink w:anchor="_Toc131622246" w:history="1">
            <w:r w:rsidR="00E47A72" w:rsidRPr="006A4426">
              <w:rPr>
                <w:rStyle w:val="Hypertextovprepojenie"/>
              </w:rPr>
              <w:t xml:space="preserve">4.2 </w:t>
            </w:r>
            <w:r w:rsidR="00E47A72">
              <w:rPr>
                <w:rFonts w:asciiTheme="minorHAnsi" w:eastAsiaTheme="minorEastAsia" w:hAnsiTheme="minorHAnsi" w:cstheme="minorBidi"/>
                <w:szCs w:val="22"/>
                <w:lang w:val="en-US"/>
              </w:rPr>
              <w:tab/>
            </w:r>
            <w:r w:rsidR="00E47A72" w:rsidRPr="006A4426">
              <w:rPr>
                <w:rStyle w:val="Hypertextovprepojenie"/>
              </w:rPr>
              <w:t>Popis vytvoreného softvéru</w:t>
            </w:r>
            <w:r w:rsidR="00E47A72">
              <w:rPr>
                <w:webHidden/>
              </w:rPr>
              <w:tab/>
            </w:r>
            <w:r w:rsidR="00E47A72">
              <w:rPr>
                <w:webHidden/>
              </w:rPr>
              <w:fldChar w:fldCharType="begin"/>
            </w:r>
            <w:r w:rsidR="00E47A72">
              <w:rPr>
                <w:webHidden/>
              </w:rPr>
              <w:instrText xml:space="preserve"> PAGEREF _Toc131622246 \h </w:instrText>
            </w:r>
            <w:r w:rsidR="00E47A72">
              <w:rPr>
                <w:webHidden/>
              </w:rPr>
            </w:r>
            <w:r w:rsidR="00E47A72">
              <w:rPr>
                <w:webHidden/>
              </w:rPr>
              <w:fldChar w:fldCharType="separate"/>
            </w:r>
            <w:r w:rsidR="00E47A72">
              <w:rPr>
                <w:webHidden/>
              </w:rPr>
              <w:t>43</w:t>
            </w:r>
            <w:r w:rsidR="00E47A72">
              <w:rPr>
                <w:webHidden/>
              </w:rPr>
              <w:fldChar w:fldCharType="end"/>
            </w:r>
          </w:hyperlink>
        </w:p>
        <w:p w14:paraId="0BC9A42F" w14:textId="23C52FED" w:rsidR="00E47A72" w:rsidRDefault="00000000">
          <w:pPr>
            <w:pStyle w:val="Obsah2"/>
            <w:rPr>
              <w:rFonts w:asciiTheme="minorHAnsi" w:eastAsiaTheme="minorEastAsia" w:hAnsiTheme="minorHAnsi" w:cstheme="minorBidi"/>
              <w:szCs w:val="22"/>
              <w:lang w:val="en-US"/>
            </w:rPr>
          </w:pPr>
          <w:hyperlink w:anchor="_Toc131622247" w:history="1">
            <w:r w:rsidR="00E47A72" w:rsidRPr="006A4426">
              <w:rPr>
                <w:rStyle w:val="Hypertextovprepojenie"/>
              </w:rPr>
              <w:t>4.3</w:t>
            </w:r>
            <w:r w:rsidR="00E47A72">
              <w:rPr>
                <w:rFonts w:asciiTheme="minorHAnsi" w:eastAsiaTheme="minorEastAsia" w:hAnsiTheme="minorHAnsi" w:cstheme="minorBidi"/>
                <w:szCs w:val="22"/>
                <w:lang w:val="en-US"/>
              </w:rPr>
              <w:tab/>
            </w:r>
            <w:r w:rsidR="00E47A72" w:rsidRPr="006A4426">
              <w:rPr>
                <w:rStyle w:val="Hypertextovprepojenie"/>
              </w:rPr>
              <w:t>Testovanie</w:t>
            </w:r>
            <w:r w:rsidR="00E47A72">
              <w:rPr>
                <w:webHidden/>
              </w:rPr>
              <w:tab/>
            </w:r>
            <w:r w:rsidR="00E47A72">
              <w:rPr>
                <w:webHidden/>
              </w:rPr>
              <w:fldChar w:fldCharType="begin"/>
            </w:r>
            <w:r w:rsidR="00E47A72">
              <w:rPr>
                <w:webHidden/>
              </w:rPr>
              <w:instrText xml:space="preserve"> PAGEREF _Toc131622247 \h </w:instrText>
            </w:r>
            <w:r w:rsidR="00E47A72">
              <w:rPr>
                <w:webHidden/>
              </w:rPr>
            </w:r>
            <w:r w:rsidR="00E47A72">
              <w:rPr>
                <w:webHidden/>
              </w:rPr>
              <w:fldChar w:fldCharType="separate"/>
            </w:r>
            <w:r w:rsidR="00E47A72">
              <w:rPr>
                <w:webHidden/>
              </w:rPr>
              <w:t>44</w:t>
            </w:r>
            <w:r w:rsidR="00E47A72">
              <w:rPr>
                <w:webHidden/>
              </w:rPr>
              <w:fldChar w:fldCharType="end"/>
            </w:r>
          </w:hyperlink>
        </w:p>
        <w:p w14:paraId="51AC50E7" w14:textId="640B8BC9" w:rsidR="00E47A72" w:rsidRDefault="00000000">
          <w:pPr>
            <w:pStyle w:val="Obsah1"/>
            <w:rPr>
              <w:rFonts w:asciiTheme="minorHAnsi" w:eastAsiaTheme="minorEastAsia" w:hAnsiTheme="minorHAnsi" w:cstheme="minorBidi"/>
              <w:b w:val="0"/>
              <w:bCs w:val="0"/>
              <w:sz w:val="22"/>
              <w:szCs w:val="22"/>
              <w:lang w:val="en-US"/>
            </w:rPr>
          </w:pPr>
          <w:hyperlink w:anchor="_Toc131622248" w:history="1">
            <w:r w:rsidR="00E47A72" w:rsidRPr="006A4426">
              <w:rPr>
                <w:rStyle w:val="Hypertextovprepojenie"/>
              </w:rPr>
              <w:t>Záver</w:t>
            </w:r>
            <w:r w:rsidR="00E47A72">
              <w:rPr>
                <w:webHidden/>
              </w:rPr>
              <w:tab/>
            </w:r>
            <w:r w:rsidR="00E47A72">
              <w:rPr>
                <w:webHidden/>
              </w:rPr>
              <w:fldChar w:fldCharType="begin"/>
            </w:r>
            <w:r w:rsidR="00E47A72">
              <w:rPr>
                <w:webHidden/>
              </w:rPr>
              <w:instrText xml:space="preserve"> PAGEREF _Toc131622248 \h </w:instrText>
            </w:r>
            <w:r w:rsidR="00E47A72">
              <w:rPr>
                <w:webHidden/>
              </w:rPr>
            </w:r>
            <w:r w:rsidR="00E47A72">
              <w:rPr>
                <w:webHidden/>
              </w:rPr>
              <w:fldChar w:fldCharType="separate"/>
            </w:r>
            <w:r w:rsidR="00E47A72">
              <w:rPr>
                <w:webHidden/>
              </w:rPr>
              <w:t>46</w:t>
            </w:r>
            <w:r w:rsidR="00E47A72">
              <w:rPr>
                <w:webHidden/>
              </w:rPr>
              <w:fldChar w:fldCharType="end"/>
            </w:r>
          </w:hyperlink>
        </w:p>
        <w:p w14:paraId="5AA87FBD" w14:textId="74769E95" w:rsidR="00E47A72" w:rsidRDefault="00000000">
          <w:pPr>
            <w:pStyle w:val="Obsah1"/>
            <w:rPr>
              <w:rFonts w:asciiTheme="minorHAnsi" w:eastAsiaTheme="minorEastAsia" w:hAnsiTheme="minorHAnsi" w:cstheme="minorBidi"/>
              <w:b w:val="0"/>
              <w:bCs w:val="0"/>
              <w:sz w:val="22"/>
              <w:szCs w:val="22"/>
              <w:lang w:val="en-US"/>
            </w:rPr>
          </w:pPr>
          <w:hyperlink w:anchor="_Toc131622249" w:history="1">
            <w:r w:rsidR="00E47A72" w:rsidRPr="006A4426">
              <w:rPr>
                <w:rStyle w:val="Hypertextovprepojenie"/>
              </w:rPr>
              <w:t>Bibliography</w:t>
            </w:r>
            <w:r w:rsidR="00E47A72">
              <w:rPr>
                <w:webHidden/>
              </w:rPr>
              <w:tab/>
            </w:r>
            <w:r w:rsidR="00E47A72">
              <w:rPr>
                <w:webHidden/>
              </w:rPr>
              <w:fldChar w:fldCharType="begin"/>
            </w:r>
            <w:r w:rsidR="00E47A72">
              <w:rPr>
                <w:webHidden/>
              </w:rPr>
              <w:instrText xml:space="preserve"> PAGEREF _Toc131622249 \h </w:instrText>
            </w:r>
            <w:r w:rsidR="00E47A72">
              <w:rPr>
                <w:webHidden/>
              </w:rPr>
            </w:r>
            <w:r w:rsidR="00E47A72">
              <w:rPr>
                <w:webHidden/>
              </w:rPr>
              <w:fldChar w:fldCharType="separate"/>
            </w:r>
            <w:r w:rsidR="00E47A72">
              <w:rPr>
                <w:webHidden/>
              </w:rPr>
              <w:t>48</w:t>
            </w:r>
            <w:r w:rsidR="00E47A72">
              <w:rPr>
                <w:webHidden/>
              </w:rPr>
              <w:fldChar w:fldCharType="end"/>
            </w:r>
          </w:hyperlink>
        </w:p>
        <w:p w14:paraId="0D395CFD" w14:textId="15FF1930" w:rsidR="00E47A72" w:rsidRDefault="00000000">
          <w:pPr>
            <w:pStyle w:val="Obsah1"/>
            <w:rPr>
              <w:rFonts w:asciiTheme="minorHAnsi" w:eastAsiaTheme="minorEastAsia" w:hAnsiTheme="minorHAnsi" w:cstheme="minorBidi"/>
              <w:b w:val="0"/>
              <w:bCs w:val="0"/>
              <w:sz w:val="22"/>
              <w:szCs w:val="22"/>
              <w:lang w:val="en-US"/>
            </w:rPr>
          </w:pPr>
          <w:hyperlink w:anchor="_Toc131622250" w:history="1">
            <w:r w:rsidR="00E47A72" w:rsidRPr="006A4426">
              <w:rPr>
                <w:rStyle w:val="Hypertextovprepojenie"/>
              </w:rPr>
              <w:t>Zoznam príloh</w:t>
            </w:r>
            <w:r w:rsidR="00E47A72">
              <w:rPr>
                <w:webHidden/>
              </w:rPr>
              <w:tab/>
            </w:r>
            <w:r w:rsidR="00E47A72">
              <w:rPr>
                <w:webHidden/>
              </w:rPr>
              <w:fldChar w:fldCharType="begin"/>
            </w:r>
            <w:r w:rsidR="00E47A72">
              <w:rPr>
                <w:webHidden/>
              </w:rPr>
              <w:instrText xml:space="preserve"> PAGEREF _Toc131622250 \h </w:instrText>
            </w:r>
            <w:r w:rsidR="00E47A72">
              <w:rPr>
                <w:webHidden/>
              </w:rPr>
            </w:r>
            <w:r w:rsidR="00E47A72">
              <w:rPr>
                <w:webHidden/>
              </w:rPr>
              <w:fldChar w:fldCharType="separate"/>
            </w:r>
            <w:r w:rsidR="00E47A72">
              <w:rPr>
                <w:webHidden/>
              </w:rPr>
              <w:t>50</w:t>
            </w:r>
            <w:r w:rsidR="00E47A72">
              <w:rPr>
                <w:webHidden/>
              </w:rPr>
              <w:fldChar w:fldCharType="end"/>
            </w:r>
          </w:hyperlink>
        </w:p>
        <w:p w14:paraId="6ACD20F4" w14:textId="5D4564C4" w:rsidR="00A153E2" w:rsidRPr="000549C3" w:rsidRDefault="003A750E" w:rsidP="00A93E19">
          <w:pPr>
            <w:ind w:firstLine="0"/>
            <w:rPr>
              <w:rStyle w:val="NecislovanynazovCharChar"/>
              <w:b w:val="0"/>
              <w:sz w:val="24"/>
              <w:szCs w:val="24"/>
              <w:lang w:eastAsia="en-US"/>
            </w:rPr>
          </w:pPr>
          <w:r w:rsidRPr="00BB5885">
            <w:rPr>
              <w:b/>
              <w:bCs/>
            </w:rPr>
            <w:fldChar w:fldCharType="end"/>
          </w:r>
        </w:p>
      </w:sdtContent>
    </w:sdt>
    <w:p w14:paraId="66960CBF" w14:textId="77777777" w:rsidR="00A153E2" w:rsidRDefault="00A153E2" w:rsidP="00CB52F7">
      <w:pPr>
        <w:pStyle w:val="Nadpis1"/>
        <w:sectPr w:rsidR="00A153E2" w:rsidSect="00C84314">
          <w:pgSz w:w="11907" w:h="16840" w:code="9"/>
          <w:pgMar w:top="1418" w:right="1418" w:bottom="1418" w:left="1985" w:header="709" w:footer="709" w:gutter="0"/>
          <w:cols w:space="708"/>
          <w:titlePg/>
        </w:sectPr>
      </w:pPr>
      <w:bookmarkStart w:id="74" w:name="_Toc309047433"/>
      <w:bookmarkStart w:id="75" w:name="_Toc309047479"/>
      <w:bookmarkStart w:id="76" w:name="_Toc309047596"/>
      <w:bookmarkStart w:id="77" w:name="_Toc339279009"/>
      <w:bookmarkStart w:id="78" w:name="_Toc476657456"/>
      <w:bookmarkStart w:id="79" w:name="_Toc99180814"/>
      <w:bookmarkStart w:id="80" w:name="_Toc114690685"/>
      <w:bookmarkStart w:id="81" w:name="_Toc115115632"/>
    </w:p>
    <w:p w14:paraId="36E54690" w14:textId="77777777" w:rsidR="00041465" w:rsidRPr="008D47FA" w:rsidRDefault="00041465" w:rsidP="00041465">
      <w:pPr>
        <w:pStyle w:val="Nadpis1"/>
      </w:pPr>
      <w:bookmarkStart w:id="82" w:name="_Toc195670723"/>
      <w:bookmarkStart w:id="83" w:name="_Toc195684471"/>
      <w:bookmarkStart w:id="84" w:name="_Toc309047436"/>
      <w:bookmarkStart w:id="85" w:name="_Toc309047482"/>
      <w:bookmarkStart w:id="86" w:name="_Toc309047599"/>
      <w:bookmarkStart w:id="87" w:name="_Toc339279012"/>
      <w:bookmarkStart w:id="88" w:name="_Toc115533468"/>
      <w:bookmarkStart w:id="89" w:name="_Toc131065527"/>
      <w:bookmarkStart w:id="90" w:name="_Toc131622216"/>
      <w:bookmarkStart w:id="91" w:name="_Toc195670724"/>
      <w:bookmarkStart w:id="92" w:name="_Toc195684472"/>
      <w:bookmarkEnd w:id="74"/>
      <w:bookmarkEnd w:id="75"/>
      <w:bookmarkEnd w:id="76"/>
      <w:bookmarkEnd w:id="77"/>
      <w:bookmarkEnd w:id="78"/>
      <w:bookmarkEnd w:id="79"/>
      <w:bookmarkEnd w:id="80"/>
      <w:bookmarkEnd w:id="81"/>
      <w:r w:rsidRPr="008D47FA">
        <w:lastRenderedPageBreak/>
        <w:t>Úvod</w:t>
      </w:r>
      <w:bookmarkEnd w:id="82"/>
      <w:bookmarkEnd w:id="83"/>
      <w:bookmarkEnd w:id="84"/>
      <w:bookmarkEnd w:id="85"/>
      <w:bookmarkEnd w:id="86"/>
      <w:bookmarkEnd w:id="87"/>
      <w:bookmarkEnd w:id="88"/>
      <w:bookmarkEnd w:id="89"/>
      <w:bookmarkEnd w:id="90"/>
    </w:p>
    <w:p w14:paraId="14D0E2C0" w14:textId="377100B3" w:rsidR="00041465" w:rsidRPr="00A1277A" w:rsidRDefault="00FD12C1" w:rsidP="00041465">
      <w:pPr>
        <w:ind w:firstLine="675"/>
      </w:pPr>
      <w:r w:rsidRPr="001A12AF">
        <w:t xml:space="preserve">V dnešnej dobe </w:t>
      </w:r>
      <w:r>
        <w:t>so stále sa rozrastajúcim sa turizmom je možné využiť na prepravu lietadlo, vlak, autobus či automobil, bicykel a pod. Väčšina ľudí, ktorí cestujú ľubovoľným dopravným prostriedkom, alebo sú na túre pešo, disponujú nejakým mobilným zariadením, pomocou ktorého sa vedia navigovať. Existujú viaceré aplikácie, ktoré dokážu zaznamenať prejdenú trasu</w:t>
      </w:r>
      <w:r w:rsidR="00041465">
        <w:t>.</w:t>
      </w:r>
      <w:r w:rsidR="00270CEB">
        <w:t xml:space="preserve"> </w:t>
      </w:r>
      <w:r w:rsidR="002568A4">
        <w:t>Význam</w:t>
      </w:r>
      <w:r w:rsidR="00270CEB">
        <w:t xml:space="preserve"> zaznamenanej trasy </w:t>
      </w:r>
      <w:r w:rsidR="002568A4">
        <w:t>pomôže</w:t>
      </w:r>
      <w:r w:rsidR="00270CEB">
        <w:t xml:space="preserve"> v </w:t>
      </w:r>
      <w:r w:rsidR="002568A4">
        <w:t>návrhu</w:t>
      </w:r>
      <w:r w:rsidR="00270CEB">
        <w:t xml:space="preserve"> </w:t>
      </w:r>
      <w:r w:rsidR="002568A4">
        <w:t>lepšej</w:t>
      </w:r>
      <w:r w:rsidR="00270CEB">
        <w:t xml:space="preserve"> trasy, </w:t>
      </w:r>
      <w:r w:rsidR="002568A4">
        <w:t>nájdením</w:t>
      </w:r>
      <w:r w:rsidR="00270CEB">
        <w:t xml:space="preserve"> nedostatkov v </w:t>
      </w:r>
      <w:r w:rsidR="002568A4">
        <w:t>aktuálnej</w:t>
      </w:r>
      <w:r w:rsidR="00270CEB">
        <w:t xml:space="preserve"> trase.</w:t>
      </w:r>
      <w:r w:rsidR="00041465">
        <w:t xml:space="preserve"> </w:t>
      </w:r>
      <w:r w:rsidR="00270CEB">
        <w:t xml:space="preserve">V dnešnej dobe väčšina disponuje s mobilným zariadením, a preto nie je potreba kupovať na to špeciálne zariadenie. </w:t>
      </w:r>
      <w:r w:rsidR="00041465">
        <w:t>Mobilne zariadenia majú v s</w:t>
      </w:r>
      <w:r>
        <w:t>ebe zabudované rôzne senzory a</w:t>
      </w:r>
      <w:r w:rsidR="00041465">
        <w:t> pristupovať k nim môže každý programátor</w:t>
      </w:r>
      <w:r>
        <w:t>,</w:t>
      </w:r>
      <w:r w:rsidR="00041465">
        <w:t xml:space="preserve"> ak si od užívateľa vyžiada prístup k senzorom. Vďaka tomu že dnešné mobilne operačne systémy majú vbudovane aktualizácie vieme vďake aplikácii rýchlo spraviť novy doplnok k trasovaniu alebo urobiť opravu aplikácie v prípade problémov. Ukážeme si aké problémy treba riešiť a načo netreba zabudnúť. Prejdeme si vyžiadaním prístupu k senzorom, zberom údajov z mobilného zariadenia. Ukladaním údajov do SQL Lite aj čítanie z databázy. Zobrazením máp v aplikácii a obnovovaním polohy. Komunikáciou s Google mapami a možným exportom súborov do Google Earth. Taktiež si ukážeme ako spraviť multilingválne aplikácie podľa nastavenia telefónu.</w:t>
      </w:r>
    </w:p>
    <w:p w14:paraId="2D5E7413" w14:textId="77777777" w:rsidR="00B401FF" w:rsidRPr="00F85783" w:rsidRDefault="00B401FF" w:rsidP="000002CD">
      <w:pPr>
        <w:pStyle w:val="ZPNormalnyText"/>
        <w:rPr>
          <w:highlight w:val="green"/>
        </w:rPr>
      </w:pPr>
    </w:p>
    <w:p w14:paraId="1B97C4D6" w14:textId="77777777" w:rsidR="00B401FF" w:rsidRPr="00F85783" w:rsidRDefault="00B401FF" w:rsidP="000002CD">
      <w:pPr>
        <w:pStyle w:val="ZPNormalnyText"/>
        <w:rPr>
          <w:highlight w:val="green"/>
        </w:rPr>
      </w:pPr>
    </w:p>
    <w:p w14:paraId="2867079B" w14:textId="77777777" w:rsidR="00B401FF" w:rsidRPr="00F85783" w:rsidRDefault="00B401FF" w:rsidP="000002CD">
      <w:pPr>
        <w:pStyle w:val="ZPNormalnyText"/>
        <w:rPr>
          <w:highlight w:val="green"/>
        </w:rPr>
      </w:pPr>
    </w:p>
    <w:p w14:paraId="139B9230" w14:textId="77777777" w:rsidR="00B401FF" w:rsidRPr="00F85783" w:rsidRDefault="00B401FF" w:rsidP="000002CD">
      <w:pPr>
        <w:pStyle w:val="ZPNormalnyText"/>
        <w:rPr>
          <w:highlight w:val="green"/>
        </w:rPr>
      </w:pPr>
    </w:p>
    <w:p w14:paraId="5243FCD9" w14:textId="77777777" w:rsidR="00B401FF" w:rsidRPr="00F85783" w:rsidRDefault="00B401FF" w:rsidP="000002CD">
      <w:pPr>
        <w:pStyle w:val="ZPNormalnyText"/>
        <w:rPr>
          <w:highlight w:val="green"/>
        </w:rPr>
      </w:pPr>
    </w:p>
    <w:p w14:paraId="154800A1" w14:textId="77777777" w:rsidR="00B401FF" w:rsidRPr="00F85783" w:rsidRDefault="00B401FF" w:rsidP="000002CD">
      <w:pPr>
        <w:pStyle w:val="ZPNormalnyText"/>
        <w:rPr>
          <w:highlight w:val="green"/>
        </w:rPr>
      </w:pPr>
    </w:p>
    <w:p w14:paraId="064CD445" w14:textId="77777777" w:rsidR="00B401FF" w:rsidRPr="00F85783" w:rsidRDefault="00B401FF" w:rsidP="000002CD">
      <w:pPr>
        <w:pStyle w:val="ZPNormalnyText"/>
        <w:rPr>
          <w:highlight w:val="green"/>
        </w:rPr>
      </w:pPr>
    </w:p>
    <w:p w14:paraId="4C77FBE2" w14:textId="77777777" w:rsidR="00B401FF" w:rsidRPr="00F85783" w:rsidRDefault="00B401FF" w:rsidP="000002CD">
      <w:pPr>
        <w:pStyle w:val="ZPNormalnyText"/>
        <w:rPr>
          <w:highlight w:val="green"/>
        </w:rPr>
      </w:pPr>
    </w:p>
    <w:p w14:paraId="3206FC5F" w14:textId="77777777" w:rsidR="00B401FF" w:rsidRPr="00F85783" w:rsidRDefault="00B401FF" w:rsidP="000002CD">
      <w:pPr>
        <w:pStyle w:val="ZPNormalnyText"/>
        <w:rPr>
          <w:highlight w:val="green"/>
        </w:rPr>
      </w:pPr>
    </w:p>
    <w:p w14:paraId="37914D6D" w14:textId="4A788E16" w:rsidR="00A153E2" w:rsidRPr="00DB4DA9" w:rsidRDefault="00A153E2" w:rsidP="002E12F8">
      <w:pPr>
        <w:ind w:firstLine="0"/>
        <w:rPr>
          <w:i/>
          <w:iCs/>
        </w:rPr>
      </w:pPr>
    </w:p>
    <w:p w14:paraId="27B51753" w14:textId="77777777" w:rsidR="00A153E2" w:rsidRDefault="00A153E2" w:rsidP="00FD33FA">
      <w:pPr>
        <w:sectPr w:rsidR="00A153E2" w:rsidSect="00C84314">
          <w:footerReference w:type="default" r:id="rId12"/>
          <w:footerReference w:type="first" r:id="rId13"/>
          <w:pgSz w:w="11907" w:h="16840" w:code="9"/>
          <w:pgMar w:top="1418" w:right="1418" w:bottom="1418" w:left="1985" w:header="709" w:footer="709" w:gutter="0"/>
          <w:cols w:space="708"/>
          <w:titlePg/>
        </w:sectPr>
      </w:pPr>
    </w:p>
    <w:p w14:paraId="7510C2E8" w14:textId="49C0ADE1" w:rsidR="009F5F11" w:rsidRPr="00DB4DA9" w:rsidRDefault="00421AAD" w:rsidP="00CB52F7">
      <w:pPr>
        <w:pStyle w:val="Nadpis1"/>
      </w:pPr>
      <w:bookmarkStart w:id="93" w:name="_Toc309047437"/>
      <w:bookmarkStart w:id="94" w:name="_Toc309047483"/>
      <w:bookmarkStart w:id="95" w:name="_Toc309047600"/>
      <w:bookmarkStart w:id="96" w:name="_Toc339279013"/>
      <w:bookmarkStart w:id="97" w:name="_Toc131622217"/>
      <w:r w:rsidRPr="00F85783">
        <w:lastRenderedPageBreak/>
        <w:t>1</w:t>
      </w:r>
      <w:r w:rsidRPr="00F85783">
        <w:tab/>
      </w:r>
      <w:r w:rsidR="00CB52F7">
        <w:t>Popis riešeného problému</w:t>
      </w:r>
      <w:r w:rsidR="00CB52F7" w:rsidRPr="00F85783">
        <w:t xml:space="preserve"> </w:t>
      </w:r>
      <w:r w:rsidR="00CB52F7">
        <w:t xml:space="preserve">/ </w:t>
      </w:r>
      <w:r w:rsidR="007F46C9" w:rsidRPr="00F85783">
        <w:t xml:space="preserve">Analýza </w:t>
      </w:r>
      <w:r w:rsidR="007F46C9" w:rsidRPr="00DB4DA9">
        <w:t>súčasného stavu</w:t>
      </w:r>
      <w:bookmarkEnd w:id="91"/>
      <w:bookmarkEnd w:id="92"/>
      <w:bookmarkEnd w:id="93"/>
      <w:bookmarkEnd w:id="94"/>
      <w:bookmarkEnd w:id="95"/>
      <w:bookmarkEnd w:id="96"/>
      <w:bookmarkEnd w:id="97"/>
    </w:p>
    <w:p w14:paraId="7C83F236" w14:textId="77777777" w:rsidR="00041465" w:rsidRDefault="00041465" w:rsidP="00041465">
      <w:r>
        <w:t xml:space="preserve">Aplikáciu je možne používať na záznam prejdenej trasy, a možnosť si to neskôr zobraziť. Pozrieť si trasu kde všade som bol môže pomôcť pri budúcej analýze aby som mohol optimalizovať cestu. Možne údaje pre nových pilotov ktorý sa môžu poučiť zo svojich chyb. Učiteľ môže použiť ako príklad nesprávneho a správneho letu. Treba si ale dát pozor lebo ľahko sa budú dát tieto informácie zneužiť a mohli by tajne aj sledovať užívateľov. </w:t>
      </w:r>
    </w:p>
    <w:p w14:paraId="7EA41A7E" w14:textId="48ECDF9C" w:rsidR="00976614" w:rsidRPr="00F85783" w:rsidRDefault="005C6E06" w:rsidP="00E2264A">
      <w:pPr>
        <w:pStyle w:val="Nadpis2"/>
        <w:numPr>
          <w:ilvl w:val="1"/>
          <w:numId w:val="28"/>
        </w:numPr>
      </w:pPr>
      <w:bookmarkStart w:id="98" w:name="_Toc131065529"/>
      <w:bookmarkStart w:id="99" w:name="_Toc131622218"/>
      <w:r w:rsidRPr="005C6E06">
        <w:t>Vývojove prostredie</w:t>
      </w:r>
      <w:bookmarkEnd w:id="98"/>
      <w:bookmarkEnd w:id="99"/>
    </w:p>
    <w:p w14:paraId="124F75E7" w14:textId="696C3742" w:rsidR="00041465" w:rsidRDefault="00041465" w:rsidP="00041465">
      <w:bookmarkStart w:id="100" w:name="_Toc195670725"/>
      <w:bookmarkStart w:id="101" w:name="_Toc195684473"/>
      <w:bookmarkStart w:id="102" w:name="_Toc309047438"/>
      <w:bookmarkStart w:id="103" w:name="_Toc309047484"/>
      <w:bookmarkStart w:id="104" w:name="_Toc309047601"/>
      <w:bookmarkStart w:id="105" w:name="_Toc339279014"/>
      <w:r>
        <w:t xml:space="preserve">Na svete sú najviac rozšírene operačne systémy iOS a Android. Existujú aj ďalšie operačne systémy ale nie sú rozšírene. Operačný systém iOS patri firme Apple. Android vyvíja firma Google. </w:t>
      </w:r>
      <w:r w:rsidR="00317D40" w:rsidRPr="00317D40">
        <w:t>Vývojové prostredia pre operačné systémy iOS a Android sú najviac využívané:</w:t>
      </w:r>
    </w:p>
    <w:p w14:paraId="0D6AEB0C" w14:textId="77777777" w:rsidR="00041465" w:rsidRDefault="00041465" w:rsidP="00041465">
      <w:pPr>
        <w:numPr>
          <w:ilvl w:val="0"/>
          <w:numId w:val="23"/>
        </w:numPr>
        <w:ind w:left="1418"/>
      </w:pPr>
      <w:r>
        <w:t>Xcode(Apple),</w:t>
      </w:r>
    </w:p>
    <w:p w14:paraId="59C7F3D0" w14:textId="17BE03A2" w:rsidR="00041465" w:rsidRDefault="00041465" w:rsidP="00041465">
      <w:pPr>
        <w:numPr>
          <w:ilvl w:val="0"/>
          <w:numId w:val="23"/>
        </w:numPr>
        <w:ind w:left="1418"/>
      </w:pPr>
      <w:r>
        <w:t>Android Studio.</w:t>
      </w:r>
    </w:p>
    <w:p w14:paraId="067554A0" w14:textId="77777777" w:rsidR="00041465" w:rsidRDefault="00041465" w:rsidP="00041465">
      <w:r>
        <w:t>Xcode vývoje prostredie potrebujete platformu od Apple (v dobe písanie tejto prace) Mac, IPad. V tomto prípade nás Xcode obmedzuje iba na platformu od Apple. Pre Xcode je potrebne poznať jeden z týchto programovacích jazykov:</w:t>
      </w:r>
    </w:p>
    <w:p w14:paraId="5E3C3951" w14:textId="77777777" w:rsidR="00041465" w:rsidRDefault="00041465" w:rsidP="00041465">
      <w:pPr>
        <w:numPr>
          <w:ilvl w:val="0"/>
          <w:numId w:val="24"/>
        </w:numPr>
      </w:pPr>
      <w:r>
        <w:t>Objective C,</w:t>
      </w:r>
    </w:p>
    <w:p w14:paraId="476FC54C" w14:textId="77777777" w:rsidR="00041465" w:rsidRDefault="00041465" w:rsidP="00041465">
      <w:pPr>
        <w:numPr>
          <w:ilvl w:val="0"/>
          <w:numId w:val="24"/>
        </w:numPr>
      </w:pPr>
      <w:r>
        <w:t>Swift code.</w:t>
      </w:r>
    </w:p>
    <w:p w14:paraId="1F4CA94C" w14:textId="77777777" w:rsidR="00041465" w:rsidRDefault="00041465" w:rsidP="00041465">
      <w:pPr>
        <w:ind w:firstLine="709"/>
      </w:pPr>
      <w:r>
        <w:t>Pre vývojove prostredie Android Studio mame opäť ma vyber programovacie jazyky. Naproti tomu Android Studio môžeme nainštalovať na rôzne operačne systémy ako Windows, Mac, Linux. Android Studio nám ponuka programovacie jazyky:</w:t>
      </w:r>
    </w:p>
    <w:p w14:paraId="5B078BE5" w14:textId="77777777" w:rsidR="00041465" w:rsidRDefault="00041465" w:rsidP="00041465">
      <w:pPr>
        <w:numPr>
          <w:ilvl w:val="0"/>
          <w:numId w:val="25"/>
        </w:numPr>
      </w:pPr>
      <w:r>
        <w:t>Java,</w:t>
      </w:r>
    </w:p>
    <w:p w14:paraId="4B8EAE60" w14:textId="77777777" w:rsidR="00041465" w:rsidRDefault="00041465" w:rsidP="00041465">
      <w:pPr>
        <w:numPr>
          <w:ilvl w:val="0"/>
          <w:numId w:val="25"/>
        </w:numPr>
      </w:pPr>
      <w:r>
        <w:t>Kotlin.</w:t>
      </w:r>
    </w:p>
    <w:p w14:paraId="0C3CB4A6" w14:textId="77777777" w:rsidR="00041465" w:rsidRDefault="00041465" w:rsidP="00041465">
      <w:pPr>
        <w:pStyle w:val="Nadpis3"/>
      </w:pPr>
      <w:bookmarkStart w:id="106" w:name="_Toc131065531"/>
      <w:bookmarkStart w:id="107" w:name="_Toc131622219"/>
      <w:r w:rsidRPr="008D47FA">
        <w:t>Jazyk C</w:t>
      </w:r>
      <w:bookmarkEnd w:id="106"/>
      <w:bookmarkEnd w:id="107"/>
    </w:p>
    <w:p w14:paraId="0FEB0BDD" w14:textId="0D6879D1" w:rsidR="00041465" w:rsidRDefault="00041465" w:rsidP="00041465">
      <w:pPr>
        <w:ind w:firstLine="709"/>
      </w:pPr>
      <w:r>
        <w:t xml:space="preserve">Jazyk C nie je založený na programovaní OOP pre vysvetlenie to znamená že nemôžeme vytvárať objekty(triedy). Jazyk C je to štruktúrovane programovanie to znamená že kód organizujeme do blokov a funkcii. </w:t>
      </w:r>
    </w:p>
    <w:p w14:paraId="7C15ED10" w14:textId="1B0BAEB9" w:rsidR="00041465" w:rsidRDefault="00041465" w:rsidP="00041465">
      <w:pPr>
        <w:pStyle w:val="Nadpis3"/>
      </w:pPr>
      <w:bookmarkStart w:id="108" w:name="_Toc131622220"/>
      <w:r>
        <w:lastRenderedPageBreak/>
        <w:t>Swift</w:t>
      </w:r>
      <w:bookmarkEnd w:id="108"/>
    </w:p>
    <w:p w14:paraId="5F8EAA2D" w14:textId="0452B9D5" w:rsidR="00041465" w:rsidRDefault="00041465" w:rsidP="00041465">
      <w:pPr>
        <w:ind w:firstLine="709"/>
      </w:pPr>
      <w:r>
        <w:t xml:space="preserve">Apple vyvinul jazyk Swift pre svoje prostredie. Swift nám ponuka možnosť </w:t>
      </w:r>
      <w:r w:rsidR="009459C4">
        <w:t>Objektovo orientovane programovanie (</w:t>
      </w:r>
      <w:r>
        <w:t>OOP</w:t>
      </w:r>
      <w:r w:rsidR="009459C4">
        <w:t>)</w:t>
      </w:r>
      <w:r>
        <w:t xml:space="preserve">. </w:t>
      </w:r>
      <w:r w:rsidR="00317D40">
        <w:t>O</w:t>
      </w:r>
      <w:r w:rsidR="009459C4">
        <w:t>OP</w:t>
      </w:r>
      <w:r w:rsidR="00317D40">
        <w:t xml:space="preserve"> je programovacia paradigma, ktorá organizuje kód pomocou objektov a ich interakcii so zameraním na zapuzdrenie, dedičnosť, polymorfizmus a abstrakciu s cieľom vytvoriť modulárny, udržiavaný a opakovane používateľný softvér.</w:t>
      </w:r>
      <w:r>
        <w:t xml:space="preserve"> </w:t>
      </w:r>
    </w:p>
    <w:p w14:paraId="3E2076A2" w14:textId="4A77BC30" w:rsidR="00041465" w:rsidRDefault="00041465" w:rsidP="00041465">
      <w:pPr>
        <w:pStyle w:val="Nadpis3"/>
      </w:pPr>
      <w:bookmarkStart w:id="109" w:name="_Toc131622221"/>
      <w:r>
        <w:t>Kotlin</w:t>
      </w:r>
      <w:bookmarkEnd w:id="109"/>
    </w:p>
    <w:p w14:paraId="7FF29D12" w14:textId="59264C07" w:rsidR="00041465" w:rsidRDefault="00041465" w:rsidP="00041465">
      <w:pPr>
        <w:ind w:firstLine="567"/>
      </w:pPr>
      <w:r>
        <w:t xml:space="preserve">Kotlin sa zameriava na bezpečnosť (náhodných chyb v kóde). Ponuka vylepšenú typovú kontrolu hodnoty null, čo pomáha minimalizovať nevhodné stavy v kóde. Kotlin ma jednoduchšiu syntax. </w:t>
      </w:r>
      <w:r w:rsidRPr="00E034E2">
        <w:t>Kotlin 1.0 bol vydaný začiatkom roka 2016 spoločnosťou JetBrains.</w:t>
      </w:r>
      <w:r>
        <w:t xml:space="preserve"> </w:t>
      </w:r>
    </w:p>
    <w:p w14:paraId="5D52083F" w14:textId="77777777" w:rsidR="00041465" w:rsidRDefault="00041465" w:rsidP="00041465">
      <w:pPr>
        <w:ind w:firstLine="567"/>
      </w:pPr>
      <w:r w:rsidRPr="00E1677D">
        <w:t>Kotlin 1.0 bol vydaný začiatkom roka 2016 spoločnosťou JetBrains. Kotlin je staticky typovaný programovací jazyk. Pri kompilácií je preložený na Java bytecode, ktorý beží na JVM (Java Virtual Machine). Kotlin nie je taký populárny ani rozšírený ako Java, ale existuje niekoľko známych spoločností, ktoré tento jazyk používajú: Pinterest, Trello, Kickstarter, GoodRequest...</w:t>
      </w:r>
      <w:r w:rsidRPr="00E034E2">
        <w:t xml:space="preserve"> </w:t>
      </w:r>
      <w:r>
        <w:fldChar w:fldCharType="begin"/>
      </w:r>
      <w:r>
        <w:instrText xml:space="preserve"> TA \l "</w:instrText>
      </w:r>
      <w:r w:rsidRPr="008D5F1A">
        <w:instrText>Kotlin je staticky typovaný programovací jazyk. Pri kompilácií je preložený na Java bytecode, ktorý beží na JVM (Java Virtual Machine). Kotlin nie je taký populárny ani rozšírený ako Java, ale existuje niekoľko známych spoločností, ktoré tento jazyk používajú: Pinterest, Trello, Kickstarter, GoodRequest...</w:instrText>
      </w:r>
      <w:r>
        <w:instrText xml:space="preserve">" \s "Kotlin je staticky typovaný programovací jazyk. Pri kompilácií je preložený na Java bytecode, ktorý beží na JVM (Java Virtual Machine). Kotlin nie je taký populárny ani rozšírený ako Java, ale existuje niekoľko známych spoločností, ktoré tento jazyk použí" \c 1 </w:instrText>
      </w:r>
      <w:r>
        <w:fldChar w:fldCharType="end"/>
      </w:r>
    </w:p>
    <w:p w14:paraId="2F133B6B" w14:textId="77777777" w:rsidR="00041465" w:rsidRDefault="00041465" w:rsidP="00041465">
      <w:pPr>
        <w:ind w:firstLine="567"/>
      </w:pPr>
      <w:r w:rsidRPr="00E1677D">
        <w:t xml:space="preserve">Kotlin bol od začiatku navrhnutý tak, aby bol kompatibilný s Javou. Toto dokonale uľahčuje vývojárom nie len migrovať projekty na Kotlin, ale aj používať knižnice naprogramované v Jave. Jazyk je </w:t>
      </w:r>
      <w:r>
        <w:t>navrhnutý</w:t>
      </w:r>
      <w:r w:rsidRPr="00E1677D">
        <w:t xml:space="preserve"> tak, aby sme dokázali spraviť viac za menej času. </w:t>
      </w:r>
    </w:p>
    <w:p w14:paraId="0FDB4C3E" w14:textId="77777777" w:rsidR="00041465" w:rsidRDefault="00041465" w:rsidP="00041465">
      <w:pPr>
        <w:ind w:firstLine="567"/>
      </w:pPr>
      <w:r>
        <w:t>V Kotline máme voľbu, že či premennú definujeme ako Nullable (v Kotline sa to nazýva Optional) val name: String? Tu s istotou vieme povedať, že premenná môže obsahovať null. Ak by sme definovali bez otáznika, vieme s istotou povedať, že premenná nikdy nemôže mať null.</w:t>
      </w:r>
      <w:r w:rsidRPr="00E1677D">
        <w:t xml:space="preserve"> </w:t>
      </w:r>
    </w:p>
    <w:p w14:paraId="6B08AE3A" w14:textId="221F9847" w:rsidR="00041465" w:rsidRDefault="00041465" w:rsidP="00041465">
      <w:pPr>
        <w:ind w:firstLine="567"/>
      </w:pPr>
      <w:r w:rsidRPr="00E1677D">
        <w:t xml:space="preserve">Môžeme povedať, že Java a Kotlin majú rovnakú rýchlosť </w:t>
      </w:r>
      <w:r>
        <w:t>písanie kódu</w:t>
      </w:r>
      <w:r w:rsidRPr="00E1677D">
        <w:t xml:space="preserve">. Kotlin má viac lakonických konštrukcií, ktoré umožňujú Android developerovi menej písať. Ale má to jeden háčik, hľadanie riešenia úlohy v Kotline potrebuje viac času ako na Jave. To znamená, že Kotlin má väčšiu kognitívnu záťaž ako Java. Ak ste fantastický abstraktný mysliteľ, Kotlin je vaša voľba. </w:t>
      </w:r>
      <w:sdt>
        <w:sdtPr>
          <w:id w:val="-2041501085"/>
          <w:citation/>
        </w:sdtPr>
        <w:sdtContent>
          <w:r>
            <w:fldChar w:fldCharType="begin"/>
          </w:r>
          <w:r>
            <w:instrText xml:space="preserve">CITATION Tom21 \l 1051 </w:instrText>
          </w:r>
          <w:r>
            <w:fldChar w:fldCharType="separate"/>
          </w:r>
          <w:r w:rsidR="00F06F32">
            <w:rPr>
              <w:noProof/>
            </w:rPr>
            <w:t>(Paronai, 2021)</w:t>
          </w:r>
          <w:r>
            <w:fldChar w:fldCharType="end"/>
          </w:r>
        </w:sdtContent>
      </w:sdt>
      <w:r>
        <w:t>.</w:t>
      </w:r>
    </w:p>
    <w:p w14:paraId="7FA5192C" w14:textId="77777777" w:rsidR="00041465" w:rsidRDefault="00041465" w:rsidP="00041465">
      <w:r w:rsidRPr="005620D3">
        <w:t>Výhod programovacieho jazyka Java je hneď niekoľko, no tak ako pri každom inom programovacom jazyku, i tu sa nájdu určité negatíva.</w:t>
      </w:r>
      <w:r w:rsidRPr="00701FF1">
        <w:t xml:space="preserve"> </w:t>
      </w:r>
      <w:r>
        <w:t xml:space="preserve">Java predstavuje viacúčelový, objektovo orientovaný programovací jazyk, ktorý založila v roku 1991 spoločnosť Oracle. Je rýchly, bezpečný a spoľahlivý a patrí dlhodobo medzi </w:t>
      </w:r>
      <w:r>
        <w:lastRenderedPageBreak/>
        <w:t>najpoužívanejšie programovacie jazyky, čo vzhľadom na benefity Java programovania nie je žiadnym prekvapením.</w:t>
      </w:r>
      <w:r w:rsidRPr="00701FF1">
        <w:t xml:space="preserve"> </w:t>
      </w:r>
    </w:p>
    <w:p w14:paraId="69AFDFA1" w14:textId="22303C50" w:rsidR="00041465" w:rsidRDefault="00041465" w:rsidP="00041465">
      <w:pPr>
        <w:pStyle w:val="Nadpis3"/>
      </w:pPr>
      <w:bookmarkStart w:id="110" w:name="_Toc131622222"/>
      <w:r>
        <w:t>J</w:t>
      </w:r>
      <w:r w:rsidR="005C6E06">
        <w:t>ava</w:t>
      </w:r>
      <w:bookmarkEnd w:id="110"/>
    </w:p>
    <w:p w14:paraId="7BC3A697" w14:textId="042DBCC7" w:rsidR="00041465" w:rsidRPr="005620D3" w:rsidRDefault="00041465" w:rsidP="00041465">
      <w:r>
        <w:t xml:space="preserve">Java jazyk je bezplatný programovací jazyk, ktorý si môžeš stiahnuť a používať zadarmo, pričom návod na to, ako začať programovať v Jave nájdeš dnes takmer všade. </w:t>
      </w:r>
    </w:p>
    <w:p w14:paraId="1BDAE791" w14:textId="77777777" w:rsidR="00041465" w:rsidRDefault="00041465" w:rsidP="00041465">
      <w:pPr>
        <w:ind w:firstLine="567"/>
      </w:pPr>
      <w:r w:rsidRPr="00701FF1">
        <w:t xml:space="preserve">Javu možno definovať ako univerzálny programovací jazyk. To znamená, že ju je možné použiť na programovanie skoro v každej oblasti. Najčastejšie sa využíva na vývoj softvéru, Big Data, serverových back-endov, mobilných, desktopových alebo webových Java aplikácií, no skvelo poslúži napríklad aj v oblasti vývoja umelej inteligencie či strojového učenia. </w:t>
      </w:r>
    </w:p>
    <w:p w14:paraId="37F27121" w14:textId="77777777" w:rsidR="00041465" w:rsidRDefault="00041465" w:rsidP="00041465">
      <w:pPr>
        <w:ind w:firstLine="567"/>
      </w:pPr>
      <w:r w:rsidRPr="00701FF1">
        <w:t xml:space="preserve">Zároveň ide o interpretovaný jazyk, ktorý sa ľahko prenáša medzi jednotlivými platformami. Zdrojový kód napísaný v Jave tak možno spustiť všade bez ohľadu na danú platformu či operačný systém. </w:t>
      </w:r>
    </w:p>
    <w:p w14:paraId="6AEAD574" w14:textId="77777777" w:rsidR="00041465" w:rsidRDefault="00041465" w:rsidP="00041465">
      <w:pPr>
        <w:ind w:firstLine="567"/>
      </w:pPr>
      <w:r w:rsidRPr="00701FF1">
        <w:t xml:space="preserve">Programovanie v Java je nielen zaujímavé, ale aj pomerne jednoduché. Programovací jazyk Java je zrozumiteľný, ľahko čitateľný a jeho syntax vychádza z obľúbených jazykov C a C++. Pred spustením dokonca vykoná analýzu s cieľom overiť, či sa v zdrojovom kóde nenachádzajú chyby, problémy alebo nedostatky, ktoré by mohli znemožniť funkčnosť či ohroziť bezpečnosť aplikácie. </w:t>
      </w:r>
    </w:p>
    <w:p w14:paraId="4E0BB482" w14:textId="77777777" w:rsidR="00041465" w:rsidRDefault="00041465" w:rsidP="00041465">
      <w:pPr>
        <w:ind w:firstLine="567"/>
      </w:pPr>
      <w:r w:rsidRPr="00701FF1">
        <w:t xml:space="preserve">Skvelou správou je, že Java spravuje svoju pamäť automaticky bez nutnosti manuálneho spúšťania či cudzieho zásahu. Ty sa tak môžeš nerušene venovať programovaniu a nezaťažovať sa potenciálnymi problémami súvisiacimi so správou pamäte. </w:t>
      </w:r>
    </w:p>
    <w:p w14:paraId="3218B253" w14:textId="77777777" w:rsidR="00041465" w:rsidRDefault="00041465" w:rsidP="00041465">
      <w:pPr>
        <w:ind w:firstLine="567"/>
      </w:pPr>
      <w:r w:rsidRPr="00701FF1">
        <w:t xml:space="preserve">Okrem bohatej odbornej literatúry a online návodov ti pri programovaní v Java môžu pomôcť aj komunity pre developerov. Na svete existuje vyše 9 miliónov programátorov, ktorí sa s rovnakým, prípadne podobným problémom ako ty už stretli alebo si s ním nevedia poradiť. A keďže Java predstavuje open-source programovací jazyk, tak nájsť pomoc je skutočné jednoduché. </w:t>
      </w:r>
    </w:p>
    <w:p w14:paraId="787DDE7C" w14:textId="77777777" w:rsidR="00041465" w:rsidRDefault="00041465" w:rsidP="00041465">
      <w:pPr>
        <w:ind w:firstLine="567"/>
      </w:pPr>
      <w:r>
        <w:t>P</w:t>
      </w:r>
      <w:r w:rsidRPr="00701FF1">
        <w:t xml:space="preserve">rogramovací jazyk Java možno spustiť na rôznych platformách i operačných systémoch. Táto skutočnosť však negatívne vplýva na jeho rýchlosť. Java je v dôsledku toho pomalšia ako jazyky cielené na konkrétnu platformu. </w:t>
      </w:r>
    </w:p>
    <w:p w14:paraId="0FCD2E11" w14:textId="77777777" w:rsidR="00041465" w:rsidRDefault="00041465" w:rsidP="00041465">
      <w:pPr>
        <w:ind w:firstLine="567"/>
      </w:pPr>
      <w:r w:rsidRPr="00F812DD">
        <w:t xml:space="preserve">Na rýchlosť jazyka má negatívny dopad tiež automatická správa pamäte. Hoci programátorovi uľahčuje prácu, výrazne znižuje rýchlosť Javy v porovnaní s programovacími jazykmi, pri ktorých má správu pamäte na starosti programátor. Pre </w:t>
      </w:r>
      <w:r w:rsidRPr="00F812DD">
        <w:lastRenderedPageBreak/>
        <w:t xml:space="preserve">programovanie hier alebo operácií náročných na výpočet preto programovací jazyk Java nie je úplne ideálnou voľbou. </w:t>
      </w:r>
    </w:p>
    <w:p w14:paraId="0957E904" w14:textId="26C33C42" w:rsidR="00041465" w:rsidRDefault="00041465" w:rsidP="00041465">
      <w:pPr>
        <w:ind w:firstLine="567"/>
      </w:pPr>
      <w:r w:rsidRPr="00F812DD">
        <w:t>Okrem toho je náročný aj na RAM pamäť a neodporúča sa ani v prípade tvorby komplikovaného používateľského rozhrania, aby sa predišlo zbytočným problémom a nezhodám, ku ktorým prichádza pri používaní Javy. Veľkú nevýhodu programovania v Jave predstavuje i absencia zálohovania. Programovací jazyk Java sa na zálohovanie neorientuje, v dôsledku čoho hrozí strata dôležitých dát.</w:t>
      </w:r>
      <w:r w:rsidRPr="00041465">
        <w:t xml:space="preserve"> </w:t>
      </w:r>
      <w:sdt>
        <w:sdtPr>
          <w:id w:val="-471203271"/>
          <w:citation/>
        </w:sdtPr>
        <w:sdtContent>
          <w:r>
            <w:fldChar w:fldCharType="begin"/>
          </w:r>
          <w:r>
            <w:instrText xml:space="preserve">CITATION Nez \l 1051 </w:instrText>
          </w:r>
          <w:r>
            <w:fldChar w:fldCharType="separate"/>
          </w:r>
          <w:r w:rsidR="00F06F32">
            <w:rPr>
              <w:noProof/>
            </w:rPr>
            <w:t>(Msg LIfe)</w:t>
          </w:r>
          <w:r>
            <w:fldChar w:fldCharType="end"/>
          </w:r>
        </w:sdtContent>
      </w:sdt>
      <w:r>
        <w:t>.</w:t>
      </w:r>
    </w:p>
    <w:p w14:paraId="44139D0B" w14:textId="77777777" w:rsidR="00041465" w:rsidRPr="00041465" w:rsidRDefault="0048500B" w:rsidP="00E2264A">
      <w:pPr>
        <w:pStyle w:val="Nadpis2"/>
      </w:pPr>
      <w:bookmarkStart w:id="111" w:name="_Toc131622223"/>
      <w:r w:rsidRPr="00F85783">
        <w:t>1.</w:t>
      </w:r>
      <w:r w:rsidR="000F1017">
        <w:t>2</w:t>
      </w:r>
      <w:r w:rsidRPr="00F85783">
        <w:tab/>
      </w:r>
      <w:bookmarkStart w:id="112" w:name="_Toc131065536"/>
      <w:r w:rsidR="00041465" w:rsidRPr="00041465">
        <w:t>Vyber vývojového prostredia</w:t>
      </w:r>
      <w:bookmarkEnd w:id="111"/>
      <w:bookmarkEnd w:id="112"/>
    </w:p>
    <w:p w14:paraId="1CE527C9" w14:textId="77777777" w:rsidR="005C6E06" w:rsidRDefault="00041465" w:rsidP="005C6E06">
      <w:r>
        <w:t>Z informácii ktoré som uviedol vyššie, som sa rozhodol použiť ako vývojove prostredie Android Studio.</w:t>
      </w:r>
    </w:p>
    <w:p w14:paraId="475588EC" w14:textId="06F4835D" w:rsidR="00041465" w:rsidRDefault="005C6E06" w:rsidP="005C6E06">
      <w:pPr>
        <w:ind w:firstLine="0"/>
        <w:jc w:val="center"/>
      </w:pPr>
      <w:r>
        <w:rPr>
          <w:noProof/>
          <w:lang w:val="en-US"/>
        </w:rPr>
        <w:drawing>
          <wp:inline distT="0" distB="0" distL="0" distR="0" wp14:anchorId="12475CE7" wp14:editId="32F46C7E">
            <wp:extent cx="5400040" cy="2781300"/>
            <wp:effectExtent l="0" t="0" r="0" b="0"/>
            <wp:docPr id="13" name="Obrázo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Obrázok 13"/>
                    <pic:cNvPicPr/>
                  </pic:nvPicPr>
                  <pic:blipFill>
                    <a:blip r:embed="rId14">
                      <a:extLst>
                        <a:ext uri="{28A0092B-C50C-407E-A947-70E740481C1C}">
                          <a14:useLocalDpi xmlns:a14="http://schemas.microsoft.com/office/drawing/2010/main" val="0"/>
                        </a:ext>
                      </a:extLst>
                    </a:blip>
                    <a:stretch>
                      <a:fillRect/>
                    </a:stretch>
                  </pic:blipFill>
                  <pic:spPr>
                    <a:xfrm>
                      <a:off x="0" y="0"/>
                      <a:ext cx="5400040" cy="2781300"/>
                    </a:xfrm>
                    <a:prstGeom prst="rect">
                      <a:avLst/>
                    </a:prstGeom>
                  </pic:spPr>
                </pic:pic>
              </a:graphicData>
            </a:graphic>
          </wp:inline>
        </w:drawing>
      </w:r>
    </w:p>
    <w:p w14:paraId="4EB7E118" w14:textId="6ED4FCB3" w:rsidR="0048500B" w:rsidRPr="00F85783" w:rsidRDefault="005C6E06" w:rsidP="005C6E06">
      <w:pPr>
        <w:pStyle w:val="Popis"/>
        <w:rPr>
          <w:lang w:eastAsia="sk-SK"/>
        </w:rPr>
      </w:pPr>
      <w:r>
        <w:t xml:space="preserve">Zdroj Graf </w:t>
      </w:r>
      <w:fldSimple w:instr=" SEQ Obrázok \* ARABIC ">
        <w:r w:rsidR="006551AC">
          <w:rPr>
            <w:noProof/>
          </w:rPr>
          <w:t>1</w:t>
        </w:r>
      </w:fldSimple>
      <w:r>
        <w:t>. Najrozšírenejšie programovacie jazyky a ich preferovanie od 2014 - 2022</w:t>
      </w:r>
      <w:r>
        <w:rPr>
          <w:rStyle w:val="Odkaznapoznmkupodiarou"/>
          <w:lang w:eastAsia="sk-SK"/>
        </w:rPr>
        <w:footnoteReference w:id="1"/>
      </w:r>
    </w:p>
    <w:p w14:paraId="4BE88081" w14:textId="77777777" w:rsidR="005C6E06" w:rsidRDefault="005C6E06" w:rsidP="005C6E06">
      <w:r>
        <w:t>Dôvody pre Android Studio:</w:t>
      </w:r>
    </w:p>
    <w:p w14:paraId="3196A350" w14:textId="77777777" w:rsidR="005C6E06" w:rsidRDefault="005C6E06" w:rsidP="005C6E06">
      <w:pPr>
        <w:numPr>
          <w:ilvl w:val="0"/>
          <w:numId w:val="26"/>
        </w:numPr>
      </w:pPr>
      <w:r>
        <w:t>Android Studio môžem nainštalovať na Windows / Linux / Mac,</w:t>
      </w:r>
    </w:p>
    <w:p w14:paraId="7B0414B7" w14:textId="77777777" w:rsidR="005C6E06" w:rsidRDefault="005C6E06" w:rsidP="005C6E06">
      <w:pPr>
        <w:numPr>
          <w:ilvl w:val="0"/>
          <w:numId w:val="26"/>
        </w:numPr>
      </w:pPr>
      <w:r>
        <w:t xml:space="preserve">Android Studio som sa naučil na mojej </w:t>
      </w:r>
      <w:r w:rsidRPr="00F812DD">
        <w:t>alma mater</w:t>
      </w:r>
      <w:r>
        <w:t>,</w:t>
      </w:r>
    </w:p>
    <w:p w14:paraId="669BBCD2" w14:textId="77777777" w:rsidR="005C6E06" w:rsidRDefault="005C6E06" w:rsidP="005C6E06">
      <w:pPr>
        <w:numPr>
          <w:ilvl w:val="0"/>
          <w:numId w:val="26"/>
        </w:numPr>
      </w:pPr>
      <w:r>
        <w:t>Android Studio ma medzi primárnymi programovacími jazykmi Javu,</w:t>
      </w:r>
    </w:p>
    <w:p w14:paraId="7FA7A65E" w14:textId="78876EAA" w:rsidR="005C6E06" w:rsidRDefault="005C6E06" w:rsidP="005C6E06">
      <w:pPr>
        <w:numPr>
          <w:ilvl w:val="0"/>
          <w:numId w:val="26"/>
        </w:numPr>
      </w:pPr>
      <w:r>
        <w:t xml:space="preserve">literatúra pre Android Studio </w:t>
      </w:r>
      <w:sdt>
        <w:sdtPr>
          <w:id w:val="-991092223"/>
          <w:citation/>
        </w:sdtPr>
        <w:sdtContent>
          <w:r>
            <w:fldChar w:fldCharType="begin"/>
          </w:r>
          <w:r>
            <w:instrText xml:space="preserve"> CITATION Ľub17 \l 1051 </w:instrText>
          </w:r>
          <w:r>
            <w:fldChar w:fldCharType="separate"/>
          </w:r>
          <w:r w:rsidR="00F06F32">
            <w:rPr>
              <w:noProof/>
            </w:rPr>
            <w:t>(Lacko, 2017)</w:t>
          </w:r>
          <w:r>
            <w:fldChar w:fldCharType="end"/>
          </w:r>
        </w:sdtContent>
      </w:sdt>
      <w:r>
        <w:t>.</w:t>
      </w:r>
    </w:p>
    <w:p w14:paraId="361B68C2" w14:textId="77777777" w:rsidR="005C6E06" w:rsidRDefault="005C6E06" w:rsidP="005C6E06">
      <w:r>
        <w:t xml:space="preserve">Ako programovací jazyk bol zvolený Java: </w:t>
      </w:r>
    </w:p>
    <w:p w14:paraId="548EA554" w14:textId="77777777" w:rsidR="005C6E06" w:rsidRDefault="005C6E06" w:rsidP="005C6E06">
      <w:pPr>
        <w:numPr>
          <w:ilvl w:val="0"/>
          <w:numId w:val="27"/>
        </w:numPr>
      </w:pPr>
      <w:r>
        <w:t>Java patrí medzi najpreferovanejšie jazyky (viď. Graf 1) a tak mi ponuka bohatú základnú pri riešení problémov na fórach,</w:t>
      </w:r>
    </w:p>
    <w:p w14:paraId="7F6972F6" w14:textId="77777777" w:rsidR="005C6E06" w:rsidRDefault="005C6E06" w:rsidP="005C6E06">
      <w:pPr>
        <w:numPr>
          <w:ilvl w:val="0"/>
          <w:numId w:val="27"/>
        </w:numPr>
      </w:pPr>
      <w:r>
        <w:lastRenderedPageBreak/>
        <w:t>kód v jave sa da použiť na akomkoľvek hardvéri,</w:t>
      </w:r>
    </w:p>
    <w:p w14:paraId="0B6C3358" w14:textId="34418F69" w:rsidR="005C6E06" w:rsidRDefault="00AC1CCF" w:rsidP="005C6E06">
      <w:pPr>
        <w:numPr>
          <w:ilvl w:val="0"/>
          <w:numId w:val="27"/>
        </w:numPr>
      </w:pPr>
      <w:r>
        <w:t>J</w:t>
      </w:r>
      <w:r w:rsidR="005C6E06">
        <w:t>avu vieme migrovať na Kotlin,</w:t>
      </w:r>
    </w:p>
    <w:p w14:paraId="50FA60B4" w14:textId="77777777" w:rsidR="005C6E06" w:rsidRDefault="005C6E06" w:rsidP="005C6E06">
      <w:pPr>
        <w:numPr>
          <w:ilvl w:val="0"/>
          <w:numId w:val="27"/>
        </w:numPr>
      </w:pPr>
      <w:r>
        <w:t>programovanie v jave som si osvojil v mojej alma mater,</w:t>
      </w:r>
    </w:p>
    <w:p w14:paraId="305CB9E6" w14:textId="30455E90" w:rsidR="005C6E06" w:rsidRDefault="005C6E06" w:rsidP="005C6E06">
      <w:pPr>
        <w:numPr>
          <w:ilvl w:val="0"/>
          <w:numId w:val="27"/>
        </w:numPr>
      </w:pPr>
      <w:r>
        <w:t>z</w:t>
      </w:r>
      <w:r w:rsidR="00AC1CCF">
        <w:t> ponúkaných</w:t>
      </w:r>
      <w:r>
        <w:t> </w:t>
      </w:r>
      <w:r w:rsidR="00AC1CCF">
        <w:t>jazykov mam s Javou najviac skúsenosti</w:t>
      </w:r>
      <w:r>
        <w:t>,</w:t>
      </w:r>
    </w:p>
    <w:p w14:paraId="70548498" w14:textId="25574419" w:rsidR="005C6E06" w:rsidRDefault="00AC1CCF" w:rsidP="00AC1CCF">
      <w:pPr>
        <w:numPr>
          <w:ilvl w:val="0"/>
          <w:numId w:val="27"/>
        </w:numPr>
      </w:pPr>
      <w:r w:rsidRPr="00AC1CCF">
        <w:t>rozsiahle znalosti z dvoch odborných kníh o Jave, ktoré mi pomohli pri práci s týmto programovacím jazykom.</w:t>
      </w:r>
      <w:r w:rsidR="005C6E06">
        <w:t xml:space="preserve"> </w:t>
      </w:r>
      <w:sdt>
        <w:sdtPr>
          <w:id w:val="1139918930"/>
          <w:citation/>
        </w:sdtPr>
        <w:sdtContent>
          <w:r w:rsidR="005C6E06">
            <w:fldChar w:fldCharType="begin"/>
          </w:r>
          <w:r w:rsidR="005C6E06">
            <w:instrText>CITATION Her12 \l 1051  \m Eli15</w:instrText>
          </w:r>
          <w:r w:rsidR="005C6E06">
            <w:fldChar w:fldCharType="separate"/>
          </w:r>
          <w:r w:rsidR="00F06F32">
            <w:rPr>
              <w:noProof/>
            </w:rPr>
            <w:t>(Schildt, 2012; Roubalová, 2015)</w:t>
          </w:r>
          <w:r w:rsidR="005C6E06">
            <w:fldChar w:fldCharType="end"/>
          </w:r>
        </w:sdtContent>
      </w:sdt>
      <w:r w:rsidR="005C6E06">
        <w:t>.</w:t>
      </w:r>
    </w:p>
    <w:p w14:paraId="07E88C40" w14:textId="77777777" w:rsidR="005C6E06" w:rsidRDefault="005C6E06" w:rsidP="005C6E06"/>
    <w:p w14:paraId="5081473D" w14:textId="3C7CB0EA" w:rsidR="0048500B" w:rsidRPr="00F85783" w:rsidRDefault="0048500B" w:rsidP="00E2264A">
      <w:pPr>
        <w:pStyle w:val="Nadpis2"/>
      </w:pPr>
      <w:bookmarkStart w:id="113" w:name="_Toc131622224"/>
      <w:r w:rsidRPr="00F85783">
        <w:t>1.</w:t>
      </w:r>
      <w:r w:rsidR="000F1017">
        <w:t>3</w:t>
      </w:r>
      <w:r w:rsidRPr="00F85783">
        <w:tab/>
      </w:r>
      <w:r w:rsidR="00E2264A">
        <w:t>Existujuce A</w:t>
      </w:r>
      <w:r w:rsidR="00E47A72">
        <w:t>p</w:t>
      </w:r>
      <w:r w:rsidR="00E2264A">
        <w:t>likacie</w:t>
      </w:r>
      <w:bookmarkEnd w:id="113"/>
    </w:p>
    <w:p w14:paraId="289C8034" w14:textId="26F3CAA1" w:rsidR="005C6E06" w:rsidRDefault="00AC1CCF" w:rsidP="005C6E06">
      <w:r w:rsidRPr="00AC1CCF">
        <w:t>V tejto časti sa zameriame na typ súboru KML.</w:t>
      </w:r>
      <w:r w:rsidR="005C6E06">
        <w:t xml:space="preserve"> </w:t>
      </w:r>
      <w:r w:rsidR="005C6E06" w:rsidRPr="001D2B56">
        <w:t>Keyhole Markup Language (KML) je jazyk založený na XML na správu zobrazenia 3D geopriestorových údajov. KML je štandard udržiavaný organizáciou Open Geospatial Consoritum (OGC).</w:t>
      </w:r>
      <w:sdt>
        <w:sdtPr>
          <w:id w:val="419995226"/>
          <w:citation/>
        </w:sdtPr>
        <w:sdtContent>
          <w:r w:rsidR="005C6E06">
            <w:fldChar w:fldCharType="begin"/>
          </w:r>
          <w:r w:rsidR="00F06F32">
            <w:instrText xml:space="preserve">CITATION Map \l 1051 </w:instrText>
          </w:r>
          <w:r w:rsidR="005C6E06">
            <w:fldChar w:fldCharType="separate"/>
          </w:r>
          <w:r w:rsidR="00F06F32">
            <w:rPr>
              <w:noProof/>
            </w:rPr>
            <w:t xml:space="preserve"> (Mapserver)</w:t>
          </w:r>
          <w:r w:rsidR="005C6E06">
            <w:fldChar w:fldCharType="end"/>
          </w:r>
        </w:sdtContent>
      </w:sdt>
      <w:r w:rsidR="005C6E06">
        <w:t>.</w:t>
      </w:r>
    </w:p>
    <w:p w14:paraId="16EF1E5D" w14:textId="084612BA" w:rsidR="005C6E06" w:rsidRDefault="005C6E06" w:rsidP="005C6E06">
      <w:r w:rsidRPr="001D2B56">
        <w:t>OGC je konzorcium odborníkov, ktorí sa zaviazali zlepšovať prístup ku geopriestorovým alebo lokalizačným informáciám. Spájame ľudí, komunity a technológie, aby sme riešili globálne výzvy a riešili každodenné potreby.</w:t>
      </w:r>
      <w:sdt>
        <w:sdtPr>
          <w:id w:val="-327058630"/>
          <w:citation/>
        </w:sdtPr>
        <w:sdtContent>
          <w:r>
            <w:fldChar w:fldCharType="begin"/>
          </w:r>
          <w:r>
            <w:instrText xml:space="preserve">CITATION OGC \l 1051 </w:instrText>
          </w:r>
          <w:r>
            <w:fldChar w:fldCharType="separate"/>
          </w:r>
          <w:r w:rsidR="00F06F32">
            <w:rPr>
              <w:noProof/>
            </w:rPr>
            <w:t xml:space="preserve"> (OGC, 1994)</w:t>
          </w:r>
          <w:r>
            <w:fldChar w:fldCharType="end"/>
          </w:r>
        </w:sdtContent>
      </w:sdt>
      <w:r>
        <w:t>.</w:t>
      </w:r>
    </w:p>
    <w:p w14:paraId="6E6C9698" w14:textId="30FC5647" w:rsidR="005C6E06" w:rsidRDefault="005C6E06" w:rsidP="005C6E06">
      <w:r>
        <w:t xml:space="preserve">Súbor KML môžete vytvoriť pre importovanie aj do Google Earth, kde môže obsahovať rôzne informácie. Informácie ktoré môžete vložiť do </w:t>
      </w:r>
      <w:r w:rsidR="000549C3">
        <w:t xml:space="preserve">KML </w:t>
      </w:r>
      <w:r>
        <w:t>súboru sú zatriedene pomocou tagov. Príklad vygenerovaného súboru KML:</w:t>
      </w:r>
    </w:p>
    <w:p w14:paraId="56DA49FE" w14:textId="77777777" w:rsidR="005C6E06" w:rsidRDefault="005C6E06" w:rsidP="005C6E06"/>
    <w:p w14:paraId="0F556A05"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lt;?xml version="1.0" encoding="utf-8"?&gt;</w:t>
      </w:r>
    </w:p>
    <w:p w14:paraId="5AD10600"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lt;kml xmlns:gx="http://www.google.com/kml/ext/2.2" creator="WIW" xmlns="http://www.opengis.net/kml/2.2"&gt;</w:t>
      </w:r>
    </w:p>
    <w:p w14:paraId="1FE01315"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Document&gt;</w:t>
      </w:r>
    </w:p>
    <w:p w14:paraId="7248C160"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name&gt;2023-03-06 16:48:06&lt;/name&gt;</w:t>
      </w:r>
    </w:p>
    <w:p w14:paraId="6C2F7B48"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gx:Tour&gt;</w:t>
      </w:r>
    </w:p>
    <w:p w14:paraId="74995949"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name&gt;Track Log Fly-Through&lt;/name&gt;</w:t>
      </w:r>
    </w:p>
    <w:p w14:paraId="3A034785"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gx:Playlist&gt;</w:t>
      </w:r>
    </w:p>
    <w:p w14:paraId="2ADB98DA"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gx:FlyTo&gt;</w:t>
      </w:r>
    </w:p>
    <w:p w14:paraId="4583AD60"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gx:duration&gt;4.2763481492&lt;/gx:duration&gt;</w:t>
      </w:r>
    </w:p>
    <w:p w14:paraId="679F0EF8"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gx:flyToMode&gt;smooth&lt;/gx:flyToMode&gt;</w:t>
      </w:r>
    </w:p>
    <w:p w14:paraId="5C0E2ACA"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Camera&gt;</w:t>
      </w:r>
    </w:p>
    <w:p w14:paraId="268C7A66"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longitude&gt;18.09129627&lt;/longitude&gt;</w:t>
      </w:r>
    </w:p>
    <w:p w14:paraId="76406DEC"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latitude&gt;48.30826692&lt;/latitude&gt;</w:t>
      </w:r>
    </w:p>
    <w:p w14:paraId="20C5F2E5"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altitude&gt;41.96394348144534&lt;/altitude&gt;</w:t>
      </w:r>
    </w:p>
    <w:p w14:paraId="6503EDEA"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lastRenderedPageBreak/>
        <w:t xml:space="preserve">    &lt;heading&gt;241.63214&lt;/heading&gt;</w:t>
      </w:r>
    </w:p>
    <w:p w14:paraId="62CB2916"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tilt&gt;80&lt;/tilt&gt;</w:t>
      </w:r>
    </w:p>
    <w:p w14:paraId="26F40D3B"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range&gt;10&lt;/range&gt;</w:t>
      </w:r>
    </w:p>
    <w:p w14:paraId="7BAC5AE9"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altitudeMode&gt;absolute&lt;/altitudeMode&gt;</w:t>
      </w:r>
    </w:p>
    <w:p w14:paraId="1E288B9E"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Camera&gt;</w:t>
      </w:r>
    </w:p>
    <w:p w14:paraId="1480E054"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gx:FlyTo&gt;</w:t>
      </w:r>
      <w:r w:rsidRPr="00022834">
        <w:rPr>
          <w:rFonts w:ascii="Gill Sans MT" w:hAnsi="Gill Sans MT"/>
          <w:sz w:val="20"/>
          <w:szCs w:val="20"/>
        </w:rPr>
        <w:t xml:space="preserve"> </w:t>
      </w:r>
      <w:r w:rsidRPr="00022834">
        <w:rPr>
          <w:rFonts w:ascii="Gill Sans MT" w:hAnsi="Gill Sans MT" w:cs="Courier New"/>
          <w:color w:val="363636"/>
          <w:sz w:val="20"/>
          <w:szCs w:val="20"/>
          <w:lang w:eastAsia="sk-SK"/>
        </w:rPr>
        <w:tab/>
      </w:r>
      <w:r w:rsidRPr="00022834">
        <w:rPr>
          <w:rFonts w:ascii="Gill Sans MT" w:hAnsi="Gill Sans MT" w:cs="Courier New"/>
          <w:color w:val="363636"/>
          <w:sz w:val="20"/>
          <w:szCs w:val="20"/>
          <w:lang w:eastAsia="sk-SK"/>
        </w:rPr>
        <w:tab/>
      </w:r>
      <w:r w:rsidRPr="00022834">
        <w:rPr>
          <w:rFonts w:ascii="Gill Sans MT" w:hAnsi="Gill Sans MT" w:cs="Courier New"/>
          <w:color w:val="363636"/>
          <w:sz w:val="20"/>
          <w:szCs w:val="20"/>
          <w:lang w:eastAsia="sk-SK"/>
        </w:rPr>
        <w:tab/>
      </w:r>
    </w:p>
    <w:p w14:paraId="2F2AA546"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gx:Playlist&gt;</w:t>
      </w:r>
    </w:p>
    <w:p w14:paraId="12132F19"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gx:Tour&gt;</w:t>
      </w:r>
    </w:p>
    <w:p w14:paraId="05027C32"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Document&gt;</w:t>
      </w:r>
    </w:p>
    <w:p w14:paraId="4B6340C9"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lt;/kml&gt;</w:t>
      </w:r>
    </w:p>
    <w:p w14:paraId="39B948D2" w14:textId="77777777" w:rsidR="005C6E06" w:rsidRPr="00B82668" w:rsidRDefault="005C6E06" w:rsidP="005C6E06">
      <w:pPr>
        <w:ind w:firstLine="0"/>
        <w:rPr>
          <w:rFonts w:ascii="Courier New" w:hAnsi="Courier New" w:cs="Courier New"/>
          <w:color w:val="363636"/>
          <w:sz w:val="16"/>
          <w:szCs w:val="16"/>
          <w:lang w:eastAsia="sk-SK"/>
        </w:rPr>
      </w:pPr>
    </w:p>
    <w:p w14:paraId="142B660D" w14:textId="5B55F43A" w:rsidR="005C6E06" w:rsidRPr="00AB7178" w:rsidRDefault="005C6E06" w:rsidP="005C6E06">
      <w:pPr>
        <w:ind w:firstLine="0"/>
      </w:pPr>
      <w:r>
        <w:t xml:space="preserve">Ako vidieť na príklade tak je podobný XML. </w:t>
      </w:r>
      <w:r w:rsidRPr="00AB7178">
        <w:t>XML umožňuje vytvoriť ľubovoľnú značku potrebnú na popis a štruktúrovanie údajov.</w:t>
      </w:r>
      <w:sdt>
        <w:sdtPr>
          <w:id w:val="-326130114"/>
          <w:citation/>
        </w:sdtPr>
        <w:sdtContent>
          <w:r>
            <w:fldChar w:fldCharType="begin"/>
          </w:r>
          <w:r w:rsidR="00F06F32">
            <w:instrText xml:space="preserve">CITATION Mic \l 1051 </w:instrText>
          </w:r>
          <w:r>
            <w:fldChar w:fldCharType="separate"/>
          </w:r>
          <w:r w:rsidR="00F06F32">
            <w:rPr>
              <w:noProof/>
            </w:rPr>
            <w:t xml:space="preserve"> (Microsoft)</w:t>
          </w:r>
          <w:r>
            <w:fldChar w:fldCharType="end"/>
          </w:r>
        </w:sdtContent>
      </w:sdt>
    </w:p>
    <w:p w14:paraId="5FF6B851" w14:textId="0ADE2D9A" w:rsidR="005C6E06" w:rsidRDefault="005C6E06" w:rsidP="005C6E06">
      <w:r w:rsidRPr="00CF282E">
        <w:t>SkyDemon</w:t>
      </w:r>
      <w:r>
        <w:t xml:space="preserve"> je aplikácia </w:t>
      </w:r>
      <w:r w:rsidR="009459C4">
        <w:t>na leteckú navigáciu</w:t>
      </w:r>
      <w:r>
        <w:t xml:space="preserve"> a neponúka možnosť </w:t>
      </w:r>
      <w:r w:rsidR="002568A4">
        <w:t>iných</w:t>
      </w:r>
      <w:r w:rsidR="009459C4">
        <w:t xml:space="preserve"> spôsobov transportu</w:t>
      </w:r>
      <w:r>
        <w:t xml:space="preserve">. SkyDemon ponúka </w:t>
      </w:r>
      <w:r w:rsidR="009459C4">
        <w:t xml:space="preserve">import z CSV </w:t>
      </w:r>
      <w:r w:rsidR="002568A4">
        <w:t>súboru</w:t>
      </w:r>
      <w:r w:rsidR="009459C4">
        <w:t xml:space="preserve"> alebo </w:t>
      </w:r>
      <w:r w:rsidR="009459C4" w:rsidRPr="009459C4">
        <w:t>GPX (GPS Exchange Format)</w:t>
      </w:r>
      <w:r w:rsidR="009459C4">
        <w:t>. KML súbor vieme konvertovať do týchto formátov</w:t>
      </w:r>
      <w:r>
        <w:t xml:space="preserve">. Aplikácia tiež zobrazuje nepriaznivé počasie na mape. SkyDemon ma vlastne mapy. SkyDemon je spoplatnená aplikácia na baze mesačného / ročného predplatného. </w:t>
      </w:r>
      <w:sdt>
        <w:sdtPr>
          <w:id w:val="1141317587"/>
          <w:citation/>
        </w:sdtPr>
        <w:sdtContent>
          <w:r>
            <w:fldChar w:fldCharType="begin"/>
          </w:r>
          <w:r>
            <w:instrText xml:space="preserve">CITATION Sky \l 1051 </w:instrText>
          </w:r>
          <w:r>
            <w:fldChar w:fldCharType="separate"/>
          </w:r>
          <w:r w:rsidR="00F06F32">
            <w:rPr>
              <w:noProof/>
            </w:rPr>
            <w:t>(Divelements Limited, 2009)</w:t>
          </w:r>
          <w:r>
            <w:fldChar w:fldCharType="end"/>
          </w:r>
        </w:sdtContent>
      </w:sdt>
      <w:r>
        <w:t>.</w:t>
      </w:r>
    </w:p>
    <w:p w14:paraId="17E6D965" w14:textId="71DE1F44" w:rsidR="005C6E06" w:rsidRDefault="005C6E06" w:rsidP="005C6E06">
      <w:pPr>
        <w:ind w:firstLine="0"/>
        <w:jc w:val="center"/>
      </w:pPr>
      <w:r w:rsidRPr="00D6065A">
        <w:rPr>
          <w:noProof/>
          <w:lang w:val="en-US"/>
        </w:rPr>
        <w:drawing>
          <wp:inline distT="0" distB="0" distL="0" distR="0" wp14:anchorId="698D7077" wp14:editId="6B6ECBE2">
            <wp:extent cx="5234662" cy="3261815"/>
            <wp:effectExtent l="0" t="0" r="4445" b="0"/>
            <wp:docPr id="15" name="Obrázo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38313" cy="3264090"/>
                    </a:xfrm>
                    <a:prstGeom prst="rect">
                      <a:avLst/>
                    </a:prstGeom>
                  </pic:spPr>
                </pic:pic>
              </a:graphicData>
            </a:graphic>
          </wp:inline>
        </w:drawing>
      </w:r>
    </w:p>
    <w:p w14:paraId="2C1E987E" w14:textId="3E54A9D6" w:rsidR="005C6E06" w:rsidRDefault="005C6E06" w:rsidP="005C6E06">
      <w:pPr>
        <w:pStyle w:val="Popis"/>
      </w:pPr>
      <w:r>
        <w:t xml:space="preserve">Obrázok </w:t>
      </w:r>
      <w:fldSimple w:instr=" SEQ Obrázok \* ARABIC ">
        <w:r w:rsidR="006551AC">
          <w:rPr>
            <w:noProof/>
          </w:rPr>
          <w:t>2</w:t>
        </w:r>
      </w:fldSimple>
      <w:r>
        <w:t xml:space="preserve"> Aplikácia SkyDemon</w:t>
      </w:r>
      <w:r>
        <w:rPr>
          <w:rStyle w:val="Odkaznapoznmkupodiarou"/>
        </w:rPr>
        <w:footnoteReference w:id="2"/>
      </w:r>
    </w:p>
    <w:p w14:paraId="6184F74F" w14:textId="40AEC69C" w:rsidR="005C6E06" w:rsidRDefault="005C6E06" w:rsidP="005C6E06">
      <w:pPr>
        <w:rPr>
          <w:bCs/>
          <w:lang w:eastAsia="sk-SK"/>
        </w:rPr>
      </w:pPr>
      <w:r>
        <w:rPr>
          <w:bCs/>
          <w:lang w:eastAsia="sk-SK"/>
        </w:rPr>
        <w:lastRenderedPageBreak/>
        <w:t xml:space="preserve">Strava je aplikácia ktorá je zameraná na športovanie. Ponuka možnosť </w:t>
      </w:r>
      <w:r w:rsidR="009D2556">
        <w:rPr>
          <w:bCs/>
          <w:lang w:eastAsia="sk-SK"/>
        </w:rPr>
        <w:t xml:space="preserve">zaznamenávať športy </w:t>
      </w:r>
      <w:r>
        <w:rPr>
          <w:bCs/>
          <w:lang w:eastAsia="sk-SK"/>
        </w:rPr>
        <w:t>beha</w:t>
      </w:r>
      <w:r w:rsidR="009D2556">
        <w:rPr>
          <w:bCs/>
          <w:lang w:eastAsia="sk-SK"/>
        </w:rPr>
        <w:t>nie</w:t>
      </w:r>
      <w:r>
        <w:rPr>
          <w:bCs/>
          <w:lang w:eastAsia="sk-SK"/>
        </w:rPr>
        <w:t>, bicyklova</w:t>
      </w:r>
      <w:r w:rsidR="009D2556">
        <w:rPr>
          <w:bCs/>
          <w:lang w:eastAsia="sk-SK"/>
        </w:rPr>
        <w:t>nie</w:t>
      </w:r>
      <w:r>
        <w:rPr>
          <w:bCs/>
          <w:lang w:eastAsia="sk-SK"/>
        </w:rPr>
        <w:t xml:space="preserve"> a pláva</w:t>
      </w:r>
      <w:r w:rsidR="009D2556">
        <w:rPr>
          <w:bCs/>
          <w:lang w:eastAsia="sk-SK"/>
        </w:rPr>
        <w:t>nie</w:t>
      </w:r>
      <w:r>
        <w:rPr>
          <w:bCs/>
          <w:lang w:eastAsia="sk-SK"/>
        </w:rPr>
        <w:t xml:space="preserve"> chyba tu možnosť zaznamenanie lietania výšky náklonu. Strava neponúka možnosť importu KML súboru.</w:t>
      </w:r>
      <w:sdt>
        <w:sdtPr>
          <w:rPr>
            <w:bCs/>
            <w:lang w:eastAsia="sk-SK"/>
          </w:rPr>
          <w:id w:val="-736634336"/>
          <w:citation/>
        </w:sdtPr>
        <w:sdtContent>
          <w:r>
            <w:rPr>
              <w:bCs/>
              <w:lang w:eastAsia="sk-SK"/>
            </w:rPr>
            <w:fldChar w:fldCharType="begin"/>
          </w:r>
          <w:r>
            <w:rPr>
              <w:bCs/>
              <w:lang w:eastAsia="sk-SK"/>
            </w:rPr>
            <w:instrText xml:space="preserve">CITATION Str \l 1051 </w:instrText>
          </w:r>
          <w:r>
            <w:rPr>
              <w:bCs/>
              <w:lang w:eastAsia="sk-SK"/>
            </w:rPr>
            <w:fldChar w:fldCharType="separate"/>
          </w:r>
          <w:r w:rsidR="00F06F32">
            <w:rPr>
              <w:bCs/>
              <w:noProof/>
              <w:lang w:eastAsia="sk-SK"/>
            </w:rPr>
            <w:t xml:space="preserve"> </w:t>
          </w:r>
          <w:r w:rsidR="00F06F32">
            <w:rPr>
              <w:noProof/>
              <w:lang w:eastAsia="sk-SK"/>
            </w:rPr>
            <w:t>(Strava, Inc., 2009)</w:t>
          </w:r>
          <w:r>
            <w:rPr>
              <w:bCs/>
              <w:lang w:eastAsia="sk-SK"/>
            </w:rPr>
            <w:fldChar w:fldCharType="end"/>
          </w:r>
        </w:sdtContent>
      </w:sdt>
      <w:r>
        <w:rPr>
          <w:bCs/>
          <w:lang w:eastAsia="sk-SK"/>
        </w:rPr>
        <w:t>.</w:t>
      </w:r>
    </w:p>
    <w:p w14:paraId="11E143AF" w14:textId="592AA4B2" w:rsidR="005C6E06" w:rsidRDefault="005C6E06" w:rsidP="005C6E06">
      <w:pPr>
        <w:jc w:val="center"/>
        <w:rPr>
          <w:bCs/>
          <w:lang w:eastAsia="sk-SK"/>
        </w:rPr>
      </w:pPr>
      <w:r w:rsidRPr="00D6065A">
        <w:rPr>
          <w:bCs/>
          <w:noProof/>
          <w:lang w:val="en-US"/>
        </w:rPr>
        <w:drawing>
          <wp:inline distT="0" distB="0" distL="0" distR="0" wp14:anchorId="6B68ADB1" wp14:editId="0CC94395">
            <wp:extent cx="2449773" cy="3155822"/>
            <wp:effectExtent l="0" t="0" r="8255" b="6985"/>
            <wp:docPr id="11" name="Obrázo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486567" cy="3203220"/>
                    </a:xfrm>
                    <a:prstGeom prst="rect">
                      <a:avLst/>
                    </a:prstGeom>
                  </pic:spPr>
                </pic:pic>
              </a:graphicData>
            </a:graphic>
          </wp:inline>
        </w:drawing>
      </w:r>
    </w:p>
    <w:p w14:paraId="07A814E5" w14:textId="16787C3A" w:rsidR="005C6E06" w:rsidRDefault="005C6E06" w:rsidP="005C6E06">
      <w:pPr>
        <w:pStyle w:val="Popis"/>
      </w:pPr>
      <w:r>
        <w:t xml:space="preserve">Obrázok </w:t>
      </w:r>
      <w:fldSimple w:instr=" SEQ Obrázok \* ARABIC ">
        <w:r w:rsidR="006551AC">
          <w:rPr>
            <w:noProof/>
          </w:rPr>
          <w:t>3</w:t>
        </w:r>
      </w:fldSimple>
      <w:r>
        <w:t xml:space="preserve"> Aplikácia Strava</w:t>
      </w:r>
      <w:r>
        <w:rPr>
          <w:rStyle w:val="Odkaznapoznmkupodiarou"/>
        </w:rPr>
        <w:footnoteReference w:id="3"/>
      </w:r>
    </w:p>
    <w:p w14:paraId="6A3DBA8F" w14:textId="68B940D3" w:rsidR="008F26CC" w:rsidRDefault="005C6E06" w:rsidP="008F26CC">
      <w:r>
        <w:t xml:space="preserve">Hiking Project je zameraná hlavná na turizmus. Disponuje vlastnými mapami. Ponuka plánovanie výletu. Recenzie oblasti na turizmus. Ponuka možnosť stiahnuť si chodníky v oblasti. Cez kameru ponuka zobrazenie výšky kopcov alebo zobrazenie hviezdnych </w:t>
      </w:r>
      <w:r w:rsidRPr="00161652">
        <w:t>súhvezdí</w:t>
      </w:r>
      <w:r>
        <w:t>. Chyba mu generovanie KML súboru. Nedisponuje s možnosťou zaznamenávať preletenú trasu.</w:t>
      </w:r>
      <w:sdt>
        <w:sdtPr>
          <w:id w:val="-392899816"/>
          <w:citation/>
        </w:sdtPr>
        <w:sdtContent>
          <w:r>
            <w:fldChar w:fldCharType="begin"/>
          </w:r>
          <w:r>
            <w:instrText xml:space="preserve">CITATION Hik \l 1051 </w:instrText>
          </w:r>
          <w:r>
            <w:fldChar w:fldCharType="separate"/>
          </w:r>
          <w:r w:rsidR="00F06F32">
            <w:rPr>
              <w:noProof/>
            </w:rPr>
            <w:t xml:space="preserve"> (Hikingproject, 2014)</w:t>
          </w:r>
          <w:r>
            <w:fldChar w:fldCharType="end"/>
          </w:r>
        </w:sdtContent>
      </w:sdt>
      <w:r>
        <w:t>.</w:t>
      </w:r>
    </w:p>
    <w:p w14:paraId="6D97E372" w14:textId="77777777" w:rsidR="008F26CC" w:rsidRDefault="008F26CC" w:rsidP="008F26CC">
      <w:pPr>
        <w:keepNext/>
        <w:jc w:val="center"/>
      </w:pPr>
      <w:r w:rsidRPr="00161652">
        <w:rPr>
          <w:bCs/>
          <w:noProof/>
          <w:lang w:val="en-US"/>
        </w:rPr>
        <w:lastRenderedPageBreak/>
        <w:drawing>
          <wp:inline distT="0" distB="0" distL="0" distR="0" wp14:anchorId="0DAA7003" wp14:editId="3C87BBB2">
            <wp:extent cx="2555736" cy="2867044"/>
            <wp:effectExtent l="0" t="0" r="0" b="0"/>
            <wp:docPr id="2" name="Obrázo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609441" cy="2927291"/>
                    </a:xfrm>
                    <a:prstGeom prst="rect">
                      <a:avLst/>
                    </a:prstGeom>
                  </pic:spPr>
                </pic:pic>
              </a:graphicData>
            </a:graphic>
          </wp:inline>
        </w:drawing>
      </w:r>
      <w:r w:rsidRPr="004855F5">
        <w:rPr>
          <w:bCs/>
          <w:noProof/>
          <w:lang w:val="en-US"/>
        </w:rPr>
        <w:drawing>
          <wp:inline distT="0" distB="0" distL="0" distR="0" wp14:anchorId="04C12B50" wp14:editId="424F4CE3">
            <wp:extent cx="1576317" cy="2866459"/>
            <wp:effectExtent l="0" t="0" r="5080" b="0"/>
            <wp:docPr id="4" name="Obrázo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636667" cy="2976203"/>
                    </a:xfrm>
                    <a:prstGeom prst="rect">
                      <a:avLst/>
                    </a:prstGeom>
                  </pic:spPr>
                </pic:pic>
              </a:graphicData>
            </a:graphic>
          </wp:inline>
        </w:drawing>
      </w:r>
    </w:p>
    <w:p w14:paraId="76FD7A1B" w14:textId="050C6854" w:rsidR="008F26CC" w:rsidRDefault="008F26CC" w:rsidP="008F26CC">
      <w:pPr>
        <w:pStyle w:val="Popis"/>
      </w:pPr>
      <w:r>
        <w:t xml:space="preserve">Obrázok </w:t>
      </w:r>
      <w:fldSimple w:instr=" SEQ Obrázok \* ARABIC ">
        <w:r w:rsidR="006551AC">
          <w:rPr>
            <w:noProof/>
          </w:rPr>
          <w:t>4</w:t>
        </w:r>
      </w:fldSimple>
      <w:r>
        <w:t xml:space="preserve"> Zobrazenie výšky kopcov Hiking Project</w:t>
      </w:r>
      <w:r>
        <w:rPr>
          <w:rStyle w:val="Odkaznapoznmkupodiarou"/>
        </w:rPr>
        <w:footnoteReference w:id="4"/>
      </w:r>
    </w:p>
    <w:p w14:paraId="1BFCFCEF" w14:textId="20A1CCFA" w:rsidR="005A7671" w:rsidRPr="00F85783" w:rsidRDefault="008F26CC" w:rsidP="008F26CC">
      <w:pPr>
        <w:pStyle w:val="Popis"/>
      </w:pPr>
      <w:r>
        <w:t xml:space="preserve">Obrázok </w:t>
      </w:r>
      <w:fldSimple w:instr=" SEQ Obrázok \* ARABIC ">
        <w:r w:rsidR="006551AC">
          <w:rPr>
            <w:noProof/>
          </w:rPr>
          <w:t>5</w:t>
        </w:r>
      </w:fldSimple>
      <w:r>
        <w:t xml:space="preserve"> Mapa v </w:t>
      </w:r>
      <w:r w:rsidRPr="00206558">
        <w:t>Hiking Project</w:t>
      </w:r>
      <w:r>
        <w:rPr>
          <w:rStyle w:val="Odkaznapoznmkupodiarou"/>
          <w:lang w:eastAsia="sk-SK"/>
        </w:rPr>
        <w:footnoteReference w:id="5"/>
      </w:r>
      <w:bookmarkStart w:id="114" w:name="_Toc309047440"/>
      <w:bookmarkStart w:id="115" w:name="_Toc309047486"/>
      <w:bookmarkStart w:id="116" w:name="_Toc309047603"/>
      <w:bookmarkEnd w:id="100"/>
      <w:bookmarkEnd w:id="101"/>
      <w:bookmarkEnd w:id="102"/>
      <w:bookmarkEnd w:id="103"/>
      <w:bookmarkEnd w:id="104"/>
      <w:bookmarkEnd w:id="105"/>
    </w:p>
    <w:p w14:paraId="6A879B29" w14:textId="77777777" w:rsidR="00A153E2" w:rsidRDefault="00A153E2" w:rsidP="00FD33FA">
      <w:pPr>
        <w:sectPr w:rsidR="00A153E2" w:rsidSect="00C84314">
          <w:pgSz w:w="11907" w:h="16840" w:code="9"/>
          <w:pgMar w:top="1418" w:right="1418" w:bottom="1418" w:left="1985" w:header="709" w:footer="709" w:gutter="0"/>
          <w:cols w:space="708"/>
          <w:titlePg/>
        </w:sectPr>
      </w:pPr>
    </w:p>
    <w:p w14:paraId="1E719C44" w14:textId="5371E14A" w:rsidR="00A06321" w:rsidRPr="00F85783" w:rsidRDefault="00FF638D" w:rsidP="00CB52F7">
      <w:pPr>
        <w:pStyle w:val="Nadpis1"/>
      </w:pPr>
      <w:bookmarkStart w:id="117" w:name="_Toc339279017"/>
      <w:bookmarkStart w:id="118" w:name="_Toc131622225"/>
      <w:r w:rsidRPr="00F85783">
        <w:lastRenderedPageBreak/>
        <w:t>2</w:t>
      </w:r>
      <w:r w:rsidRPr="00F85783">
        <w:tab/>
        <w:t>C</w:t>
      </w:r>
      <w:r w:rsidR="00363F29">
        <w:t>iele</w:t>
      </w:r>
      <w:r w:rsidRPr="00F85783">
        <w:t xml:space="preserve"> </w:t>
      </w:r>
      <w:r w:rsidR="0088142C" w:rsidRPr="00F85783">
        <w:t>záverečnej p</w:t>
      </w:r>
      <w:r w:rsidR="00A06321" w:rsidRPr="00F85783">
        <w:t>ráce</w:t>
      </w:r>
      <w:bookmarkEnd w:id="114"/>
      <w:bookmarkEnd w:id="115"/>
      <w:bookmarkEnd w:id="116"/>
      <w:bookmarkEnd w:id="117"/>
      <w:bookmarkEnd w:id="118"/>
    </w:p>
    <w:p w14:paraId="3E483469" w14:textId="5242A8A8" w:rsidR="008F26CC" w:rsidRDefault="008F26CC" w:rsidP="008F26CC">
      <w:bookmarkStart w:id="119" w:name="_Toc309047441"/>
      <w:bookmarkStart w:id="120" w:name="_Toc309047487"/>
      <w:bookmarkStart w:id="121" w:name="_Toc309047604"/>
      <w:bookmarkStart w:id="122" w:name="_Toc195670726"/>
      <w:bookmarkStart w:id="123" w:name="_Toc195684474"/>
      <w:r>
        <w:t>Cieľom prace bude  zaznamenávanie prejdených tr</w:t>
      </w:r>
      <w:r w:rsidR="00493655">
        <w:t>á</w:t>
      </w:r>
      <w:r>
        <w:t xml:space="preserve">s </w:t>
      </w:r>
      <w:r w:rsidR="00493655">
        <w:t>na</w:t>
      </w:r>
      <w:r>
        <w:t> turistik</w:t>
      </w:r>
      <w:r w:rsidR="00493655">
        <w:t>e</w:t>
      </w:r>
      <w:r>
        <w:t>, cestovania(zahŕňa bicykel, kolobežku, auto, autobus a iné dopravne prostriedk</w:t>
      </w:r>
      <w:r w:rsidR="00493655">
        <w:t>y</w:t>
      </w:r>
      <w:r>
        <w:t xml:space="preserve">) a lietanie lietadlom. </w:t>
      </w:r>
      <w:r w:rsidR="00493655">
        <w:t>Z</w:t>
      </w:r>
      <w:r w:rsidR="00493655" w:rsidRPr="00493655">
        <w:t>ameriame na implementáciu vizualizácie získaných</w:t>
      </w:r>
      <w:r w:rsidR="00493655">
        <w:t xml:space="preserve"> </w:t>
      </w:r>
      <w:r w:rsidR="00493655" w:rsidRPr="00493655">
        <w:t>GPS súradníc spolu s údajmi z ďalších senzorov, ako sú napríklad gyroskop, akcelerometer, barometer atď., čo umožní komplexné a intuitívne zobrazenie týchto multimodálnych dát.</w:t>
      </w:r>
    </w:p>
    <w:p w14:paraId="730F8841" w14:textId="7684261F" w:rsidR="008F26CC" w:rsidRDefault="008F26CC" w:rsidP="008F26CC">
      <w:r>
        <w:t>Podciele:</w:t>
      </w:r>
    </w:p>
    <w:p w14:paraId="35EB218C" w14:textId="77777777" w:rsidR="008F26CC" w:rsidRDefault="008F26CC" w:rsidP="008F26CC">
      <w:pPr>
        <w:numPr>
          <w:ilvl w:val="0"/>
          <w:numId w:val="29"/>
        </w:numPr>
      </w:pPr>
      <w:r>
        <w:t>predstaviť návrh užívateľského rozhrania  v aplikácii,</w:t>
      </w:r>
    </w:p>
    <w:p w14:paraId="1872BC1F" w14:textId="77777777" w:rsidR="008F26CC" w:rsidRDefault="008F26CC" w:rsidP="008F26CC">
      <w:pPr>
        <w:numPr>
          <w:ilvl w:val="0"/>
          <w:numId w:val="29"/>
        </w:numPr>
      </w:pPr>
      <w:r>
        <w:t>rozvrhnúť rozloženie v sekciách aby bola jednoduchá na používanie,</w:t>
      </w:r>
    </w:p>
    <w:p w14:paraId="04A7B6F3" w14:textId="77777777" w:rsidR="008F26CC" w:rsidRDefault="008F26CC" w:rsidP="008F26CC">
      <w:pPr>
        <w:numPr>
          <w:ilvl w:val="0"/>
          <w:numId w:val="29"/>
        </w:numPr>
      </w:pPr>
      <w:r>
        <w:t>navrhnúť databázu pre záznamy zo senzorov,</w:t>
      </w:r>
    </w:p>
    <w:p w14:paraId="312238E8" w14:textId="77777777" w:rsidR="008F26CC" w:rsidRDefault="008F26CC" w:rsidP="008F26CC">
      <w:pPr>
        <w:numPr>
          <w:ilvl w:val="0"/>
          <w:numId w:val="29"/>
        </w:numPr>
      </w:pPr>
      <w:r>
        <w:t>zaznamenávať údaje z mobilného zariadenia (gyroskop, GPS atď.),</w:t>
      </w:r>
    </w:p>
    <w:p w14:paraId="08EDF1B4" w14:textId="77777777" w:rsidR="008F26CC" w:rsidRDefault="008F26CC" w:rsidP="008F26CC">
      <w:pPr>
        <w:numPr>
          <w:ilvl w:val="0"/>
          <w:numId w:val="29"/>
        </w:numPr>
      </w:pPr>
      <w:r>
        <w:t>ukladanie údajov do databázy,</w:t>
      </w:r>
    </w:p>
    <w:p w14:paraId="2B5E3C91" w14:textId="77777777" w:rsidR="008F26CC" w:rsidRDefault="008F26CC" w:rsidP="008F26CC">
      <w:pPr>
        <w:numPr>
          <w:ilvl w:val="0"/>
          <w:numId w:val="29"/>
        </w:numPr>
      </w:pPr>
      <w:r>
        <w:t>umožniť upravovanie niektorých záznamov,</w:t>
      </w:r>
    </w:p>
    <w:p w14:paraId="594646AA" w14:textId="77777777" w:rsidR="008F26CC" w:rsidRDefault="008F26CC" w:rsidP="008F26CC">
      <w:pPr>
        <w:numPr>
          <w:ilvl w:val="0"/>
          <w:numId w:val="29"/>
        </w:numPr>
      </w:pPr>
      <w:r>
        <w:t>mazanie bodov z databázy, celých tras, celu databázu,</w:t>
      </w:r>
    </w:p>
    <w:p w14:paraId="7811C63D" w14:textId="77777777" w:rsidR="008F26CC" w:rsidRDefault="008F26CC" w:rsidP="008F26CC">
      <w:pPr>
        <w:numPr>
          <w:ilvl w:val="0"/>
          <w:numId w:val="29"/>
        </w:numPr>
      </w:pPr>
      <w:r>
        <w:t>vizualizovať aktuálnu polohu a smer pohybu,</w:t>
      </w:r>
    </w:p>
    <w:p w14:paraId="5CEF143C" w14:textId="77777777" w:rsidR="008F26CC" w:rsidRDefault="008F26CC" w:rsidP="008F26CC">
      <w:pPr>
        <w:numPr>
          <w:ilvl w:val="0"/>
          <w:numId w:val="29"/>
        </w:numPr>
      </w:pPr>
      <w:r>
        <w:t>zobraziť údaje z trasy a body k danej trase,</w:t>
      </w:r>
    </w:p>
    <w:p w14:paraId="5AE82839" w14:textId="77777777" w:rsidR="008F26CC" w:rsidRDefault="008F26CC" w:rsidP="008F26CC">
      <w:pPr>
        <w:numPr>
          <w:ilvl w:val="0"/>
          <w:numId w:val="29"/>
        </w:numPr>
      </w:pPr>
      <w:r>
        <w:t>ukážka prejdenej trasy na mape,</w:t>
      </w:r>
    </w:p>
    <w:p w14:paraId="175BF82A" w14:textId="77777777" w:rsidR="008F26CC" w:rsidRDefault="008F26CC" w:rsidP="008F26CC">
      <w:pPr>
        <w:numPr>
          <w:ilvl w:val="0"/>
          <w:numId w:val="29"/>
        </w:numPr>
      </w:pPr>
      <w:r>
        <w:t>naprogramovať vygenerovanie súbor pre vizualizáciu prejdenej trasy na rôznych systémoch,</w:t>
      </w:r>
    </w:p>
    <w:p w14:paraId="3E4C147C" w14:textId="77777777" w:rsidR="008F26CC" w:rsidRDefault="008F26CC" w:rsidP="008F26CC">
      <w:pPr>
        <w:numPr>
          <w:ilvl w:val="0"/>
          <w:numId w:val="29"/>
        </w:numPr>
      </w:pPr>
      <w:r>
        <w:t>vyvinúť možnosť vytvorenia súboru na animáciu z dát na iných platformách.</w:t>
      </w:r>
    </w:p>
    <w:p w14:paraId="02532B14" w14:textId="77777777" w:rsidR="00A153E2" w:rsidRDefault="00A153E2" w:rsidP="00FD33FA">
      <w:pPr>
        <w:rPr>
          <w:kern w:val="32"/>
        </w:rPr>
        <w:sectPr w:rsidR="00A153E2" w:rsidSect="00C84314">
          <w:pgSz w:w="11907" w:h="16840" w:code="9"/>
          <w:pgMar w:top="1418" w:right="1418" w:bottom="1418" w:left="1985" w:header="709" w:footer="709" w:gutter="0"/>
          <w:cols w:space="708"/>
          <w:titlePg/>
        </w:sectPr>
      </w:pPr>
    </w:p>
    <w:p w14:paraId="008DBA68" w14:textId="77777777" w:rsidR="00DB5508" w:rsidRPr="00F85783" w:rsidRDefault="00DB5508" w:rsidP="00DB5508">
      <w:pPr>
        <w:pStyle w:val="Nadpis1"/>
      </w:pPr>
      <w:bookmarkStart w:id="124" w:name="_Toc339279018"/>
      <w:bookmarkStart w:id="125" w:name="_Toc131622226"/>
      <w:bookmarkStart w:id="126" w:name="_Toc309047444"/>
      <w:bookmarkStart w:id="127" w:name="_Toc309047490"/>
      <w:bookmarkStart w:id="128" w:name="_Toc309047607"/>
      <w:bookmarkStart w:id="129" w:name="_Toc339279022"/>
      <w:bookmarkEnd w:id="119"/>
      <w:bookmarkEnd w:id="120"/>
      <w:bookmarkEnd w:id="121"/>
      <w:r w:rsidRPr="00F85783">
        <w:lastRenderedPageBreak/>
        <w:t>3</w:t>
      </w:r>
      <w:r w:rsidRPr="00F85783">
        <w:tab/>
      </w:r>
      <w:bookmarkEnd w:id="124"/>
      <w:r>
        <w:t>Návrh a metodika</w:t>
      </w:r>
      <w:bookmarkEnd w:id="125"/>
    </w:p>
    <w:p w14:paraId="5AA656DA" w14:textId="77777777" w:rsidR="008F26CC" w:rsidRDefault="008F26CC" w:rsidP="008F26CC">
      <w:r>
        <w:t>Návrhom riešenia je naprogramovať funkčnú aplikáciu. Rozdelíme si problémy do viacej kategórii a riešime ich postupne. Ako prvé si zistime informácie o senzoroch v mobilnom zariadení, bez toho ako fungujú a aké nám poskytujú informácie nemôžeme spraviť dobrý a funkčný návrh a tak sa predstavíme senzory, ktoré mi poskytujú aké údaje reprezentujú a vybral som tie ktoré mohli aj zahŕňajú ciel prace. Keď už vieme s akými senzormi budeme pracovať navrhneme databázu na ukladanie informácii zo senzorov. Po uložení dát už mame dostatok informácii na návrh užívateľského riešenia.</w:t>
      </w:r>
    </w:p>
    <w:p w14:paraId="7E1CEC89" w14:textId="430765A4" w:rsidR="00DB5508" w:rsidRDefault="00DB5508" w:rsidP="00E2264A">
      <w:pPr>
        <w:pStyle w:val="Nadpis2"/>
      </w:pPr>
      <w:bookmarkStart w:id="130" w:name="_Toc131622227"/>
      <w:r>
        <w:t>3.1</w:t>
      </w:r>
      <w:r>
        <w:tab/>
        <w:t>Návrh softvéru</w:t>
      </w:r>
      <w:bookmarkEnd w:id="130"/>
    </w:p>
    <w:p w14:paraId="37F77035" w14:textId="14A2E6A0" w:rsidR="008F26CC" w:rsidRDefault="008F26CC" w:rsidP="008F26CC">
      <w:r>
        <w:t>Zozbieranie údajov zo senzorov. Podľa dát sme navrhli databázu pre informácie zo senzorov. Pokračovali sme návrhom užívateľského rozhrania. Posledným krokom ostalo navrhnutie vizualizácie na základe získaných dát.</w:t>
      </w:r>
    </w:p>
    <w:p w14:paraId="487652E7" w14:textId="203E10CA" w:rsidR="008F26CC" w:rsidRDefault="008F26CC" w:rsidP="008F26CC">
      <w:pPr>
        <w:pStyle w:val="Nadpis3"/>
      </w:pPr>
      <w:bookmarkStart w:id="131" w:name="_Toc131622228"/>
      <w:r w:rsidRPr="008F26CC">
        <w:t>Zbieranie údajov zo senzorov</w:t>
      </w:r>
      <w:bookmarkEnd w:id="131"/>
    </w:p>
    <w:p w14:paraId="067B148E" w14:textId="77777777" w:rsidR="008F26CC" w:rsidRDefault="008F26CC" w:rsidP="008F26CC">
      <w:pPr>
        <w:ind w:left="792" w:firstLine="0"/>
      </w:pPr>
      <w:r>
        <w:t>Druhy senzorov v Android Studio ktoré sme použili:</w:t>
      </w:r>
    </w:p>
    <w:p w14:paraId="3AD0474E" w14:textId="77777777" w:rsidR="008F26CC" w:rsidRDefault="008F26CC" w:rsidP="008F26CC">
      <w:pPr>
        <w:numPr>
          <w:ilvl w:val="0"/>
          <w:numId w:val="30"/>
        </w:numPr>
      </w:pPr>
      <w:r w:rsidRPr="006C63D6">
        <w:t>Sensor.TYPE_ACCELEROMETE</w:t>
      </w:r>
      <w:r>
        <w:t>R,</w:t>
      </w:r>
    </w:p>
    <w:p w14:paraId="634C4C42" w14:textId="77777777" w:rsidR="008F26CC" w:rsidRDefault="008F26CC" w:rsidP="008F26CC">
      <w:pPr>
        <w:numPr>
          <w:ilvl w:val="0"/>
          <w:numId w:val="30"/>
        </w:numPr>
      </w:pPr>
      <w:r w:rsidRPr="006C63D6">
        <w:t>Sensor.TYPE_LINEAR_ACCELERATION</w:t>
      </w:r>
      <w:r>
        <w:t>,</w:t>
      </w:r>
    </w:p>
    <w:p w14:paraId="0116606A" w14:textId="77777777" w:rsidR="008F26CC" w:rsidRDefault="008F26CC" w:rsidP="008F26CC">
      <w:pPr>
        <w:numPr>
          <w:ilvl w:val="0"/>
          <w:numId w:val="30"/>
        </w:numPr>
      </w:pPr>
      <w:r w:rsidRPr="006C63D6">
        <w:t>Sensor.TYPE_GRAVITY</w:t>
      </w:r>
      <w:r>
        <w:t>,</w:t>
      </w:r>
    </w:p>
    <w:p w14:paraId="527D6D37" w14:textId="77777777" w:rsidR="008F26CC" w:rsidRDefault="008F26CC" w:rsidP="008F26CC">
      <w:pPr>
        <w:numPr>
          <w:ilvl w:val="0"/>
          <w:numId w:val="30"/>
        </w:numPr>
      </w:pPr>
      <w:r w:rsidRPr="006C63D6">
        <w:t>Sensor.TYPE_GYROSCOPE</w:t>
      </w:r>
      <w:r>
        <w:t>,</w:t>
      </w:r>
    </w:p>
    <w:p w14:paraId="30D3C55A" w14:textId="77777777" w:rsidR="008F26CC" w:rsidRDefault="008F26CC" w:rsidP="008F26CC">
      <w:pPr>
        <w:numPr>
          <w:ilvl w:val="0"/>
          <w:numId w:val="30"/>
        </w:numPr>
      </w:pPr>
      <w:r w:rsidRPr="006C63D6">
        <w:t>Sensor.TYPE_ORIENTATION</w:t>
      </w:r>
      <w:r>
        <w:t>,</w:t>
      </w:r>
    </w:p>
    <w:p w14:paraId="4746E1FD" w14:textId="7E205389" w:rsidR="008F26CC" w:rsidRDefault="008F26CC" w:rsidP="008F26CC">
      <w:pPr>
        <w:numPr>
          <w:ilvl w:val="0"/>
          <w:numId w:val="30"/>
        </w:numPr>
      </w:pPr>
      <w:r w:rsidRPr="006C63D6">
        <w:t>Sensor.TYPE_ROTATION_VECTOR</w:t>
      </w:r>
      <w:r>
        <w:t>,</w:t>
      </w:r>
      <w:sdt>
        <w:sdtPr>
          <w:id w:val="-508293019"/>
          <w:citation/>
        </w:sdtPr>
        <w:sdtContent>
          <w:r>
            <w:fldChar w:fldCharType="begin"/>
          </w:r>
          <w:r w:rsidR="00F06F32">
            <w:instrText xml:space="preserve">CITATION Goone \l 1051 </w:instrText>
          </w:r>
          <w:r>
            <w:fldChar w:fldCharType="separate"/>
          </w:r>
          <w:r w:rsidR="00F06F32">
            <w:rPr>
              <w:noProof/>
            </w:rPr>
            <w:t xml:space="preserve"> (Google LLC)</w:t>
          </w:r>
          <w:r>
            <w:fldChar w:fldCharType="end"/>
          </w:r>
        </w:sdtContent>
      </w:sdt>
      <w:r>
        <w:t>.</w:t>
      </w:r>
    </w:p>
    <w:p w14:paraId="05588E04" w14:textId="77777777" w:rsidR="008F26CC" w:rsidRDefault="008F26CC" w:rsidP="008F26CC">
      <w:pPr>
        <w:numPr>
          <w:ilvl w:val="0"/>
          <w:numId w:val="30"/>
        </w:numPr>
      </w:pPr>
      <w:r>
        <w:t>GPS.</w:t>
      </w:r>
    </w:p>
    <w:p w14:paraId="314CE088" w14:textId="77777777" w:rsidR="008F26CC" w:rsidRDefault="008F26CC" w:rsidP="008F26CC">
      <w:pPr>
        <w:ind w:left="1400" w:firstLine="0"/>
      </w:pPr>
    </w:p>
    <w:p w14:paraId="6D4E9A45" w14:textId="77777777" w:rsidR="008F26CC" w:rsidRDefault="008F26CC" w:rsidP="008F26CC">
      <w:pPr>
        <w:keepNext/>
        <w:ind w:firstLine="426"/>
        <w:jc w:val="center"/>
      </w:pPr>
      <w:r w:rsidRPr="00C35A6F">
        <w:rPr>
          <w:noProof/>
          <w:lang w:val="en-US"/>
        </w:rPr>
        <w:lastRenderedPageBreak/>
        <w:drawing>
          <wp:inline distT="0" distB="0" distL="0" distR="0" wp14:anchorId="22CD0D8A" wp14:editId="2F8D2DCB">
            <wp:extent cx="2714465" cy="2479853"/>
            <wp:effectExtent l="0" t="0" r="0" b="0"/>
            <wp:docPr id="6" name="Obrázo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730922" cy="2494888"/>
                    </a:xfrm>
                    <a:prstGeom prst="rect">
                      <a:avLst/>
                    </a:prstGeom>
                  </pic:spPr>
                </pic:pic>
              </a:graphicData>
            </a:graphic>
          </wp:inline>
        </w:drawing>
      </w:r>
    </w:p>
    <w:p w14:paraId="7B81333D" w14:textId="42EACB90" w:rsidR="008F26CC" w:rsidRDefault="008F26CC" w:rsidP="008F26CC">
      <w:pPr>
        <w:pStyle w:val="Popis"/>
      </w:pPr>
      <w:r>
        <w:t xml:space="preserve">Obrázok </w:t>
      </w:r>
      <w:fldSimple w:instr=" SEQ Obrázok \* ARABIC ">
        <w:r w:rsidR="006551AC">
          <w:rPr>
            <w:noProof/>
          </w:rPr>
          <w:t>6</w:t>
        </w:r>
      </w:fldSimple>
      <w:r>
        <w:t xml:space="preserve"> Hardvér v smartphonoch.</w:t>
      </w:r>
      <w:r>
        <w:rPr>
          <w:rStyle w:val="Odkaznapoznmkupodiarou"/>
        </w:rPr>
        <w:footnoteReference w:id="6"/>
      </w:r>
    </w:p>
    <w:p w14:paraId="269793D6" w14:textId="77777777" w:rsidR="008F26CC" w:rsidRDefault="008F26CC" w:rsidP="008F26CC">
      <w:r w:rsidRPr="006C63D6">
        <w:t>Akceleromete</w:t>
      </w:r>
      <w:r>
        <w:t>r</w:t>
      </w:r>
      <w:r>
        <w:rPr>
          <w:bCs/>
          <w:lang w:eastAsia="sk-SK"/>
        </w:rPr>
        <w:t xml:space="preserve"> nám ukazuje zrýchľovanie čim viac zvyšujeme rýchlosť tým sa číslo zväčšuje. </w:t>
      </w:r>
      <w:r w:rsidRPr="006C63D6">
        <w:t>Akceleromete</w:t>
      </w:r>
      <w:r>
        <w:t>r ma tri súradnice. Každá súradnica ukazuje smer zrýchľovania, pri ťahaní zariadenia hore nám na z osi ukáže zrýchlenie. Hodnota údajov sa vyjadruje v </w:t>
      </w:r>
      <w:r w:rsidRPr="002E5DEB">
        <w:t>m/s²</w:t>
      </w:r>
      <w:r>
        <w:t xml:space="preserve">. </w:t>
      </w:r>
    </w:p>
    <w:p w14:paraId="200F4924" w14:textId="77777777" w:rsidR="008F26CC" w:rsidRDefault="008F26CC" w:rsidP="008F26CC">
      <w:pPr>
        <w:ind w:left="360"/>
      </w:pPr>
      <w:r>
        <w:t>Senzor môžeme použiť napríklad na:</w:t>
      </w:r>
    </w:p>
    <w:p w14:paraId="0575C01A" w14:textId="77777777" w:rsidR="008F26CC" w:rsidRDefault="008F26CC" w:rsidP="008F26CC">
      <w:pPr>
        <w:numPr>
          <w:ilvl w:val="0"/>
          <w:numId w:val="31"/>
        </w:numPr>
      </w:pPr>
      <w:r>
        <w:t>ovládanie hier,</w:t>
      </w:r>
    </w:p>
    <w:p w14:paraId="115746A4" w14:textId="77777777" w:rsidR="008F26CC" w:rsidRDefault="008F26CC" w:rsidP="008F26CC">
      <w:pPr>
        <w:numPr>
          <w:ilvl w:val="0"/>
          <w:numId w:val="31"/>
        </w:numPr>
      </w:pPr>
      <w:r>
        <w:t>vyhodnocovanie krokov,</w:t>
      </w:r>
    </w:p>
    <w:p w14:paraId="5C3DC6F6" w14:textId="77777777" w:rsidR="008F26CC" w:rsidRDefault="008F26CC" w:rsidP="008F26CC">
      <w:pPr>
        <w:numPr>
          <w:ilvl w:val="0"/>
          <w:numId w:val="31"/>
        </w:numPr>
      </w:pPr>
      <w:r>
        <w:t>detekciu pádu,</w:t>
      </w:r>
    </w:p>
    <w:p w14:paraId="4906ACD9" w14:textId="77777777" w:rsidR="008F26CC" w:rsidRDefault="008F26CC" w:rsidP="008F26CC">
      <w:pPr>
        <w:numPr>
          <w:ilvl w:val="0"/>
          <w:numId w:val="31"/>
        </w:numPr>
      </w:pPr>
      <w:r>
        <w:t>monitorovanie pohybu.</w:t>
      </w:r>
    </w:p>
    <w:p w14:paraId="2021E6BD" w14:textId="77777777" w:rsidR="008F26CC" w:rsidRDefault="008F26CC" w:rsidP="008F26CC">
      <w:pPr>
        <w:keepNext/>
        <w:tabs>
          <w:tab w:val="left" w:pos="426"/>
        </w:tabs>
        <w:ind w:firstLine="0"/>
        <w:jc w:val="center"/>
      </w:pPr>
      <w:r w:rsidRPr="00C35A6F">
        <w:rPr>
          <w:noProof/>
          <w:lang w:val="en-US"/>
        </w:rPr>
        <w:drawing>
          <wp:inline distT="0" distB="0" distL="0" distR="0" wp14:anchorId="5622833C" wp14:editId="0511815F">
            <wp:extent cx="3811220" cy="2079947"/>
            <wp:effectExtent l="0" t="0" r="635" b="6350"/>
            <wp:docPr id="8" name="Obrázo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811220" cy="2079947"/>
                    </a:xfrm>
                    <a:prstGeom prst="rect">
                      <a:avLst/>
                    </a:prstGeom>
                  </pic:spPr>
                </pic:pic>
              </a:graphicData>
            </a:graphic>
          </wp:inline>
        </w:drawing>
      </w:r>
    </w:p>
    <w:p w14:paraId="4F9D9556" w14:textId="0191AF65" w:rsidR="008F26CC" w:rsidRDefault="008F26CC" w:rsidP="008F26CC">
      <w:pPr>
        <w:pStyle w:val="Popis"/>
      </w:pPr>
      <w:r>
        <w:t xml:space="preserve">Obrázok </w:t>
      </w:r>
      <w:fldSimple w:instr=" SEQ Obrázok \* ARABIC ">
        <w:r w:rsidR="006551AC">
          <w:rPr>
            <w:noProof/>
          </w:rPr>
          <w:t>7</w:t>
        </w:r>
      </w:fldSimple>
      <w:r>
        <w:t>Akcelerometer v mobile.</w:t>
      </w:r>
      <w:r>
        <w:rPr>
          <w:rStyle w:val="Odkaznapoznmkupodiarou"/>
        </w:rPr>
        <w:footnoteReference w:id="7"/>
      </w:r>
    </w:p>
    <w:p w14:paraId="6B76D251" w14:textId="77777777" w:rsidR="008F26CC" w:rsidRDefault="008F26CC" w:rsidP="008F26CC"/>
    <w:p w14:paraId="486F519B" w14:textId="77777777" w:rsidR="008F26CC" w:rsidRDefault="008F26CC" w:rsidP="008F26CC">
      <w:r>
        <w:t>Linear acceleration nám ukazuje zrýchlenie zariadenia, ktorý je bez gravitačnej sily. Z</w:t>
      </w:r>
      <w:r w:rsidRPr="000B3650">
        <w:t>rýchlenie, ktoré meria senzor, sa nezohľadňuje gravitačn</w:t>
      </w:r>
      <w:r>
        <w:t>á</w:t>
      </w:r>
      <w:r w:rsidRPr="000B3650">
        <w:t xml:space="preserve"> príťažlivos</w:t>
      </w:r>
      <w:r>
        <w:t>ť</w:t>
      </w:r>
      <w:r w:rsidRPr="000B3650">
        <w:t xml:space="preserve"> Zeme a</w:t>
      </w:r>
      <w:r>
        <w:t xml:space="preserve"> </w:t>
      </w:r>
      <w:r w:rsidRPr="000B3650">
        <w:t>hodnoty</w:t>
      </w:r>
      <w:r>
        <w:t xml:space="preserve"> sa získavajú</w:t>
      </w:r>
      <w:r w:rsidRPr="000B3650">
        <w:t xml:space="preserve"> iba z pohybu zariadeni</w:t>
      </w:r>
      <w:r>
        <w:t>a</w:t>
      </w:r>
      <w:r w:rsidRPr="000B3650">
        <w:t>.</w:t>
      </w:r>
      <w:r>
        <w:t xml:space="preserve"> Údaje zo senzora sú opäť v troch osiach.</w:t>
      </w:r>
    </w:p>
    <w:p w14:paraId="719A7B9A" w14:textId="77777777" w:rsidR="008F26CC" w:rsidRDefault="008F26CC" w:rsidP="008F26CC">
      <w:r>
        <w:t>Možne využitie:</w:t>
      </w:r>
    </w:p>
    <w:p w14:paraId="4E84AA0C" w14:textId="77777777" w:rsidR="008F26CC" w:rsidRDefault="008F26CC" w:rsidP="008F26CC">
      <w:pPr>
        <w:numPr>
          <w:ilvl w:val="0"/>
          <w:numId w:val="32"/>
        </w:numPr>
      </w:pPr>
      <w:r>
        <w:t>pri hrach,</w:t>
      </w:r>
    </w:p>
    <w:p w14:paraId="527C65CD" w14:textId="77777777" w:rsidR="008F26CC" w:rsidRDefault="008F26CC" w:rsidP="008F26CC">
      <w:pPr>
        <w:numPr>
          <w:ilvl w:val="0"/>
          <w:numId w:val="32"/>
        </w:numPr>
      </w:pPr>
      <w:r>
        <w:t>na detekciu pohybu,</w:t>
      </w:r>
    </w:p>
    <w:p w14:paraId="095A4257" w14:textId="77777777" w:rsidR="008F26CC" w:rsidRDefault="008F26CC" w:rsidP="008F26CC">
      <w:pPr>
        <w:numPr>
          <w:ilvl w:val="0"/>
          <w:numId w:val="32"/>
        </w:numPr>
      </w:pPr>
      <w:r>
        <w:t>alebo pri Virtuálnej Realite (VR)</w:t>
      </w:r>
    </w:p>
    <w:p w14:paraId="66AFC76A" w14:textId="77777777" w:rsidR="008F26CC" w:rsidRDefault="008F26CC" w:rsidP="008F26CC"/>
    <w:p w14:paraId="0082161D" w14:textId="77777777" w:rsidR="008F26CC" w:rsidRDefault="008F26CC" w:rsidP="008F26CC">
      <w:r w:rsidRPr="006C63D6">
        <w:t>Gravity</w:t>
      </w:r>
      <w:r>
        <w:t xml:space="preserve"> sa používa na získanie hodnôt gravitačného zrýchlenia zariadenia. Tento senzor je softvérový to znamená že získava údaje z akcelerometra a gyroskopu. Gravity ma tri hodnoty.</w:t>
      </w:r>
    </w:p>
    <w:p w14:paraId="1996F988" w14:textId="77777777" w:rsidR="008F26CC" w:rsidRDefault="008F26CC" w:rsidP="008F26CC"/>
    <w:p w14:paraId="4FEF8337" w14:textId="77777777" w:rsidR="008F26CC" w:rsidRDefault="008F26CC" w:rsidP="008F26CC">
      <w:r w:rsidRPr="006B77FC">
        <w:t>Gyroskop je zariadenie, ktoré meria polohu smartphonu v priestore pomocou špeciálnych senzorov. Prvok sa skladá z mikroskopických dosiek, ktoré vibrujú pri zmene tlaku. Zmeny polohy zariadenia aktivujú senzory, ktoré prenášajú informácie do aplikácie a spúšťajú zodpovedajúci efekt.</w:t>
      </w:r>
      <w:r w:rsidRPr="00EC4F46">
        <w:t xml:space="preserve"> </w:t>
      </w:r>
    </w:p>
    <w:p w14:paraId="3289ABC9" w14:textId="04737E32" w:rsidR="008F26CC" w:rsidRDefault="008F26CC" w:rsidP="008F26CC">
      <w:r w:rsidRPr="00EC4F46">
        <w:t>Gyroskop vykonáva v telefóne niekoľko dôležitých funkcií, ktoré používame každý deň, bez toho aby sme si to uvedomovali. Vďaka senzoru je mimo iného možné automaticky meniť orientáciu fotografií v galérii, ktorá sa odohráva v reakcii na pohyb smartphonu. Gyroskopy sú tiež používané vývojári hier a aplikácií, pretože mnoho programov pracuje na základe orientácie zariadenia. Vďaka popularizácii technológie VR našiel gyroskop tiež uplatnenie vo virtuálnej realite.</w:t>
      </w:r>
      <w:sdt>
        <w:sdtPr>
          <w:id w:val="282774248"/>
          <w:citation/>
        </w:sdtPr>
        <w:sdtContent>
          <w:r>
            <w:fldChar w:fldCharType="begin"/>
          </w:r>
          <w:r>
            <w:instrText xml:space="preserve"> CITATION Mil19 \l 1051 </w:instrText>
          </w:r>
          <w:r>
            <w:fldChar w:fldCharType="separate"/>
          </w:r>
          <w:r w:rsidR="00F06F32">
            <w:rPr>
              <w:noProof/>
            </w:rPr>
            <w:t xml:space="preserve"> (Jarko, 2019)</w:t>
          </w:r>
          <w:r>
            <w:fldChar w:fldCharType="end"/>
          </w:r>
        </w:sdtContent>
      </w:sdt>
      <w:r>
        <w:t>.</w:t>
      </w:r>
    </w:p>
    <w:p w14:paraId="6690153C" w14:textId="28242E95" w:rsidR="008F26CC" w:rsidRDefault="008F26CC" w:rsidP="008F26CC">
      <w:r w:rsidRPr="00EC4F46">
        <w:t>Gyroskop je akýsi typ detskej hračky, ktorá funguje podobne ako zotrvačník. Napriek tomu že má len tenkú nohu, na ktorej stojí, je prakticky nemožné ho prevrátiť. Gyroskop disponuje na</w:t>
      </w:r>
      <w:r>
        <w:t xml:space="preserve"> </w:t>
      </w:r>
      <w:r w:rsidRPr="00EC4F46">
        <w:t>rozdie</w:t>
      </w:r>
      <w:r>
        <w:t>l</w:t>
      </w:r>
      <w:r w:rsidRPr="00EC4F46">
        <w:t xml:space="preserve"> od klasického zotrvačníka ešte aj dvoma prstencami (jeden je vertikálny a druhý horizontálny). Zotrvačník sa v prípade gyroskopu však nazýva rotor. Gyroskop využíva jav známy aj ako gyroskopická akcelerácia, ktorá zaručuje jeho stabilitu v akejkoľvek polohe. Práve tomuto javu vďačíme tiež aj za to, že môžeme pomocou zmeny polohy zotrvačníka vzhľadom ku gyroskopu kalkulovať zmenu polohy celého zariadenia v 3 osách. Takýto gyroskop označujeme tiež pojmom 3-AXIS</w:t>
      </w:r>
      <w:r>
        <w:t>.</w:t>
      </w:r>
      <w:sdt>
        <w:sdtPr>
          <w:id w:val="-610127574"/>
          <w:citation/>
        </w:sdtPr>
        <w:sdtContent>
          <w:r>
            <w:fldChar w:fldCharType="begin"/>
          </w:r>
          <w:r>
            <w:instrText xml:space="preserve"> CITATION Dav14 \l 1051 </w:instrText>
          </w:r>
          <w:r>
            <w:fldChar w:fldCharType="separate"/>
          </w:r>
          <w:r w:rsidR="00F06F32">
            <w:rPr>
              <w:noProof/>
            </w:rPr>
            <w:t xml:space="preserve"> (Hecl, 2014)</w:t>
          </w:r>
          <w:r>
            <w:fldChar w:fldCharType="end"/>
          </w:r>
        </w:sdtContent>
      </w:sdt>
      <w:r>
        <w:t>.</w:t>
      </w:r>
    </w:p>
    <w:p w14:paraId="408B891F" w14:textId="77777777" w:rsidR="008F26CC" w:rsidRDefault="008F26CC" w:rsidP="008F26CC"/>
    <w:p w14:paraId="44183A6F" w14:textId="77777777" w:rsidR="008F26CC" w:rsidRDefault="008F26CC" w:rsidP="008F26CC">
      <w:pPr>
        <w:keepNext/>
        <w:ind w:firstLine="0"/>
        <w:jc w:val="center"/>
      </w:pPr>
      <w:r w:rsidRPr="00EC4F46">
        <w:rPr>
          <w:noProof/>
          <w:lang w:val="en-US"/>
        </w:rPr>
        <w:lastRenderedPageBreak/>
        <w:drawing>
          <wp:inline distT="0" distB="0" distL="0" distR="0" wp14:anchorId="0B9CD48F" wp14:editId="1A932A86">
            <wp:extent cx="2567635" cy="1876209"/>
            <wp:effectExtent l="0" t="0" r="4445" b="0"/>
            <wp:docPr id="1" name="Obrázo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578160" cy="1883900"/>
                    </a:xfrm>
                    <a:prstGeom prst="rect">
                      <a:avLst/>
                    </a:prstGeom>
                  </pic:spPr>
                </pic:pic>
              </a:graphicData>
            </a:graphic>
          </wp:inline>
        </w:drawing>
      </w:r>
      <w:r>
        <w:rPr>
          <w:rStyle w:val="Odkaznapoznmkupodiarou"/>
        </w:rPr>
        <w:footnoteReference w:id="8"/>
      </w:r>
    </w:p>
    <w:p w14:paraId="7AAE19DA" w14:textId="5A62046B" w:rsidR="002568A4" w:rsidRDefault="008F26CC" w:rsidP="002568A4">
      <w:pPr>
        <w:pStyle w:val="Popis"/>
      </w:pPr>
      <w:r>
        <w:t xml:space="preserve">Obrázok </w:t>
      </w:r>
      <w:fldSimple w:instr=" SEQ Obrázok \* ARABIC ">
        <w:r w:rsidR="006551AC">
          <w:rPr>
            <w:noProof/>
          </w:rPr>
          <w:t>8</w:t>
        </w:r>
      </w:fldSimple>
      <w:r>
        <w:t xml:space="preserve"> </w:t>
      </w:r>
      <w:r w:rsidR="002568A4">
        <w:t>G</w:t>
      </w:r>
      <w:r>
        <w:t>yroskope. Takýto gyroskope sa nepoužíva v mobilných zariadeniach.</w:t>
      </w:r>
    </w:p>
    <w:p w14:paraId="7713DB64" w14:textId="25A9B5BF" w:rsidR="008F26CC" w:rsidRDefault="008F26CC" w:rsidP="008F26CC">
      <w:r w:rsidRPr="00D46DA4">
        <w:t xml:space="preserve">Na snímanie polohy rotora sa nepoužíva sledovanie polohy samotného gyroskopu, čo by bolo príliš zložité a technicky takmer nemožné, no namiesto toho sa sleduje zmena kapacity kondenzátorov, ktoré plnohodnotne zastupujú optické snímače ako je to pri klasických veľkých gyroskopoch. Tieto kondenzátory sa nachádzajú na obale gyroskopu a je ich tam niekoľko stoviek. Metóda snímania pohybu rotora sa môže líšiť v závislosti od výrobcu systému, ktorý sa generálne nazýva MEMS. </w:t>
      </w:r>
      <w:sdt>
        <w:sdtPr>
          <w:id w:val="-935210688"/>
          <w:citation/>
        </w:sdtPr>
        <w:sdtContent>
          <w:r>
            <w:fldChar w:fldCharType="begin"/>
          </w:r>
          <w:r>
            <w:instrText xml:space="preserve"> CITATION Dav14 \l 1051 </w:instrText>
          </w:r>
          <w:r>
            <w:fldChar w:fldCharType="separate"/>
          </w:r>
          <w:r w:rsidR="00F06F32">
            <w:rPr>
              <w:noProof/>
            </w:rPr>
            <w:t>(Hecl, 2014)</w:t>
          </w:r>
          <w:r>
            <w:fldChar w:fldCharType="end"/>
          </w:r>
        </w:sdtContent>
      </w:sdt>
      <w:r>
        <w:t>.</w:t>
      </w:r>
    </w:p>
    <w:p w14:paraId="4FD475F3" w14:textId="77777777" w:rsidR="008F26CC" w:rsidRDefault="008F26CC" w:rsidP="008F26CC">
      <w:pPr>
        <w:keepNext/>
        <w:ind w:firstLine="0"/>
        <w:jc w:val="center"/>
      </w:pPr>
      <w:r w:rsidRPr="00C35A6F">
        <w:rPr>
          <w:noProof/>
          <w:lang w:val="en-US"/>
        </w:rPr>
        <w:drawing>
          <wp:inline distT="0" distB="0" distL="0" distR="0" wp14:anchorId="1AD30F7A" wp14:editId="2E058906">
            <wp:extent cx="5400040" cy="2631440"/>
            <wp:effectExtent l="0" t="0" r="0" b="0"/>
            <wp:docPr id="10" name="Obrázo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00040" cy="2631440"/>
                    </a:xfrm>
                    <a:prstGeom prst="rect">
                      <a:avLst/>
                    </a:prstGeom>
                  </pic:spPr>
                </pic:pic>
              </a:graphicData>
            </a:graphic>
          </wp:inline>
        </w:drawing>
      </w:r>
    </w:p>
    <w:p w14:paraId="24BDD767" w14:textId="5ADE1152" w:rsidR="008F26CC" w:rsidRDefault="008F26CC" w:rsidP="008F26CC">
      <w:pPr>
        <w:pStyle w:val="Popis"/>
      </w:pPr>
      <w:r>
        <w:t xml:space="preserve">Obrázok </w:t>
      </w:r>
      <w:fldSimple w:instr=" SEQ Obrázok \* ARABIC ">
        <w:r w:rsidR="006551AC">
          <w:rPr>
            <w:noProof/>
          </w:rPr>
          <w:t>9</w:t>
        </w:r>
      </w:fldSimple>
      <w:r>
        <w:t xml:space="preserve"> Gyroskop v smartphone.</w:t>
      </w:r>
      <w:r>
        <w:rPr>
          <w:rStyle w:val="Odkaznapoznmkupodiarou"/>
        </w:rPr>
        <w:footnoteReference w:id="9"/>
      </w:r>
    </w:p>
    <w:p w14:paraId="21FD4204" w14:textId="77777777" w:rsidR="008F26CC" w:rsidRDefault="008F26CC" w:rsidP="008F26CC">
      <w:r>
        <w:t xml:space="preserve">Orientation poskytuje údaje o azimute, náklone a valcovaní zariadenia v stupňoch. Udaj x nám poskytuje azimute čiže kompas od 0 po 360 . Druha hodnota </w:t>
      </w:r>
      <w:r>
        <w:lastRenderedPageBreak/>
        <w:t>nám ukazuje náklon dopredu dozadu od -180 po 180. Posledná informácia nám ukazuje náklon do ľava a do prava od -90 po 90.</w:t>
      </w:r>
    </w:p>
    <w:p w14:paraId="0BDA64C1" w14:textId="77777777" w:rsidR="008F26CC" w:rsidRDefault="008F26CC" w:rsidP="008F26CC">
      <w:pPr>
        <w:pStyle w:val="Popis"/>
      </w:pPr>
      <w:r w:rsidRPr="0022407B">
        <w:rPr>
          <w:noProof/>
          <w:lang w:val="en-US"/>
        </w:rPr>
        <w:drawing>
          <wp:inline distT="0" distB="0" distL="0" distR="0" wp14:anchorId="25666C85" wp14:editId="655DECC7">
            <wp:extent cx="3386938" cy="2171001"/>
            <wp:effectExtent l="0" t="0" r="4445" b="1270"/>
            <wp:docPr id="12" name="Obrázo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422552" cy="2193829"/>
                    </a:xfrm>
                    <a:prstGeom prst="rect">
                      <a:avLst/>
                    </a:prstGeom>
                  </pic:spPr>
                </pic:pic>
              </a:graphicData>
            </a:graphic>
          </wp:inline>
        </w:drawing>
      </w:r>
    </w:p>
    <w:p w14:paraId="5457F6A9" w14:textId="31A5A07B" w:rsidR="008F26CC" w:rsidRDefault="008F26CC" w:rsidP="008F26CC">
      <w:pPr>
        <w:pStyle w:val="Popis"/>
      </w:pPr>
      <w:r>
        <w:t xml:space="preserve">Obrázok </w:t>
      </w:r>
      <w:fldSimple w:instr=" SEQ Obrázok \* ARABIC ">
        <w:r w:rsidR="006551AC">
          <w:rPr>
            <w:noProof/>
          </w:rPr>
          <w:t>10</w:t>
        </w:r>
      </w:fldSimple>
      <w:r>
        <w:t xml:space="preserve"> Ukážka Smeru Azimut.</w:t>
      </w:r>
      <w:r>
        <w:rPr>
          <w:rStyle w:val="Odkaznapoznmkupodiarou"/>
        </w:rPr>
        <w:footnoteReference w:id="10"/>
      </w:r>
    </w:p>
    <w:p w14:paraId="4D9E9439" w14:textId="147066D9" w:rsidR="008F26CC" w:rsidRPr="00FD75C2" w:rsidRDefault="008F26CC" w:rsidP="008F26CC">
      <w:pPr>
        <w:rPr>
          <w:color w:val="202124"/>
          <w:shd w:val="clear" w:color="auto" w:fill="FFFFFF"/>
        </w:rPr>
      </w:pPr>
      <w:r w:rsidRPr="00FD75C2">
        <w:t xml:space="preserve">Rotation Vector </w:t>
      </w:r>
      <w:r w:rsidRPr="00FD75C2">
        <w:rPr>
          <w:color w:val="202124"/>
          <w:shd w:val="clear" w:color="auto" w:fill="FFFFFF"/>
        </w:rPr>
        <w:t xml:space="preserve">je konštanta popisujúca typ snímača vektora otáčania. Obsahuje 4 hodnoty x, y, z, w. W predstavuje hodnotu skalárna zložka vektora rotácie ((cos(θ/2)). Skalárna zložka je voliteľná hodnota. </w:t>
      </w:r>
      <w:sdt>
        <w:sdtPr>
          <w:rPr>
            <w:color w:val="202124"/>
            <w:shd w:val="clear" w:color="auto" w:fill="FFFFFF"/>
          </w:rPr>
          <w:id w:val="1519274846"/>
          <w:citation/>
        </w:sdtPr>
        <w:sdtContent>
          <w:r w:rsidRPr="00FD75C2">
            <w:rPr>
              <w:color w:val="202124"/>
              <w:shd w:val="clear" w:color="auto" w:fill="FFFFFF"/>
            </w:rPr>
            <w:fldChar w:fldCharType="begin"/>
          </w:r>
          <w:r w:rsidR="00F06F32">
            <w:rPr>
              <w:color w:val="202124"/>
              <w:shd w:val="clear" w:color="auto" w:fill="FFFFFF"/>
            </w:rPr>
            <w:instrText xml:space="preserve">CITATION Goone \l 1051 </w:instrText>
          </w:r>
          <w:r w:rsidRPr="00FD75C2">
            <w:rPr>
              <w:color w:val="202124"/>
              <w:shd w:val="clear" w:color="auto" w:fill="FFFFFF"/>
            </w:rPr>
            <w:fldChar w:fldCharType="separate"/>
          </w:r>
          <w:r w:rsidR="00F06F32" w:rsidRPr="00F06F32">
            <w:rPr>
              <w:noProof/>
              <w:color w:val="202124"/>
              <w:shd w:val="clear" w:color="auto" w:fill="FFFFFF"/>
            </w:rPr>
            <w:t>(Google LLC)</w:t>
          </w:r>
          <w:r w:rsidRPr="00FD75C2">
            <w:rPr>
              <w:color w:val="202124"/>
              <w:shd w:val="clear" w:color="auto" w:fill="FFFFFF"/>
            </w:rPr>
            <w:fldChar w:fldCharType="end"/>
          </w:r>
        </w:sdtContent>
      </w:sdt>
    </w:p>
    <w:p w14:paraId="57A93EF3" w14:textId="77777777" w:rsidR="008F26CC" w:rsidRPr="00FD75C2" w:rsidRDefault="008F26CC" w:rsidP="008F26CC">
      <w:pPr>
        <w:rPr>
          <w:color w:val="202124"/>
          <w:shd w:val="clear" w:color="auto" w:fill="FFFFFF"/>
        </w:rPr>
      </w:pPr>
    </w:p>
    <w:p w14:paraId="12E0CDDE" w14:textId="77777777" w:rsidR="008F26CC" w:rsidRPr="00FD75C2" w:rsidRDefault="008F26CC" w:rsidP="008F26CC">
      <w:pPr>
        <w:rPr>
          <w:color w:val="202124"/>
          <w:shd w:val="clear" w:color="auto" w:fill="FFFFFF"/>
        </w:rPr>
      </w:pPr>
      <w:r w:rsidRPr="00FD75C2">
        <w:rPr>
          <w:color w:val="202124"/>
          <w:shd w:val="clear" w:color="auto" w:fill="FFFFFF"/>
        </w:rPr>
        <w:t>GPS (Globálny Pozičný Systém). Problémom je, že skratka označuje iba americký globálny pozičný systém, ktorý vstúpil do prevádzky ako prvý a použil takýto všeobecný názov. Keďže v súčasnosti existuje už niekoľko ďalších systémov, ako napríklad GLONASS a Galileo, pričom majú odlišné a dokonca aj lepšie vlastnosti, je vhodné mať nejaké spoločné označenie, ktoré by pokrylo všetky systémy.</w:t>
      </w:r>
    </w:p>
    <w:p w14:paraId="55466C1A" w14:textId="77777777" w:rsidR="008F26CC" w:rsidRPr="00FD75C2" w:rsidRDefault="008F26CC" w:rsidP="008F26CC">
      <w:pPr>
        <w:rPr>
          <w:color w:val="202124"/>
          <w:shd w:val="clear" w:color="auto" w:fill="FFFFFF"/>
        </w:rPr>
      </w:pPr>
      <w:r w:rsidRPr="00FD75C2">
        <w:rPr>
          <w:color w:val="202124"/>
          <w:shd w:val="clear" w:color="auto" w:fill="FFFFFF"/>
        </w:rPr>
        <w:t xml:space="preserve">Správnejšia a v odborných kruhoch a technických špecifikáciách dnes už zaužívaná skratka je GNSS, teda globálne navigačné satelitné systémy (alebo kratšie GNS, teda globálne navigačné systémy). Tejto skratke je dnes vhodné dávať prednosť, pretože moderné smartfóny obvykle používajú viacero navigačných systémov naraz a už len zriedkavo iba samotnú GPS. </w:t>
      </w:r>
    </w:p>
    <w:p w14:paraId="09AE12F7" w14:textId="77777777" w:rsidR="008F26CC" w:rsidRPr="00FD75C2" w:rsidRDefault="008F26CC" w:rsidP="008F26CC">
      <w:pPr>
        <w:rPr>
          <w:color w:val="202124"/>
          <w:shd w:val="clear" w:color="auto" w:fill="FFFFFF"/>
        </w:rPr>
      </w:pPr>
      <w:r w:rsidRPr="00FD75C2">
        <w:rPr>
          <w:color w:val="202124"/>
          <w:shd w:val="clear" w:color="auto" w:fill="FFFFFF"/>
        </w:rPr>
        <w:t xml:space="preserve">Všetky navigačné systémy sa v základe skladajú z troch základných zložiek, ktorými sú kozmická, riadiaco/kontrolná a používateľská časť. Tú používateľskú všetci dobre poznáme, pretože ju tvoria naše smartfóny, tablety, či akékoľvek iné zariadenia, ktoré vďaka interným anténam a zabudovaným modulom dokážu signál takýchto </w:t>
      </w:r>
      <w:r w:rsidRPr="00FD75C2">
        <w:rPr>
          <w:color w:val="202124"/>
          <w:shd w:val="clear" w:color="auto" w:fill="FFFFFF"/>
        </w:rPr>
        <w:lastRenderedPageBreak/>
        <w:t>systémov prijať. Kozmickú časť tvoria satelity na obežnej dráhe Zeme, ktoré signálovú sieť vytvárajú.</w:t>
      </w:r>
    </w:p>
    <w:p w14:paraId="761A4852" w14:textId="77777777" w:rsidR="008F26CC" w:rsidRPr="00FD75C2" w:rsidRDefault="008F26CC" w:rsidP="008F26CC">
      <w:pPr>
        <w:rPr>
          <w:color w:val="202124"/>
          <w:shd w:val="clear" w:color="auto" w:fill="FFFFFF"/>
        </w:rPr>
      </w:pPr>
      <w:r w:rsidRPr="00FD75C2">
        <w:rPr>
          <w:color w:val="202124"/>
          <w:shd w:val="clear" w:color="auto" w:fill="FFFFFF"/>
        </w:rPr>
        <w:t>Keďže každý navigačný systém má vlastné satelity a používa rozličné frekvencie a takisto hardvér, má oproti ostatným aj rozdielne vlastnosti. Tretia a posledná časť je tvorená riadiaco/kontrolnými strediskami, teda pozemnými stanicami rozmiestnenými po celom svete, ktoré konkrétnu sústavu GNSS kontrolujú a udržujú, pričom ide napríklad o korekcie trajektórií družíc a overovanie ich správnej funkčnosti.</w:t>
      </w:r>
    </w:p>
    <w:p w14:paraId="695573A3" w14:textId="1B7E613C" w:rsidR="008F26CC" w:rsidRDefault="008F26CC" w:rsidP="008F26CC">
      <w:pPr>
        <w:rPr>
          <w:color w:val="202124"/>
          <w:shd w:val="clear" w:color="auto" w:fill="FFFFFF"/>
        </w:rPr>
      </w:pPr>
      <w:r w:rsidRPr="00FD75C2">
        <w:rPr>
          <w:color w:val="202124"/>
          <w:shd w:val="clear" w:color="auto" w:fill="FFFFFF"/>
        </w:rPr>
        <w:t xml:space="preserve">V súčasnosti existujú globálne a regionálne navigačné systémy. Americký GPS ruský GLONASS (Globalnaya Navigatsionnaya Sputnikovaya Sistema), </w:t>
      </w:r>
      <w:r w:rsidR="006551AC" w:rsidRPr="00FD75C2">
        <w:rPr>
          <w:color w:val="202124"/>
          <w:shd w:val="clear" w:color="auto" w:fill="FFFFFF"/>
        </w:rPr>
        <w:t>Európsky</w:t>
      </w:r>
      <w:r w:rsidRPr="00FD75C2">
        <w:rPr>
          <w:color w:val="202124"/>
          <w:shd w:val="clear" w:color="auto" w:fill="FFFFFF"/>
        </w:rPr>
        <w:t xml:space="preserve"> Galileo, Čínsky BeiDou. Niektoré krajiny prevádzkujú aj regionálne navigačné systémy, ktoré poskytujú navigáciu len nad konkrétnou krajinou a jej okolím. Takýmito systémami sú indický NAVIC a japonský QZSS.</w:t>
      </w:r>
    </w:p>
    <w:p w14:paraId="0E422C2E" w14:textId="77777777" w:rsidR="008F26CC" w:rsidRDefault="008F26CC" w:rsidP="008F26CC">
      <w:pPr>
        <w:rPr>
          <w:color w:val="202124"/>
          <w:shd w:val="clear" w:color="auto" w:fill="FFFFFF"/>
        </w:rPr>
      </w:pPr>
      <w:r w:rsidRPr="000E512B">
        <w:rPr>
          <w:color w:val="202124"/>
          <w:shd w:val="clear" w:color="auto" w:fill="FFFFFF"/>
        </w:rPr>
        <w:t>Zvyčajne je na úplné pokrytie potrebných 24 satelitov v rovnomerných rozstupoch, avšak GNSS operujúca v plnej prevádzke ich má obvykle o niečo viac (dohromady cca 30), pričom zostávajúce slúžia ako náhradné. Na ktoromkoľvek satelite sa totiž môže kedykoľvek vyskytnúť porucha, čo ho vyradí z prevádzky, pričom náhradný kus môže v krátkej dobe zaujať jeho miesto bez toho, aby bolo nutné čakať mnohé dni či mesiace na nový štart satelitu zo Zeme.</w:t>
      </w:r>
    </w:p>
    <w:p w14:paraId="1BA58CC5" w14:textId="77777777" w:rsidR="008F26CC" w:rsidRDefault="008F26CC" w:rsidP="008F26CC">
      <w:pPr>
        <w:rPr>
          <w:color w:val="202124"/>
          <w:shd w:val="clear" w:color="auto" w:fill="FFFFFF"/>
        </w:rPr>
      </w:pPr>
      <w:r w:rsidRPr="002D548A">
        <w:rPr>
          <w:color w:val="202124"/>
          <w:shd w:val="clear" w:color="auto" w:fill="FFFFFF"/>
        </w:rPr>
        <w:t>Satelity GNSS, či už ide o GPS, GLONASS alebo Galileo, sú komplexným kusom technológie. V základe v ich útrobách nájdeme stabilizátory, prijímacie a vysielacie antény na rôznych frekvenciách, slúžiace nielen na vysielanie samotného navigačného signálu, ale aj na komunikáciu s pozemnými stanovišťami a pre kontakt so sesterskými družicami.</w:t>
      </w:r>
    </w:p>
    <w:p w14:paraId="391633EA" w14:textId="77777777" w:rsidR="008F26CC" w:rsidRDefault="008F26CC" w:rsidP="008F26CC">
      <w:r w:rsidRPr="002D548A">
        <w:rPr>
          <w:color w:val="202124"/>
          <w:shd w:val="clear" w:color="auto" w:fill="FFFFFF"/>
        </w:rPr>
        <w:t>Družice sú totiž navrhnuté tak, aby dokázali niekoľko týždňov fungovať aj plne autonómne a spolupracovať s ostatnými družicami aj bez riadenia a kontaktu s pozemným riadiacim strediskom (pre prípad jeho zničenia pri vojenskom konflikte). Z hľadiska celkového princípu fungovania je najkľúčovejšou výbavou samotných družíc trojica alebo štvorica (z dôvodu zálohy) mimoriadne presných atómových hodín.</w:t>
      </w:r>
      <w:r w:rsidRPr="002D548A">
        <w:t xml:space="preserve"> </w:t>
      </w:r>
    </w:p>
    <w:p w14:paraId="23D26363" w14:textId="77777777" w:rsidR="008F26CC" w:rsidRDefault="008F26CC" w:rsidP="008F26CC">
      <w:pPr>
        <w:rPr>
          <w:color w:val="202124"/>
          <w:shd w:val="clear" w:color="auto" w:fill="FFFFFF"/>
        </w:rPr>
      </w:pPr>
      <w:r w:rsidRPr="002D548A">
        <w:rPr>
          <w:color w:val="202124"/>
          <w:shd w:val="clear" w:color="auto" w:fill="FFFFFF"/>
        </w:rPr>
        <w:t>Satelity obvykle obiehajú Zem vo výške zhruba 20 000 kilometrov (detaily v tabuľke) a ich poloha sa neprestajne mení. Nad vašou hlavou sú tak v priebehu dňa vždy iné satelity, pričom ich rotačná doba je obvykle 12 až 14 hodín.</w:t>
      </w:r>
      <w:r w:rsidRPr="002D548A">
        <w:t xml:space="preserve"> </w:t>
      </w:r>
      <w:r w:rsidRPr="002D548A">
        <w:rPr>
          <w:color w:val="202124"/>
          <w:shd w:val="clear" w:color="auto" w:fill="FFFFFF"/>
        </w:rPr>
        <w:t xml:space="preserve">Zem neobiehajú v náhodných smeroch. Obvykle sú sústredené do šiestich kružníc, ktoré sú od seba </w:t>
      </w:r>
      <w:r w:rsidRPr="002D548A">
        <w:rPr>
          <w:color w:val="202124"/>
          <w:shd w:val="clear" w:color="auto" w:fill="FFFFFF"/>
        </w:rPr>
        <w:lastRenderedPageBreak/>
        <w:t>odchýlené o 60° (teda obvykle 5 satelitov na kružnicu). Nad každým miestom na Zemi je tak v jednom okamihu v dohľade 6 až 12 družíc jedného systému GNSS.</w:t>
      </w:r>
      <w:r>
        <w:rPr>
          <w:color w:val="202124"/>
          <w:shd w:val="clear" w:color="auto" w:fill="FFFFFF"/>
        </w:rPr>
        <w:t xml:space="preserve"> </w:t>
      </w:r>
    </w:p>
    <w:p w14:paraId="593B9C76" w14:textId="77777777" w:rsidR="008F26CC" w:rsidRDefault="008F26CC" w:rsidP="008F26CC">
      <w:pPr>
        <w:rPr>
          <w:color w:val="202124"/>
          <w:shd w:val="clear" w:color="auto" w:fill="FFFFFF"/>
        </w:rPr>
      </w:pPr>
      <w:r w:rsidRPr="002D548A">
        <w:rPr>
          <w:color w:val="202124"/>
          <w:shd w:val="clear" w:color="auto" w:fill="FFFFFF"/>
        </w:rPr>
        <w:t>Životnosť satelitov je obmedzená, a preto je nutné vypúšťať na obežnú dráhu stále nové kusy. To umožňuje aj postupnú modernizáciu systému.</w:t>
      </w:r>
      <w:r>
        <w:rPr>
          <w:color w:val="202124"/>
          <w:shd w:val="clear" w:color="auto" w:fill="FFFFFF"/>
        </w:rPr>
        <w:t xml:space="preserve"> </w:t>
      </w:r>
      <w:r w:rsidRPr="002D548A">
        <w:rPr>
          <w:color w:val="202124"/>
          <w:shd w:val="clear" w:color="auto" w:fill="FFFFFF"/>
        </w:rPr>
        <w:t>Tieto satelity boli konštruované na životnosť 5 až 8 rokov, ale mnohé ju prekročili.</w:t>
      </w:r>
      <w:r>
        <w:rPr>
          <w:color w:val="202124"/>
          <w:shd w:val="clear" w:color="auto" w:fill="FFFFFF"/>
        </w:rPr>
        <w:t xml:space="preserve"> </w:t>
      </w:r>
    </w:p>
    <w:p w14:paraId="5EEE505A" w14:textId="77777777" w:rsidR="008F26CC" w:rsidRDefault="008F26CC" w:rsidP="008F26CC">
      <w:pPr>
        <w:keepNext/>
        <w:ind w:firstLine="0"/>
        <w:jc w:val="center"/>
      </w:pPr>
      <w:r>
        <w:rPr>
          <w:noProof/>
          <w:color w:val="202124"/>
          <w:shd w:val="clear" w:color="auto" w:fill="FFFFFF"/>
          <w:lang w:val="en-US"/>
        </w:rPr>
        <w:drawing>
          <wp:inline distT="0" distB="0" distL="0" distR="0" wp14:anchorId="5F516C8D" wp14:editId="51BE4A64">
            <wp:extent cx="5430741" cy="3622836"/>
            <wp:effectExtent l="0" t="0" r="0" b="0"/>
            <wp:docPr id="3" name="Obrázo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ázok 3"/>
                    <pic:cNvPicPr/>
                  </pic:nvPicPr>
                  <pic:blipFill>
                    <a:blip r:embed="rId24">
                      <a:extLst>
                        <a:ext uri="{28A0092B-C50C-407E-A947-70E740481C1C}">
                          <a14:useLocalDpi xmlns:a14="http://schemas.microsoft.com/office/drawing/2010/main" val="0"/>
                        </a:ext>
                      </a:extLst>
                    </a:blip>
                    <a:stretch>
                      <a:fillRect/>
                    </a:stretch>
                  </pic:blipFill>
                  <pic:spPr>
                    <a:xfrm>
                      <a:off x="0" y="0"/>
                      <a:ext cx="5440563" cy="3629388"/>
                    </a:xfrm>
                    <a:prstGeom prst="rect">
                      <a:avLst/>
                    </a:prstGeom>
                  </pic:spPr>
                </pic:pic>
              </a:graphicData>
            </a:graphic>
          </wp:inline>
        </w:drawing>
      </w:r>
    </w:p>
    <w:p w14:paraId="778D85B4" w14:textId="6E6FE5EB" w:rsidR="008F26CC" w:rsidRDefault="008F26CC" w:rsidP="008F26CC">
      <w:pPr>
        <w:pStyle w:val="Popis"/>
      </w:pPr>
      <w:r>
        <w:t xml:space="preserve">Obrázok </w:t>
      </w:r>
      <w:fldSimple w:instr=" SEQ Obrázok \* ARABIC ">
        <w:r w:rsidR="006551AC">
          <w:rPr>
            <w:noProof/>
          </w:rPr>
          <w:t>11</w:t>
        </w:r>
      </w:fldSimple>
      <w:r>
        <w:t>Tabuľka GNS.</w:t>
      </w:r>
      <w:r>
        <w:rPr>
          <w:rStyle w:val="Odkaznapoznmkupodiarou"/>
        </w:rPr>
        <w:footnoteReference w:id="11"/>
      </w:r>
    </w:p>
    <w:p w14:paraId="0B4F31A5" w14:textId="77777777" w:rsidR="008F26CC" w:rsidRDefault="008F26CC" w:rsidP="008F26CC">
      <w:pPr>
        <w:ind w:firstLine="0"/>
        <w:rPr>
          <w:color w:val="202124"/>
          <w:shd w:val="clear" w:color="auto" w:fill="FFFFFF"/>
        </w:rPr>
      </w:pPr>
      <w:r w:rsidRPr="00C16C5B">
        <w:rPr>
          <w:color w:val="202124"/>
          <w:shd w:val="clear" w:color="auto" w:fill="FFFFFF"/>
        </w:rPr>
        <w:t>Ak chceme navigačné služby používať, potrebujeme k tomu príslušný hardvér. V základe sú potrebné dve veci. Anténa, ktorá dokáže signál satelitu prijať a GNSS modul, ktorý dokáže signál rozkódovať a spracovať.</w:t>
      </w:r>
    </w:p>
    <w:p w14:paraId="7830461A" w14:textId="77777777" w:rsidR="008F26CC" w:rsidRDefault="008F26CC" w:rsidP="008F26CC">
      <w:pPr>
        <w:rPr>
          <w:color w:val="202124"/>
          <w:shd w:val="clear" w:color="auto" w:fill="FFFFFF"/>
        </w:rPr>
      </w:pPr>
      <w:r w:rsidRPr="00C16C5B">
        <w:rPr>
          <w:color w:val="202124"/>
          <w:shd w:val="clear" w:color="auto" w:fill="FFFFFF"/>
        </w:rPr>
        <w:t xml:space="preserve">V smartfónoch, tabletoch a takisto napríklad v automobilových navigáciách sa pod slovom modul myslí skrátka samostatný čip, ktorý sa nachádza na základnej doske. Jeho útroby však môžu byť integrované aj do iného čipu, kde zdieľa priestor spolu s modulmi na dekódovanie mobilného signálu </w:t>
      </w:r>
      <w:r>
        <w:rPr>
          <w:color w:val="202124"/>
          <w:shd w:val="clear" w:color="auto" w:fill="FFFFFF"/>
        </w:rPr>
        <w:t xml:space="preserve">3G, </w:t>
      </w:r>
      <w:r w:rsidRPr="00C16C5B">
        <w:rPr>
          <w:color w:val="202124"/>
          <w:shd w:val="clear" w:color="auto" w:fill="FFFFFF"/>
        </w:rPr>
        <w:t xml:space="preserve">LTE, </w:t>
      </w:r>
      <w:r>
        <w:rPr>
          <w:color w:val="202124"/>
          <w:shd w:val="clear" w:color="auto" w:fill="FFFFFF"/>
        </w:rPr>
        <w:t>5G</w:t>
      </w:r>
      <w:r w:rsidRPr="00C16C5B">
        <w:rPr>
          <w:color w:val="202124"/>
          <w:shd w:val="clear" w:color="auto" w:fill="FFFFFF"/>
        </w:rPr>
        <w:t xml:space="preserve"> a podobne. Rôzne moduly majú rôznu kvalitu i cenu. Drahšie smartfóny môžu mať tak osadený lepší čip ako lacnejšie modely, podporujúci viacero GNSS a ich frekvencií naraz. Tieto rozdiely sa ale čoraz viac stierajú, pretože ceny týchto modulov sú na úrovni desiatok centov či jednotiek eur.</w:t>
      </w:r>
    </w:p>
    <w:p w14:paraId="6EFE585E" w14:textId="77777777" w:rsidR="008F26CC" w:rsidRDefault="008F26CC" w:rsidP="008F26CC">
      <w:pPr>
        <w:rPr>
          <w:color w:val="202124"/>
          <w:shd w:val="clear" w:color="auto" w:fill="FFFFFF"/>
        </w:rPr>
      </w:pPr>
      <w:r w:rsidRPr="00C16C5B">
        <w:rPr>
          <w:color w:val="202124"/>
          <w:shd w:val="clear" w:color="auto" w:fill="FFFFFF"/>
        </w:rPr>
        <w:lastRenderedPageBreak/>
        <w:t>Čip má tvar štvorčeka či obdĺžnika s rozmerom 3 až 5 mm. Obvyklými výrobcami sú americké firmy Broadcom alebo Qualcomm. Modul sa, pravdaže, nedá používateľsky vymeniť. Ak smartfón rozoberiete, čip síce na doske nájdete, ale podobne ako ostatné je pripojený pomocou BGA (Ball grid array), čo znamená, že jeho kontakty majú tvar malých roztopených guľôčok, pomocou čoho je spájkovaný s kontaktmi na doske.</w:t>
      </w:r>
    </w:p>
    <w:p w14:paraId="2E90F0FB" w14:textId="77777777" w:rsidR="008F26CC" w:rsidRDefault="008F26CC" w:rsidP="008F26CC">
      <w:r w:rsidRPr="00C16C5B">
        <w:rPr>
          <w:color w:val="202124"/>
          <w:shd w:val="clear" w:color="auto" w:fill="FFFFFF"/>
        </w:rPr>
        <w:t>Z hľadiska antény je situácia pomerne jednoduchá. Signál jednotlivých GNSS, teda GPS, GLONASS, Galileo a BeiDou sa mierne odlišuje, ale vo všetkých prípadoch sa nachádza v mikrovlnnom frekvenčnom rozsahu. V ňom sa nachádza aj signál Wi-Fi a Bluetooth, takže smartfóny môžu signál satelitov prijímať totožnou anténou, bez potreby dodatočnej.</w:t>
      </w:r>
      <w:r w:rsidRPr="00C16C5B">
        <w:t xml:space="preserve"> </w:t>
      </w:r>
    </w:p>
    <w:p w14:paraId="09799724" w14:textId="77777777" w:rsidR="008F26CC" w:rsidRDefault="008F26CC" w:rsidP="008F26CC">
      <w:pPr>
        <w:rPr>
          <w:color w:val="202124"/>
          <w:shd w:val="clear" w:color="auto" w:fill="FFFFFF"/>
        </w:rPr>
      </w:pPr>
      <w:r w:rsidRPr="00C16C5B">
        <w:rPr>
          <w:color w:val="202124"/>
          <w:shd w:val="clear" w:color="auto" w:fill="FFFFFF"/>
        </w:rPr>
        <w:t>Satelity GNSS o prijímačoch, ktoré ich používajú, „nevedia“ a ani ich polohu nijako nepočítajú.</w:t>
      </w:r>
      <w:r>
        <w:rPr>
          <w:color w:val="202124"/>
          <w:shd w:val="clear" w:color="auto" w:fill="FFFFFF"/>
        </w:rPr>
        <w:t xml:space="preserve"> </w:t>
      </w:r>
      <w:r w:rsidRPr="00C16C5B">
        <w:rPr>
          <w:color w:val="202124"/>
          <w:shd w:val="clear" w:color="auto" w:fill="FFFFFF"/>
        </w:rPr>
        <w:t>Pri pripojení do internetu alebo pri telefonovaní totiž s telefónom komunikuje nielen veža mobilného signálu, alebo Wi-Fi router, ale aj smartfón s nimi komunikuje späť. Satelity nevedia, aké a koľko zariadení ich signál momentálne prijíma, podobne ako rozhlasová stanica nevie, koľko ľudí si ju v aute naladí na svojom rádiu.</w:t>
      </w:r>
    </w:p>
    <w:p w14:paraId="18A7FE45" w14:textId="77777777" w:rsidR="008F26CC" w:rsidRDefault="008F26CC" w:rsidP="008F26CC">
      <w:pPr>
        <w:rPr>
          <w:color w:val="202124"/>
          <w:shd w:val="clear" w:color="auto" w:fill="FFFFFF"/>
        </w:rPr>
      </w:pPr>
      <w:r>
        <w:rPr>
          <w:color w:val="202124"/>
          <w:shd w:val="clear" w:color="auto" w:fill="FFFFFF"/>
        </w:rPr>
        <w:t>S</w:t>
      </w:r>
      <w:r w:rsidRPr="00450BD4">
        <w:rPr>
          <w:color w:val="202124"/>
          <w:shd w:val="clear" w:color="auto" w:fill="FFFFFF"/>
        </w:rPr>
        <w:t>atelity fungujú ako hodiny, z ktorých čas čítame nie pozeraním, ale prijímaním mikrovlnného signálu. Keďže satelitov je na oblohe viac, smartfón dostáva časový údaj viacnásobne, pričom sa mierne líši. A táto odlišnosť je mimoriadne dôležitá.</w:t>
      </w:r>
      <w:r>
        <w:rPr>
          <w:color w:val="202124"/>
          <w:shd w:val="clear" w:color="auto" w:fill="FFFFFF"/>
        </w:rPr>
        <w:t xml:space="preserve"> </w:t>
      </w:r>
    </w:p>
    <w:p w14:paraId="7FD26DC3" w14:textId="77777777" w:rsidR="008F26CC" w:rsidRDefault="008F26CC" w:rsidP="008F26CC">
      <w:pPr>
        <w:rPr>
          <w:color w:val="202124"/>
          <w:shd w:val="clear" w:color="auto" w:fill="FFFFFF"/>
        </w:rPr>
      </w:pPr>
      <w:r w:rsidRPr="00450BD4">
        <w:rPr>
          <w:color w:val="202124"/>
          <w:shd w:val="clear" w:color="auto" w:fill="FFFFFF"/>
        </w:rPr>
        <w:t>Úlohou smartfónu alebo akéhokoľvek iného prijímača na Zemi je prijať časový signál od štyroch alebo viacerých družíc GNSS v jeden moment. Zo zistených rozdielov v čase sám odvodí svoju vzdialenosť od jednotlivých satelitov a na základe toho sám vypočíta svoju pozíciu na povrchu Zeme. K tomu sa používa geometrický princíp známy ako trilaterácia.</w:t>
      </w:r>
      <w:r>
        <w:rPr>
          <w:color w:val="202124"/>
          <w:shd w:val="clear" w:color="auto" w:fill="FFFFFF"/>
        </w:rPr>
        <w:t xml:space="preserve"> </w:t>
      </w:r>
      <w:r w:rsidRPr="00450BD4">
        <w:rPr>
          <w:color w:val="202124"/>
          <w:shd w:val="clear" w:color="auto" w:fill="FFFFFF"/>
        </w:rPr>
        <w:t>Princíp sa dá jednoducho predstaviť v dvojrozmernej podobe. Predstavte si, že stojíte niekde na Slovensku a netušíte kde. Vytiahnete pritom z vrecka prístroj, ktorý by dokázal odmerať vzdialenosť od blízkych miest. Prístroj vám ako prvé zahlási – ste 60 km od Banskej Bystrice. To je dôležitá informácia, avšak problémom je, že môžete byť od tohto mesta ktorýmkoľvek smerom, teda napríklad na východ, západ, juh, či sever či niečo medzi tým.</w:t>
      </w:r>
      <w:r>
        <w:rPr>
          <w:color w:val="202124"/>
          <w:shd w:val="clear" w:color="auto" w:fill="FFFFFF"/>
        </w:rPr>
        <w:t xml:space="preserve"> </w:t>
      </w:r>
    </w:p>
    <w:p w14:paraId="46C9C3BB" w14:textId="77777777" w:rsidR="008F26CC" w:rsidRDefault="008F26CC" w:rsidP="008F26CC">
      <w:pPr>
        <w:rPr>
          <w:color w:val="202124"/>
          <w:shd w:val="clear" w:color="auto" w:fill="FFFFFF"/>
        </w:rPr>
      </w:pPr>
      <w:r w:rsidRPr="00450BD4">
        <w:rPr>
          <w:color w:val="202124"/>
          <w:shd w:val="clear" w:color="auto" w:fill="FFFFFF"/>
        </w:rPr>
        <w:t xml:space="preserve">Dorazí však druhá informácia – ste zároveň 62 km od Trenčína. Vaša poloha sa razom značne spresní. Dva okruhy sa totiž pretnú (pozri obrázok). Problémom je, že sa pretnú v dvoch miestach, čo znamená, že ste buď niekde na severe pri Žiline alebo na </w:t>
      </w:r>
      <w:r w:rsidRPr="00450BD4">
        <w:rPr>
          <w:color w:val="202124"/>
          <w:shd w:val="clear" w:color="auto" w:fill="FFFFFF"/>
        </w:rPr>
        <w:lastRenderedPageBreak/>
        <w:t>juhu pri Zlatých Moravciach. Tretí údaj všetko rozhodne – ste aj 65 km od Liptovského Mikuláša. Vašou pozíciou je teda Žilina. Rovnaký princíp je použitý aj pri GNSS.</w:t>
      </w:r>
      <w:r>
        <w:rPr>
          <w:color w:val="202124"/>
          <w:shd w:val="clear" w:color="auto" w:fill="FFFFFF"/>
        </w:rPr>
        <w:t xml:space="preserve"> </w:t>
      </w:r>
    </w:p>
    <w:p w14:paraId="4566BA5F" w14:textId="77777777" w:rsidR="008F26CC" w:rsidRDefault="008F26CC" w:rsidP="008F26CC">
      <w:pPr>
        <w:rPr>
          <w:color w:val="202124"/>
          <w:shd w:val="clear" w:color="auto" w:fill="FFFFFF"/>
        </w:rPr>
      </w:pPr>
      <w:r w:rsidRPr="00450BD4">
        <w:rPr>
          <w:color w:val="202124"/>
          <w:shd w:val="clear" w:color="auto" w:fill="FFFFFF"/>
        </w:rPr>
        <w:t>Vďaka tomu, že signál vysielajú družice, ktoré sú nad zemou, však trilaterácia nepracuje v 2D, ale 3D priestore. Namiesto kruhovej vzdialenosti od vysielača tak nestojíte na hrane kruhu, ale gule. Vzhľadom na to, že máme o jeden rozmer navyše, potrebujeme na lokalizáciu aj štvrtý zdroj. Dve gule, respektíve sféry, sa totiž pretnú v jednom kruhu, tri v dvoch bodoch a až štyri sféry v jedinom. V núdzovom prípade môže GNSS prijímač počítať za štvrtú sféru samotnú Zem. S použitím štvrtého satelitu sú však dáta presnejšie.</w:t>
      </w:r>
    </w:p>
    <w:p w14:paraId="11089566" w14:textId="77777777" w:rsidR="008F26CC" w:rsidRDefault="008F26CC" w:rsidP="008F26CC">
      <w:pPr>
        <w:keepNext/>
        <w:jc w:val="center"/>
      </w:pPr>
      <w:r>
        <w:rPr>
          <w:noProof/>
          <w:color w:val="202124"/>
          <w:shd w:val="clear" w:color="auto" w:fill="FFFFFF"/>
          <w:lang w:val="en-US"/>
        </w:rPr>
        <w:drawing>
          <wp:inline distT="0" distB="0" distL="0" distR="0" wp14:anchorId="0C38D11F" wp14:editId="7ABB5039">
            <wp:extent cx="3935896" cy="3997452"/>
            <wp:effectExtent l="0" t="0" r="7620" b="3175"/>
            <wp:docPr id="7" name="Obrázo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brázok 7"/>
                    <pic:cNvPicPr/>
                  </pic:nvPicPr>
                  <pic:blipFill>
                    <a:blip r:embed="rId25">
                      <a:extLst>
                        <a:ext uri="{28A0092B-C50C-407E-A947-70E740481C1C}">
                          <a14:useLocalDpi xmlns:a14="http://schemas.microsoft.com/office/drawing/2010/main" val="0"/>
                        </a:ext>
                      </a:extLst>
                    </a:blip>
                    <a:stretch>
                      <a:fillRect/>
                    </a:stretch>
                  </pic:blipFill>
                  <pic:spPr>
                    <a:xfrm>
                      <a:off x="0" y="0"/>
                      <a:ext cx="3943936" cy="4005618"/>
                    </a:xfrm>
                    <a:prstGeom prst="rect">
                      <a:avLst/>
                    </a:prstGeom>
                  </pic:spPr>
                </pic:pic>
              </a:graphicData>
            </a:graphic>
          </wp:inline>
        </w:drawing>
      </w:r>
    </w:p>
    <w:p w14:paraId="11581717" w14:textId="5E1306BD" w:rsidR="008F26CC" w:rsidRDefault="008F26CC" w:rsidP="008F26CC">
      <w:pPr>
        <w:pStyle w:val="Popis"/>
      </w:pPr>
      <w:r>
        <w:t xml:space="preserve">Obrázok </w:t>
      </w:r>
      <w:fldSimple w:instr=" SEQ Obrázok \* ARABIC ">
        <w:r w:rsidR="006551AC">
          <w:rPr>
            <w:noProof/>
          </w:rPr>
          <w:t>12</w:t>
        </w:r>
      </w:fldSimple>
      <w:r>
        <w:t>Určovanie polohy v 3D priestore.</w:t>
      </w:r>
      <w:r>
        <w:rPr>
          <w:rStyle w:val="Odkaznapoznmkupodiarou"/>
          <w:color w:val="202124"/>
          <w:shd w:val="clear" w:color="auto" w:fill="FFFFFF"/>
        </w:rPr>
        <w:footnoteReference w:id="12"/>
      </w:r>
    </w:p>
    <w:p w14:paraId="7B7A8732" w14:textId="77777777" w:rsidR="008F26CC" w:rsidRPr="00DD3245" w:rsidRDefault="008F26CC" w:rsidP="008F26CC"/>
    <w:p w14:paraId="26A1920F" w14:textId="77777777" w:rsidR="008F26CC" w:rsidRDefault="008F26CC" w:rsidP="008F26CC">
      <w:pPr>
        <w:rPr>
          <w:color w:val="202124"/>
          <w:shd w:val="clear" w:color="auto" w:fill="FFFFFF"/>
        </w:rPr>
      </w:pPr>
      <w:r w:rsidRPr="00D4484E">
        <w:rPr>
          <w:color w:val="202124"/>
          <w:shd w:val="clear" w:color="auto" w:fill="FFFFFF"/>
        </w:rPr>
        <w:t>Ak teda smartfón pozná svoju vzdialenosť od 4 či viacerých satelitov, ktorých poloha je známa (vysielajú ju), vie teda, kde na Zemi sa nachádza. Ako ale tú vzdialenosť smartfón odmeria len podľa toho, aký čas ukazujú hodiny satelitu? Je to vďaka tomu, že chvíľu trvá, kým k nemu dorazí elektromagnetická vlna vysielaného mikrovlnného signálu. Je to podobné, ako oneskorenie hromu za bleskom.</w:t>
      </w:r>
      <w:r>
        <w:rPr>
          <w:color w:val="202124"/>
          <w:shd w:val="clear" w:color="auto" w:fill="FFFFFF"/>
        </w:rPr>
        <w:t xml:space="preserve"> </w:t>
      </w:r>
    </w:p>
    <w:p w14:paraId="1F6D1DE5" w14:textId="77777777" w:rsidR="008F26CC" w:rsidRDefault="008F26CC" w:rsidP="008F26CC">
      <w:pPr>
        <w:rPr>
          <w:color w:val="202124"/>
          <w:shd w:val="clear" w:color="auto" w:fill="FFFFFF"/>
        </w:rPr>
      </w:pPr>
      <w:r w:rsidRPr="00D4484E">
        <w:rPr>
          <w:color w:val="202124"/>
          <w:shd w:val="clear" w:color="auto" w:fill="FFFFFF"/>
        </w:rPr>
        <w:lastRenderedPageBreak/>
        <w:t>Ak pri búrke zbadáte záblesk, môžete začať počítať. Ak napočítate napríklad do 9 a hrom sa ozve, blesk bol od vás 3 km ďaleko. Zvuk sa totiž v našej atmosfére šíri rýchlosťou zhruba 333 metrov za sekundu (1200 km/h), zatiaľ čo svetlo zhruba o miliardu krát rýchlejšie (300 000 km/sekundu). Keďže viete, že záblesk a zvuk vznikli v rovnakú dobu, vďaka ich rozdielnej rýchlosti a oneskorenia zistíte ako ďaleko od zdroja stojíte.</w:t>
      </w:r>
    </w:p>
    <w:p w14:paraId="3820A8DE" w14:textId="77777777" w:rsidR="008F26CC" w:rsidRDefault="008F26CC" w:rsidP="008F26CC">
      <w:pPr>
        <w:rPr>
          <w:color w:val="202124"/>
          <w:shd w:val="clear" w:color="auto" w:fill="FFFFFF"/>
        </w:rPr>
      </w:pPr>
      <w:r w:rsidRPr="00FD1C8D">
        <w:rPr>
          <w:color w:val="202124"/>
          <w:shd w:val="clear" w:color="auto" w:fill="FFFFFF"/>
        </w:rPr>
        <w:t>Podobne je to aj so satelitmi GNSS, ktoré majú navzájom zosynchronizovaný čas svojich hodín a neprestajne ho všetky vysielajú. Váš smartfón vie, že je práve čas 14 hodín, 25 minút a 15 sekúnd. Zároveň ale prijíma signál od satelitov, pričom Satelit 1 hovorí, že je 14:25:15, ale práve prijatý signál zo Satelitu 2 dáva na známosť, že je 14:25:14. Keďže vieme, že oba satelity vysielajú rovnaký čas v rovnaký moment, oneskorenie signálu druhého je z dôvodu, že je od nás ďalej. A rozdiel v čase nám povie koľko, podobne ako pri prípade hromu a blesku.</w:t>
      </w:r>
      <w:r>
        <w:rPr>
          <w:color w:val="202124"/>
          <w:shd w:val="clear" w:color="auto" w:fill="FFFFFF"/>
        </w:rPr>
        <w:t xml:space="preserve"> </w:t>
      </w:r>
    </w:p>
    <w:p w14:paraId="57FB1BD9" w14:textId="77777777" w:rsidR="008F26CC" w:rsidRDefault="008F26CC" w:rsidP="008F26CC">
      <w:pPr>
        <w:rPr>
          <w:color w:val="202124"/>
          <w:shd w:val="clear" w:color="auto" w:fill="FFFFFF"/>
        </w:rPr>
      </w:pPr>
      <w:r w:rsidRPr="00DF4AB7">
        <w:rPr>
          <w:color w:val="202124"/>
          <w:shd w:val="clear" w:color="auto" w:fill="FFFFFF"/>
        </w:rPr>
        <w:t>Problémom je, že signál, ktorým satelity vysielajú, je elektromagnetickým žiarením, čo znamená, že sa šíri rýchlosťou svetla. A jeho rýchlosť je masívna. Rozdiel v jednej sekunde znamená vzdialenosť 300 miliónov metrov, čo by stačilo na sedemnásobné obtočenie okolo Zeme.</w:t>
      </w:r>
    </w:p>
    <w:p w14:paraId="57682D72" w14:textId="77777777" w:rsidR="008F26CC" w:rsidRDefault="008F26CC" w:rsidP="008F26CC">
      <w:r w:rsidRPr="00DF4AB7">
        <w:rPr>
          <w:color w:val="202124"/>
          <w:shd w:val="clear" w:color="auto" w:fill="FFFFFF"/>
        </w:rPr>
        <w:t>Keďže my chceme merať našu vzdialenosť na jednotky metrov presne, potrebujeme presnejšie merať aj čas. Ak by sme ho merali tisíckrát presnejšie na milisekundy, stačilo by to na presnosť 300 000 metrov. Ak by sme ho merali miliónkrát presnejšie na mikrosekundy, stačilo by nám to na rozdiely väčšie ako 300 metrov. Očividne teda potrebuje merať čas na nanosekundy, čo nám poskytne vzdialenosti na metre a prípadne aj centimetre.</w:t>
      </w:r>
      <w:r w:rsidRPr="00DD3245">
        <w:t xml:space="preserve"> </w:t>
      </w:r>
    </w:p>
    <w:p w14:paraId="52A4518B" w14:textId="77777777" w:rsidR="008F26CC" w:rsidRDefault="008F26CC" w:rsidP="008F26CC">
      <w:pPr>
        <w:rPr>
          <w:color w:val="202124"/>
          <w:shd w:val="clear" w:color="auto" w:fill="FFFFFF"/>
        </w:rPr>
      </w:pPr>
      <w:r>
        <w:rPr>
          <w:color w:val="202124"/>
          <w:shd w:val="clear" w:color="auto" w:fill="FFFFFF"/>
        </w:rPr>
        <w:t>N</w:t>
      </w:r>
      <w:r w:rsidRPr="00DD3245">
        <w:rPr>
          <w:color w:val="202124"/>
          <w:shd w:val="clear" w:color="auto" w:fill="FFFFFF"/>
        </w:rPr>
        <w:t>a moderných hodinách a elektronike je čas odvodzovaný na základe elektrických pulzov vyvolaných kmitaním kryštálu kremeňa pod elektrickým napätím. Pravidelnosť pulzov umožňuje, že hodiny dokážu udržať veľkú presnosť, pričom u kvalitnejších kusov môže ísť napríklad len o rozdiel 15 až 30 sekúnd za mesiac, teda nechcené oneskorenie či zrýchlenie 0,5 až 1 sekundu za deň.</w:t>
      </w:r>
      <w:r>
        <w:rPr>
          <w:color w:val="202124"/>
          <w:shd w:val="clear" w:color="auto" w:fill="FFFFFF"/>
        </w:rPr>
        <w:t xml:space="preserve"> </w:t>
      </w:r>
    </w:p>
    <w:p w14:paraId="04D92741" w14:textId="77777777" w:rsidR="008F26CC" w:rsidRDefault="008F26CC" w:rsidP="008F26CC">
      <w:pPr>
        <w:rPr>
          <w:color w:val="202124"/>
          <w:shd w:val="clear" w:color="auto" w:fill="FFFFFF"/>
        </w:rPr>
      </w:pPr>
      <w:r>
        <w:rPr>
          <w:color w:val="202124"/>
          <w:shd w:val="clear" w:color="auto" w:fill="FFFFFF"/>
        </w:rPr>
        <w:t>P</w:t>
      </w:r>
      <w:r w:rsidRPr="00DD3245">
        <w:rPr>
          <w:color w:val="202124"/>
          <w:shd w:val="clear" w:color="auto" w:fill="FFFFFF"/>
        </w:rPr>
        <w:t>otrebujeme presnosť na nanosekundy.</w:t>
      </w:r>
      <w:r>
        <w:rPr>
          <w:color w:val="202124"/>
          <w:shd w:val="clear" w:color="auto" w:fill="FFFFFF"/>
        </w:rPr>
        <w:t xml:space="preserve"> J</w:t>
      </w:r>
      <w:r w:rsidRPr="00DD3245">
        <w:rPr>
          <w:color w:val="202124"/>
          <w:shd w:val="clear" w:color="auto" w:fill="FFFFFF"/>
        </w:rPr>
        <w:t>ediné oscilátory, ktoré takéto niečo umožňujú, sú tie založené na atómových rezonanciách. A práve takéto hodiny majú na svojej palube aj satelity GNSS. Obvykle sú založené na osciláciách v atómoch cézia alebo rubídia a oneskorujú sa za deň len o rozsah okolo niekoľkých nanosekúnd, či inak povedané, oneskoria sa o 1 sekundu až za viac ako miliónov rokov.</w:t>
      </w:r>
    </w:p>
    <w:p w14:paraId="19C38F5B" w14:textId="77777777" w:rsidR="008F26CC" w:rsidRDefault="008F26CC" w:rsidP="008F26CC">
      <w:pPr>
        <w:rPr>
          <w:color w:val="202124"/>
          <w:shd w:val="clear" w:color="auto" w:fill="FFFFFF"/>
        </w:rPr>
      </w:pPr>
      <w:r w:rsidRPr="0018566C">
        <w:rPr>
          <w:color w:val="202124"/>
          <w:shd w:val="clear" w:color="auto" w:fill="FFFFFF"/>
        </w:rPr>
        <w:lastRenderedPageBreak/>
        <w:t>Možno ste sa niekedy zarazili nad tým, že nejaká prenosná alebo integrovaná auto navigácia, alebo napríklad aj tablet, zisťuje pri prvotnom zapnutí vašu polohu značne pomalšie, ako váš smartfón. Ak stojíte na mieste, rozdiel môže byť len pár sekúnd, ale pri pohybe rýchlosťou 50 či 100 km/h môže ísť aj o niekoľko desiatok sekúnd, či pokojne aj viac ako minútu. Tento rozdiel sa pri tom prejavuje len pri úvodnom zapnutí zisťovania polohy. Akonáhle zariadenie už polohu zistí, následne už ju aktualizuje pri vašom pohybe rýchlo.</w:t>
      </w:r>
    </w:p>
    <w:p w14:paraId="7E5F4602" w14:textId="77777777" w:rsidR="008F26CC" w:rsidRDefault="008F26CC" w:rsidP="008F26CC">
      <w:pPr>
        <w:rPr>
          <w:color w:val="202124"/>
          <w:shd w:val="clear" w:color="auto" w:fill="FFFFFF"/>
        </w:rPr>
      </w:pPr>
      <w:r w:rsidRPr="0018566C">
        <w:rPr>
          <w:color w:val="202124"/>
          <w:shd w:val="clear" w:color="auto" w:fill="FFFFFF"/>
        </w:rPr>
        <w:t>Je to dôsledok mechanizmu, ktorý sa označuje ako A-GPS, teda Asistovaná GPS. Jej princípom je, že pri zisťovaní polohy asistuje smartfónu vysielač mobilnej siete, ku ktorému je v rámci svojej SIM karty pripojený. V základe ide o to, že server mobilného operátora do vášho telefónu pošle už vypočítané navigačné dáta, v súvislosti s polohou pozemnej vysielacej veže a zároveň aj informácie o satelitoch, ktoré sú práve nad vami. Aj keď sa telefón z nich nedozvie, kde presne je, približná poloha je mimoriadne cenná. Prvotné zistenie polohy je totiž značne náročné na výpočet aj na čas.</w:t>
      </w:r>
    </w:p>
    <w:p w14:paraId="280DC485" w14:textId="77777777" w:rsidR="008F26CC" w:rsidRDefault="008F26CC" w:rsidP="008F26CC">
      <w:pPr>
        <w:rPr>
          <w:color w:val="202124"/>
          <w:shd w:val="clear" w:color="auto" w:fill="FFFFFF"/>
        </w:rPr>
      </w:pPr>
      <w:r w:rsidRPr="0018566C">
        <w:rPr>
          <w:color w:val="202124"/>
          <w:shd w:val="clear" w:color="auto" w:fill="FFFFFF"/>
        </w:rPr>
        <w:t>Zariadenie nevie, kde na Zemi je a keďže môže byť všade, musí vypočítať svoju polohu „od nuly“, čo znamená počkanie na kompletné informačné dáta vysielané satelitmi rýchlosťou 50 bit/s. To chvíľu trvá, pričom ak pritom zájdete za prekážku a signál sa stratí, zariadenie musí začať znova od nuly. Čím viac signálov rozdielnych satelitov prijíma, tým lepšie, avšak ak ste napríklad v meste a signál sa odráža od budov, alebo v lese od stromov, čas ktorý je potrebný na vyriešenie všetkých chýb a konfliktov narastá.</w:t>
      </w:r>
    </w:p>
    <w:p w14:paraId="3338FDA8" w14:textId="77777777" w:rsidR="008F26CC" w:rsidRDefault="008F26CC" w:rsidP="008F26CC">
      <w:pPr>
        <w:rPr>
          <w:color w:val="202124"/>
          <w:shd w:val="clear" w:color="auto" w:fill="FFFFFF"/>
        </w:rPr>
      </w:pPr>
      <w:r w:rsidRPr="0018566C">
        <w:rPr>
          <w:color w:val="202124"/>
          <w:shd w:val="clear" w:color="auto" w:fill="FFFFFF"/>
        </w:rPr>
        <w:t>Výpočet tak môže trvať niekoľko desiatok sekúnd a prinajhoršom aj zopár minút. Aby sme zariadeniam činnosť uľahčili, veža mobilnej siete telefónu odošle približnú polohu, od ktorej sa môže odraziť, spoločne so stiahnutými dátami aktuálnych satelitov nad ňou. Je to ako keby ste sa otázkami snažili prísť na to, na aké číslo od 1 do 1000 niekto myslí, pričom kamarát vám pomôže tým, že je medzi 720 a 730. Svoje hádanie následne už masívne urýchlite.</w:t>
      </w:r>
    </w:p>
    <w:p w14:paraId="2C67D99E" w14:textId="77777777" w:rsidR="008F26CC" w:rsidRDefault="008F26CC" w:rsidP="008F26CC">
      <w:pPr>
        <w:rPr>
          <w:color w:val="202124"/>
          <w:shd w:val="clear" w:color="auto" w:fill="FFFFFF"/>
        </w:rPr>
      </w:pPr>
      <w:r w:rsidRPr="001075CE">
        <w:rPr>
          <w:color w:val="202124"/>
          <w:shd w:val="clear" w:color="auto" w:fill="FFFFFF"/>
        </w:rPr>
        <w:t>A práve vďaka tomu je na smartfónoch úvodné zistenie polohy také bleskové, behom jednej či dvoch sekúnd. Tento mechanizmus môže, ale aj nemusí byť vedený ako dátový (internetový) prenos. Závisí od operátora. Avšak tak či onak, na vašom účte a dátovom limite sa to nijako neprejaví, pretože ide o textové dáta, ktoré sú skutočne miniatúrne</w:t>
      </w:r>
      <w:r>
        <w:rPr>
          <w:color w:val="202124"/>
          <w:shd w:val="clear" w:color="auto" w:fill="FFFFFF"/>
        </w:rPr>
        <w:t>.</w:t>
      </w:r>
    </w:p>
    <w:p w14:paraId="27145618" w14:textId="77777777" w:rsidR="008F26CC" w:rsidRDefault="008F26CC" w:rsidP="008F26CC">
      <w:pPr>
        <w:rPr>
          <w:color w:val="202124"/>
          <w:shd w:val="clear" w:color="auto" w:fill="FFFFFF"/>
        </w:rPr>
      </w:pPr>
      <w:r w:rsidRPr="001075CE">
        <w:rPr>
          <w:color w:val="202124"/>
          <w:shd w:val="clear" w:color="auto" w:fill="FFFFFF"/>
        </w:rPr>
        <w:lastRenderedPageBreak/>
        <w:t>Ak používate na navigovanie tablet bez SIM karty, alebo navigáciu v aute, tie tento asistenčný luxus nemajú a úvodné zistenie polohy im preto trvá o niečo dlhšie. To isté by nastalo aj v prípade, že SIM kartu z vášho smartfónu vyberiete, alebo sa nachádzate mimo pokrytia mobilnej siete. Smartfón je plne schopný vypočítať polohu sám zo signálu satelitov. Len je to na úkor času a takisto z dôvodu náročnosti výkonu aj na úkor výdrže na batériu.</w:t>
      </w:r>
    </w:p>
    <w:p w14:paraId="5237AC70" w14:textId="77777777" w:rsidR="008F26CC" w:rsidRDefault="008F26CC" w:rsidP="008F26CC">
      <w:pPr>
        <w:rPr>
          <w:color w:val="202124"/>
          <w:shd w:val="clear" w:color="auto" w:fill="FFFFFF"/>
        </w:rPr>
      </w:pPr>
      <w:r w:rsidRPr="001075CE">
        <w:rPr>
          <w:color w:val="202124"/>
          <w:shd w:val="clear" w:color="auto" w:fill="FFFFFF"/>
        </w:rPr>
        <w:t>GNSS vám pri navigovaní v aute ukazuje trochu inú rýchlosť, ako váš tachometer. Čo je presnejšie? Možno vás to prekvapí, ale aj napriek tomu, že napríklad GPS má v praxi presnosť len okolo 3 až 5 m, tak z hľadiska rýchlosti je počítanie mimoriadne presné. Zmena vašej polohy vzhľadom na čas k jednotlivým družiciam je v prípade GPS presná až na 0,006 m/s v rámci trojsekundového intervalu s 95 % pravdepodobnosťou.</w:t>
      </w:r>
    </w:p>
    <w:p w14:paraId="3CDF16BC" w14:textId="77777777" w:rsidR="008F26CC" w:rsidRDefault="008F26CC" w:rsidP="008F26CC">
      <w:pPr>
        <w:rPr>
          <w:color w:val="202124"/>
          <w:shd w:val="clear" w:color="auto" w:fill="FFFFFF"/>
        </w:rPr>
      </w:pPr>
      <w:r w:rsidRPr="001075CE">
        <w:rPr>
          <w:color w:val="202124"/>
          <w:shd w:val="clear" w:color="auto" w:fill="FFFFFF"/>
        </w:rPr>
        <w:t>WAAS (Wide Area Augmentation System), skladajúci sa z mnohých pozemných staníc a takisto podporných satelitov (obvykle ide o satelity určené prioritne na iný účel, ktoré ale asistujú GPS ako doplnok k svojej štandardnej činnosti). Tie vysielajú korelačné navigačné údaje, ktoré v kombinácii s časovým signálom satelitov navigovanie pozemných zariadení spresňujú.</w:t>
      </w:r>
    </w:p>
    <w:p w14:paraId="5578002A" w14:textId="77777777" w:rsidR="008F26CC" w:rsidRDefault="008F26CC" w:rsidP="008F26CC">
      <w:pPr>
        <w:rPr>
          <w:color w:val="202124"/>
          <w:shd w:val="clear" w:color="auto" w:fill="FFFFFF"/>
        </w:rPr>
      </w:pPr>
      <w:r w:rsidRPr="001075CE">
        <w:rPr>
          <w:color w:val="202124"/>
          <w:shd w:val="clear" w:color="auto" w:fill="FFFFFF"/>
        </w:rPr>
        <w:t>Obrovský pokrok v rámci presnosti prináša európsky Galileo, ktorého rubídiové atómové hodiny sú schopné presnosti na 1,8 nanosekundy za 12 hodín, čo umožňuje dosiahnuť presnosť na 1 m. Vysielanie na základe týchto hodín je dostupné všetkým, čo znamená, že používaním systému Galileo vo svojom smartfóne si z hľadiska presnosti výrazne polepšíte (hlavne od budúceho roku, keď bude v plnej prevádzke). Moduly s podporou tohto systému má už viac ako 30 modelov smartfónov na súčasnom trhu a ak máte relatívne nový telefón, môžete sa o jeho podpore presvedčiť napríklad pomocou aplikácie GPSTest (barbeau), ktorá je zdarma a bez reklám.</w:t>
      </w:r>
    </w:p>
    <w:p w14:paraId="77AB2B3D" w14:textId="77777777" w:rsidR="008F26CC" w:rsidRDefault="008F26CC" w:rsidP="008F26CC">
      <w:pPr>
        <w:rPr>
          <w:color w:val="202124"/>
          <w:shd w:val="clear" w:color="auto" w:fill="FFFFFF"/>
        </w:rPr>
      </w:pPr>
      <w:r w:rsidRPr="001075CE">
        <w:rPr>
          <w:color w:val="202124"/>
          <w:shd w:val="clear" w:color="auto" w:fill="FFFFFF"/>
        </w:rPr>
        <w:t>Zaujímavosťou je, že Galileo obsahuje ešte aj presnejší mechanizmus, založený na väčších a komplexnejších atómových hodinách s vodíkovým maserom. Maser je v základe podobné zariadenie, ako laser, avšak s tým rozdielom, že namiesto lúča viditeľného svetla zostruje svetlo na inej, konkrétne mikrovlnnej frekvencii. Ide o komplexný stroj, ktorého cena sa šplhá až na 200 000 eur. V rámci takýchto atómových hodín sa používa frekvencia prechodu vodíkového atómu, ktorá tiká na extrémne stabilnej frekvencii 1,4 GHz.</w:t>
      </w:r>
    </w:p>
    <w:p w14:paraId="7CA6B725" w14:textId="3E36038A" w:rsidR="008F26CC" w:rsidRDefault="008F26CC" w:rsidP="008F26CC">
      <w:pPr>
        <w:rPr>
          <w:color w:val="202124"/>
          <w:shd w:val="clear" w:color="auto" w:fill="FFFFFF"/>
        </w:rPr>
      </w:pPr>
      <w:r w:rsidRPr="001075CE">
        <w:rPr>
          <w:color w:val="202124"/>
          <w:shd w:val="clear" w:color="auto" w:fill="FFFFFF"/>
        </w:rPr>
        <w:lastRenderedPageBreak/>
        <w:t>Vo výsledku je obrovsky pozitívnym faktom, že moderné smartfóny dnes môžu používať až štyri nezávislé GNSS, vďaka čomu majú v jednom momente prístup k viac ako 40 satelitom z obrovského počtu smerov</w:t>
      </w:r>
      <w:r>
        <w:rPr>
          <w:color w:val="202124"/>
          <w:shd w:val="clear" w:color="auto" w:fill="FFFFFF"/>
        </w:rPr>
        <w:t xml:space="preserve"> </w:t>
      </w:r>
      <w:sdt>
        <w:sdtPr>
          <w:rPr>
            <w:color w:val="202124"/>
            <w:shd w:val="clear" w:color="auto" w:fill="FFFFFF"/>
          </w:rPr>
          <w:id w:val="-1087850984"/>
          <w:citation/>
        </w:sdtPr>
        <w:sdtContent>
          <w:r w:rsidRPr="00FD75C2">
            <w:rPr>
              <w:color w:val="202124"/>
              <w:shd w:val="clear" w:color="auto" w:fill="FFFFFF"/>
            </w:rPr>
            <w:fldChar w:fldCharType="begin"/>
          </w:r>
          <w:r w:rsidRPr="00FD75C2">
            <w:rPr>
              <w:color w:val="202124"/>
              <w:shd w:val="clear" w:color="auto" w:fill="FFFFFF"/>
            </w:rPr>
            <w:instrText xml:space="preserve"> CITATION Fra18 \l 1051 </w:instrText>
          </w:r>
          <w:r w:rsidRPr="00FD75C2">
            <w:rPr>
              <w:color w:val="202124"/>
              <w:shd w:val="clear" w:color="auto" w:fill="FFFFFF"/>
            </w:rPr>
            <w:fldChar w:fldCharType="separate"/>
          </w:r>
          <w:r w:rsidR="00F06F32" w:rsidRPr="00F06F32">
            <w:rPr>
              <w:noProof/>
              <w:color w:val="202124"/>
              <w:shd w:val="clear" w:color="auto" w:fill="FFFFFF"/>
            </w:rPr>
            <w:t>(Urban, 2018)</w:t>
          </w:r>
          <w:r w:rsidRPr="00FD75C2">
            <w:rPr>
              <w:color w:val="202124"/>
              <w:shd w:val="clear" w:color="auto" w:fill="FFFFFF"/>
            </w:rPr>
            <w:fldChar w:fldCharType="end"/>
          </w:r>
        </w:sdtContent>
      </w:sdt>
      <w:r>
        <w:rPr>
          <w:color w:val="202124"/>
          <w:shd w:val="clear" w:color="auto" w:fill="FFFFFF"/>
        </w:rPr>
        <w:t>.</w:t>
      </w:r>
    </w:p>
    <w:p w14:paraId="1E6F3FD0" w14:textId="77777777" w:rsidR="008F26CC" w:rsidRPr="008F26CC" w:rsidRDefault="008F26CC" w:rsidP="003F7413">
      <w:pPr>
        <w:pStyle w:val="Nadpis3"/>
      </w:pPr>
      <w:bookmarkStart w:id="132" w:name="_Toc131065542"/>
      <w:bookmarkStart w:id="133" w:name="_Toc131622229"/>
      <w:r w:rsidRPr="008F26CC">
        <w:t>Návrh Databázy</w:t>
      </w:r>
      <w:bookmarkEnd w:id="132"/>
      <w:bookmarkEnd w:id="133"/>
    </w:p>
    <w:p w14:paraId="7044813E" w14:textId="461548DC" w:rsidR="008F26CC" w:rsidRPr="00FD75C2" w:rsidRDefault="008F26CC" w:rsidP="008F26CC">
      <w:r w:rsidRPr="00FD75C2">
        <w:t>Pre návrh databázy som sa rozhodol pre dve tabuľky. Prvá tabuľka obsahuje záznamy a sumár údajov. Druha tabuľka zahrnuje informácie z každého uloženého bodu záznamu. Tabuľky sú prepojene 1 ku N. Databáza je zhotovená podľa tretej normálovej formy.</w:t>
      </w:r>
    </w:p>
    <w:p w14:paraId="0F1F1359" w14:textId="77777777" w:rsidR="008F26CC" w:rsidRDefault="008F26CC" w:rsidP="008F26CC">
      <w:pPr>
        <w:keepNext/>
        <w:jc w:val="center"/>
      </w:pPr>
      <w:r>
        <w:rPr>
          <w:noProof/>
          <w:lang w:val="en-US"/>
        </w:rPr>
        <w:drawing>
          <wp:inline distT="0" distB="0" distL="0" distR="0" wp14:anchorId="50976D86" wp14:editId="5C5184F8">
            <wp:extent cx="3188627" cy="5610758"/>
            <wp:effectExtent l="0" t="0" r="0" b="9525"/>
            <wp:docPr id="14" name="Obrázo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Obrázok 14"/>
                    <pic:cNvPicPr/>
                  </pic:nvPicPr>
                  <pic:blipFill>
                    <a:blip r:embed="rId26">
                      <a:extLst>
                        <a:ext uri="{28A0092B-C50C-407E-A947-70E740481C1C}">
                          <a14:useLocalDpi xmlns:a14="http://schemas.microsoft.com/office/drawing/2010/main" val="0"/>
                        </a:ext>
                      </a:extLst>
                    </a:blip>
                    <a:stretch>
                      <a:fillRect/>
                    </a:stretch>
                  </pic:blipFill>
                  <pic:spPr>
                    <a:xfrm>
                      <a:off x="0" y="0"/>
                      <a:ext cx="3195086" cy="5622124"/>
                    </a:xfrm>
                    <a:prstGeom prst="rect">
                      <a:avLst/>
                    </a:prstGeom>
                  </pic:spPr>
                </pic:pic>
              </a:graphicData>
            </a:graphic>
          </wp:inline>
        </w:drawing>
      </w:r>
    </w:p>
    <w:p w14:paraId="3635FF7F" w14:textId="6B05C782" w:rsidR="008F26CC" w:rsidRDefault="008F26CC" w:rsidP="008F26CC">
      <w:pPr>
        <w:pStyle w:val="Popis"/>
      </w:pPr>
      <w:r>
        <w:t xml:space="preserve">Obrázok </w:t>
      </w:r>
      <w:fldSimple w:instr=" SEQ Obrázok \* ARABIC ">
        <w:r w:rsidR="006551AC">
          <w:rPr>
            <w:noProof/>
          </w:rPr>
          <w:t>13</w:t>
        </w:r>
      </w:fldSimple>
      <w:r>
        <w:t xml:space="preserve"> Návrh Databázy SQL LITE</w:t>
      </w:r>
    </w:p>
    <w:p w14:paraId="41DB35A6" w14:textId="77777777" w:rsidR="008F26CC" w:rsidRDefault="008F26CC" w:rsidP="003F7413">
      <w:pPr>
        <w:pStyle w:val="Nadpis3"/>
        <w:numPr>
          <w:ilvl w:val="2"/>
          <w:numId w:val="0"/>
        </w:numPr>
      </w:pPr>
      <w:bookmarkStart w:id="134" w:name="_Toc131622230"/>
      <w:r>
        <w:lastRenderedPageBreak/>
        <w:t>Návrh funkcii</w:t>
      </w:r>
      <w:bookmarkEnd w:id="134"/>
    </w:p>
    <w:p w14:paraId="11A5EE7C" w14:textId="77777777" w:rsidR="008F26CC" w:rsidRDefault="008F26CC" w:rsidP="008F26CC">
      <w:r>
        <w:t>Návrh databázy z dvomi tabuľkami kde prvá obsahuje informácie o jednej ceste a neznámy počet bodov. K ceste potrebujeme ako prvé vytvoriť id cesty aby sme mali k čomu priraďovať body z cesty. Aplikácia bude potrebovať:</w:t>
      </w:r>
    </w:p>
    <w:p w14:paraId="25BAC1F9" w14:textId="77777777" w:rsidR="008F26CC" w:rsidRDefault="008F26CC" w:rsidP="008F26CC">
      <w:pPr>
        <w:numPr>
          <w:ilvl w:val="0"/>
          <w:numId w:val="33"/>
        </w:numPr>
      </w:pPr>
      <w:r>
        <w:t>vytvoriť nastavenia ako často ukladať údaje,</w:t>
      </w:r>
    </w:p>
    <w:p w14:paraId="08B02668" w14:textId="77777777" w:rsidR="008F26CC" w:rsidRDefault="008F26CC" w:rsidP="008F26CC">
      <w:pPr>
        <w:numPr>
          <w:ilvl w:val="0"/>
          <w:numId w:val="33"/>
        </w:numPr>
      </w:pPr>
      <w:r>
        <w:t>vytvorenie id pre cestu do ktorej budeme ukladať body,</w:t>
      </w:r>
    </w:p>
    <w:p w14:paraId="68BE190E" w14:textId="77777777" w:rsidR="008F26CC" w:rsidRDefault="008F26CC" w:rsidP="008F26CC">
      <w:pPr>
        <w:numPr>
          <w:ilvl w:val="0"/>
          <w:numId w:val="33"/>
        </w:numPr>
      </w:pPr>
      <w:r>
        <w:t>zbieranie údajov zo senzorov,</w:t>
      </w:r>
    </w:p>
    <w:p w14:paraId="5FD40D8B" w14:textId="77777777" w:rsidR="008F26CC" w:rsidRDefault="008F26CC" w:rsidP="008F26CC">
      <w:pPr>
        <w:numPr>
          <w:ilvl w:val="0"/>
          <w:numId w:val="33"/>
        </w:numPr>
      </w:pPr>
      <w:r>
        <w:t>do databázy vkladať dáta zo senzorov,</w:t>
      </w:r>
    </w:p>
    <w:p w14:paraId="65187711" w14:textId="77777777" w:rsidR="008F26CC" w:rsidRDefault="008F26CC" w:rsidP="008F26CC">
      <w:pPr>
        <w:numPr>
          <w:ilvl w:val="0"/>
          <w:numId w:val="33"/>
        </w:numPr>
      </w:pPr>
      <w:r>
        <w:t>do databázy upravovať niektoré informácie(napríklad názov cesty),</w:t>
      </w:r>
    </w:p>
    <w:p w14:paraId="769CC4C1" w14:textId="77777777" w:rsidR="008F26CC" w:rsidRDefault="008F26CC" w:rsidP="008F26CC">
      <w:pPr>
        <w:numPr>
          <w:ilvl w:val="0"/>
          <w:numId w:val="33"/>
        </w:numPr>
      </w:pPr>
      <w:r>
        <w:t>do databázy mazať cestu, mazať body z cesty,</w:t>
      </w:r>
    </w:p>
    <w:p w14:paraId="77350A6F" w14:textId="77777777" w:rsidR="008F26CC" w:rsidRDefault="008F26CC" w:rsidP="008F26CC">
      <w:pPr>
        <w:numPr>
          <w:ilvl w:val="0"/>
          <w:numId w:val="33"/>
        </w:numPr>
      </w:pPr>
      <w:r>
        <w:t>vymazať celu databázu,</w:t>
      </w:r>
    </w:p>
    <w:p w14:paraId="48DE3AEF" w14:textId="77777777" w:rsidR="008F26CC" w:rsidRDefault="008F26CC" w:rsidP="008F26CC">
      <w:pPr>
        <w:numPr>
          <w:ilvl w:val="0"/>
          <w:numId w:val="33"/>
        </w:numPr>
      </w:pPr>
      <w:r>
        <w:t>z databázy čítať informácie o ceste a body cesty,</w:t>
      </w:r>
    </w:p>
    <w:p w14:paraId="1087D159" w14:textId="77777777" w:rsidR="008F26CC" w:rsidRDefault="008F26CC" w:rsidP="008F26CC">
      <w:pPr>
        <w:numPr>
          <w:ilvl w:val="0"/>
          <w:numId w:val="33"/>
        </w:numPr>
      </w:pPr>
      <w:r>
        <w:t>zobrazenie cesty a záchytne body z cesty,</w:t>
      </w:r>
    </w:p>
    <w:p w14:paraId="4576F3BC" w14:textId="77777777" w:rsidR="008F26CC" w:rsidRDefault="008F26CC" w:rsidP="008F26CC">
      <w:pPr>
        <w:numPr>
          <w:ilvl w:val="0"/>
          <w:numId w:val="33"/>
        </w:numPr>
      </w:pPr>
      <w:r>
        <w:t>vytvoriť súbor podľa údajov z databázy na zobrazenie prejdenej trasy,</w:t>
      </w:r>
    </w:p>
    <w:p w14:paraId="7F715A2B" w14:textId="77777777" w:rsidR="008F26CC" w:rsidRDefault="008F26CC" w:rsidP="008F26CC">
      <w:pPr>
        <w:numPr>
          <w:ilvl w:val="0"/>
          <w:numId w:val="33"/>
        </w:numPr>
      </w:pPr>
      <w:r>
        <w:t>zobrazenie polohy na mape,</w:t>
      </w:r>
    </w:p>
    <w:p w14:paraId="3A9D32E2" w14:textId="77777777" w:rsidR="008F26CC" w:rsidRDefault="008F26CC" w:rsidP="008F26CC">
      <w:pPr>
        <w:numPr>
          <w:ilvl w:val="0"/>
          <w:numId w:val="33"/>
        </w:numPr>
      </w:pPr>
      <w:r>
        <w:t>zobrazenie prejdenej trasy,</w:t>
      </w:r>
    </w:p>
    <w:p w14:paraId="3BB5ED55" w14:textId="77777777" w:rsidR="008F26CC" w:rsidRDefault="008F26CC" w:rsidP="008F26CC">
      <w:pPr>
        <w:numPr>
          <w:ilvl w:val="0"/>
          <w:numId w:val="33"/>
        </w:numPr>
      </w:pPr>
      <w:r>
        <w:t>výpis všetkých ciest.</w:t>
      </w:r>
    </w:p>
    <w:p w14:paraId="12D6FB2E" w14:textId="77777777" w:rsidR="003F7413" w:rsidRDefault="003F7413" w:rsidP="003F7413">
      <w:pPr>
        <w:pStyle w:val="Nadpis3"/>
        <w:numPr>
          <w:ilvl w:val="2"/>
          <w:numId w:val="0"/>
        </w:numPr>
      </w:pPr>
      <w:bookmarkStart w:id="135" w:name="_Toc131065543"/>
      <w:bookmarkStart w:id="136" w:name="_Toc131622231"/>
      <w:r>
        <w:t>Návrh užívateľského prostredia</w:t>
      </w:r>
      <w:bookmarkEnd w:id="135"/>
      <w:bookmarkEnd w:id="136"/>
    </w:p>
    <w:p w14:paraId="5C6ED80B" w14:textId="77777777" w:rsidR="003F7413" w:rsidRDefault="003F7413" w:rsidP="003F7413">
      <w:r>
        <w:t xml:space="preserve">Užívateľské prostredie bude mat 7 obrazoviek: úvodná, zber dát, zobrazenie aktuálnej pozícii, nastavenia, história, zobrazenie údajov o ceste, zobrazenie zaznamenanej trasy. </w:t>
      </w:r>
    </w:p>
    <w:p w14:paraId="23631103" w14:textId="77777777" w:rsidR="003F7413" w:rsidRDefault="003F7413" w:rsidP="003F7413">
      <w:r>
        <w:t>Úvodná obrazovka bude obsahovať:</w:t>
      </w:r>
    </w:p>
    <w:p w14:paraId="2A9072F6" w14:textId="77777777" w:rsidR="003F7413" w:rsidRDefault="003F7413" w:rsidP="003F7413">
      <w:pPr>
        <w:numPr>
          <w:ilvl w:val="0"/>
          <w:numId w:val="34"/>
        </w:numPr>
      </w:pPr>
      <w:r>
        <w:t>názov aplikácie, krátky popis,</w:t>
      </w:r>
    </w:p>
    <w:p w14:paraId="02971D2A" w14:textId="77777777" w:rsidR="003F7413" w:rsidRDefault="003F7413" w:rsidP="003F7413">
      <w:pPr>
        <w:numPr>
          <w:ilvl w:val="0"/>
          <w:numId w:val="34"/>
        </w:numPr>
      </w:pPr>
      <w:r>
        <w:t>tlačítko história - na tomto mieste budú zobrazene trasy,</w:t>
      </w:r>
    </w:p>
    <w:p w14:paraId="7A4686E8" w14:textId="77777777" w:rsidR="003F7413" w:rsidRDefault="003F7413" w:rsidP="003F7413">
      <w:pPr>
        <w:numPr>
          <w:ilvl w:val="0"/>
          <w:numId w:val="34"/>
        </w:numPr>
      </w:pPr>
      <w:r>
        <w:t>nastavenie aplikácie,</w:t>
      </w:r>
    </w:p>
    <w:p w14:paraId="7EB26A64" w14:textId="77777777" w:rsidR="003F7413" w:rsidRDefault="003F7413" w:rsidP="003F7413">
      <w:pPr>
        <w:numPr>
          <w:ilvl w:val="0"/>
          <w:numId w:val="34"/>
        </w:numPr>
      </w:pPr>
      <w:r>
        <w:t>možnosť výberu cestovného prostriedku a potvrdiť to tlačítko štart.</w:t>
      </w:r>
    </w:p>
    <w:p w14:paraId="1DA875B1" w14:textId="77777777" w:rsidR="003F7413" w:rsidRDefault="003F7413" w:rsidP="003F7413">
      <w:r>
        <w:t>Zber dát bude obsahovať možnosť zrušiť cestu, dokončiť cestu, zobraziť aktuálnu polohu a vrátiť sa späť na domovskú obrazovku. Tato obrazovka bude zobrazovať údaje:</w:t>
      </w:r>
    </w:p>
    <w:p w14:paraId="62B7C869" w14:textId="77777777" w:rsidR="003F7413" w:rsidRDefault="003F7413" w:rsidP="003F7413">
      <w:pPr>
        <w:numPr>
          <w:ilvl w:val="0"/>
          <w:numId w:val="35"/>
        </w:numPr>
      </w:pPr>
      <w:r>
        <w:t>dátum</w:t>
      </w:r>
    </w:p>
    <w:p w14:paraId="3F905E6E" w14:textId="77777777" w:rsidR="003F7413" w:rsidRDefault="003F7413" w:rsidP="003F7413">
      <w:pPr>
        <w:numPr>
          <w:ilvl w:val="0"/>
          <w:numId w:val="35"/>
        </w:numPr>
      </w:pPr>
      <w:r>
        <w:t>čas</w:t>
      </w:r>
    </w:p>
    <w:p w14:paraId="20836639" w14:textId="77777777" w:rsidR="003F7413" w:rsidRDefault="003F7413" w:rsidP="003F7413">
      <w:pPr>
        <w:numPr>
          <w:ilvl w:val="0"/>
          <w:numId w:val="35"/>
        </w:numPr>
      </w:pPr>
      <w:r>
        <w:t>GPS( x, y, z, rýchlosť)</w:t>
      </w:r>
    </w:p>
    <w:p w14:paraId="6BF55E63" w14:textId="77777777" w:rsidR="003F7413" w:rsidRDefault="003F7413" w:rsidP="003F7413">
      <w:pPr>
        <w:numPr>
          <w:ilvl w:val="0"/>
          <w:numId w:val="35"/>
        </w:numPr>
      </w:pPr>
      <w:r>
        <w:t>dĺžka cesty</w:t>
      </w:r>
    </w:p>
    <w:p w14:paraId="3F32F952" w14:textId="77777777" w:rsidR="003F7413" w:rsidRDefault="003F7413" w:rsidP="003F7413">
      <w:pPr>
        <w:numPr>
          <w:ilvl w:val="0"/>
          <w:numId w:val="35"/>
        </w:numPr>
      </w:pPr>
      <w:r>
        <w:lastRenderedPageBreak/>
        <w:t>čas cestovania</w:t>
      </w:r>
    </w:p>
    <w:p w14:paraId="21939449" w14:textId="6E439785" w:rsidR="003F7413" w:rsidRDefault="003F7413" w:rsidP="003F7413">
      <w:pPr>
        <w:numPr>
          <w:ilvl w:val="0"/>
          <w:numId w:val="35"/>
        </w:numPr>
      </w:pPr>
      <w:r>
        <w:t xml:space="preserve">senzory(akcelerometer, gravity, gyroskop, </w:t>
      </w:r>
      <w:r w:rsidR="006551AC">
        <w:t>lineár</w:t>
      </w:r>
      <w:r>
        <w:t xml:space="preserve"> akcelerometer, orientantion, rotation vector) výpis z týchto senzorov je formátovaný na 3 desatinné miesta, každý senzor ma minimálne tri výstupne hodnoty</w:t>
      </w:r>
    </w:p>
    <w:p w14:paraId="35AC71A9" w14:textId="77777777" w:rsidR="003F7413" w:rsidRDefault="003F7413" w:rsidP="003F7413">
      <w:pPr>
        <w:numPr>
          <w:ilvl w:val="0"/>
          <w:numId w:val="35"/>
        </w:numPr>
      </w:pPr>
      <w:r>
        <w:t>senzor presnosť a presnosť GPS.</w:t>
      </w:r>
    </w:p>
    <w:p w14:paraId="339142A0" w14:textId="77777777" w:rsidR="003F7413" w:rsidRDefault="003F7413" w:rsidP="003F7413">
      <w:r>
        <w:t>Nastavenia disponujú s možnosťami výberu predpripravenými a vlastnými hodnotami. Užívateľ si to môže zvoliť rýchlosť ukladania bodov v ceste. Ak je úložisko zariadenia malé je odporúčane zvoliť frekvenciu ukladania na pomalšiu. Každý bod zaberá miesto s informáciami v zariadení. Z nastavenia bude možnosť sa vrátiť späť na úvodnú obrazovku.</w:t>
      </w:r>
    </w:p>
    <w:p w14:paraId="66B5D2FB" w14:textId="77777777" w:rsidR="003F7413" w:rsidRDefault="003F7413" w:rsidP="003F7413">
      <w:r>
        <w:t xml:space="preserve">História bude zobrazovať názvy z ciest. Po kliknutí na cestu sa mu cesta otvorí v nasledujúcej šablóne „zobrazenie údajov o ceste“. Taktiež bude obsahovať možnosť vyčistiť celu databázu a voľbu vrátiť sa späť na hlavnú obrazovku. </w:t>
      </w:r>
    </w:p>
    <w:p w14:paraId="686BE5BC" w14:textId="77777777" w:rsidR="003F7413" w:rsidRDefault="003F7413" w:rsidP="003F7413">
      <w:r>
        <w:t>Zobrazenie údajov o ceste vypíše údaje o ceste o každom bode k záznamu z cesty. Pri podržaní prstu na bode cesty vyskočí okno s otázkou o voľbe zmazať označený bod. Budú tu voľby ako:</w:t>
      </w:r>
    </w:p>
    <w:p w14:paraId="0E59557C" w14:textId="77777777" w:rsidR="003F7413" w:rsidRDefault="003F7413" w:rsidP="003F7413">
      <w:pPr>
        <w:numPr>
          <w:ilvl w:val="0"/>
          <w:numId w:val="36"/>
        </w:numPr>
      </w:pPr>
      <w:r>
        <w:t>vrátiť sa na šablónu história,</w:t>
      </w:r>
    </w:p>
    <w:p w14:paraId="14313703" w14:textId="77777777" w:rsidR="003F7413" w:rsidRDefault="003F7413" w:rsidP="003F7413">
      <w:pPr>
        <w:numPr>
          <w:ilvl w:val="0"/>
          <w:numId w:val="36"/>
        </w:numPr>
      </w:pPr>
      <w:r>
        <w:t>premenovať názov cesty,</w:t>
      </w:r>
    </w:p>
    <w:p w14:paraId="3F183413" w14:textId="77777777" w:rsidR="003F7413" w:rsidRDefault="003F7413" w:rsidP="003F7413">
      <w:pPr>
        <w:numPr>
          <w:ilvl w:val="0"/>
          <w:numId w:val="36"/>
        </w:numPr>
      </w:pPr>
      <w:r>
        <w:t>vymazať celu cestu,</w:t>
      </w:r>
    </w:p>
    <w:p w14:paraId="1E928968" w14:textId="387E4CE8" w:rsidR="003F7413" w:rsidRDefault="003F7413" w:rsidP="003F7413">
      <w:pPr>
        <w:numPr>
          <w:ilvl w:val="0"/>
          <w:numId w:val="36"/>
        </w:numPr>
      </w:pPr>
      <w:r>
        <w:t xml:space="preserve">vygenerovať súbor </w:t>
      </w:r>
      <w:r w:rsidR="000549C3">
        <w:t xml:space="preserve">KML </w:t>
      </w:r>
      <w:r>
        <w:t>prejdenej trasy,</w:t>
      </w:r>
    </w:p>
    <w:p w14:paraId="76AE1FB6" w14:textId="3679DBF0" w:rsidR="003F7413" w:rsidRDefault="003F7413" w:rsidP="003F7413">
      <w:pPr>
        <w:numPr>
          <w:ilvl w:val="0"/>
          <w:numId w:val="36"/>
        </w:numPr>
      </w:pPr>
      <w:r>
        <w:t xml:space="preserve">vygenerovať súbor </w:t>
      </w:r>
      <w:r w:rsidR="000549C3">
        <w:t xml:space="preserve">KML </w:t>
      </w:r>
      <w:r>
        <w:t>pre vizualizáciu ako užívateľ prechádzal po trase,</w:t>
      </w:r>
    </w:p>
    <w:p w14:paraId="530D52DC" w14:textId="11038D85" w:rsidR="008F26CC" w:rsidRDefault="003F7413" w:rsidP="003F7413">
      <w:pPr>
        <w:ind w:firstLine="0"/>
        <w:rPr>
          <w:color w:val="202124"/>
          <w:shd w:val="clear" w:color="auto" w:fill="FFFFFF"/>
        </w:rPr>
      </w:pPr>
      <w:r>
        <w:t>prejsť na mapu a ukázať trasu po ktorej sme sa hýbali.</w:t>
      </w:r>
    </w:p>
    <w:p w14:paraId="56C5752B" w14:textId="77777777" w:rsidR="008F26CC" w:rsidRPr="00A11DCE" w:rsidRDefault="008F26CC" w:rsidP="008F26CC"/>
    <w:p w14:paraId="626FC3CF" w14:textId="69691427" w:rsidR="00DB5508" w:rsidRDefault="00DB5508" w:rsidP="00E2264A">
      <w:pPr>
        <w:pStyle w:val="Nadpis2"/>
      </w:pPr>
      <w:bookmarkStart w:id="137" w:name="_Toc131622232"/>
      <w:r>
        <w:t>3.2</w:t>
      </w:r>
      <w:r>
        <w:tab/>
        <w:t>Metodika vývoja</w:t>
      </w:r>
      <w:r w:rsidR="004D6055">
        <w:t xml:space="preserve"> softvéru</w:t>
      </w:r>
      <w:bookmarkEnd w:id="137"/>
    </w:p>
    <w:p w14:paraId="49B56C33" w14:textId="77777777" w:rsidR="003F7413" w:rsidRDefault="003F7413" w:rsidP="003F7413">
      <w:r>
        <w:t xml:space="preserve">Po návrhu si ako prvé usporiadajme kde začneme, pretože ak si to zle rozložíme prácu nebudeme to môcť testovať po krokoch a ak by sme to prerobili aby sme si to mohli otestovať by sme plytvali časom aby sme to prerábali a na konci to vracali k pôvodnému návrhu. </w:t>
      </w:r>
    </w:p>
    <w:p w14:paraId="532E1782" w14:textId="77777777" w:rsidR="003F7413" w:rsidRDefault="003F7413" w:rsidP="003F7413">
      <w:pPr>
        <w:pStyle w:val="Nadpis3"/>
      </w:pPr>
      <w:bookmarkStart w:id="138" w:name="_Toc131622233"/>
      <w:r>
        <w:lastRenderedPageBreak/>
        <w:t>Úvodná obrazovka</w:t>
      </w:r>
      <w:bookmarkEnd w:id="138"/>
    </w:p>
    <w:p w14:paraId="2A48C19A" w14:textId="132F91EA" w:rsidR="003F7413" w:rsidRDefault="003F7413" w:rsidP="003F7413">
      <w:r>
        <w:t xml:space="preserve">Z dôvodu dobre rozloženia prace začneme úvodnou obrazovkou. Tu si spravíme ako prvé vizuálnu časť. Popridávame komponenty texty a zarovnáme to do prehľadného stavu. </w:t>
      </w:r>
    </w:p>
    <w:p w14:paraId="543AE257" w14:textId="77777777" w:rsidR="003F7413" w:rsidRDefault="003F7413" w:rsidP="003F7413">
      <w:pPr>
        <w:pStyle w:val="Nadpis3"/>
      </w:pPr>
      <w:bookmarkStart w:id="139" w:name="_Toc131622234"/>
      <w:r>
        <w:t>Nastavenia</w:t>
      </w:r>
      <w:bookmarkEnd w:id="139"/>
    </w:p>
    <w:p w14:paraId="22FD6A71" w14:textId="560639B9" w:rsidR="003F7413" w:rsidRDefault="003F7413" w:rsidP="003F7413">
      <w:r>
        <w:t>Po rozložení šablóny na úvodnej obrazovke sme sa zamysleli čo vieme použiť ďalej, história už zobrazuje údaje a tak najskôr potrebujeme údaje k zobrazeniu zozbierať. Získanie dát zo senzorov sme navrhli v intervaloch. Ako často sa bude slučka opakovať rozhodne užívateľ podľa toho čo bude potrebovať a preto je za potrebne spraviť nastavenia pre užívateľa ako krok druhý. Opäť spravíme rozloženie nastavenia a prepojíme to s hlavnou obrazovkou.</w:t>
      </w:r>
    </w:p>
    <w:p w14:paraId="556C6C06" w14:textId="77777777" w:rsidR="003F7413" w:rsidRDefault="003F7413" w:rsidP="003F7413">
      <w:pPr>
        <w:pStyle w:val="Nadpis3"/>
      </w:pPr>
      <w:bookmarkStart w:id="140" w:name="_Toc131622235"/>
      <w:r>
        <w:t>Zbieranie dát</w:t>
      </w:r>
      <w:bookmarkEnd w:id="140"/>
    </w:p>
    <w:p w14:paraId="47E15AEE" w14:textId="13EC649A" w:rsidR="003F7413" w:rsidRDefault="003F7413" w:rsidP="003F7413">
      <w:r>
        <w:t>Po príprave šablóny a prepojenie s úvodnou obrazovkou sme chceli získať informácie z </w:t>
      </w:r>
      <w:r w:rsidRPr="004753FA">
        <w:t>SharedPreferences</w:t>
      </w:r>
      <w:r>
        <w:t>. Naprogramujeme senzory dynamicky aby sme ich vedeli pridávať a odoberať. Na čítanie dát zo senzorov použijeme cyklus a ukladanie údajov do tabuľky podľa nastavení od užívateľa. Cela aplikácia je závislá na prístupu k GPS a tak musíme pred zberom dať vyžiadať od užívateľa prístup a kontrolovať ho po cely čas ci nebol vypnutý.</w:t>
      </w:r>
    </w:p>
    <w:p w14:paraId="2500931A" w14:textId="77777777" w:rsidR="003F7413" w:rsidRDefault="003F7413" w:rsidP="003F7413">
      <w:pPr>
        <w:pStyle w:val="Nadpis3"/>
      </w:pPr>
      <w:bookmarkStart w:id="141" w:name="_Toc131622236"/>
      <w:r>
        <w:t>Databáza</w:t>
      </w:r>
      <w:bookmarkEnd w:id="141"/>
    </w:p>
    <w:p w14:paraId="6EDC20AA" w14:textId="74DB9226" w:rsidR="003F7413" w:rsidRDefault="003F7413" w:rsidP="003F7413">
      <w:r>
        <w:t>V databáze sme sa inspirovali z učiva ktoré sme preberali na svojej vysokej škole. Funkcie budú základne vkladanie, čítanie, upravovanie, mazanie. Naprogramuje sa hlavne základ, čítanie z databázy sa rozšíri  podľa potreby zobrazovania v nasledujúcich obrazovkách.</w:t>
      </w:r>
    </w:p>
    <w:p w14:paraId="59A90075" w14:textId="77777777" w:rsidR="003F7413" w:rsidRPr="00E00A74" w:rsidRDefault="003F7413" w:rsidP="003F7413">
      <w:pPr>
        <w:pStyle w:val="Nadpis3"/>
      </w:pPr>
      <w:bookmarkStart w:id="142" w:name="_Toc131622237"/>
      <w:r>
        <w:t>Vizualizácia aktuálnej polohy na mape v aplikácii</w:t>
      </w:r>
      <w:bookmarkEnd w:id="142"/>
    </w:p>
    <w:p w14:paraId="2682B723" w14:textId="182FC610" w:rsidR="003F7413" w:rsidRDefault="003F7413" w:rsidP="003F7413">
      <w:r>
        <w:t>Vizualizácia bola navrhnutá do 3D máp Google Earth priamo v aplikácii.</w:t>
      </w:r>
    </w:p>
    <w:p w14:paraId="657EA2F9" w14:textId="77777777" w:rsidR="003F7413" w:rsidRDefault="003F7413" w:rsidP="003F7413">
      <w:pPr>
        <w:pStyle w:val="Nadpis3"/>
      </w:pPr>
      <w:bookmarkStart w:id="143" w:name="_Toc131622238"/>
      <w:r>
        <w:t>História</w:t>
      </w:r>
      <w:bookmarkEnd w:id="143"/>
    </w:p>
    <w:p w14:paraId="7BCE23FC" w14:textId="379856D6" w:rsidR="003F7413" w:rsidRDefault="003F7413" w:rsidP="003F7413">
      <w:r>
        <w:t xml:space="preserve">V tejto časti zobrazíme už zaznamenané cesty. Ako názov sme pre tieto cesty vymysleli </w:t>
      </w:r>
      <w:r w:rsidR="002568A4">
        <w:t>formát</w:t>
      </w:r>
      <w:r>
        <w:t xml:space="preserve"> „rok-mesiac-deň hh:mm:ss“ a </w:t>
      </w:r>
      <w:r w:rsidR="002568A4">
        <w:t>dáme</w:t>
      </w:r>
      <w:r>
        <w:t xml:space="preserve"> možnosť premenovať tieto názvy. V tejto časti zahrnieme aj voľbu vyčistiť celu databázu.</w:t>
      </w:r>
    </w:p>
    <w:p w14:paraId="37548CF7" w14:textId="77777777" w:rsidR="003F7413" w:rsidRPr="00C55DB1" w:rsidRDefault="003F7413" w:rsidP="003F7413">
      <w:pPr>
        <w:pStyle w:val="Nadpis3"/>
      </w:pPr>
      <w:bookmarkStart w:id="144" w:name="_Toc131622239"/>
      <w:r>
        <w:lastRenderedPageBreak/>
        <w:t>Zobrazenie informácii z databázy o ceste</w:t>
      </w:r>
      <w:bookmarkEnd w:id="144"/>
    </w:p>
    <w:p w14:paraId="41B0C422" w14:textId="3D6BF54C" w:rsidR="003F7413" w:rsidRDefault="003F7413" w:rsidP="003F7413">
      <w:r>
        <w:t>Tu len vyčítame údaje o ceste a bodoch, všetky tieto informácie zobrazíme.  Ponúkneme tu stiahnutie záznamu trasy exportom do KML súboru.</w:t>
      </w:r>
    </w:p>
    <w:p w14:paraId="7452BDA6" w14:textId="77777777" w:rsidR="003F7413" w:rsidRDefault="003F7413" w:rsidP="003F7413">
      <w:r>
        <w:t>Vďaka exportu súboru KML je možne použiť tento súbor aj v iných aplikáciách a platformách na vizualizáciu prejdenej trasy alebo pre ukážku animáciu zo záznamu ako sme cestovali.</w:t>
      </w:r>
    </w:p>
    <w:p w14:paraId="71AE4198" w14:textId="25427AAC" w:rsidR="003F7413" w:rsidRDefault="003F7413" w:rsidP="003F7413">
      <w:r>
        <w:t>Pred uložením sme si museli vyžiadať prístup od užívateľa k úložisku na uloženie súboru. Súbor sa ukladá v smartphone v priečinku ktorý patri danej aplikácii.</w:t>
      </w:r>
    </w:p>
    <w:p w14:paraId="33FF3B69" w14:textId="0D73F8BD" w:rsidR="000B3D8A" w:rsidRDefault="000B3D8A" w:rsidP="000B3D8A">
      <w:pPr>
        <w:pStyle w:val="Nadpis3"/>
      </w:pPr>
      <w:r>
        <w:t>Nastavenie podľa preferencii v telefóne</w:t>
      </w:r>
    </w:p>
    <w:p w14:paraId="3C200B5F" w14:textId="6ED5443D" w:rsidR="000B3D8A" w:rsidRPr="000B3D8A" w:rsidRDefault="000B3D8A" w:rsidP="000B3D8A">
      <w:r>
        <w:t xml:space="preserve">Pre </w:t>
      </w:r>
      <w:r w:rsidR="00251E06">
        <w:t>využívanie</w:t>
      </w:r>
      <w:r>
        <w:t xml:space="preserve"> multijazy</w:t>
      </w:r>
      <w:r w:rsidR="00251E06">
        <w:t>č</w:t>
      </w:r>
      <w:r>
        <w:t>nosti sme v </w:t>
      </w:r>
      <w:r w:rsidR="00251E06">
        <w:t>súbore</w:t>
      </w:r>
      <w:r>
        <w:t xml:space="preserve"> strings.xml </w:t>
      </w:r>
      <w:r w:rsidR="00251E06">
        <w:t>použili</w:t>
      </w:r>
      <w:r>
        <w:t xml:space="preserve"> editor </w:t>
      </w:r>
      <w:r w:rsidR="00251E06">
        <w:t>zabudovaný</w:t>
      </w:r>
      <w:r>
        <w:t xml:space="preserve"> v </w:t>
      </w:r>
      <w:r w:rsidR="00251E06">
        <w:t>Android</w:t>
      </w:r>
      <w:r>
        <w:t xml:space="preserve"> </w:t>
      </w:r>
      <w:r w:rsidR="00251E06">
        <w:t>Studiu</w:t>
      </w:r>
      <w:r>
        <w:t xml:space="preserve"> a pridali sme jazyk </w:t>
      </w:r>
      <w:r w:rsidR="00251E06">
        <w:t>slovenčina</w:t>
      </w:r>
      <w:r>
        <w:t xml:space="preserve"> z</w:t>
      </w:r>
      <w:r w:rsidR="00251E06">
        <w:t>o svetových</w:t>
      </w:r>
      <w:r>
        <w:t xml:space="preserve"> jazykov. Pribudol </w:t>
      </w:r>
      <w:r w:rsidR="00251E06">
        <w:t>nám</w:t>
      </w:r>
      <w:r>
        <w:t xml:space="preserve"> novy </w:t>
      </w:r>
      <w:r w:rsidR="00251E06">
        <w:t>stĺpec</w:t>
      </w:r>
      <w:r>
        <w:t xml:space="preserve"> a vytvoril sa </w:t>
      </w:r>
      <w:r w:rsidR="00251E06">
        <w:t>nám</w:t>
      </w:r>
      <w:r>
        <w:t xml:space="preserve"> novy </w:t>
      </w:r>
      <w:r w:rsidR="00251E06">
        <w:t>súbor</w:t>
      </w:r>
      <w:r>
        <w:t xml:space="preserve"> </w:t>
      </w:r>
      <w:r>
        <w:t>strings.xml</w:t>
      </w:r>
      <w:r>
        <w:t xml:space="preserve"> </w:t>
      </w:r>
      <w:r w:rsidR="00251E06">
        <w:t>ktorý</w:t>
      </w:r>
      <w:r>
        <w:t xml:space="preserve"> je </w:t>
      </w:r>
      <w:r w:rsidR="00251E06">
        <w:t>začlenený</w:t>
      </w:r>
      <w:r>
        <w:t xml:space="preserve"> v inom </w:t>
      </w:r>
      <w:r w:rsidR="00251E06">
        <w:t>priečinku</w:t>
      </w:r>
      <w:r>
        <w:t xml:space="preserve"> a preto </w:t>
      </w:r>
      <w:r w:rsidR="00251E06">
        <w:t>môže</w:t>
      </w:r>
      <w:r>
        <w:t xml:space="preserve"> mat </w:t>
      </w:r>
      <w:r w:rsidR="00251E06">
        <w:t>rovnaký</w:t>
      </w:r>
      <w:r>
        <w:t xml:space="preserve"> </w:t>
      </w:r>
      <w:r w:rsidR="00251E06">
        <w:t>názov</w:t>
      </w:r>
      <w:r>
        <w:t xml:space="preserve"> a vizualizuje sa </w:t>
      </w:r>
      <w:r w:rsidR="00251E06">
        <w:t>nám</w:t>
      </w:r>
      <w:r>
        <w:t xml:space="preserve"> s </w:t>
      </w:r>
      <w:r w:rsidR="00251E06">
        <w:t>rovnakým</w:t>
      </w:r>
      <w:r>
        <w:t xml:space="preserve"> menom. </w:t>
      </w:r>
    </w:p>
    <w:p w14:paraId="43E084BE" w14:textId="77777777" w:rsidR="006551AC" w:rsidRDefault="000B3D8A" w:rsidP="006551AC">
      <w:pPr>
        <w:keepNext/>
        <w:jc w:val="center"/>
      </w:pPr>
      <w:r w:rsidRPr="000B3D8A">
        <w:drawing>
          <wp:inline distT="0" distB="0" distL="0" distR="0" wp14:anchorId="0F74DEB9" wp14:editId="2E69D384">
            <wp:extent cx="1155700" cy="400298"/>
            <wp:effectExtent l="0" t="0" r="6350" b="0"/>
            <wp:docPr id="9" name="Obrázo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179112" cy="408407"/>
                    </a:xfrm>
                    <a:prstGeom prst="rect">
                      <a:avLst/>
                    </a:prstGeom>
                  </pic:spPr>
                </pic:pic>
              </a:graphicData>
            </a:graphic>
          </wp:inline>
        </w:drawing>
      </w:r>
      <w:r w:rsidR="006551AC" w:rsidRPr="00251E06">
        <w:drawing>
          <wp:inline distT="0" distB="0" distL="0" distR="0" wp14:anchorId="2256C402" wp14:editId="65148AC6">
            <wp:extent cx="1054100" cy="421640"/>
            <wp:effectExtent l="0" t="0" r="0" b="0"/>
            <wp:docPr id="16" name="Obrázo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054258" cy="421703"/>
                    </a:xfrm>
                    <a:prstGeom prst="rect">
                      <a:avLst/>
                    </a:prstGeom>
                  </pic:spPr>
                </pic:pic>
              </a:graphicData>
            </a:graphic>
          </wp:inline>
        </w:drawing>
      </w:r>
    </w:p>
    <w:p w14:paraId="251FC3AE" w14:textId="07FB09E1" w:rsidR="006551AC" w:rsidRDefault="006551AC" w:rsidP="006551AC">
      <w:pPr>
        <w:pStyle w:val="Popis"/>
      </w:pPr>
      <w:r>
        <w:t xml:space="preserve">Obrázok </w:t>
      </w:r>
      <w:fldSimple w:instr=" SEQ Obrázok \* ARABIC ">
        <w:r>
          <w:rPr>
            <w:noProof/>
          </w:rPr>
          <w:t>14</w:t>
        </w:r>
      </w:fldSimple>
      <w:r w:rsidRPr="006551AC">
        <w:t xml:space="preserve"> </w:t>
      </w:r>
      <w:r>
        <w:t>Ukážka</w:t>
      </w:r>
      <w:r>
        <w:t xml:space="preserve"> </w:t>
      </w:r>
      <w:r>
        <w:t>súborov</w:t>
      </w:r>
      <w:r>
        <w:t xml:space="preserve"> prekladu textu</w:t>
      </w:r>
      <w:r>
        <w:t xml:space="preserve"> v aplikácii Android Studio</w:t>
      </w:r>
      <w:r>
        <w:t>.</w:t>
      </w:r>
    </w:p>
    <w:p w14:paraId="6A2CBA50" w14:textId="736D27FC" w:rsidR="003F7413" w:rsidRDefault="006551AC" w:rsidP="006551AC">
      <w:pPr>
        <w:pStyle w:val="Popis"/>
      </w:pPr>
      <w:r>
        <w:t xml:space="preserve">Obrázok </w:t>
      </w:r>
      <w:fldSimple w:instr=" SEQ Obrázok \* ARABIC ">
        <w:r>
          <w:rPr>
            <w:noProof/>
          </w:rPr>
          <w:t>15</w:t>
        </w:r>
      </w:fldSimple>
      <w:r>
        <w:t xml:space="preserve"> Ukážka súborov zatriedených v priečinkoch.</w:t>
      </w:r>
      <w:r w:rsidR="00251E06" w:rsidRPr="00251E06">
        <w:rPr>
          <w:noProof/>
        </w:rPr>
        <w:t xml:space="preserve"> </w:t>
      </w:r>
    </w:p>
    <w:p w14:paraId="7FCA9971" w14:textId="4933E093" w:rsidR="00251E06" w:rsidRDefault="00251E06" w:rsidP="00251E06">
      <w:pPr>
        <w:pStyle w:val="Odrazky"/>
        <w:numPr>
          <w:ilvl w:val="0"/>
          <w:numId w:val="0"/>
        </w:numPr>
        <w:rPr>
          <w:bCs/>
        </w:rPr>
      </w:pPr>
      <w:r>
        <w:rPr>
          <w:bCs/>
        </w:rPr>
        <w:t xml:space="preserve">Ako vidieť na obrázkoch v aplikácii sa zobrazujú v jednom priečinku ale na disku sa nám nachádzajú v rozdielnych priečinkoch. </w:t>
      </w:r>
    </w:p>
    <w:p w14:paraId="0C0FFB79" w14:textId="53A02C0D" w:rsidR="00251E06" w:rsidRDefault="00251E06" w:rsidP="00251E06">
      <w:pPr>
        <w:pStyle w:val="Odrazky"/>
        <w:numPr>
          <w:ilvl w:val="0"/>
          <w:numId w:val="0"/>
        </w:numPr>
        <w:ind w:firstLine="675"/>
        <w:rPr>
          <w:bCs/>
        </w:rPr>
      </w:pPr>
      <w:r>
        <w:rPr>
          <w:bCs/>
        </w:rPr>
        <w:t>Dopísať preklad nám ponuka dve možnosti je to buď priamo do súboru cez textový editor alebo priamo v Android Studiu kde nám farebne odlišuje text a značkovaný jazyk, nevýhodou tejto možnosti je písať text v značkovacom jazyku. Pripadne druh</w:t>
      </w:r>
      <w:r w:rsidR="006551AC">
        <w:rPr>
          <w:bCs/>
        </w:rPr>
        <w:t>ú</w:t>
      </w:r>
      <w:r>
        <w:rPr>
          <w:bCs/>
        </w:rPr>
        <w:t xml:space="preserve"> </w:t>
      </w:r>
      <w:r w:rsidR="006551AC">
        <w:rPr>
          <w:bCs/>
        </w:rPr>
        <w:t>možnosť</w:t>
      </w:r>
      <w:r>
        <w:rPr>
          <w:bCs/>
        </w:rPr>
        <w:t xml:space="preserve"> </w:t>
      </w:r>
      <w:r w:rsidR="006551AC">
        <w:rPr>
          <w:bCs/>
        </w:rPr>
        <w:t>použiť</w:t>
      </w:r>
      <w:r>
        <w:rPr>
          <w:bCs/>
        </w:rPr>
        <w:t xml:space="preserve"> editor jazykov v Android Studiu kde </w:t>
      </w:r>
      <w:r w:rsidR="006551AC">
        <w:rPr>
          <w:bCs/>
        </w:rPr>
        <w:t xml:space="preserve">nám </w:t>
      </w:r>
      <w:r w:rsidR="00EC5B06">
        <w:rPr>
          <w:bCs/>
        </w:rPr>
        <w:t>prvý</w:t>
      </w:r>
      <w:r w:rsidR="006551AC">
        <w:rPr>
          <w:bCs/>
        </w:rPr>
        <w:t xml:space="preserve"> </w:t>
      </w:r>
      <w:r w:rsidR="00EC5B06">
        <w:rPr>
          <w:bCs/>
        </w:rPr>
        <w:t>stĺpec</w:t>
      </w:r>
      <w:r w:rsidR="006551AC">
        <w:rPr>
          <w:bCs/>
        </w:rPr>
        <w:t xml:space="preserve"> predstavuje </w:t>
      </w:r>
      <w:r w:rsidR="00EC5B06">
        <w:rPr>
          <w:bCs/>
        </w:rPr>
        <w:t>názov</w:t>
      </w:r>
      <w:r w:rsidR="006551AC">
        <w:rPr>
          <w:bCs/>
        </w:rPr>
        <w:t xml:space="preserve"> </w:t>
      </w:r>
      <w:r w:rsidR="00EC5B06">
        <w:rPr>
          <w:bCs/>
        </w:rPr>
        <w:t>podľa</w:t>
      </w:r>
      <w:r w:rsidR="006551AC">
        <w:rPr>
          <w:bCs/>
        </w:rPr>
        <w:t xml:space="preserve"> </w:t>
      </w:r>
      <w:r w:rsidR="00EC5B06">
        <w:rPr>
          <w:bCs/>
        </w:rPr>
        <w:t>ktorého</w:t>
      </w:r>
      <w:r w:rsidR="006551AC">
        <w:rPr>
          <w:bCs/>
        </w:rPr>
        <w:t xml:space="preserve"> budeme </w:t>
      </w:r>
      <w:r w:rsidR="00EC5B06">
        <w:rPr>
          <w:bCs/>
        </w:rPr>
        <w:t>volať</w:t>
      </w:r>
      <w:r w:rsidR="006551AC">
        <w:rPr>
          <w:bCs/>
        </w:rPr>
        <w:t xml:space="preserve"> </w:t>
      </w:r>
      <w:r w:rsidR="00EC5B06">
        <w:rPr>
          <w:bCs/>
        </w:rPr>
        <w:t>preklad, a každý</w:t>
      </w:r>
      <w:r>
        <w:rPr>
          <w:bCs/>
        </w:rPr>
        <w:t xml:space="preserve"> jeden jazyk predstavuje jeden </w:t>
      </w:r>
      <w:r w:rsidR="006551AC">
        <w:rPr>
          <w:bCs/>
        </w:rPr>
        <w:t>stĺpec</w:t>
      </w:r>
      <w:r>
        <w:rPr>
          <w:bCs/>
        </w:rPr>
        <w:t xml:space="preserve"> bez </w:t>
      </w:r>
      <w:r w:rsidR="006551AC">
        <w:rPr>
          <w:bCs/>
        </w:rPr>
        <w:t>značkovacieho</w:t>
      </w:r>
      <w:r>
        <w:rPr>
          <w:bCs/>
        </w:rPr>
        <w:t xml:space="preserve"> jazyka. Anglicky jazyk je </w:t>
      </w:r>
      <w:r w:rsidR="006551AC">
        <w:rPr>
          <w:bCs/>
        </w:rPr>
        <w:t>nastavený</w:t>
      </w:r>
      <w:r>
        <w:rPr>
          <w:bCs/>
        </w:rPr>
        <w:t xml:space="preserve"> ako </w:t>
      </w:r>
      <w:r w:rsidR="006551AC">
        <w:rPr>
          <w:bCs/>
        </w:rPr>
        <w:t>predvolený</w:t>
      </w:r>
      <w:r>
        <w:rPr>
          <w:bCs/>
        </w:rPr>
        <w:t xml:space="preserve"> v </w:t>
      </w:r>
      <w:r w:rsidR="006551AC">
        <w:rPr>
          <w:bCs/>
        </w:rPr>
        <w:t>prípade</w:t>
      </w:r>
      <w:r>
        <w:rPr>
          <w:bCs/>
        </w:rPr>
        <w:t xml:space="preserve"> ak nebude </w:t>
      </w:r>
      <w:r w:rsidR="006551AC">
        <w:rPr>
          <w:bCs/>
        </w:rPr>
        <w:t>aplikácia</w:t>
      </w:r>
      <w:r>
        <w:rPr>
          <w:bCs/>
        </w:rPr>
        <w:t xml:space="preserve"> </w:t>
      </w:r>
      <w:r w:rsidR="006551AC">
        <w:rPr>
          <w:bCs/>
        </w:rPr>
        <w:t>obsahovať</w:t>
      </w:r>
      <w:r>
        <w:rPr>
          <w:bCs/>
        </w:rPr>
        <w:t xml:space="preserve"> jeho </w:t>
      </w:r>
      <w:r w:rsidR="006551AC">
        <w:rPr>
          <w:bCs/>
        </w:rPr>
        <w:t>preferovaný</w:t>
      </w:r>
      <w:r>
        <w:rPr>
          <w:bCs/>
        </w:rPr>
        <w:t xml:space="preserve"> jazyk.</w:t>
      </w:r>
    </w:p>
    <w:p w14:paraId="5361A0A3" w14:textId="4E5D5E5E" w:rsidR="006551AC" w:rsidRDefault="006551AC" w:rsidP="00251E06">
      <w:pPr>
        <w:pStyle w:val="Odrazky"/>
        <w:numPr>
          <w:ilvl w:val="0"/>
          <w:numId w:val="0"/>
        </w:numPr>
        <w:ind w:firstLine="675"/>
        <w:rPr>
          <w:bCs/>
        </w:rPr>
      </w:pPr>
      <w:r>
        <w:rPr>
          <w:bCs/>
        </w:rPr>
        <w:t xml:space="preserve">Android Studio ma </w:t>
      </w:r>
      <w:r w:rsidR="00EC5B06">
        <w:rPr>
          <w:bCs/>
        </w:rPr>
        <w:t>už</w:t>
      </w:r>
      <w:r>
        <w:rPr>
          <w:bCs/>
        </w:rPr>
        <w:t xml:space="preserve"> </w:t>
      </w:r>
      <w:r w:rsidR="00EC5B06">
        <w:rPr>
          <w:bCs/>
        </w:rPr>
        <w:t>pripravenú</w:t>
      </w:r>
      <w:r>
        <w:rPr>
          <w:bCs/>
        </w:rPr>
        <w:t xml:space="preserve"> funkciu na volanie </w:t>
      </w:r>
      <w:r w:rsidR="00EC5B06">
        <w:rPr>
          <w:bCs/>
        </w:rPr>
        <w:t>týchto</w:t>
      </w:r>
      <w:r>
        <w:rPr>
          <w:bCs/>
        </w:rPr>
        <w:t xml:space="preserve"> prekladov </w:t>
      </w:r>
      <w:r w:rsidR="00EC5B06">
        <w:rPr>
          <w:bCs/>
        </w:rPr>
        <w:t>stačí</w:t>
      </w:r>
      <w:r>
        <w:rPr>
          <w:bCs/>
        </w:rPr>
        <w:t xml:space="preserve"> </w:t>
      </w:r>
      <w:r w:rsidR="00EC5B06">
        <w:rPr>
          <w:bCs/>
        </w:rPr>
        <w:t>použiť</w:t>
      </w:r>
      <w:r>
        <w:rPr>
          <w:bCs/>
        </w:rPr>
        <w:t xml:space="preserve"> na to</w:t>
      </w:r>
      <w:r w:rsidR="00334776">
        <w:rPr>
          <w:bCs/>
        </w:rPr>
        <w:t xml:space="preserve"> napríklad</w:t>
      </w:r>
      <w:r w:rsidR="00EC5B06">
        <w:rPr>
          <w:bCs/>
        </w:rPr>
        <w:t xml:space="preserve"> príkaz:</w:t>
      </w:r>
    </w:p>
    <w:p w14:paraId="3F9A082F" w14:textId="2CE42979" w:rsidR="00870C35" w:rsidRPr="00EE71F2" w:rsidRDefault="00334776" w:rsidP="00CA74C1">
      <w:pPr>
        <w:pStyle w:val="Odrazky"/>
        <w:numPr>
          <w:ilvl w:val="0"/>
          <w:numId w:val="0"/>
        </w:numPr>
        <w:ind w:firstLine="675"/>
      </w:pPr>
      <w:r>
        <w:rPr>
          <w:rFonts w:ascii="Gill Sans MT" w:hAnsi="Gill Sans MT"/>
          <w:bCs/>
          <w:sz w:val="20"/>
          <w:szCs w:val="20"/>
        </w:rPr>
        <w:t>R</w:t>
      </w:r>
      <w:r w:rsidR="00EC5B06" w:rsidRPr="00EC5B06">
        <w:rPr>
          <w:rFonts w:ascii="Gill Sans MT" w:hAnsi="Gill Sans MT"/>
          <w:bCs/>
          <w:sz w:val="20"/>
          <w:szCs w:val="20"/>
        </w:rPr>
        <w:t>.string.</w:t>
      </w:r>
      <w:r w:rsidRPr="00334776">
        <w:rPr>
          <w:rFonts w:ascii="Gill Sans MT" w:hAnsi="Gill Sans MT"/>
          <w:bCs/>
          <w:sz w:val="20"/>
          <w:szCs w:val="20"/>
        </w:rPr>
        <w:t>deleted</w:t>
      </w:r>
      <w:r>
        <w:rPr>
          <w:rFonts w:ascii="Gill Sans MT" w:hAnsi="Gill Sans MT"/>
          <w:bCs/>
          <w:sz w:val="20"/>
          <w:szCs w:val="20"/>
        </w:rPr>
        <w:t>_</w:t>
      </w:r>
      <w:r w:rsidR="00CA74C1">
        <w:rPr>
          <w:rFonts w:ascii="Gill Sans MT" w:hAnsi="Gill Sans MT"/>
          <w:bCs/>
          <w:sz w:val="20"/>
          <w:szCs w:val="20"/>
        </w:rPr>
        <w:t>a</w:t>
      </w:r>
      <w:r w:rsidRPr="00334776">
        <w:rPr>
          <w:rFonts w:ascii="Gill Sans MT" w:hAnsi="Gill Sans MT"/>
          <w:bCs/>
          <w:sz w:val="20"/>
          <w:szCs w:val="20"/>
        </w:rPr>
        <w:t>ll</w:t>
      </w:r>
    </w:p>
    <w:p w14:paraId="587D6723" w14:textId="4D0347D8" w:rsidR="00A153E2" w:rsidRPr="00CA74C1" w:rsidRDefault="00CA74C1" w:rsidP="00EE71F2">
      <w:pPr>
        <w:pStyle w:val="Odrazky"/>
        <w:numPr>
          <w:ilvl w:val="0"/>
          <w:numId w:val="0"/>
        </w:numPr>
        <w:rPr>
          <w:bCs/>
        </w:rPr>
        <w:sectPr w:rsidR="00A153E2" w:rsidRPr="00CA74C1" w:rsidSect="00C84314">
          <w:pgSz w:w="11907" w:h="16840" w:code="9"/>
          <w:pgMar w:top="1418" w:right="1418" w:bottom="1418" w:left="1985" w:header="709" w:footer="709" w:gutter="0"/>
          <w:cols w:space="708"/>
          <w:titlePg/>
        </w:sectPr>
      </w:pPr>
      <w:r>
        <w:rPr>
          <w:bCs/>
        </w:rPr>
        <w:t>Aplikácia</w:t>
      </w:r>
      <w:r w:rsidRPr="00CA74C1">
        <w:rPr>
          <w:bCs/>
        </w:rPr>
        <w:t xml:space="preserve"> </w:t>
      </w:r>
      <w:r w:rsidRPr="00CA74C1">
        <w:rPr>
          <w:bCs/>
        </w:rPr>
        <w:t>už</w:t>
      </w:r>
      <w:r w:rsidRPr="00CA74C1">
        <w:rPr>
          <w:bCs/>
        </w:rPr>
        <w:t xml:space="preserve"> </w:t>
      </w:r>
      <w:r>
        <w:rPr>
          <w:bCs/>
        </w:rPr>
        <w:t>doplní za náš príkaz text zo súboru strings.xml.</w:t>
      </w:r>
    </w:p>
    <w:p w14:paraId="7741716B" w14:textId="51CF11CD" w:rsidR="00DB5508" w:rsidRPr="00F85783" w:rsidRDefault="00DB5508" w:rsidP="00DB5508">
      <w:pPr>
        <w:pStyle w:val="Nadpis1"/>
      </w:pPr>
      <w:bookmarkStart w:id="145" w:name="_Toc131622240"/>
      <w:bookmarkEnd w:id="126"/>
      <w:bookmarkEnd w:id="127"/>
      <w:bookmarkEnd w:id="128"/>
      <w:bookmarkEnd w:id="129"/>
      <w:r w:rsidRPr="00F85783">
        <w:lastRenderedPageBreak/>
        <w:t>4</w:t>
      </w:r>
      <w:r w:rsidRPr="00F85783">
        <w:tab/>
        <w:t>Výsledky</w:t>
      </w:r>
      <w:bookmarkEnd w:id="145"/>
    </w:p>
    <w:p w14:paraId="03E93DDD" w14:textId="53101D1A" w:rsidR="00DB5508" w:rsidRPr="00F85783" w:rsidRDefault="003F7413" w:rsidP="003F7413">
      <w:r>
        <w:t>Aplikácia zbiera údaje, ukladá ich do databázy, zobrazuje záznamy z ciest a následne ponuka vizualizáciu v aplikácii alebo možnosť exportovať súbor KML do mobilného zariadenia a následne použiť na inej platforme. Aplikácia je funkčná a použiteľná.</w:t>
      </w:r>
      <w:r w:rsidR="00AE3028">
        <w:t xml:space="preserve"> </w:t>
      </w:r>
    </w:p>
    <w:p w14:paraId="25F6F298" w14:textId="57DDF9DD" w:rsidR="00DB5508" w:rsidRPr="00F85783" w:rsidRDefault="00DB5508" w:rsidP="00E2264A">
      <w:pPr>
        <w:pStyle w:val="Nadpis2"/>
      </w:pPr>
      <w:bookmarkStart w:id="146" w:name="_Toc339279023"/>
      <w:bookmarkStart w:id="147" w:name="_Toc131622241"/>
      <w:r w:rsidRPr="00F85783">
        <w:t>4.1</w:t>
      </w:r>
      <w:r w:rsidRPr="00F85783">
        <w:tab/>
      </w:r>
      <w:bookmarkEnd w:id="146"/>
      <w:r>
        <w:t>Imple</w:t>
      </w:r>
      <w:r w:rsidR="00161FA2">
        <w:t>me</w:t>
      </w:r>
      <w:r>
        <w:t>ntácia</w:t>
      </w:r>
      <w:bookmarkEnd w:id="147"/>
      <w:r w:rsidRPr="00F85783">
        <w:t xml:space="preserve"> </w:t>
      </w:r>
    </w:p>
    <w:p w14:paraId="203F1F84" w14:textId="77777777" w:rsidR="003F7413" w:rsidRDefault="003F7413" w:rsidP="003F7413">
      <w:r>
        <w:t>Po návrhu aplikácie, databázy, výzoru a funkčnosti sa môžeme pustiť do tvorby aplikácie. Pre testovacie účely sme si zohnali Android telefón pre testovanie. Postup implementácie obrazoviek a tried v Android Studiu:</w:t>
      </w:r>
    </w:p>
    <w:p w14:paraId="30A8DEB9" w14:textId="77777777" w:rsidR="003F7413" w:rsidRDefault="003F7413" w:rsidP="003F7413">
      <w:pPr>
        <w:numPr>
          <w:ilvl w:val="0"/>
          <w:numId w:val="37"/>
        </w:numPr>
      </w:pPr>
      <w:r>
        <w:t>úvodná obrazovka,</w:t>
      </w:r>
    </w:p>
    <w:p w14:paraId="59753BE4" w14:textId="77777777" w:rsidR="003F7413" w:rsidRDefault="003F7413" w:rsidP="003F7413">
      <w:pPr>
        <w:numPr>
          <w:ilvl w:val="0"/>
          <w:numId w:val="37"/>
        </w:numPr>
      </w:pPr>
      <w:r>
        <w:t>nastavenia,</w:t>
      </w:r>
    </w:p>
    <w:p w14:paraId="01878E1F" w14:textId="42DD8FCE" w:rsidR="003F7413" w:rsidRDefault="003F7413" w:rsidP="003F7413">
      <w:pPr>
        <w:numPr>
          <w:ilvl w:val="0"/>
          <w:numId w:val="37"/>
        </w:numPr>
      </w:pPr>
      <w:r>
        <w:t xml:space="preserve">zber údajov zo senzorov a </w:t>
      </w:r>
      <w:r w:rsidR="002568A4">
        <w:t>GPS</w:t>
      </w:r>
      <w:r>
        <w:t>, vytvorenie databázy,</w:t>
      </w:r>
    </w:p>
    <w:p w14:paraId="4863EB24" w14:textId="77777777" w:rsidR="003F7413" w:rsidRDefault="003F7413" w:rsidP="003F7413">
      <w:pPr>
        <w:numPr>
          <w:ilvl w:val="0"/>
          <w:numId w:val="37"/>
        </w:numPr>
      </w:pPr>
      <w:r>
        <w:t>zobrazenie aktuálnej pozícii,</w:t>
      </w:r>
    </w:p>
    <w:p w14:paraId="3C40A08B" w14:textId="77777777" w:rsidR="003F7413" w:rsidRDefault="003F7413" w:rsidP="003F7413">
      <w:pPr>
        <w:numPr>
          <w:ilvl w:val="0"/>
          <w:numId w:val="37"/>
        </w:numPr>
      </w:pPr>
      <w:r>
        <w:t>históriu,</w:t>
      </w:r>
    </w:p>
    <w:p w14:paraId="165BB8FC" w14:textId="77777777" w:rsidR="003F7413" w:rsidRDefault="003F7413" w:rsidP="003F7413">
      <w:pPr>
        <w:numPr>
          <w:ilvl w:val="0"/>
          <w:numId w:val="37"/>
        </w:numPr>
      </w:pPr>
      <w:r>
        <w:t>zobrazenie údajov z databázy,</w:t>
      </w:r>
    </w:p>
    <w:p w14:paraId="57D44FC5" w14:textId="77777777" w:rsidR="003F7413" w:rsidRDefault="003F7413" w:rsidP="003F7413">
      <w:pPr>
        <w:numPr>
          <w:ilvl w:val="0"/>
          <w:numId w:val="37"/>
        </w:numPr>
      </w:pPr>
      <w:r>
        <w:t>vizualizácia zaznamenanej trasy,</w:t>
      </w:r>
    </w:p>
    <w:p w14:paraId="07052990" w14:textId="77777777" w:rsidR="003F7413" w:rsidRDefault="003F7413" w:rsidP="003F7413">
      <w:pPr>
        <w:numPr>
          <w:ilvl w:val="0"/>
          <w:numId w:val="37"/>
        </w:numPr>
      </w:pPr>
      <w:r>
        <w:t>export súboru KML zo zaznamenajú trasy,</w:t>
      </w:r>
    </w:p>
    <w:p w14:paraId="6C18297D" w14:textId="77777777" w:rsidR="003F7413" w:rsidRDefault="003F7413" w:rsidP="003F7413">
      <w:pPr>
        <w:numPr>
          <w:ilvl w:val="0"/>
          <w:numId w:val="37"/>
        </w:numPr>
      </w:pPr>
      <w:r>
        <w:t>export súboru KML animácie z trasy.</w:t>
      </w:r>
    </w:p>
    <w:p w14:paraId="75FC98BE" w14:textId="77777777" w:rsidR="003F7413" w:rsidRDefault="003F7413" w:rsidP="003F7413">
      <w:r>
        <w:t xml:space="preserve">Postupne sme si ladili výzor a funkčnosť aplikácie. Každý krok ktorý sme naprogramovali sme otestovali. Upravovali sme výzor a rozloženie a snažili sme sa ho čo najviac spriehľadniť o informáciách. </w:t>
      </w:r>
    </w:p>
    <w:p w14:paraId="767CA66F" w14:textId="77777777" w:rsidR="003F7413" w:rsidRDefault="003F7413" w:rsidP="003F7413">
      <w:r>
        <w:t xml:space="preserve">Pri programovaní aplikácie nastali aj náročne úlohy ktoré boli nahradené iným spôsobom riešenia ako napríklad Google Earth alebo náklon lietadla do strán. </w:t>
      </w:r>
    </w:p>
    <w:p w14:paraId="2709E271" w14:textId="77777777" w:rsidR="003F7413" w:rsidRDefault="003F7413" w:rsidP="003F7413">
      <w:pPr>
        <w:ind w:firstLine="0"/>
      </w:pPr>
      <w:r>
        <w:tab/>
        <w:t>Výsledná aplikácia a prechody medzi obrazovkami sú znázornene v prílohe:</w:t>
      </w:r>
    </w:p>
    <w:p w14:paraId="4140D51A" w14:textId="77777777" w:rsidR="003F7413" w:rsidRDefault="003F7413" w:rsidP="003F7413">
      <w:pPr>
        <w:ind w:firstLine="0"/>
      </w:pPr>
    </w:p>
    <w:p w14:paraId="6F3C2E4B" w14:textId="77777777" w:rsidR="003F7413" w:rsidRDefault="003F7413" w:rsidP="003F7413">
      <w:pPr>
        <w:ind w:firstLine="0"/>
      </w:pPr>
      <w:r>
        <w:t xml:space="preserve">Užívateľské rozhranie </w:t>
      </w:r>
      <w:r w:rsidRPr="00BE4751">
        <w:t>PRÍLOHA</w:t>
      </w:r>
      <w:r>
        <w:t xml:space="preserve"> B1.</w:t>
      </w:r>
    </w:p>
    <w:p w14:paraId="72C8EA01" w14:textId="77777777" w:rsidR="003F7413" w:rsidRDefault="003F7413" w:rsidP="003F7413">
      <w:pPr>
        <w:ind w:firstLine="0"/>
      </w:pPr>
    </w:p>
    <w:p w14:paraId="20C624D2" w14:textId="77777777" w:rsidR="003F7413" w:rsidRDefault="003F7413" w:rsidP="003F7413">
      <w:pPr>
        <w:ind w:left="61" w:firstLine="619"/>
      </w:pPr>
      <w:r>
        <w:t xml:space="preserve">Po naprogramovaní prišlo reálne testovanie a zaznamenanie prvej trasy autom. Pri zobrazenie na Google máp sa ukázalo ako nie presne. Na mape ukazovalo že som letel vzduchom cca 240m nad zemou. Tento problém bol spôsobený tým že sme boli v danej nadmorskej výške reálne. Keď sme tuto nadmorskú výšku vložili do Google mapy tak na mapách nemajú presnú vizualizáciu nadmorskej výšky a musel som to </w:t>
      </w:r>
      <w:r>
        <w:lastRenderedPageBreak/>
        <w:t>vypočítať aby to sedelo s Google Mapami. Problém sa dal vyriešiť lebo Google mapy majú v sebe zabudovanú funkciu kde môžete zadať rôzne informácie a on vám podľa toho odpovie napríklad ak mu zadanému zemepisnú šírku a dĺžku sa môžeme spýtať aká je nadmorská výška na tejto pozícii. Po rozdielu našej nameranej výšky a výšky z Google máp sme sa dostali na výšku 40 metrov z 200m. Na upresnenie tejto odchýlky(40m) bude treba viac zariadení na testovanie aby sme mohli daný problém odstrániť.</w:t>
      </w:r>
    </w:p>
    <w:p w14:paraId="6C7F5AE3" w14:textId="77777777" w:rsidR="003F7413" w:rsidRPr="00F83C33" w:rsidRDefault="003F7413" w:rsidP="003F7413">
      <w:pPr>
        <w:ind w:left="61" w:firstLine="619"/>
      </w:pPr>
      <w:r>
        <w:t>Ďalšie prekážky nastali keď sme chceli použiť rotáciu smerom hore a dole. Vyriešili sme tento problém tak že postup spúšťania aplikácie je ako prvé poloziť telefón do pozícii v akej bude po cely čas a následne dať štart. Aplikácia si prvú hodnotu pri štarte uloží a od tejto hodnoty bude počítať ostatné hodnoty.</w:t>
      </w:r>
    </w:p>
    <w:p w14:paraId="0CE5C941" w14:textId="77777777" w:rsidR="003F7413" w:rsidRDefault="003F7413" w:rsidP="003F7413">
      <w:pPr>
        <w:pStyle w:val="Nadpis3"/>
      </w:pPr>
      <w:bookmarkStart w:id="148" w:name="_Toc131622242"/>
      <w:r>
        <w:t>Nastavenie</w:t>
      </w:r>
      <w:bookmarkEnd w:id="148"/>
    </w:p>
    <w:p w14:paraId="666670C4" w14:textId="77777777" w:rsidR="003F7413" w:rsidRPr="00AB111F" w:rsidRDefault="003F7413" w:rsidP="003F7413">
      <w:pPr>
        <w:rPr>
          <w:color w:val="000000" w:themeColor="text1"/>
        </w:rPr>
      </w:pPr>
      <w:r w:rsidRPr="00AB111F">
        <w:rPr>
          <w:color w:val="000000" w:themeColor="text1"/>
        </w:rPr>
        <w:t xml:space="preserve">V nastaveniach po zostavení vizualizácie začíname programovať. Ukladanie informácii z nastavení sme sa rozhodli pre využitie vstavanej funkcii v Android Studio s názvom funkcie SharedPreferences(v preklade zdieľané predvoľby). Zdieľané predvoľby predstavujú spôsob, akým je možné ukladať a získavať malé množstvá primitívnych údajov ako páry kľúč/hodnota do súboru v úložisku zariadenia, ako je reťazec, int, float, boolean, ktoré tvoria vaše preferencie v súbore XML v aplikácii. </w:t>
      </w:r>
    </w:p>
    <w:p w14:paraId="03010B37" w14:textId="65753551" w:rsidR="003F7413" w:rsidRPr="00AB111F" w:rsidRDefault="003F7413" w:rsidP="003F7413">
      <w:pPr>
        <w:rPr>
          <w:color w:val="000000" w:themeColor="text1"/>
        </w:rPr>
      </w:pPr>
      <w:r w:rsidRPr="00AB111F">
        <w:rPr>
          <w:color w:val="000000" w:themeColor="text1"/>
        </w:rPr>
        <w:t xml:space="preserve">Zdieľané predvoľby sú vhodné pre rôzne situácie. Napríklad, keď je potrebné uložiť nastavenia používateľa alebo uložiť údaje, ktoré možno použiť pri rôznych činnostiach v rámci aplikácie. Údaje uložené pomocou zdieľaných preferencií sú v rámci aplikácie uchovávané ako súkromné. </w:t>
      </w:r>
      <w:sdt>
        <w:sdtPr>
          <w:rPr>
            <w:color w:val="000000" w:themeColor="text1"/>
          </w:rPr>
          <w:id w:val="617886200"/>
          <w:citation/>
        </w:sdtPr>
        <w:sdtContent>
          <w:r w:rsidRPr="00AB111F">
            <w:rPr>
              <w:color w:val="000000" w:themeColor="text1"/>
            </w:rPr>
            <w:fldChar w:fldCharType="begin"/>
          </w:r>
          <w:r w:rsidRPr="00AB111F">
            <w:rPr>
              <w:color w:val="000000" w:themeColor="text1"/>
            </w:rPr>
            <w:instrText xml:space="preserve">CITATION htt \l 1051 </w:instrText>
          </w:r>
          <w:r w:rsidRPr="00AB111F">
            <w:rPr>
              <w:color w:val="000000" w:themeColor="text1"/>
            </w:rPr>
            <w:fldChar w:fldCharType="separate"/>
          </w:r>
          <w:r w:rsidR="00F06F32" w:rsidRPr="00F06F32">
            <w:rPr>
              <w:noProof/>
              <w:color w:val="000000" w:themeColor="text1"/>
            </w:rPr>
            <w:t>(Prateek_Aggarwal, 2023)</w:t>
          </w:r>
          <w:r w:rsidRPr="00AB111F">
            <w:rPr>
              <w:color w:val="000000" w:themeColor="text1"/>
            </w:rPr>
            <w:fldChar w:fldCharType="end"/>
          </w:r>
        </w:sdtContent>
      </w:sdt>
      <w:r w:rsidRPr="00AB111F">
        <w:rPr>
          <w:color w:val="000000" w:themeColor="text1"/>
        </w:rPr>
        <w:t xml:space="preserve">. </w:t>
      </w:r>
    </w:p>
    <w:p w14:paraId="5A17E1B2" w14:textId="77777777" w:rsidR="003F7413" w:rsidRPr="00AB111F" w:rsidRDefault="003F7413" w:rsidP="003F7413">
      <w:pPr>
        <w:rPr>
          <w:color w:val="000000" w:themeColor="text1"/>
        </w:rPr>
      </w:pPr>
      <w:r w:rsidRPr="00AB111F">
        <w:rPr>
          <w:color w:val="000000" w:themeColor="text1"/>
        </w:rPr>
        <w:t>Pri ukladaní nastavení sme vytvorili enum aby sme sa nemohli pomýliť v písaní kľúču na čítanie alebo zápis hodnoty. Zamedzili sme písaniu iných hodnôt ako čísla a obmedzili sme to na čísla od 1 po 999. Enum nahradil stringovu formu a mali sme tam viac stringov v enume tak sme museli tento problém vyriešiť a na to sme použili stránku stackoverflow. Našli sme riešenie problém</w:t>
      </w:r>
    </w:p>
    <w:p w14:paraId="613A43A7"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hljs-keyword"/>
          <w:rFonts w:ascii="Gill Sans MT" w:hAnsi="Gill Sans MT"/>
          <w:bdr w:val="none" w:sz="0" w:space="0" w:color="auto" w:frame="1"/>
        </w:rPr>
        <w:t>public</w:t>
      </w:r>
      <w:r w:rsidRPr="002313D8">
        <w:rPr>
          <w:rStyle w:val="KdHTML"/>
          <w:rFonts w:ascii="Gill Sans MT" w:hAnsi="Gill Sans MT"/>
          <w:bdr w:val="none" w:sz="0" w:space="0" w:color="auto" w:frame="1"/>
        </w:rPr>
        <w:t xml:space="preserve"> </w:t>
      </w:r>
      <w:r w:rsidRPr="002313D8">
        <w:rPr>
          <w:rStyle w:val="hljs-builtin"/>
          <w:rFonts w:ascii="Gill Sans MT" w:hAnsi="Gill Sans MT"/>
          <w:bdr w:val="none" w:sz="0" w:space="0" w:color="auto" w:frame="1"/>
        </w:rPr>
        <w:t>enum</w:t>
      </w:r>
      <w:r w:rsidRPr="002313D8">
        <w:rPr>
          <w:rStyle w:val="KdHTML"/>
          <w:rFonts w:ascii="Gill Sans MT" w:hAnsi="Gill Sans MT"/>
          <w:bdr w:val="none" w:sz="0" w:space="0" w:color="auto" w:frame="1"/>
        </w:rPr>
        <w:t xml:space="preserve"> AccessType {</w:t>
      </w:r>
    </w:p>
    <w:p w14:paraId="13425448"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Full(</w:t>
      </w:r>
      <w:r w:rsidRPr="002313D8">
        <w:rPr>
          <w:rStyle w:val="hljs-number"/>
          <w:rFonts w:ascii="Gill Sans MT" w:hAnsi="Gill Sans MT"/>
          <w:bdr w:val="none" w:sz="0" w:space="0" w:color="auto" w:frame="1"/>
        </w:rPr>
        <w:t>0</w:t>
      </w:r>
      <w:r w:rsidRPr="002313D8">
        <w:rPr>
          <w:rStyle w:val="KdHTML"/>
          <w:rFonts w:ascii="Gill Sans MT" w:hAnsi="Gill Sans MT"/>
          <w:bdr w:val="none" w:sz="0" w:space="0" w:color="auto" w:frame="1"/>
        </w:rPr>
        <w:t>),</w:t>
      </w:r>
    </w:p>
    <w:p w14:paraId="72A8163C"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ReadOnly(</w:t>
      </w:r>
      <w:r w:rsidRPr="002313D8">
        <w:rPr>
          <w:rStyle w:val="hljs-number"/>
          <w:rFonts w:ascii="Gill Sans MT" w:hAnsi="Gill Sans MT"/>
          <w:bdr w:val="none" w:sz="0" w:space="0" w:color="auto" w:frame="1"/>
        </w:rPr>
        <w:t>1</w:t>
      </w:r>
      <w:r w:rsidRPr="002313D8">
        <w:rPr>
          <w:rStyle w:val="KdHTML"/>
          <w:rFonts w:ascii="Gill Sans MT" w:hAnsi="Gill Sans MT"/>
          <w:bdr w:val="none" w:sz="0" w:space="0" w:color="auto" w:frame="1"/>
        </w:rPr>
        <w:t>),</w:t>
      </w:r>
    </w:p>
    <w:p w14:paraId="3569F1F6"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Delete(</w:t>
      </w:r>
      <w:r w:rsidRPr="002313D8">
        <w:rPr>
          <w:rStyle w:val="hljs-number"/>
          <w:rFonts w:ascii="Gill Sans MT" w:hAnsi="Gill Sans MT"/>
          <w:bdr w:val="none" w:sz="0" w:space="0" w:color="auto" w:frame="1"/>
        </w:rPr>
        <w:t>2</w:t>
      </w:r>
      <w:r w:rsidRPr="002313D8">
        <w:rPr>
          <w:rStyle w:val="KdHTML"/>
          <w:rFonts w:ascii="Gill Sans MT" w:hAnsi="Gill Sans MT"/>
          <w:bdr w:val="none" w:sz="0" w:space="0" w:color="auto" w:frame="1"/>
        </w:rPr>
        <w:t>),</w:t>
      </w:r>
    </w:p>
    <w:p w14:paraId="3C742F14"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Add(</w:t>
      </w:r>
      <w:r w:rsidRPr="002313D8">
        <w:rPr>
          <w:rStyle w:val="hljs-number"/>
          <w:rFonts w:ascii="Gill Sans MT" w:hAnsi="Gill Sans MT"/>
          <w:bdr w:val="none" w:sz="0" w:space="0" w:color="auto" w:frame="1"/>
        </w:rPr>
        <w:t>3</w:t>
      </w:r>
      <w:r w:rsidRPr="002313D8">
        <w:rPr>
          <w:rStyle w:val="KdHTML"/>
          <w:rFonts w:ascii="Gill Sans MT" w:hAnsi="Gill Sans MT"/>
          <w:bdr w:val="none" w:sz="0" w:space="0" w:color="auto" w:frame="1"/>
        </w:rPr>
        <w:t>);</w:t>
      </w:r>
    </w:p>
    <w:p w14:paraId="503EDB65"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r w:rsidRPr="002313D8">
        <w:rPr>
          <w:rStyle w:val="hljs-keyword"/>
          <w:rFonts w:ascii="Gill Sans MT" w:hAnsi="Gill Sans MT"/>
          <w:bdr w:val="none" w:sz="0" w:space="0" w:color="auto" w:frame="1"/>
        </w:rPr>
        <w:t>private</w:t>
      </w:r>
      <w:r w:rsidRPr="002313D8">
        <w:rPr>
          <w:rStyle w:val="KdHTML"/>
          <w:rFonts w:ascii="Gill Sans MT" w:hAnsi="Gill Sans MT"/>
          <w:bdr w:val="none" w:sz="0" w:space="0" w:color="auto" w:frame="1"/>
        </w:rPr>
        <w:t xml:space="preserve"> final </w:t>
      </w:r>
      <w:r w:rsidRPr="002313D8">
        <w:rPr>
          <w:rStyle w:val="hljs-builtin"/>
          <w:rFonts w:ascii="Gill Sans MT" w:hAnsi="Gill Sans MT"/>
          <w:bdr w:val="none" w:sz="0" w:space="0" w:color="auto" w:frame="1"/>
        </w:rPr>
        <w:t>int</w:t>
      </w:r>
      <w:r w:rsidRPr="002313D8">
        <w:rPr>
          <w:rStyle w:val="KdHTML"/>
          <w:rFonts w:ascii="Gill Sans MT" w:hAnsi="Gill Sans MT"/>
          <w:bdr w:val="none" w:sz="0" w:space="0" w:color="auto" w:frame="1"/>
        </w:rPr>
        <w:t xml:space="preserve"> code;</w:t>
      </w:r>
    </w:p>
    <w:p w14:paraId="16739653" w14:textId="77777777" w:rsidR="003F7413" w:rsidRPr="002313D8" w:rsidRDefault="003F7413" w:rsidP="003F7413">
      <w:pPr>
        <w:pStyle w:val="PredformtovanHTML"/>
        <w:textAlignment w:val="baseline"/>
        <w:rPr>
          <w:rStyle w:val="KdHTML"/>
          <w:rFonts w:ascii="Gill Sans MT" w:hAnsi="Gill Sans MT"/>
          <w:bdr w:val="none" w:sz="0" w:space="0" w:color="auto" w:frame="1"/>
        </w:rPr>
      </w:pPr>
    </w:p>
    <w:p w14:paraId="6B5A9F74"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AccessType(</w:t>
      </w:r>
      <w:r w:rsidRPr="002313D8">
        <w:rPr>
          <w:rStyle w:val="hljs-builtin"/>
          <w:rFonts w:ascii="Gill Sans MT" w:hAnsi="Gill Sans MT"/>
          <w:bdr w:val="none" w:sz="0" w:space="0" w:color="auto" w:frame="1"/>
        </w:rPr>
        <w:t>int</w:t>
      </w:r>
      <w:r w:rsidRPr="002313D8">
        <w:rPr>
          <w:rStyle w:val="KdHTML"/>
          <w:rFonts w:ascii="Gill Sans MT" w:hAnsi="Gill Sans MT"/>
          <w:bdr w:val="none" w:sz="0" w:space="0" w:color="auto" w:frame="1"/>
        </w:rPr>
        <w:t xml:space="preserve"> code) {</w:t>
      </w:r>
    </w:p>
    <w:p w14:paraId="0EA412EA"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r w:rsidRPr="002313D8">
        <w:rPr>
          <w:rStyle w:val="hljs-keyword"/>
          <w:rFonts w:ascii="Gill Sans MT" w:hAnsi="Gill Sans MT"/>
          <w:bdr w:val="none" w:sz="0" w:space="0" w:color="auto" w:frame="1"/>
        </w:rPr>
        <w:t>this</w:t>
      </w:r>
      <w:r w:rsidRPr="002313D8">
        <w:rPr>
          <w:rStyle w:val="KdHTML"/>
          <w:rFonts w:ascii="Gill Sans MT" w:hAnsi="Gill Sans MT"/>
          <w:bdr w:val="none" w:sz="0" w:space="0" w:color="auto" w:frame="1"/>
        </w:rPr>
        <w:t>.code = code</w:t>
      </w:r>
    </w:p>
    <w:p w14:paraId="47765288"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p>
    <w:p w14:paraId="2148F5BD" w14:textId="77777777" w:rsidR="003F7413" w:rsidRPr="002313D8" w:rsidRDefault="003F7413" w:rsidP="003F7413">
      <w:pPr>
        <w:pStyle w:val="PredformtovanHTML"/>
        <w:textAlignment w:val="baseline"/>
        <w:rPr>
          <w:rStyle w:val="KdHTML"/>
          <w:rFonts w:ascii="Gill Sans MT" w:hAnsi="Gill Sans MT"/>
          <w:bdr w:val="none" w:sz="0" w:space="0" w:color="auto" w:frame="1"/>
        </w:rPr>
      </w:pPr>
    </w:p>
    <w:p w14:paraId="07080E55" w14:textId="77777777" w:rsidR="003F7413" w:rsidRPr="002313D8" w:rsidRDefault="003F7413" w:rsidP="003F7413">
      <w:pPr>
        <w:pStyle w:val="PredformtovanHTML"/>
        <w:textAlignment w:val="baseline"/>
        <w:rPr>
          <w:rStyle w:val="KdHTML"/>
          <w:rFonts w:ascii="Gill Sans MT" w:hAnsi="Gill Sans MT"/>
          <w:color w:val="000000" w:themeColor="text1"/>
          <w:bdr w:val="none" w:sz="0" w:space="0" w:color="auto" w:frame="1"/>
        </w:rPr>
      </w:pPr>
      <w:r w:rsidRPr="002313D8">
        <w:rPr>
          <w:rStyle w:val="KdHTML"/>
          <w:rFonts w:ascii="Gill Sans MT" w:hAnsi="Gill Sans MT"/>
          <w:bdr w:val="none" w:sz="0" w:space="0" w:color="auto" w:frame="1"/>
        </w:rPr>
        <w:t xml:space="preserve">    </w:t>
      </w:r>
      <w:r w:rsidRPr="002313D8">
        <w:rPr>
          <w:rStyle w:val="hljs-keyword"/>
          <w:rFonts w:ascii="Gill Sans MT" w:hAnsi="Gill Sans MT"/>
          <w:bdr w:val="none" w:sz="0" w:space="0" w:color="auto" w:frame="1"/>
        </w:rPr>
        <w:t>public</w:t>
      </w:r>
      <w:r w:rsidRPr="002313D8">
        <w:rPr>
          <w:rStyle w:val="hljs-function"/>
          <w:rFonts w:ascii="Gill Sans MT" w:hAnsi="Gill Sans MT"/>
          <w:bdr w:val="none" w:sz="0" w:space="0" w:color="auto" w:frame="1"/>
        </w:rPr>
        <w:t xml:space="preserve"> </w:t>
      </w:r>
      <w:r w:rsidRPr="002313D8">
        <w:rPr>
          <w:rStyle w:val="hljs-builtin"/>
          <w:rFonts w:ascii="Gill Sans MT" w:hAnsi="Gill Sans MT"/>
          <w:bdr w:val="none" w:sz="0" w:space="0" w:color="auto" w:frame="1"/>
        </w:rPr>
        <w:t>int</w:t>
      </w:r>
      <w:r w:rsidRPr="002313D8">
        <w:rPr>
          <w:rStyle w:val="hljs-function"/>
          <w:rFonts w:ascii="Gill Sans MT" w:hAnsi="Gill Sans MT"/>
          <w:bdr w:val="none" w:sz="0" w:space="0" w:color="auto" w:frame="1"/>
        </w:rPr>
        <w:t xml:space="preserve"> </w:t>
      </w:r>
      <w:r w:rsidRPr="002313D8">
        <w:rPr>
          <w:rStyle w:val="hljs-title"/>
          <w:rFonts w:ascii="Gill Sans MT" w:hAnsi="Gill Sans MT"/>
          <w:bdr w:val="none" w:sz="0" w:space="0" w:color="auto" w:frame="1"/>
        </w:rPr>
        <w:t>getCode</w:t>
      </w:r>
      <w:r w:rsidRPr="002313D8">
        <w:rPr>
          <w:rStyle w:val="hljs-function"/>
          <w:rFonts w:ascii="Gill Sans MT" w:hAnsi="Gill Sans MT"/>
          <w:bdr w:val="none" w:sz="0" w:space="0" w:color="auto" w:frame="1"/>
        </w:rPr>
        <w:t>()</w:t>
      </w:r>
      <w:r w:rsidRPr="002313D8">
        <w:rPr>
          <w:rStyle w:val="KdHTML"/>
          <w:rFonts w:ascii="Gill Sans MT" w:hAnsi="Gill Sans MT"/>
          <w:bdr w:val="none" w:sz="0" w:space="0" w:color="auto" w:frame="1"/>
        </w:rPr>
        <w:t xml:space="preserve"> {</w:t>
      </w:r>
    </w:p>
    <w:p w14:paraId="5B1A8EF8"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r w:rsidRPr="002313D8">
        <w:rPr>
          <w:rStyle w:val="hljs-keyword"/>
          <w:rFonts w:ascii="Gill Sans MT" w:hAnsi="Gill Sans MT"/>
          <w:bdr w:val="none" w:sz="0" w:space="0" w:color="auto" w:frame="1"/>
        </w:rPr>
        <w:t>return</w:t>
      </w:r>
      <w:r w:rsidRPr="002313D8">
        <w:rPr>
          <w:rStyle w:val="KdHTML"/>
          <w:rFonts w:ascii="Gill Sans MT" w:hAnsi="Gill Sans MT"/>
          <w:bdr w:val="none" w:sz="0" w:space="0" w:color="auto" w:frame="1"/>
        </w:rPr>
        <w:t xml:space="preserve"> </w:t>
      </w:r>
      <w:r w:rsidRPr="002313D8">
        <w:rPr>
          <w:rStyle w:val="hljs-keyword"/>
          <w:rFonts w:ascii="Gill Sans MT" w:hAnsi="Gill Sans MT"/>
          <w:bdr w:val="none" w:sz="0" w:space="0" w:color="auto" w:frame="1"/>
        </w:rPr>
        <w:t>this</w:t>
      </w:r>
      <w:r w:rsidRPr="002313D8">
        <w:rPr>
          <w:rStyle w:val="KdHTML"/>
          <w:rFonts w:ascii="Gill Sans MT" w:hAnsi="Gill Sans MT"/>
          <w:bdr w:val="none" w:sz="0" w:space="0" w:color="auto" w:frame="1"/>
        </w:rPr>
        <w:t>.code;</w:t>
      </w:r>
    </w:p>
    <w:p w14:paraId="24EBB3DC"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p>
    <w:p w14:paraId="015FCAC1" w14:textId="77777777" w:rsidR="003F7413"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w:t>
      </w:r>
    </w:p>
    <w:p w14:paraId="52F1FAB2" w14:textId="445B44C0" w:rsidR="003F7413" w:rsidRPr="00102B9A" w:rsidRDefault="00000000" w:rsidP="003F7413">
      <w:pPr>
        <w:pStyle w:val="PredformtovanHTML"/>
        <w:textAlignment w:val="baseline"/>
        <w:rPr>
          <w:rFonts w:ascii="Gill Sans MT" w:hAnsi="Gill Sans MT"/>
          <w:color w:val="000000" w:themeColor="text1"/>
          <w:sz w:val="24"/>
          <w:szCs w:val="24"/>
          <w:bdr w:val="none" w:sz="0" w:space="0" w:color="auto" w:frame="1"/>
        </w:rPr>
      </w:pPr>
      <w:sdt>
        <w:sdtPr>
          <w:rPr>
            <w:rStyle w:val="KdHTML"/>
            <w:rFonts w:ascii="Gill Sans MT" w:hAnsi="Gill Sans MT"/>
            <w:color w:val="000000" w:themeColor="text1"/>
            <w:bdr w:val="none" w:sz="0" w:space="0" w:color="auto" w:frame="1"/>
          </w:rPr>
          <w:id w:val="-889725076"/>
          <w:citation/>
        </w:sdtPr>
        <w:sdtContent>
          <w:r w:rsidR="003F7413" w:rsidRPr="00102B9A">
            <w:rPr>
              <w:rStyle w:val="KdHTML"/>
              <w:rFonts w:ascii="Gill Sans MT" w:hAnsi="Gill Sans MT"/>
              <w:color w:val="000000" w:themeColor="text1"/>
              <w:bdr w:val="none" w:sz="0" w:space="0" w:color="auto" w:frame="1"/>
            </w:rPr>
            <w:fldChar w:fldCharType="begin"/>
          </w:r>
          <w:r w:rsidR="003F7413" w:rsidRPr="00102B9A">
            <w:rPr>
              <w:rStyle w:val="KdHTML"/>
              <w:rFonts w:ascii="Gill Sans MT" w:hAnsi="Gill Sans MT"/>
              <w:color w:val="000000" w:themeColor="text1"/>
              <w:bdr w:val="none" w:sz="0" w:space="0" w:color="auto" w:frame="1"/>
            </w:rPr>
            <w:instrText xml:space="preserve"> CITATION GGi15 \l 1051 </w:instrText>
          </w:r>
          <w:r w:rsidR="003F7413" w:rsidRPr="00102B9A">
            <w:rPr>
              <w:rStyle w:val="KdHTML"/>
              <w:rFonts w:ascii="Gill Sans MT" w:hAnsi="Gill Sans MT"/>
              <w:color w:val="000000" w:themeColor="text1"/>
              <w:bdr w:val="none" w:sz="0" w:space="0" w:color="auto" w:frame="1"/>
            </w:rPr>
            <w:fldChar w:fldCharType="separate"/>
          </w:r>
          <w:r w:rsidR="00F06F32" w:rsidRPr="00F06F32">
            <w:rPr>
              <w:rFonts w:ascii="Gill Sans MT" w:hAnsi="Gill Sans MT"/>
              <w:noProof/>
              <w:color w:val="000000" w:themeColor="text1"/>
              <w:bdr w:val="none" w:sz="0" w:space="0" w:color="auto" w:frame="1"/>
            </w:rPr>
            <w:t>(GGizmos, 2015)</w:t>
          </w:r>
          <w:r w:rsidR="003F7413" w:rsidRPr="00102B9A">
            <w:rPr>
              <w:rStyle w:val="KdHTML"/>
              <w:rFonts w:ascii="Gill Sans MT" w:hAnsi="Gill Sans MT"/>
              <w:color w:val="000000" w:themeColor="text1"/>
              <w:bdr w:val="none" w:sz="0" w:space="0" w:color="auto" w:frame="1"/>
            </w:rPr>
            <w:fldChar w:fldCharType="end"/>
          </w:r>
        </w:sdtContent>
      </w:sdt>
      <w:r w:rsidR="003F7413" w:rsidRPr="00102B9A">
        <w:rPr>
          <w:rStyle w:val="KdHTML"/>
          <w:rFonts w:ascii="Gill Sans MT" w:hAnsi="Gill Sans MT"/>
          <w:color w:val="000000" w:themeColor="text1"/>
          <w:bdr w:val="none" w:sz="0" w:space="0" w:color="auto" w:frame="1"/>
        </w:rPr>
        <w:t>.</w:t>
      </w:r>
    </w:p>
    <w:p w14:paraId="282B5B6E" w14:textId="77777777" w:rsidR="003F7413" w:rsidRPr="0097154C" w:rsidRDefault="003F7413" w:rsidP="003F7413">
      <w:pPr>
        <w:rPr>
          <w:color w:val="FF0000"/>
        </w:rPr>
      </w:pPr>
    </w:p>
    <w:p w14:paraId="225F44F5" w14:textId="77777777" w:rsidR="003F7413" w:rsidRPr="00AB111F" w:rsidRDefault="003F7413" w:rsidP="003F7413">
      <w:pPr>
        <w:rPr>
          <w:color w:val="000000" w:themeColor="text1"/>
        </w:rPr>
      </w:pPr>
      <w:r w:rsidRPr="00AB111F">
        <w:rPr>
          <w:color w:val="000000" w:themeColor="text1"/>
        </w:rPr>
        <w:t>Z tohto kódu som si to upravil na</w:t>
      </w:r>
      <w:r>
        <w:rPr>
          <w:color w:val="000000" w:themeColor="text1"/>
        </w:rPr>
        <w:t xml:space="preserve"> vyriešenie</w:t>
      </w:r>
      <w:r w:rsidRPr="00AB111F">
        <w:rPr>
          <w:color w:val="000000" w:themeColor="text1"/>
        </w:rPr>
        <w:t xml:space="preserve"> svoj</w:t>
      </w:r>
      <w:r>
        <w:rPr>
          <w:color w:val="000000" w:themeColor="text1"/>
        </w:rPr>
        <w:t>ho</w:t>
      </w:r>
      <w:r w:rsidRPr="00AB111F">
        <w:rPr>
          <w:color w:val="000000" w:themeColor="text1"/>
        </w:rPr>
        <w:t xml:space="preserve"> problém</w:t>
      </w:r>
      <w:r>
        <w:rPr>
          <w:color w:val="000000" w:themeColor="text1"/>
        </w:rPr>
        <w:t>u</w:t>
      </w:r>
      <w:r w:rsidRPr="00AB111F">
        <w:rPr>
          <w:color w:val="000000" w:themeColor="text1"/>
        </w:rPr>
        <w:t>:</w:t>
      </w:r>
    </w:p>
    <w:p w14:paraId="3BE5351C" w14:textId="77777777" w:rsidR="003F7413" w:rsidRPr="0097154C" w:rsidRDefault="003F7413" w:rsidP="003F7413">
      <w:pPr>
        <w:pStyle w:val="PredformtovanHTML"/>
        <w:rPr>
          <w:rFonts w:ascii="Gill Sans MT" w:hAnsi="Gill Sans MT"/>
          <w:color w:val="A9B7C6"/>
        </w:rPr>
      </w:pPr>
      <w:r w:rsidRPr="0097154C">
        <w:rPr>
          <w:rFonts w:ascii="Gill Sans MT" w:hAnsi="Gill Sans MT"/>
          <w:color w:val="CC7832"/>
        </w:rPr>
        <w:t xml:space="preserve">public enum </w:t>
      </w:r>
      <w:r w:rsidRPr="0097154C">
        <w:rPr>
          <w:rFonts w:ascii="Gill Sans MT" w:hAnsi="Gill Sans MT"/>
          <w:color w:val="A9B7C6"/>
        </w:rPr>
        <w:t>NameKeys {</w:t>
      </w:r>
      <w:r w:rsidRPr="0097154C">
        <w:rPr>
          <w:rFonts w:ascii="Gill Sans MT" w:hAnsi="Gill Sans MT"/>
          <w:color w:val="A9B7C6"/>
        </w:rPr>
        <w:br/>
        <w:t xml:space="preserve">    </w:t>
      </w:r>
      <w:r w:rsidRPr="0097154C">
        <w:rPr>
          <w:rFonts w:ascii="Gill Sans MT" w:hAnsi="Gill Sans MT"/>
          <w:i/>
          <w:iCs/>
          <w:color w:val="9876AA"/>
        </w:rPr>
        <w:t>UserSettings</w:t>
      </w:r>
      <w:r w:rsidRPr="0097154C">
        <w:rPr>
          <w:rFonts w:ascii="Gill Sans MT" w:hAnsi="Gill Sans MT"/>
          <w:color w:val="A9B7C6"/>
        </w:rPr>
        <w:t>(</w:t>
      </w:r>
      <w:r w:rsidRPr="0097154C">
        <w:rPr>
          <w:rFonts w:ascii="Gill Sans MT" w:hAnsi="Gill Sans MT"/>
          <w:color w:val="6897BB"/>
        </w:rPr>
        <w:t>0</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i/>
          <w:iCs/>
          <w:color w:val="9876AA"/>
        </w:rPr>
        <w:t>SettingsCheckedRadioButtonIndex</w:t>
      </w:r>
      <w:r w:rsidRPr="0097154C">
        <w:rPr>
          <w:rFonts w:ascii="Gill Sans MT" w:hAnsi="Gill Sans MT"/>
          <w:color w:val="A9B7C6"/>
        </w:rPr>
        <w:t>(</w:t>
      </w:r>
      <w:r w:rsidRPr="0097154C">
        <w:rPr>
          <w:rFonts w:ascii="Gill Sans MT" w:hAnsi="Gill Sans MT"/>
          <w:color w:val="6897BB"/>
        </w:rPr>
        <w:t>1</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i/>
          <w:iCs/>
          <w:color w:val="9876AA"/>
        </w:rPr>
        <w:t>RereshTime</w:t>
      </w:r>
      <w:r w:rsidRPr="0097154C">
        <w:rPr>
          <w:rFonts w:ascii="Gill Sans MT" w:hAnsi="Gill Sans MT"/>
          <w:color w:val="A9B7C6"/>
        </w:rPr>
        <w:t>(</w:t>
      </w:r>
      <w:r w:rsidRPr="0097154C">
        <w:rPr>
          <w:rFonts w:ascii="Gill Sans MT" w:hAnsi="Gill Sans MT"/>
          <w:color w:val="6897BB"/>
        </w:rPr>
        <w:t>2</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i/>
          <w:iCs/>
          <w:color w:val="9876AA"/>
        </w:rPr>
        <w:t>TextViewValue</w:t>
      </w:r>
      <w:r w:rsidRPr="0097154C">
        <w:rPr>
          <w:rFonts w:ascii="Gill Sans MT" w:hAnsi="Gill Sans MT"/>
          <w:color w:val="A9B7C6"/>
        </w:rPr>
        <w:t>(</w:t>
      </w:r>
      <w:r w:rsidRPr="0097154C">
        <w:rPr>
          <w:rFonts w:ascii="Gill Sans MT" w:hAnsi="Gill Sans MT"/>
          <w:color w:val="6897BB"/>
        </w:rPr>
        <w:t>3</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i/>
          <w:iCs/>
          <w:color w:val="9876AA"/>
        </w:rPr>
        <w:t>MainCheckedRadioButtonIndex</w:t>
      </w:r>
      <w:r w:rsidRPr="0097154C">
        <w:rPr>
          <w:rFonts w:ascii="Gill Sans MT" w:hAnsi="Gill Sans MT"/>
          <w:color w:val="A9B7C6"/>
        </w:rPr>
        <w:t>(</w:t>
      </w:r>
      <w:r w:rsidRPr="0097154C">
        <w:rPr>
          <w:rFonts w:ascii="Gill Sans MT" w:hAnsi="Gill Sans MT"/>
          <w:color w:val="6897BB"/>
        </w:rPr>
        <w:t>4</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i/>
          <w:iCs/>
          <w:color w:val="9876AA"/>
        </w:rPr>
        <w:t>FirstSet</w:t>
      </w:r>
      <w:r w:rsidRPr="0097154C">
        <w:rPr>
          <w:rFonts w:ascii="Gill Sans MT" w:hAnsi="Gill Sans MT"/>
          <w:color w:val="A9B7C6"/>
        </w:rPr>
        <w:t>(</w:t>
      </w:r>
      <w:r w:rsidRPr="0097154C">
        <w:rPr>
          <w:rFonts w:ascii="Gill Sans MT" w:hAnsi="Gill Sans MT"/>
          <w:color w:val="6897BB"/>
        </w:rPr>
        <w:t>5</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r>
      <w:r w:rsidRPr="0097154C">
        <w:rPr>
          <w:rFonts w:ascii="Gill Sans MT" w:hAnsi="Gill Sans MT"/>
          <w:color w:val="CC7832"/>
        </w:rPr>
        <w:br/>
        <w:t xml:space="preserve">    </w:t>
      </w:r>
      <w:r w:rsidRPr="0097154C">
        <w:rPr>
          <w:rFonts w:ascii="Gill Sans MT" w:hAnsi="Gill Sans MT"/>
          <w:color w:val="FFC66D"/>
        </w:rPr>
        <w:t>NameKeys</w:t>
      </w:r>
      <w:r w:rsidRPr="0097154C">
        <w:rPr>
          <w:rFonts w:ascii="Gill Sans MT" w:hAnsi="Gill Sans MT"/>
          <w:color w:val="A9B7C6"/>
        </w:rPr>
        <w:t>(</w:t>
      </w:r>
      <w:r w:rsidRPr="0097154C">
        <w:rPr>
          <w:rFonts w:ascii="Gill Sans MT" w:hAnsi="Gill Sans MT"/>
          <w:color w:val="CC7832"/>
        </w:rPr>
        <w:t xml:space="preserve">int </w:t>
      </w:r>
      <w:r w:rsidRPr="0097154C">
        <w:rPr>
          <w:rFonts w:ascii="Gill Sans MT" w:hAnsi="Gill Sans MT"/>
          <w:color w:val="A9B7C6"/>
        </w:rPr>
        <w:t>value) {</w:t>
      </w:r>
      <w:r w:rsidRPr="0097154C">
        <w:rPr>
          <w:rFonts w:ascii="Gill Sans MT" w:hAnsi="Gill Sans MT"/>
          <w:color w:val="A9B7C6"/>
        </w:rPr>
        <w:br/>
        <w:t xml:space="preserve">        </w:t>
      </w:r>
      <w:r w:rsidRPr="0097154C">
        <w:rPr>
          <w:rFonts w:ascii="Gill Sans MT" w:hAnsi="Gill Sans MT"/>
          <w:color w:val="CC7832"/>
        </w:rPr>
        <w:t>this</w:t>
      </w:r>
      <w:r w:rsidRPr="0097154C">
        <w:rPr>
          <w:rFonts w:ascii="Gill Sans MT" w:hAnsi="Gill Sans MT"/>
          <w:color w:val="A9B7C6"/>
        </w:rPr>
        <w:t>.</w:t>
      </w:r>
      <w:r w:rsidRPr="0097154C">
        <w:rPr>
          <w:rFonts w:ascii="Gill Sans MT" w:hAnsi="Gill Sans MT"/>
          <w:color w:val="9876AA"/>
        </w:rPr>
        <w:t xml:space="preserve">value </w:t>
      </w:r>
      <w:r w:rsidRPr="0097154C">
        <w:rPr>
          <w:rFonts w:ascii="Gill Sans MT" w:hAnsi="Gill Sans MT"/>
          <w:color w:val="A9B7C6"/>
        </w:rPr>
        <w:t>= value</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r>
      <w:r w:rsidRPr="0097154C">
        <w:rPr>
          <w:rFonts w:ascii="Gill Sans MT" w:hAnsi="Gill Sans MT"/>
          <w:color w:val="A9B7C6"/>
        </w:rPr>
        <w:br/>
        <w:t xml:space="preserve">    </w:t>
      </w:r>
      <w:r w:rsidRPr="0097154C">
        <w:rPr>
          <w:rFonts w:ascii="Gill Sans MT" w:hAnsi="Gill Sans MT"/>
          <w:color w:val="CC7832"/>
        </w:rPr>
        <w:t xml:space="preserve">private final int </w:t>
      </w:r>
      <w:r w:rsidRPr="0097154C">
        <w:rPr>
          <w:rFonts w:ascii="Gill Sans MT" w:hAnsi="Gill Sans MT"/>
          <w:color w:val="9876AA"/>
        </w:rPr>
        <w:t>value</w:t>
      </w:r>
      <w:r w:rsidRPr="0097154C">
        <w:rPr>
          <w:rFonts w:ascii="Gill Sans MT" w:hAnsi="Gill Sans MT"/>
          <w:color w:val="CC7832"/>
        </w:rPr>
        <w:t>;</w:t>
      </w:r>
      <w:r w:rsidRPr="0097154C">
        <w:rPr>
          <w:rFonts w:ascii="Gill Sans MT" w:hAnsi="Gill Sans MT"/>
          <w:color w:val="CC7832"/>
        </w:rPr>
        <w:br/>
      </w:r>
      <w:r w:rsidRPr="0097154C">
        <w:rPr>
          <w:rFonts w:ascii="Gill Sans MT" w:hAnsi="Gill Sans MT"/>
          <w:color w:val="CC7832"/>
        </w:rPr>
        <w:br/>
        <w:t xml:space="preserve">    private final </w:t>
      </w:r>
      <w:r w:rsidRPr="0097154C">
        <w:rPr>
          <w:rFonts w:ascii="Gill Sans MT" w:hAnsi="Gill Sans MT"/>
          <w:color w:val="A9B7C6"/>
        </w:rPr>
        <w:t xml:space="preserve">String[] </w:t>
      </w:r>
      <w:r w:rsidRPr="0097154C">
        <w:rPr>
          <w:rFonts w:ascii="Gill Sans MT" w:hAnsi="Gill Sans MT"/>
          <w:color w:val="9876AA"/>
        </w:rPr>
        <w:t xml:space="preserve">gNameKey </w:t>
      </w:r>
      <w:r w:rsidRPr="0097154C">
        <w:rPr>
          <w:rFonts w:ascii="Gill Sans MT" w:hAnsi="Gill Sans MT"/>
          <w:color w:val="A9B7C6"/>
        </w:rPr>
        <w:t xml:space="preserve">= { </w:t>
      </w:r>
      <w:r w:rsidRPr="0097154C">
        <w:rPr>
          <w:rFonts w:ascii="Gill Sans MT" w:hAnsi="Gill Sans MT"/>
          <w:color w:val="6A8759"/>
        </w:rPr>
        <w:t>"UserSettings"</w:t>
      </w:r>
      <w:r w:rsidRPr="0097154C">
        <w:rPr>
          <w:rFonts w:ascii="Gill Sans MT" w:hAnsi="Gill Sans MT"/>
          <w:color w:val="CC7832"/>
        </w:rPr>
        <w:t xml:space="preserve">, </w:t>
      </w:r>
      <w:r w:rsidRPr="0097154C">
        <w:rPr>
          <w:rFonts w:ascii="Gill Sans MT" w:hAnsi="Gill Sans MT"/>
          <w:color w:val="6A8759"/>
        </w:rPr>
        <w:t>"SettingsCheckedRadioButtonIndex"</w:t>
      </w:r>
      <w:r w:rsidRPr="0097154C">
        <w:rPr>
          <w:rFonts w:ascii="Gill Sans MT" w:hAnsi="Gill Sans MT"/>
          <w:color w:val="CC7832"/>
        </w:rPr>
        <w:t xml:space="preserve">, </w:t>
      </w:r>
      <w:r w:rsidRPr="0097154C">
        <w:rPr>
          <w:rFonts w:ascii="Gill Sans MT" w:hAnsi="Gill Sans MT"/>
          <w:color w:val="6A8759"/>
        </w:rPr>
        <w:t>"RereshTime"</w:t>
      </w:r>
      <w:r w:rsidRPr="0097154C">
        <w:rPr>
          <w:rFonts w:ascii="Gill Sans MT" w:hAnsi="Gill Sans MT"/>
          <w:color w:val="CC7832"/>
        </w:rPr>
        <w:t xml:space="preserve">, </w:t>
      </w:r>
      <w:r w:rsidRPr="0097154C">
        <w:rPr>
          <w:rFonts w:ascii="Gill Sans MT" w:hAnsi="Gill Sans MT"/>
          <w:color w:val="6A8759"/>
        </w:rPr>
        <w:t>"TextViewValue"</w:t>
      </w:r>
      <w:r w:rsidRPr="0097154C">
        <w:rPr>
          <w:rFonts w:ascii="Gill Sans MT" w:hAnsi="Gill Sans MT"/>
          <w:color w:val="CC7832"/>
        </w:rPr>
        <w:t xml:space="preserve">, </w:t>
      </w:r>
      <w:r w:rsidRPr="0097154C">
        <w:rPr>
          <w:rFonts w:ascii="Gill Sans MT" w:hAnsi="Gill Sans MT"/>
          <w:color w:val="6A8759"/>
        </w:rPr>
        <w:t>"MainCheckedRadioButtonIndex"</w:t>
      </w:r>
      <w:r w:rsidRPr="0097154C">
        <w:rPr>
          <w:rFonts w:ascii="Gill Sans MT" w:hAnsi="Gill Sans MT"/>
          <w:color w:val="CC7832"/>
        </w:rPr>
        <w:t xml:space="preserve">, </w:t>
      </w:r>
      <w:r w:rsidRPr="0097154C">
        <w:rPr>
          <w:rFonts w:ascii="Gill Sans MT" w:hAnsi="Gill Sans MT"/>
          <w:color w:val="6A8759"/>
        </w:rPr>
        <w:t xml:space="preserve">"FirstSet" </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r>
      <w:r w:rsidRPr="0097154C">
        <w:rPr>
          <w:rFonts w:ascii="Gill Sans MT" w:hAnsi="Gill Sans MT"/>
          <w:color w:val="CC7832"/>
        </w:rPr>
        <w:br/>
        <w:t xml:space="preserve">    public </w:t>
      </w:r>
      <w:r w:rsidRPr="0097154C">
        <w:rPr>
          <w:rFonts w:ascii="Gill Sans MT" w:hAnsi="Gill Sans MT"/>
          <w:color w:val="A9B7C6"/>
        </w:rPr>
        <w:t xml:space="preserve">String </w:t>
      </w:r>
      <w:r w:rsidRPr="0097154C">
        <w:rPr>
          <w:rFonts w:ascii="Gill Sans MT" w:hAnsi="Gill Sans MT"/>
          <w:color w:val="FFC66D"/>
        </w:rPr>
        <w:t>KeyName</w:t>
      </w:r>
      <w:r w:rsidRPr="0097154C">
        <w:rPr>
          <w:rFonts w:ascii="Gill Sans MT" w:hAnsi="Gill Sans MT"/>
          <w:color w:val="A9B7C6"/>
        </w:rPr>
        <w:t>() {</w:t>
      </w:r>
      <w:r w:rsidRPr="0097154C">
        <w:rPr>
          <w:rFonts w:ascii="Gill Sans MT" w:hAnsi="Gill Sans MT"/>
          <w:color w:val="A9B7C6"/>
        </w:rPr>
        <w:br/>
        <w:t xml:space="preserve">        </w:t>
      </w:r>
      <w:r w:rsidRPr="0097154C">
        <w:rPr>
          <w:rFonts w:ascii="Gill Sans MT" w:hAnsi="Gill Sans MT"/>
          <w:color w:val="CC7832"/>
        </w:rPr>
        <w:t xml:space="preserve">return </w:t>
      </w:r>
      <w:r w:rsidRPr="0097154C">
        <w:rPr>
          <w:rFonts w:ascii="Gill Sans MT" w:hAnsi="Gill Sans MT"/>
          <w:color w:val="9876AA"/>
        </w:rPr>
        <w:t>gNameKey</w:t>
      </w:r>
      <w:r w:rsidRPr="0097154C">
        <w:rPr>
          <w:rFonts w:ascii="Gill Sans MT" w:hAnsi="Gill Sans MT"/>
          <w:color w:val="A9B7C6"/>
        </w:rPr>
        <w:t>[</w:t>
      </w:r>
      <w:r w:rsidRPr="0097154C">
        <w:rPr>
          <w:rFonts w:ascii="Gill Sans MT" w:hAnsi="Gill Sans MT"/>
          <w:color w:val="9876AA"/>
        </w:rPr>
        <w:t>value</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r>
      <w:r w:rsidRPr="0097154C">
        <w:rPr>
          <w:rFonts w:ascii="Gill Sans MT" w:hAnsi="Gill Sans MT"/>
          <w:color w:val="A9B7C6"/>
        </w:rPr>
        <w:br/>
        <w:t xml:space="preserve">    </w:t>
      </w:r>
      <w:r w:rsidRPr="0097154C">
        <w:rPr>
          <w:rFonts w:ascii="Gill Sans MT" w:hAnsi="Gill Sans MT"/>
          <w:color w:val="CC7832"/>
        </w:rPr>
        <w:t xml:space="preserve">public int </w:t>
      </w:r>
      <w:r w:rsidRPr="0097154C">
        <w:rPr>
          <w:rFonts w:ascii="Gill Sans MT" w:hAnsi="Gill Sans MT"/>
          <w:color w:val="FFC66D"/>
        </w:rPr>
        <w:t>length</w:t>
      </w:r>
      <w:r w:rsidRPr="0097154C">
        <w:rPr>
          <w:rFonts w:ascii="Gill Sans MT" w:hAnsi="Gill Sans MT"/>
          <w:color w:val="A9B7C6"/>
        </w:rPr>
        <w:t>() {</w:t>
      </w:r>
      <w:r w:rsidRPr="0097154C">
        <w:rPr>
          <w:rFonts w:ascii="Gill Sans MT" w:hAnsi="Gill Sans MT"/>
          <w:color w:val="A9B7C6"/>
        </w:rPr>
        <w:br/>
        <w:t xml:space="preserve">        </w:t>
      </w:r>
      <w:r w:rsidRPr="0097154C">
        <w:rPr>
          <w:rFonts w:ascii="Gill Sans MT" w:hAnsi="Gill Sans MT"/>
          <w:color w:val="CC7832"/>
        </w:rPr>
        <w:t xml:space="preserve">return </w:t>
      </w:r>
      <w:r w:rsidRPr="0097154C">
        <w:rPr>
          <w:rFonts w:ascii="Gill Sans MT" w:hAnsi="Gill Sans MT"/>
          <w:color w:val="9876AA"/>
        </w:rPr>
        <w:t>gNameKey</w:t>
      </w:r>
      <w:r w:rsidRPr="0097154C">
        <w:rPr>
          <w:rFonts w:ascii="Gill Sans MT" w:hAnsi="Gill Sans MT"/>
          <w:color w:val="A9B7C6"/>
        </w:rPr>
        <w:t>.</w:t>
      </w:r>
      <w:r w:rsidRPr="0097154C">
        <w:rPr>
          <w:rFonts w:ascii="Gill Sans MT" w:hAnsi="Gill Sans MT"/>
          <w:color w:val="9876AA"/>
        </w:rPr>
        <w:t>length</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t>}</w:t>
      </w:r>
    </w:p>
    <w:p w14:paraId="63333F4C" w14:textId="649C6565" w:rsidR="003F7413" w:rsidRDefault="003F7413" w:rsidP="003F7413">
      <w:pPr>
        <w:rPr>
          <w:color w:val="000000" w:themeColor="text1"/>
        </w:rPr>
      </w:pPr>
      <w:r w:rsidRPr="00AB111F">
        <w:rPr>
          <w:color w:val="000000" w:themeColor="text1"/>
        </w:rPr>
        <w:t xml:space="preserve">Číslo v enume sme použili ako index k poľu gNameKey.  V tejto časti sme mali pripravene hodnoty z natavení. </w:t>
      </w:r>
    </w:p>
    <w:p w14:paraId="7102BBF9" w14:textId="77777777" w:rsidR="00F06F32" w:rsidRDefault="00F06F32" w:rsidP="00F06F32">
      <w:pPr>
        <w:pStyle w:val="Nadpis3"/>
      </w:pPr>
      <w:bookmarkStart w:id="149" w:name="_Toc131622243"/>
      <w:r>
        <w:t>Zbieranie dát</w:t>
      </w:r>
      <w:bookmarkEnd w:id="149"/>
    </w:p>
    <w:p w14:paraId="10F224FD" w14:textId="3696D8F3" w:rsidR="00F06F32" w:rsidRPr="00AB111F" w:rsidRDefault="00F06F32" w:rsidP="00F06F32">
      <w:pPr>
        <w:rPr>
          <w:color w:val="000000" w:themeColor="text1"/>
        </w:rPr>
      </w:pPr>
      <w:r w:rsidRPr="00AB111F">
        <w:rPr>
          <w:color w:val="000000" w:themeColor="text1"/>
        </w:rPr>
        <w:t xml:space="preserve">Pri testovaní sme narazili na problém, ak užívateľ od inštalácie nikdy nič nenastavil v nastaveniach aplikácie. Aplikácia nevedela čo ma nastaviť a nefungovala ako sme chceli. Preto sme pridali premennú nFirstSet ktoré reprezentuje ci bola niekedy nastavená hodnota v nastaveniach. Ak nebola priradili sme jej </w:t>
      </w:r>
      <w:r w:rsidR="002568A4">
        <w:rPr>
          <w:color w:val="000000" w:themeColor="text1"/>
        </w:rPr>
        <w:t>predvolenú</w:t>
      </w:r>
      <w:r w:rsidRPr="00AB111F">
        <w:rPr>
          <w:color w:val="000000" w:themeColor="text1"/>
        </w:rPr>
        <w:t xml:space="preserve"> hodnotu ako vidieť v kóde na GITe. </w:t>
      </w:r>
    </w:p>
    <w:p w14:paraId="3481B62F" w14:textId="77777777" w:rsidR="00F06F32" w:rsidRPr="00AB111F" w:rsidRDefault="00F06F32" w:rsidP="00F06F32">
      <w:pPr>
        <w:rPr>
          <w:color w:val="000000" w:themeColor="text1"/>
        </w:rPr>
      </w:pPr>
      <w:r w:rsidRPr="00AB111F">
        <w:rPr>
          <w:color w:val="000000" w:themeColor="text1"/>
        </w:rPr>
        <w:t>Pri programovaní senzorov ako sme písali v metodike sme sa snažili čo najviac spraviť dynamicky pridávanie a odoberanie senzorov.</w:t>
      </w:r>
    </w:p>
    <w:p w14:paraId="6F36EC5B" w14:textId="77777777" w:rsidR="00F06F32" w:rsidRDefault="00F06F32" w:rsidP="00F06F32">
      <w:pPr>
        <w:pStyle w:val="PredformtovanHTML"/>
        <w:rPr>
          <w:rFonts w:ascii="Gill Sans MT" w:hAnsi="Gill Sans MT"/>
          <w:color w:val="A9B7C6"/>
        </w:rPr>
      </w:pPr>
      <w:r w:rsidRPr="0097154C">
        <w:rPr>
          <w:rFonts w:ascii="Gill Sans MT" w:hAnsi="Gill Sans MT"/>
          <w:color w:val="CC7832"/>
        </w:rPr>
        <w:t xml:space="preserve">for </w:t>
      </w:r>
      <w:r w:rsidRPr="0097154C">
        <w:rPr>
          <w:rFonts w:ascii="Gill Sans MT" w:hAnsi="Gill Sans MT"/>
          <w:color w:val="A9B7C6"/>
        </w:rPr>
        <w:t>(</w:t>
      </w:r>
      <w:r w:rsidRPr="0097154C">
        <w:rPr>
          <w:rFonts w:ascii="Gill Sans MT" w:hAnsi="Gill Sans MT"/>
          <w:color w:val="CC7832"/>
        </w:rPr>
        <w:t xml:space="preserve">int </w:t>
      </w:r>
      <w:r w:rsidRPr="0097154C">
        <w:rPr>
          <w:rFonts w:ascii="Gill Sans MT" w:hAnsi="Gill Sans MT"/>
          <w:color w:val="A9B7C6"/>
        </w:rPr>
        <w:t xml:space="preserve">i = </w:t>
      </w:r>
      <w:r w:rsidRPr="0097154C">
        <w:rPr>
          <w:rFonts w:ascii="Gill Sans MT" w:hAnsi="Gill Sans MT"/>
          <w:color w:val="6897BB"/>
        </w:rPr>
        <w:t xml:space="preserve">0 </w:t>
      </w:r>
      <w:r w:rsidRPr="0097154C">
        <w:rPr>
          <w:rFonts w:ascii="Gill Sans MT" w:hAnsi="Gill Sans MT"/>
          <w:color w:val="CC7832"/>
        </w:rPr>
        <w:t xml:space="preserve">; </w:t>
      </w:r>
      <w:r w:rsidRPr="0097154C">
        <w:rPr>
          <w:rFonts w:ascii="Gill Sans MT" w:hAnsi="Gill Sans MT"/>
          <w:color w:val="A9B7C6"/>
        </w:rPr>
        <w:t xml:space="preserve">i &lt; </w:t>
      </w:r>
      <w:r w:rsidRPr="0097154C">
        <w:rPr>
          <w:rFonts w:ascii="Gill Sans MT" w:hAnsi="Gill Sans MT"/>
          <w:color w:val="9876AA"/>
        </w:rPr>
        <w:t>goSensorsName</w:t>
      </w:r>
      <w:r w:rsidRPr="0097154C">
        <w:rPr>
          <w:rFonts w:ascii="Gill Sans MT" w:hAnsi="Gill Sans MT"/>
          <w:color w:val="A9B7C6"/>
        </w:rPr>
        <w:t>.</w:t>
      </w:r>
      <w:r w:rsidRPr="0097154C">
        <w:rPr>
          <w:rFonts w:ascii="Gill Sans MT" w:hAnsi="Gill Sans MT"/>
          <w:color w:val="9876AA"/>
        </w:rPr>
        <w:t>length</w:t>
      </w:r>
      <w:r w:rsidRPr="0097154C">
        <w:rPr>
          <w:rFonts w:ascii="Gill Sans MT" w:hAnsi="Gill Sans MT"/>
          <w:color w:val="CC7832"/>
        </w:rPr>
        <w:t xml:space="preserve">; </w:t>
      </w:r>
      <w:r w:rsidRPr="0097154C">
        <w:rPr>
          <w:rFonts w:ascii="Gill Sans MT" w:hAnsi="Gill Sans MT"/>
          <w:color w:val="A9B7C6"/>
        </w:rPr>
        <w:t>i++) {</w:t>
      </w:r>
      <w:r w:rsidRPr="0097154C">
        <w:rPr>
          <w:rFonts w:ascii="Gill Sans MT" w:hAnsi="Gill Sans MT"/>
          <w:color w:val="A9B7C6"/>
        </w:rPr>
        <w:br/>
        <w:t xml:space="preserve">    </w:t>
      </w:r>
      <w:r w:rsidRPr="00EC5B06">
        <w:rPr>
          <w:rFonts w:ascii="Gill Sans" w:hAnsi="Gill Sans"/>
          <w:color w:val="9876AA"/>
        </w:rPr>
        <w:t>goSensorManager</w:t>
      </w:r>
      <w:r w:rsidRPr="0097154C">
        <w:rPr>
          <w:rFonts w:ascii="Gill Sans MT" w:hAnsi="Gill Sans MT"/>
          <w:color w:val="A9B7C6"/>
        </w:rPr>
        <w:t>[i] = (SensorManager) getSystemService(</w:t>
      </w:r>
      <w:r w:rsidRPr="0097154C">
        <w:rPr>
          <w:rFonts w:ascii="Gill Sans MT" w:hAnsi="Gill Sans MT"/>
          <w:i/>
          <w:iCs/>
          <w:color w:val="9876AA"/>
        </w:rPr>
        <w:t>SENSOR_SERVICE</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if </w:t>
      </w:r>
      <w:r w:rsidRPr="0097154C">
        <w:rPr>
          <w:rFonts w:ascii="Gill Sans MT" w:hAnsi="Gill Sans MT"/>
          <w:color w:val="A9B7C6"/>
        </w:rPr>
        <w:t>(</w:t>
      </w:r>
      <w:r w:rsidRPr="0097154C">
        <w:rPr>
          <w:rFonts w:ascii="Gill Sans MT" w:hAnsi="Gill Sans MT"/>
          <w:color w:val="9876AA"/>
        </w:rPr>
        <w:t>goSensorManager</w:t>
      </w:r>
      <w:r w:rsidRPr="0097154C">
        <w:rPr>
          <w:rFonts w:ascii="Gill Sans MT" w:hAnsi="Gill Sans MT"/>
          <w:color w:val="A9B7C6"/>
        </w:rPr>
        <w:t xml:space="preserve">[i] != </w:t>
      </w:r>
      <w:r w:rsidRPr="0097154C">
        <w:rPr>
          <w:rFonts w:ascii="Gill Sans MT" w:hAnsi="Gill Sans MT"/>
          <w:color w:val="CC7832"/>
        </w:rPr>
        <w:t>null</w:t>
      </w:r>
      <w:r w:rsidRPr="0097154C">
        <w:rPr>
          <w:rFonts w:ascii="Gill Sans MT" w:hAnsi="Gill Sans MT"/>
          <w:color w:val="A9B7C6"/>
        </w:rPr>
        <w:t>) {</w:t>
      </w:r>
      <w:r w:rsidRPr="0097154C">
        <w:rPr>
          <w:rFonts w:ascii="Gill Sans MT" w:hAnsi="Gill Sans MT"/>
          <w:color w:val="A9B7C6"/>
        </w:rPr>
        <w:br/>
      </w:r>
      <w:r w:rsidRPr="0097154C">
        <w:rPr>
          <w:rFonts w:ascii="Gill Sans MT" w:hAnsi="Gill Sans MT"/>
          <w:color w:val="A9B7C6"/>
        </w:rPr>
        <w:br/>
        <w:t xml:space="preserve">        </w:t>
      </w:r>
      <w:r w:rsidRPr="0097154C">
        <w:rPr>
          <w:rFonts w:ascii="Gill Sans MT" w:hAnsi="Gill Sans MT"/>
          <w:color w:val="9876AA"/>
        </w:rPr>
        <w:t>goSensor</w:t>
      </w:r>
      <w:r w:rsidRPr="0097154C">
        <w:rPr>
          <w:rFonts w:ascii="Gill Sans MT" w:hAnsi="Gill Sans MT"/>
          <w:color w:val="A9B7C6"/>
        </w:rPr>
        <w:t xml:space="preserve">[i] = </w:t>
      </w:r>
      <w:r w:rsidRPr="0097154C">
        <w:rPr>
          <w:rFonts w:ascii="Gill Sans MT" w:hAnsi="Gill Sans MT"/>
          <w:color w:val="9876AA"/>
        </w:rPr>
        <w:t>goSensorManager</w:t>
      </w:r>
      <w:r w:rsidRPr="0097154C">
        <w:rPr>
          <w:rFonts w:ascii="Gill Sans MT" w:hAnsi="Gill Sans MT"/>
          <w:color w:val="A9B7C6"/>
        </w:rPr>
        <w:t>[i].getDefaultSensor(</w:t>
      </w:r>
      <w:r w:rsidRPr="0097154C">
        <w:rPr>
          <w:rFonts w:ascii="Gill Sans MT" w:hAnsi="Gill Sans MT"/>
          <w:color w:val="9876AA"/>
        </w:rPr>
        <w:t>goSensorsName</w:t>
      </w:r>
      <w:r w:rsidRPr="0097154C">
        <w:rPr>
          <w:rFonts w:ascii="Gill Sans MT" w:hAnsi="Gill Sans MT"/>
          <w:color w:val="A9B7C6"/>
        </w:rPr>
        <w:t>[i])</w:t>
      </w:r>
      <w:r w:rsidRPr="0097154C">
        <w:rPr>
          <w:rFonts w:ascii="Gill Sans MT" w:hAnsi="Gill Sans MT"/>
          <w:color w:val="CC7832"/>
        </w:rPr>
        <w:t>;</w:t>
      </w:r>
      <w:r w:rsidRPr="0097154C">
        <w:rPr>
          <w:rFonts w:ascii="Gill Sans MT" w:hAnsi="Gill Sans MT"/>
          <w:color w:val="CC7832"/>
        </w:rPr>
        <w:br/>
      </w:r>
      <w:r w:rsidRPr="0097154C">
        <w:rPr>
          <w:rFonts w:ascii="Gill Sans MT" w:hAnsi="Gill Sans MT"/>
          <w:color w:val="CC7832"/>
        </w:rPr>
        <w:br/>
      </w:r>
      <w:r w:rsidRPr="0097154C">
        <w:rPr>
          <w:rFonts w:ascii="Gill Sans MT" w:hAnsi="Gill Sans MT"/>
          <w:color w:val="CC7832"/>
        </w:rPr>
        <w:lastRenderedPageBreak/>
        <w:t xml:space="preserve">        if </w:t>
      </w:r>
      <w:r w:rsidRPr="0097154C">
        <w:rPr>
          <w:rFonts w:ascii="Gill Sans MT" w:hAnsi="Gill Sans MT"/>
          <w:color w:val="A9B7C6"/>
        </w:rPr>
        <w:t>(</w:t>
      </w:r>
      <w:r w:rsidRPr="0097154C">
        <w:rPr>
          <w:rFonts w:ascii="Gill Sans MT" w:hAnsi="Gill Sans MT"/>
          <w:color w:val="9876AA"/>
        </w:rPr>
        <w:t>goSensor</w:t>
      </w:r>
      <w:r w:rsidRPr="0097154C">
        <w:rPr>
          <w:rFonts w:ascii="Gill Sans MT" w:hAnsi="Gill Sans MT"/>
          <w:color w:val="A9B7C6"/>
        </w:rPr>
        <w:t xml:space="preserve">[i] != </w:t>
      </w:r>
      <w:r w:rsidRPr="0097154C">
        <w:rPr>
          <w:rFonts w:ascii="Gill Sans MT" w:hAnsi="Gill Sans MT"/>
          <w:color w:val="CC7832"/>
        </w:rPr>
        <w:t>null</w:t>
      </w:r>
      <w:r w:rsidRPr="0097154C">
        <w:rPr>
          <w:rFonts w:ascii="Gill Sans MT" w:hAnsi="Gill Sans MT"/>
          <w:color w:val="A9B7C6"/>
        </w:rPr>
        <w:t>) {</w:t>
      </w:r>
      <w:r w:rsidRPr="0097154C">
        <w:rPr>
          <w:rFonts w:ascii="Gill Sans MT" w:hAnsi="Gill Sans MT"/>
          <w:color w:val="A9B7C6"/>
        </w:rPr>
        <w:br/>
        <w:t xml:space="preserve">            </w:t>
      </w:r>
      <w:r w:rsidRPr="0097154C">
        <w:rPr>
          <w:rFonts w:ascii="Gill Sans MT" w:hAnsi="Gill Sans MT"/>
          <w:color w:val="9876AA"/>
        </w:rPr>
        <w:t>goSensorManager</w:t>
      </w:r>
      <w:r w:rsidRPr="0097154C">
        <w:rPr>
          <w:rFonts w:ascii="Gill Sans MT" w:hAnsi="Gill Sans MT"/>
          <w:color w:val="A9B7C6"/>
        </w:rPr>
        <w:t>[i].registerListener(</w:t>
      </w:r>
      <w:r w:rsidRPr="0097154C">
        <w:rPr>
          <w:rFonts w:ascii="Gill Sans MT" w:hAnsi="Gill Sans MT"/>
          <w:color w:val="CC7832"/>
        </w:rPr>
        <w:t xml:space="preserve">this, </w:t>
      </w:r>
      <w:r w:rsidRPr="0097154C">
        <w:rPr>
          <w:rFonts w:ascii="Gill Sans MT" w:hAnsi="Gill Sans MT"/>
          <w:color w:val="9876AA"/>
        </w:rPr>
        <w:t>goSensor</w:t>
      </w:r>
      <w:r w:rsidRPr="0097154C">
        <w:rPr>
          <w:rFonts w:ascii="Gill Sans MT" w:hAnsi="Gill Sans MT"/>
          <w:color w:val="A9B7C6"/>
        </w:rPr>
        <w:t>[i]</w:t>
      </w:r>
      <w:r w:rsidRPr="0097154C">
        <w:rPr>
          <w:rFonts w:ascii="Gill Sans MT" w:hAnsi="Gill Sans MT"/>
          <w:color w:val="CC7832"/>
        </w:rPr>
        <w:t xml:space="preserve">, </w:t>
      </w:r>
      <w:r w:rsidRPr="0097154C">
        <w:rPr>
          <w:rFonts w:ascii="Gill Sans MT" w:hAnsi="Gill Sans MT"/>
          <w:color w:val="A9B7C6"/>
        </w:rPr>
        <w:t>SensorManager.</w:t>
      </w:r>
      <w:r w:rsidRPr="0097154C">
        <w:rPr>
          <w:rFonts w:ascii="Gill Sans MT" w:hAnsi="Gill Sans MT"/>
          <w:i/>
          <w:iCs/>
          <w:color w:val="9876AA"/>
        </w:rPr>
        <w:t>SENSOR_DELAY_NORMAL</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9876AA"/>
        </w:rPr>
        <w:t>gbHasSensor</w:t>
      </w:r>
      <w:r w:rsidRPr="0097154C">
        <w:rPr>
          <w:rFonts w:ascii="Gill Sans MT" w:hAnsi="Gill Sans MT"/>
          <w:color w:val="A9B7C6"/>
        </w:rPr>
        <w:t xml:space="preserve">[i] = </w:t>
      </w:r>
      <w:r w:rsidRPr="0097154C">
        <w:rPr>
          <w:rFonts w:ascii="Gill Sans MT" w:hAnsi="Gill Sans MT"/>
          <w:color w:val="CC7832"/>
        </w:rPr>
        <w:t>true;</w:t>
      </w:r>
      <w:r w:rsidRPr="0097154C">
        <w:rPr>
          <w:rFonts w:ascii="Gill Sans MT" w:hAnsi="Gill Sans MT"/>
          <w:color w:val="CC7832"/>
        </w:rPr>
        <w:br/>
        <w:t xml:space="preserve">        </w:t>
      </w:r>
      <w:r w:rsidRPr="0097154C">
        <w:rPr>
          <w:rFonts w:ascii="Gill Sans MT" w:hAnsi="Gill Sans MT"/>
          <w:color w:val="A9B7C6"/>
        </w:rPr>
        <w:t xml:space="preserve">} </w:t>
      </w:r>
      <w:r w:rsidRPr="0097154C">
        <w:rPr>
          <w:rFonts w:ascii="Gill Sans MT" w:hAnsi="Gill Sans MT"/>
          <w:color w:val="CC7832"/>
        </w:rPr>
        <w:t xml:space="preserve">else </w:t>
      </w:r>
      <w:r w:rsidRPr="0097154C">
        <w:rPr>
          <w:rFonts w:ascii="Gill Sans MT" w:hAnsi="Gill Sans MT"/>
          <w:color w:val="A9B7C6"/>
        </w:rPr>
        <w:t>{</w:t>
      </w:r>
      <w:r w:rsidRPr="0097154C">
        <w:rPr>
          <w:rFonts w:ascii="Gill Sans MT" w:hAnsi="Gill Sans MT"/>
          <w:color w:val="A9B7C6"/>
        </w:rPr>
        <w:br/>
        <w:t xml:space="preserve">            </w:t>
      </w:r>
      <w:r w:rsidRPr="0097154C">
        <w:rPr>
          <w:rFonts w:ascii="Gill Sans MT" w:hAnsi="Gill Sans MT"/>
          <w:color w:val="9876AA"/>
        </w:rPr>
        <w:t>gbHasSensor</w:t>
      </w:r>
      <w:r w:rsidRPr="0097154C">
        <w:rPr>
          <w:rFonts w:ascii="Gill Sans MT" w:hAnsi="Gill Sans MT"/>
          <w:color w:val="A9B7C6"/>
        </w:rPr>
        <w:t xml:space="preserve">[i] = </w:t>
      </w:r>
      <w:r w:rsidRPr="0097154C">
        <w:rPr>
          <w:rFonts w:ascii="Gill Sans MT" w:hAnsi="Gill Sans MT"/>
          <w:color w:val="CC7832"/>
        </w:rPr>
        <w:t>false;</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t xml:space="preserve">    } </w:t>
      </w:r>
      <w:r w:rsidRPr="0097154C">
        <w:rPr>
          <w:rFonts w:ascii="Gill Sans MT" w:hAnsi="Gill Sans MT"/>
          <w:color w:val="CC7832"/>
        </w:rPr>
        <w:t xml:space="preserve">else </w:t>
      </w:r>
      <w:r w:rsidRPr="0097154C">
        <w:rPr>
          <w:rFonts w:ascii="Gill Sans MT" w:hAnsi="Gill Sans MT"/>
          <w:color w:val="A9B7C6"/>
        </w:rPr>
        <w:t>{</w:t>
      </w:r>
      <w:r w:rsidRPr="0097154C">
        <w:rPr>
          <w:rFonts w:ascii="Gill Sans MT" w:hAnsi="Gill Sans MT"/>
          <w:color w:val="A9B7C6"/>
        </w:rPr>
        <w:br/>
        <w:t xml:space="preserve">        </w:t>
      </w:r>
      <w:r w:rsidRPr="0097154C">
        <w:rPr>
          <w:rFonts w:ascii="Gill Sans MT" w:hAnsi="Gill Sans MT"/>
          <w:color w:val="9876AA"/>
        </w:rPr>
        <w:t>gbHasSensor</w:t>
      </w:r>
      <w:r w:rsidRPr="0097154C">
        <w:rPr>
          <w:rFonts w:ascii="Gill Sans MT" w:hAnsi="Gill Sans MT"/>
          <w:color w:val="A9B7C6"/>
        </w:rPr>
        <w:t xml:space="preserve">[i]  = </w:t>
      </w:r>
      <w:r w:rsidRPr="0097154C">
        <w:rPr>
          <w:rFonts w:ascii="Gill Sans MT" w:hAnsi="Gill Sans MT"/>
          <w:color w:val="CC7832"/>
        </w:rPr>
        <w:t>false;</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t>}</w:t>
      </w:r>
    </w:p>
    <w:p w14:paraId="2916639C" w14:textId="77777777" w:rsidR="00F06F32" w:rsidRPr="0097154C" w:rsidRDefault="00F06F32" w:rsidP="00F06F32">
      <w:pPr>
        <w:pStyle w:val="PredformtovanHTML"/>
        <w:rPr>
          <w:rFonts w:ascii="Gill Sans MT" w:hAnsi="Gill Sans MT"/>
          <w:color w:val="A9B7C6"/>
        </w:rPr>
      </w:pPr>
    </w:p>
    <w:p w14:paraId="5AF81796" w14:textId="77777777" w:rsidR="00F06F32" w:rsidRPr="00AB111F" w:rsidRDefault="00F06F32" w:rsidP="00F06F32">
      <w:pPr>
        <w:rPr>
          <w:color w:val="000000" w:themeColor="text1"/>
        </w:rPr>
      </w:pPr>
      <w:r w:rsidRPr="00AB111F">
        <w:rPr>
          <w:color w:val="000000" w:themeColor="text1"/>
        </w:rPr>
        <w:t xml:space="preserve"> Na senzory je vytvorená funkcia priamo v Android Studiu ktorá je zavolaná keď sa udaj v senzore zmení vďaka nej sa len spýtame ktorý senzor nám posiela zmenu. Do tejto funkcie si napíšeme všetky senzory na ktoré sa odkazujeme</w:t>
      </w:r>
    </w:p>
    <w:p w14:paraId="7AADAD01" w14:textId="77777777" w:rsidR="00F06F32" w:rsidRPr="00CC41E2" w:rsidRDefault="00F06F32" w:rsidP="00F06F32">
      <w:pPr>
        <w:pStyle w:val="PredformtovanHTML"/>
        <w:rPr>
          <w:rFonts w:ascii="Gill Sans MT" w:hAnsi="Gill Sans MT"/>
          <w:color w:val="A9B7C6"/>
        </w:rPr>
      </w:pPr>
      <w:r w:rsidRPr="00CC41E2">
        <w:rPr>
          <w:rFonts w:ascii="Gill Sans MT" w:hAnsi="Gill Sans MT"/>
          <w:color w:val="BBB529"/>
        </w:rPr>
        <w:t>@Override</w:t>
      </w:r>
    </w:p>
    <w:p w14:paraId="73D3058F" w14:textId="77777777" w:rsidR="00F06F32" w:rsidRPr="00CC41E2" w:rsidRDefault="00F06F32" w:rsidP="00F06F32">
      <w:pPr>
        <w:pStyle w:val="PredformtovanHTML"/>
        <w:rPr>
          <w:rFonts w:ascii="Gill Sans MT" w:hAnsi="Gill Sans MT"/>
          <w:color w:val="A9B7C6"/>
        </w:rPr>
      </w:pPr>
      <w:r w:rsidRPr="00CC41E2">
        <w:rPr>
          <w:rFonts w:ascii="Gill Sans MT" w:hAnsi="Gill Sans MT"/>
          <w:color w:val="CC7832"/>
        </w:rPr>
        <w:t xml:space="preserve">public void </w:t>
      </w:r>
      <w:r w:rsidRPr="00CC41E2">
        <w:rPr>
          <w:rFonts w:ascii="Gill Sans MT" w:hAnsi="Gill Sans MT"/>
          <w:color w:val="FFC66D"/>
        </w:rPr>
        <w:t>onSensorChanged</w:t>
      </w:r>
      <w:r w:rsidRPr="00CC41E2">
        <w:rPr>
          <w:rFonts w:ascii="Gill Sans MT" w:hAnsi="Gill Sans MT"/>
          <w:color w:val="A9B7C6"/>
        </w:rPr>
        <w:t>(SensorEvent event) {</w:t>
      </w:r>
      <w:r w:rsidRPr="00CC41E2">
        <w:rPr>
          <w:rFonts w:ascii="Gill Sans MT" w:hAnsi="Gill Sans MT"/>
          <w:color w:val="A9B7C6"/>
        </w:rPr>
        <w:br/>
        <w:t xml:space="preserve">    </w:t>
      </w:r>
      <w:r w:rsidRPr="00CC41E2">
        <w:rPr>
          <w:rFonts w:ascii="Gill Sans MT" w:hAnsi="Gill Sans MT"/>
          <w:color w:val="CC7832"/>
        </w:rPr>
        <w:t xml:space="preserve">int </w:t>
      </w:r>
      <w:r w:rsidRPr="00CC41E2">
        <w:rPr>
          <w:rFonts w:ascii="Gill Sans MT" w:hAnsi="Gill Sans MT"/>
          <w:color w:val="A9B7C6"/>
        </w:rPr>
        <w:t>row</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808080"/>
        </w:rPr>
        <w:br/>
        <w:t xml:space="preserve">    </w:t>
      </w:r>
      <w:r w:rsidRPr="00CC41E2">
        <w:rPr>
          <w:rFonts w:ascii="Gill Sans MT" w:hAnsi="Gill Sans MT"/>
          <w:color w:val="CC7832"/>
        </w:rPr>
        <w:t xml:space="preserve">if </w:t>
      </w:r>
      <w:r w:rsidRPr="00CC41E2">
        <w:rPr>
          <w:rFonts w:ascii="Gill Sans MT" w:hAnsi="Gill Sans MT"/>
          <w:color w:val="A9B7C6"/>
        </w:rPr>
        <w:t>(event.</w:t>
      </w:r>
      <w:r w:rsidRPr="00CC41E2">
        <w:rPr>
          <w:rFonts w:ascii="Gill Sans MT" w:hAnsi="Gill Sans MT"/>
          <w:color w:val="9876AA"/>
        </w:rPr>
        <w:t>sensor</w:t>
      </w:r>
      <w:r w:rsidRPr="00CC41E2">
        <w:rPr>
          <w:rFonts w:ascii="Gill Sans MT" w:hAnsi="Gill Sans MT"/>
          <w:color w:val="A9B7C6"/>
        </w:rPr>
        <w:t>.getType() == Sensor.</w:t>
      </w:r>
      <w:r w:rsidRPr="00CC41E2">
        <w:rPr>
          <w:rFonts w:ascii="Gill Sans MT" w:hAnsi="Gill Sans MT"/>
          <w:i/>
          <w:iCs/>
          <w:color w:val="9876AA"/>
        </w:rPr>
        <w:t>TYPE_ACCELEROMETER</w:t>
      </w:r>
      <w:r w:rsidRPr="00CC41E2">
        <w:rPr>
          <w:rFonts w:ascii="Gill Sans MT" w:hAnsi="Gill Sans MT"/>
          <w:color w:val="A9B7C6"/>
        </w:rPr>
        <w:t>) {</w:t>
      </w:r>
      <w:r w:rsidRPr="00CC41E2">
        <w:rPr>
          <w:rFonts w:ascii="Gill Sans MT" w:hAnsi="Gill Sans MT"/>
          <w:color w:val="A9B7C6"/>
        </w:rPr>
        <w:br/>
        <w:t xml:space="preserve">        row = </w:t>
      </w:r>
      <w:r w:rsidRPr="00CC41E2">
        <w:rPr>
          <w:rFonts w:ascii="Gill Sans MT" w:hAnsi="Gill Sans MT"/>
          <w:color w:val="6897BB"/>
        </w:rPr>
        <w:t>0</w:t>
      </w:r>
      <w:r w:rsidRPr="00CC41E2">
        <w:rPr>
          <w:rFonts w:ascii="Gill Sans MT" w:hAnsi="Gill Sans MT"/>
          <w:color w:val="CC7832"/>
        </w:rPr>
        <w:t>;</w:t>
      </w:r>
      <w:r w:rsidRPr="00CC41E2">
        <w:rPr>
          <w:rFonts w:ascii="Gill Sans MT" w:hAnsi="Gill Sans MT"/>
          <w:color w:val="CC7832"/>
        </w:rPr>
        <w:br/>
        <w:t xml:space="preserve">        if </w:t>
      </w:r>
      <w:r w:rsidRPr="00CC41E2">
        <w:rPr>
          <w:rFonts w:ascii="Gill Sans MT" w:hAnsi="Gill Sans MT"/>
          <w:color w:val="A9B7C6"/>
        </w:rPr>
        <w:t>( !</w:t>
      </w:r>
      <w:r w:rsidRPr="00CC41E2">
        <w:rPr>
          <w:rFonts w:ascii="Gill Sans MT" w:hAnsi="Gill Sans MT"/>
          <w:color w:val="9876AA"/>
        </w:rPr>
        <w:t>gbHasSensor</w:t>
      </w:r>
      <w:r w:rsidRPr="00CC41E2">
        <w:rPr>
          <w:rFonts w:ascii="Gill Sans MT" w:hAnsi="Gill Sans MT"/>
          <w:color w:val="A9B7C6"/>
        </w:rPr>
        <w:t xml:space="preserve">[row] ) </w:t>
      </w:r>
      <w:r w:rsidRPr="00CC41E2">
        <w:rPr>
          <w:rFonts w:ascii="Gill Sans MT" w:hAnsi="Gill Sans MT"/>
          <w:color w:val="CC7832"/>
        </w:rPr>
        <w:t>return;</w:t>
      </w:r>
      <w:r w:rsidRPr="00CC41E2">
        <w:rPr>
          <w:rFonts w:ascii="Gill Sans MT" w:hAnsi="Gill Sans MT"/>
          <w:color w:val="CC7832"/>
        </w:rPr>
        <w:br/>
      </w:r>
      <w:r w:rsidRPr="00CC41E2">
        <w:rPr>
          <w:rFonts w:ascii="Gill Sans MT" w:hAnsi="Gill Sans MT"/>
          <w:color w:val="808080"/>
        </w:rPr>
        <w:br/>
        <w:t xml:space="preserve">        </w:t>
      </w:r>
      <w:r w:rsidRPr="00CC41E2">
        <w:rPr>
          <w:rFonts w:ascii="Gill Sans MT" w:hAnsi="Gill Sans MT"/>
          <w:color w:val="9876AA"/>
        </w:rPr>
        <w:t>goTempAcceleration</w:t>
      </w:r>
      <w:r w:rsidRPr="00CC41E2">
        <w:rPr>
          <w:rFonts w:ascii="Gill Sans MT" w:hAnsi="Gill Sans MT"/>
          <w:color w:val="A9B7C6"/>
        </w:rPr>
        <w:t>.setText(Data3D(event</w:t>
      </w:r>
      <w:r w:rsidRPr="00CC41E2">
        <w:rPr>
          <w:rFonts w:ascii="Gill Sans MT" w:hAnsi="Gill Sans MT"/>
          <w:color w:val="CC7832"/>
        </w:rPr>
        <w:t xml:space="preserve">, </w:t>
      </w:r>
      <w:r w:rsidRPr="00CC41E2">
        <w:rPr>
          <w:rFonts w:ascii="Gill Sans MT" w:hAnsi="Gill Sans MT"/>
          <w:color w:val="A9B7C6"/>
        </w:rPr>
        <w:t>row))</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808080"/>
        </w:rPr>
        <w:t xml:space="preserve">    </w:t>
      </w:r>
      <w:r w:rsidRPr="00CC41E2">
        <w:rPr>
          <w:rFonts w:ascii="Gill Sans MT" w:hAnsi="Gill Sans MT"/>
          <w:color w:val="A9B7C6"/>
        </w:rPr>
        <w:t>}</w:t>
      </w:r>
    </w:p>
    <w:p w14:paraId="01892515" w14:textId="77777777" w:rsidR="00F06F32" w:rsidRPr="00CC41E2" w:rsidRDefault="00F06F32" w:rsidP="00F06F32">
      <w:pPr>
        <w:pStyle w:val="PredformtovanHTML"/>
        <w:rPr>
          <w:rFonts w:ascii="Gill Sans MT" w:hAnsi="Gill Sans MT"/>
          <w:color w:val="A9B7C6"/>
        </w:rPr>
      </w:pPr>
    </w:p>
    <w:p w14:paraId="056039ED" w14:textId="77777777" w:rsidR="00F06F32" w:rsidRPr="00CC41E2" w:rsidRDefault="00F06F32" w:rsidP="00F06F32">
      <w:pPr>
        <w:pStyle w:val="PredformtovanHTML"/>
        <w:rPr>
          <w:rFonts w:ascii="Gill Sans MT" w:hAnsi="Gill Sans MT"/>
          <w:color w:val="A9B7C6"/>
        </w:rPr>
      </w:pPr>
      <w:r w:rsidRPr="00CC41E2">
        <w:rPr>
          <w:rFonts w:ascii="Gill Sans MT" w:hAnsi="Gill Sans MT"/>
          <w:color w:val="A9B7C6"/>
        </w:rPr>
        <w:t xml:space="preserve">    ...</w:t>
      </w:r>
    </w:p>
    <w:p w14:paraId="579ADB6A" w14:textId="77777777" w:rsidR="00F06F32" w:rsidRPr="00CC41E2" w:rsidRDefault="00F06F32" w:rsidP="00F06F32">
      <w:pPr>
        <w:pStyle w:val="PredformtovanHTML"/>
        <w:rPr>
          <w:rFonts w:ascii="Gill Sans MT" w:hAnsi="Gill Sans MT"/>
          <w:color w:val="A9B7C6"/>
        </w:rPr>
      </w:pPr>
    </w:p>
    <w:p w14:paraId="6AE05E2F" w14:textId="77777777" w:rsidR="00F06F32" w:rsidRDefault="00F06F32" w:rsidP="00F06F32">
      <w:pPr>
        <w:pStyle w:val="PredformtovanHTML"/>
        <w:rPr>
          <w:rFonts w:ascii="Gill Sans MT" w:hAnsi="Gill Sans MT"/>
          <w:color w:val="A9B7C6"/>
        </w:rPr>
      </w:pPr>
      <w:r w:rsidRPr="00CC41E2">
        <w:rPr>
          <w:rFonts w:ascii="Gill Sans MT" w:hAnsi="Gill Sans MT"/>
          <w:color w:val="A9B7C6"/>
        </w:rPr>
        <w:t>}</w:t>
      </w:r>
    </w:p>
    <w:p w14:paraId="3C8A2883" w14:textId="26FB90D3" w:rsidR="00F06F32" w:rsidRPr="00102B9A" w:rsidRDefault="00000000" w:rsidP="00F06F32">
      <w:pPr>
        <w:pStyle w:val="PredformtovanHTML"/>
        <w:rPr>
          <w:color w:val="000000" w:themeColor="text1"/>
        </w:rPr>
      </w:pPr>
      <w:sdt>
        <w:sdtPr>
          <w:rPr>
            <w:color w:val="000000" w:themeColor="text1"/>
          </w:rPr>
          <w:id w:val="-641725854"/>
          <w:citation/>
        </w:sdtPr>
        <w:sdtContent>
          <w:r w:rsidR="00F06F32" w:rsidRPr="00102B9A">
            <w:rPr>
              <w:color w:val="000000" w:themeColor="text1"/>
            </w:rPr>
            <w:fldChar w:fldCharType="begin"/>
          </w:r>
          <w:r w:rsidR="00F06F32" w:rsidRPr="00102B9A">
            <w:rPr>
              <w:color w:val="000000" w:themeColor="text1"/>
            </w:rPr>
            <w:instrText xml:space="preserve"> CITATION Ham13 \l 1051 </w:instrText>
          </w:r>
          <w:r w:rsidR="00F06F32" w:rsidRPr="00102B9A">
            <w:rPr>
              <w:color w:val="000000" w:themeColor="text1"/>
            </w:rPr>
            <w:fldChar w:fldCharType="separate"/>
          </w:r>
          <w:r w:rsidR="00F06F32" w:rsidRPr="00F06F32">
            <w:rPr>
              <w:noProof/>
              <w:color w:val="000000" w:themeColor="text1"/>
            </w:rPr>
            <w:t>(Hamad, 2013)</w:t>
          </w:r>
          <w:r w:rsidR="00F06F32" w:rsidRPr="00102B9A">
            <w:rPr>
              <w:color w:val="000000" w:themeColor="text1"/>
            </w:rPr>
            <w:fldChar w:fldCharType="end"/>
          </w:r>
        </w:sdtContent>
      </w:sdt>
      <w:r w:rsidR="00F06F32" w:rsidRPr="00102B9A">
        <w:rPr>
          <w:color w:val="000000" w:themeColor="text1"/>
        </w:rPr>
        <w:t>.</w:t>
      </w:r>
    </w:p>
    <w:p w14:paraId="1B40F1C0" w14:textId="77777777" w:rsidR="00F06F32" w:rsidRPr="00AB111F" w:rsidRDefault="00F06F32" w:rsidP="00F06F32">
      <w:pPr>
        <w:rPr>
          <w:color w:val="000000" w:themeColor="text1"/>
        </w:rPr>
      </w:pPr>
      <w:r w:rsidRPr="00AB111F">
        <w:rPr>
          <w:color w:val="000000" w:themeColor="text1"/>
        </w:rPr>
        <w:t>Nasledujúci problém ktorý sme museli vyriešiť bolo vyžiadať si povolenie k GPS a následne aktualizácie údajov z GPS. Najskôr sme museli v súbore AndroidManifest.xml dopísať riadky:</w:t>
      </w:r>
    </w:p>
    <w:p w14:paraId="25870328" w14:textId="48E83766" w:rsidR="00F06F32" w:rsidRDefault="00F06F32" w:rsidP="00F06F32">
      <w:pPr>
        <w:pStyle w:val="PredformtovanHTML"/>
        <w:rPr>
          <w:color w:val="A9B7C6"/>
        </w:rPr>
      </w:pPr>
      <w:r w:rsidRPr="00CC41E2">
        <w:rPr>
          <w:rFonts w:ascii="Gill Sans MT" w:hAnsi="Gill Sans MT"/>
          <w:color w:val="E8BF6A"/>
        </w:rPr>
        <w:t xml:space="preserve">&lt;uses-permission </w:t>
      </w:r>
      <w:r w:rsidRPr="00CC41E2">
        <w:rPr>
          <w:rFonts w:ascii="Gill Sans MT" w:hAnsi="Gill Sans MT"/>
          <w:color w:val="9876AA"/>
        </w:rPr>
        <w:t>android</w:t>
      </w:r>
      <w:r w:rsidRPr="00CC41E2">
        <w:rPr>
          <w:rFonts w:ascii="Gill Sans MT" w:hAnsi="Gill Sans MT"/>
          <w:color w:val="BABABA"/>
        </w:rPr>
        <w:t>:name</w:t>
      </w:r>
      <w:r w:rsidRPr="00CC41E2">
        <w:rPr>
          <w:rFonts w:ascii="Gill Sans MT" w:hAnsi="Gill Sans MT"/>
          <w:color w:val="6A8759"/>
        </w:rPr>
        <w:t xml:space="preserve">="android.permission.ACCESS_COARSE_LOCATION" </w:t>
      </w:r>
      <w:r w:rsidRPr="00CC41E2">
        <w:rPr>
          <w:rFonts w:ascii="Gill Sans MT" w:hAnsi="Gill Sans MT"/>
          <w:color w:val="E8BF6A"/>
        </w:rPr>
        <w:t>/&gt;</w:t>
      </w:r>
      <w:r w:rsidRPr="00CC41E2">
        <w:rPr>
          <w:rFonts w:ascii="Gill Sans MT" w:hAnsi="Gill Sans MT"/>
          <w:color w:val="E8BF6A"/>
        </w:rPr>
        <w:br/>
        <w:t xml:space="preserve">&lt;uses-permission </w:t>
      </w:r>
      <w:r w:rsidRPr="00CC41E2">
        <w:rPr>
          <w:rFonts w:ascii="Gill Sans MT" w:hAnsi="Gill Sans MT"/>
          <w:color w:val="9876AA"/>
        </w:rPr>
        <w:t>android</w:t>
      </w:r>
      <w:r w:rsidRPr="00CC41E2">
        <w:rPr>
          <w:rFonts w:ascii="Gill Sans MT" w:hAnsi="Gill Sans MT"/>
          <w:color w:val="BABABA"/>
        </w:rPr>
        <w:t>:name</w:t>
      </w:r>
      <w:r w:rsidRPr="00CC41E2">
        <w:rPr>
          <w:rFonts w:ascii="Gill Sans MT" w:hAnsi="Gill Sans MT"/>
          <w:color w:val="6A8759"/>
        </w:rPr>
        <w:t xml:space="preserve">="android.permission.ACCESS_FINE_LOCATION" </w:t>
      </w:r>
      <w:r w:rsidRPr="00CC41E2">
        <w:rPr>
          <w:rFonts w:ascii="Gill Sans MT" w:hAnsi="Gill Sans MT"/>
          <w:color w:val="E8BF6A"/>
        </w:rPr>
        <w:t>/&gt;</w:t>
      </w:r>
      <w:r w:rsidRPr="00CC41E2">
        <w:rPr>
          <w:rFonts w:ascii="Gill Sans MT" w:hAnsi="Gill Sans MT"/>
          <w:color w:val="E8BF6A"/>
        </w:rPr>
        <w:br/>
        <w:t xml:space="preserve">&lt;uses-permission </w:t>
      </w:r>
      <w:r w:rsidRPr="00CC41E2">
        <w:rPr>
          <w:rFonts w:ascii="Gill Sans MT" w:hAnsi="Gill Sans MT"/>
          <w:color w:val="9876AA"/>
        </w:rPr>
        <w:t>android</w:t>
      </w:r>
      <w:r w:rsidRPr="00CC41E2">
        <w:rPr>
          <w:rFonts w:ascii="Gill Sans MT" w:hAnsi="Gill Sans MT"/>
          <w:color w:val="BABABA"/>
        </w:rPr>
        <w:t>:name</w:t>
      </w:r>
      <w:r w:rsidRPr="00CC41E2">
        <w:rPr>
          <w:rFonts w:ascii="Gill Sans MT" w:hAnsi="Gill Sans MT"/>
          <w:color w:val="6A8759"/>
        </w:rPr>
        <w:t xml:space="preserve">="android.permission.ACCESS_BACKGROUND_LOCATION" </w:t>
      </w:r>
      <w:r w:rsidRPr="00CC41E2">
        <w:rPr>
          <w:rFonts w:ascii="Gill Sans MT" w:hAnsi="Gill Sans MT"/>
          <w:color w:val="E8BF6A"/>
        </w:rPr>
        <w:t>/&gt;</w:t>
      </w:r>
      <w:sdt>
        <w:sdtPr>
          <w:rPr>
            <w:rFonts w:ascii="Gill Sans MT" w:hAnsi="Gill Sans MT"/>
            <w:color w:val="000000" w:themeColor="text1"/>
          </w:rPr>
          <w:id w:val="-43071820"/>
          <w:citation/>
        </w:sdtPr>
        <w:sdtEndPr>
          <w:rPr>
            <w:rFonts w:ascii="Courier New" w:hAnsi="Courier New"/>
          </w:rPr>
        </w:sdtEndPr>
        <w:sdtContent>
          <w:r w:rsidRPr="00102B9A">
            <w:rPr>
              <w:rFonts w:ascii="Gill Sans MT" w:hAnsi="Gill Sans MT"/>
              <w:color w:val="000000" w:themeColor="text1"/>
            </w:rPr>
            <w:fldChar w:fldCharType="begin"/>
          </w:r>
          <w:r w:rsidRPr="00102B9A">
            <w:rPr>
              <w:rFonts w:ascii="Gill Sans MT" w:hAnsi="Gill Sans MT"/>
              <w:color w:val="000000" w:themeColor="text1"/>
            </w:rPr>
            <w:instrText xml:space="preserve"> CITATION Ľub17 \l 1051 </w:instrText>
          </w:r>
          <w:r w:rsidRPr="00102B9A">
            <w:rPr>
              <w:rFonts w:ascii="Gill Sans MT" w:hAnsi="Gill Sans MT"/>
              <w:color w:val="000000" w:themeColor="text1"/>
            </w:rPr>
            <w:fldChar w:fldCharType="separate"/>
          </w:r>
          <w:r>
            <w:rPr>
              <w:rFonts w:ascii="Gill Sans MT" w:hAnsi="Gill Sans MT"/>
              <w:noProof/>
              <w:color w:val="000000" w:themeColor="text1"/>
            </w:rPr>
            <w:t xml:space="preserve"> </w:t>
          </w:r>
          <w:r w:rsidRPr="00F06F32">
            <w:rPr>
              <w:rFonts w:ascii="Gill Sans MT" w:hAnsi="Gill Sans MT"/>
              <w:noProof/>
              <w:color w:val="000000" w:themeColor="text1"/>
            </w:rPr>
            <w:t>(Lacko, 2017)</w:t>
          </w:r>
          <w:r w:rsidRPr="00102B9A">
            <w:rPr>
              <w:rFonts w:ascii="Gill Sans MT" w:hAnsi="Gill Sans MT"/>
              <w:color w:val="000000" w:themeColor="text1"/>
            </w:rPr>
            <w:fldChar w:fldCharType="end"/>
          </w:r>
        </w:sdtContent>
      </w:sdt>
      <w:r w:rsidRPr="00102B9A">
        <w:rPr>
          <w:color w:val="000000" w:themeColor="text1"/>
        </w:rPr>
        <w:t>.</w:t>
      </w:r>
    </w:p>
    <w:p w14:paraId="4790D60B" w14:textId="77777777" w:rsidR="00F06F32" w:rsidRPr="00AB111F" w:rsidRDefault="00F06F32" w:rsidP="00F06F32">
      <w:pPr>
        <w:rPr>
          <w:color w:val="000000" w:themeColor="text1"/>
        </w:rPr>
      </w:pPr>
      <w:r w:rsidRPr="00AB111F">
        <w:rPr>
          <w:color w:val="000000" w:themeColor="text1"/>
        </w:rPr>
        <w:t>Vytvorili sme si funkciu v ktoré sme si zavolali na vyžiadanie prístupu k GPS už vo svojej triede v zber údajov a na zobrazenie aktuálnych údajov nám poslúžila funkcia updateGPS</w:t>
      </w:r>
    </w:p>
    <w:p w14:paraId="1A704CE6" w14:textId="77777777" w:rsidR="00F06F32" w:rsidRPr="00CC41E2" w:rsidRDefault="00F06F32" w:rsidP="00F06F32">
      <w:pPr>
        <w:pStyle w:val="PredformtovanHTML"/>
        <w:rPr>
          <w:rFonts w:ascii="Gill Sans MT" w:hAnsi="Gill Sans MT"/>
          <w:color w:val="A9B7C6"/>
        </w:rPr>
      </w:pPr>
      <w:r w:rsidRPr="00CC41E2">
        <w:rPr>
          <w:rFonts w:ascii="Gill Sans MT" w:hAnsi="Gill Sans MT"/>
          <w:color w:val="A9B7C6"/>
        </w:rPr>
        <w:t xml:space="preserve">    </w:t>
      </w:r>
      <w:r w:rsidRPr="00CC41E2">
        <w:rPr>
          <w:rFonts w:ascii="Gill Sans MT" w:hAnsi="Gill Sans MT"/>
          <w:color w:val="CC7832"/>
        </w:rPr>
        <w:t xml:space="preserve">private void </w:t>
      </w:r>
      <w:r w:rsidRPr="00CC41E2">
        <w:rPr>
          <w:rFonts w:ascii="Gill Sans MT" w:hAnsi="Gill Sans MT"/>
          <w:color w:val="FFC66D"/>
        </w:rPr>
        <w:t>getCurrentPosition</w:t>
      </w:r>
      <w:r w:rsidRPr="00CC41E2">
        <w:rPr>
          <w:rFonts w:ascii="Gill Sans MT" w:hAnsi="Gill Sans MT"/>
          <w:color w:val="A9B7C6"/>
        </w:rPr>
        <w:t>() {</w:t>
      </w:r>
      <w:r w:rsidRPr="00CC41E2">
        <w:rPr>
          <w:rFonts w:ascii="Gill Sans MT" w:hAnsi="Gill Sans MT"/>
          <w:color w:val="A9B7C6"/>
        </w:rPr>
        <w:br/>
        <w:t xml:space="preserve">        LocationManager locationManager = (LocationManager) getSystemService(Context.</w:t>
      </w:r>
      <w:r w:rsidRPr="00CC41E2">
        <w:rPr>
          <w:rFonts w:ascii="Gill Sans MT" w:hAnsi="Gill Sans MT"/>
          <w:i/>
          <w:iCs/>
          <w:color w:val="9876AA"/>
        </w:rPr>
        <w:t>LOCATION_SERVICE</w:t>
      </w:r>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808080"/>
        </w:rPr>
        <w:br/>
        <w:t xml:space="preserve">        </w:t>
      </w:r>
      <w:r w:rsidRPr="00CC41E2">
        <w:rPr>
          <w:rFonts w:ascii="Gill Sans MT" w:hAnsi="Gill Sans MT"/>
          <w:color w:val="A9B7C6"/>
        </w:rPr>
        <w:t xml:space="preserve">Criteria criteria = </w:t>
      </w:r>
      <w:r w:rsidRPr="00CC41E2">
        <w:rPr>
          <w:rFonts w:ascii="Gill Sans MT" w:hAnsi="Gill Sans MT"/>
          <w:color w:val="CC7832"/>
        </w:rPr>
        <w:t xml:space="preserve">new </w:t>
      </w:r>
      <w:r w:rsidRPr="00CC41E2">
        <w:rPr>
          <w:rFonts w:ascii="Gill Sans MT" w:hAnsi="Gill Sans MT"/>
          <w:color w:val="A9B7C6"/>
        </w:rPr>
        <w:t>Criteria()</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String provider = locationManager.getBestProvider(criteria</w:t>
      </w:r>
      <w:r w:rsidRPr="00CC41E2">
        <w:rPr>
          <w:rFonts w:ascii="Gill Sans MT" w:hAnsi="Gill Sans MT"/>
          <w:color w:val="CC7832"/>
        </w:rPr>
        <w:t>, false</w:t>
      </w:r>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if </w:t>
      </w:r>
      <w:r w:rsidRPr="00CC41E2">
        <w:rPr>
          <w:rFonts w:ascii="Gill Sans MT" w:hAnsi="Gill Sans MT"/>
          <w:color w:val="A9B7C6"/>
        </w:rPr>
        <w:t>(    ActivityCompat.</w:t>
      </w:r>
      <w:r w:rsidRPr="00CC41E2">
        <w:rPr>
          <w:rFonts w:ascii="Gill Sans MT" w:hAnsi="Gill Sans MT"/>
          <w:i/>
          <w:iCs/>
          <w:color w:val="A9B7C6"/>
        </w:rPr>
        <w:t>checkSelfPermission</w:t>
      </w:r>
      <w:r w:rsidRPr="00CC41E2">
        <w:rPr>
          <w:rFonts w:ascii="Gill Sans MT" w:hAnsi="Gill Sans MT"/>
          <w:color w:val="A9B7C6"/>
        </w:rPr>
        <w:t>(</w:t>
      </w:r>
      <w:r w:rsidRPr="00CC41E2">
        <w:rPr>
          <w:rFonts w:ascii="Gill Sans MT" w:hAnsi="Gill Sans MT"/>
          <w:color w:val="CC7832"/>
        </w:rPr>
        <w:t xml:space="preserve">this, </w:t>
      </w:r>
      <w:r w:rsidRPr="00CC41E2">
        <w:rPr>
          <w:rFonts w:ascii="Gill Sans MT" w:hAnsi="Gill Sans MT"/>
          <w:color w:val="A9B7C6"/>
        </w:rPr>
        <w:t>Manifest.permission.</w:t>
      </w:r>
      <w:r w:rsidRPr="00CC41E2">
        <w:rPr>
          <w:rFonts w:ascii="Gill Sans MT" w:hAnsi="Gill Sans MT"/>
          <w:i/>
          <w:iCs/>
          <w:color w:val="9876AA"/>
        </w:rPr>
        <w:t>ACCESS_FINE_LOCATION</w:t>
      </w:r>
      <w:r w:rsidRPr="00CC41E2">
        <w:rPr>
          <w:rFonts w:ascii="Gill Sans MT" w:hAnsi="Gill Sans MT"/>
          <w:color w:val="A9B7C6"/>
        </w:rPr>
        <w:t>)      != PackageManager.</w:t>
      </w:r>
      <w:r w:rsidRPr="00CC41E2">
        <w:rPr>
          <w:rFonts w:ascii="Gill Sans MT" w:hAnsi="Gill Sans MT"/>
          <w:i/>
          <w:iCs/>
          <w:color w:val="9876AA"/>
        </w:rPr>
        <w:t xml:space="preserve">PERMISSION_GRANTED </w:t>
      </w:r>
      <w:r w:rsidRPr="00CC41E2">
        <w:rPr>
          <w:rFonts w:ascii="Gill Sans MT" w:hAnsi="Gill Sans MT"/>
          <w:color w:val="A9B7C6"/>
        </w:rPr>
        <w:t>&amp;&amp;</w:t>
      </w:r>
      <w:r w:rsidRPr="00CC41E2">
        <w:rPr>
          <w:rFonts w:ascii="Gill Sans MT" w:hAnsi="Gill Sans MT"/>
          <w:color w:val="A9B7C6"/>
        </w:rPr>
        <w:br/>
        <w:t xml:space="preserve">                ActivityCompat.</w:t>
      </w:r>
      <w:r w:rsidRPr="00CC41E2">
        <w:rPr>
          <w:rFonts w:ascii="Gill Sans MT" w:hAnsi="Gill Sans MT"/>
          <w:i/>
          <w:iCs/>
          <w:color w:val="A9B7C6"/>
        </w:rPr>
        <w:t>checkSelfPermission</w:t>
      </w:r>
      <w:r w:rsidRPr="00CC41E2">
        <w:rPr>
          <w:rFonts w:ascii="Gill Sans MT" w:hAnsi="Gill Sans MT"/>
          <w:color w:val="A9B7C6"/>
        </w:rPr>
        <w:t>(</w:t>
      </w:r>
      <w:r w:rsidRPr="00CC41E2">
        <w:rPr>
          <w:rFonts w:ascii="Gill Sans MT" w:hAnsi="Gill Sans MT"/>
          <w:color w:val="CC7832"/>
        </w:rPr>
        <w:t xml:space="preserve">this, </w:t>
      </w:r>
      <w:r w:rsidRPr="00CC41E2">
        <w:rPr>
          <w:rFonts w:ascii="Gill Sans MT" w:hAnsi="Gill Sans MT"/>
          <w:color w:val="A9B7C6"/>
        </w:rPr>
        <w:t>Manifest.permission.</w:t>
      </w:r>
      <w:r w:rsidRPr="00CC41E2">
        <w:rPr>
          <w:rFonts w:ascii="Gill Sans MT" w:hAnsi="Gill Sans MT"/>
          <w:i/>
          <w:iCs/>
          <w:color w:val="9876AA"/>
        </w:rPr>
        <w:t>ACCESS_COARSE_LOCATION</w:t>
      </w:r>
      <w:r w:rsidRPr="00CC41E2">
        <w:rPr>
          <w:rFonts w:ascii="Gill Sans MT" w:hAnsi="Gill Sans MT"/>
          <w:color w:val="A9B7C6"/>
        </w:rPr>
        <w:t>)    != PackageManager.</w:t>
      </w:r>
      <w:r w:rsidRPr="00CC41E2">
        <w:rPr>
          <w:rFonts w:ascii="Gill Sans MT" w:hAnsi="Gill Sans MT"/>
          <w:i/>
          <w:iCs/>
          <w:color w:val="9876AA"/>
        </w:rPr>
        <w:t>PERMISSION_GRANTED</w:t>
      </w:r>
      <w:r w:rsidRPr="00CC41E2">
        <w:rPr>
          <w:rFonts w:ascii="Gill Sans MT" w:hAnsi="Gill Sans MT"/>
          <w:color w:val="A9B7C6"/>
        </w:rPr>
        <w:t>) {</w:t>
      </w:r>
      <w:r w:rsidRPr="00CC41E2">
        <w:rPr>
          <w:rFonts w:ascii="Gill Sans MT" w:hAnsi="Gill Sans MT"/>
          <w:color w:val="A9B7C6"/>
        </w:rPr>
        <w:br/>
        <w:t xml:space="preserve">            </w:t>
      </w:r>
      <w:r w:rsidRPr="00CC41E2">
        <w:rPr>
          <w:rFonts w:ascii="Gill Sans MT" w:hAnsi="Gill Sans MT"/>
          <w:color w:val="CC7832"/>
        </w:rPr>
        <w:t>return;</w:t>
      </w:r>
      <w:r w:rsidRPr="00CC41E2">
        <w:rPr>
          <w:rFonts w:ascii="Gill Sans MT" w:hAnsi="Gill Sans MT"/>
          <w:color w:val="CC7832"/>
        </w:rPr>
        <w:br/>
        <w:t xml:space="preserve">        </w:t>
      </w:r>
      <w:r w:rsidRPr="00CC41E2">
        <w:rPr>
          <w:rFonts w:ascii="Gill Sans MT" w:hAnsi="Gill Sans MT"/>
          <w:color w:val="A9B7C6"/>
        </w:rPr>
        <w:t>}</w:t>
      </w:r>
      <w:r w:rsidRPr="00CC41E2">
        <w:rPr>
          <w:rFonts w:ascii="Gill Sans MT" w:hAnsi="Gill Sans MT"/>
          <w:color w:val="A9B7C6"/>
        </w:rPr>
        <w:br/>
      </w:r>
      <w:r w:rsidRPr="00CC41E2">
        <w:rPr>
          <w:rFonts w:ascii="Gill Sans MT" w:hAnsi="Gill Sans MT"/>
          <w:color w:val="A9B7C6"/>
        </w:rPr>
        <w:lastRenderedPageBreak/>
        <w:br/>
        <w:t xml:space="preserve">        updateGPS(locationManager</w:t>
      </w:r>
      <w:r w:rsidRPr="00CC41E2">
        <w:rPr>
          <w:rFonts w:ascii="Gill Sans MT" w:hAnsi="Gill Sans MT"/>
          <w:color w:val="CC7832"/>
        </w:rPr>
        <w:t xml:space="preserve">, </w:t>
      </w:r>
      <w:r w:rsidRPr="00CC41E2">
        <w:rPr>
          <w:rFonts w:ascii="Gill Sans MT" w:hAnsi="Gill Sans MT"/>
          <w:color w:val="A9B7C6"/>
        </w:rPr>
        <w:t>provider)</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CC7832"/>
        </w:rPr>
        <w:br/>
        <w:t xml:space="preserve">        if</w:t>
      </w:r>
      <w:r w:rsidRPr="00CC41E2">
        <w:rPr>
          <w:rFonts w:ascii="Gill Sans MT" w:hAnsi="Gill Sans MT"/>
          <w:color w:val="A9B7C6"/>
        </w:rPr>
        <w:t xml:space="preserve">( </w:t>
      </w:r>
      <w:r w:rsidRPr="00CC41E2">
        <w:rPr>
          <w:rFonts w:ascii="Gill Sans MT" w:hAnsi="Gill Sans MT"/>
          <w:color w:val="9876AA"/>
        </w:rPr>
        <w:t xml:space="preserve">gbFirstUse </w:t>
      </w:r>
      <w:r w:rsidRPr="00CC41E2">
        <w:rPr>
          <w:rFonts w:ascii="Gill Sans MT" w:hAnsi="Gill Sans MT"/>
          <w:color w:val="A9B7C6"/>
        </w:rPr>
        <w:t>){</w:t>
      </w:r>
      <w:r w:rsidRPr="00CC41E2">
        <w:rPr>
          <w:rFonts w:ascii="Gill Sans MT" w:hAnsi="Gill Sans MT"/>
          <w:color w:val="A9B7C6"/>
        </w:rPr>
        <w:br/>
        <w:t xml:space="preserve">            </w:t>
      </w:r>
      <w:r w:rsidRPr="00CC41E2">
        <w:rPr>
          <w:rFonts w:ascii="Gill Sans MT" w:hAnsi="Gill Sans MT"/>
          <w:color w:val="9876AA"/>
        </w:rPr>
        <w:t xml:space="preserve">gbFirstUse </w:t>
      </w:r>
      <w:r w:rsidRPr="00CC41E2">
        <w:rPr>
          <w:rFonts w:ascii="Gill Sans MT" w:hAnsi="Gill Sans MT"/>
          <w:color w:val="A9B7C6"/>
        </w:rPr>
        <w:t xml:space="preserve">= </w:t>
      </w:r>
      <w:r w:rsidRPr="00CC41E2">
        <w:rPr>
          <w:rFonts w:ascii="Gill Sans MT" w:hAnsi="Gill Sans MT"/>
          <w:color w:val="CC7832"/>
        </w:rPr>
        <w:t>false;</w:t>
      </w:r>
      <w:r w:rsidRPr="00CC41E2">
        <w:rPr>
          <w:rFonts w:ascii="Gill Sans MT" w:hAnsi="Gill Sans MT"/>
          <w:color w:val="CC7832"/>
        </w:rPr>
        <w:br/>
        <w:t xml:space="preserve">            </w:t>
      </w:r>
      <w:r w:rsidRPr="00CC41E2">
        <w:rPr>
          <w:rFonts w:ascii="Gill Sans MT" w:hAnsi="Gill Sans MT"/>
          <w:color w:val="A9B7C6"/>
        </w:rPr>
        <w:t>locationManager.requestLocationUpdates(provider</w:t>
      </w:r>
      <w:r w:rsidRPr="00CC41E2">
        <w:rPr>
          <w:rFonts w:ascii="Gill Sans MT" w:hAnsi="Gill Sans MT"/>
          <w:color w:val="CC7832"/>
        </w:rPr>
        <w:t xml:space="preserve">, </w:t>
      </w:r>
      <w:r w:rsidRPr="00CC41E2">
        <w:rPr>
          <w:rFonts w:ascii="Gill Sans MT" w:hAnsi="Gill Sans MT"/>
          <w:color w:val="6897BB"/>
        </w:rPr>
        <w:t>0</w:t>
      </w:r>
      <w:r w:rsidRPr="00CC41E2">
        <w:rPr>
          <w:rFonts w:ascii="Gill Sans MT" w:hAnsi="Gill Sans MT"/>
          <w:color w:val="CC7832"/>
        </w:rPr>
        <w:t xml:space="preserve">, </w:t>
      </w:r>
      <w:r w:rsidRPr="00CC41E2">
        <w:rPr>
          <w:rFonts w:ascii="Gill Sans MT" w:hAnsi="Gill Sans MT"/>
          <w:color w:val="6897BB"/>
        </w:rPr>
        <w:t>0</w:t>
      </w:r>
      <w:r w:rsidRPr="00CC41E2">
        <w:rPr>
          <w:rFonts w:ascii="Gill Sans MT" w:hAnsi="Gill Sans MT"/>
          <w:color w:val="CC7832"/>
        </w:rPr>
        <w:t xml:space="preserve">, </w:t>
      </w:r>
      <w:r w:rsidRPr="00CC41E2">
        <w:rPr>
          <w:rFonts w:ascii="Gill Sans MT" w:hAnsi="Gill Sans MT"/>
          <w:color w:val="9876AA"/>
        </w:rPr>
        <w:t>locationListener</w:t>
      </w:r>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w:t>
      </w:r>
      <w:r w:rsidRPr="00CC41E2">
        <w:rPr>
          <w:rFonts w:ascii="Gill Sans MT" w:hAnsi="Gill Sans MT"/>
          <w:color w:val="A9B7C6"/>
        </w:rPr>
        <w:br/>
      </w:r>
      <w:r w:rsidRPr="00CC41E2">
        <w:rPr>
          <w:rFonts w:ascii="Gill Sans MT" w:hAnsi="Gill Sans MT"/>
          <w:color w:val="808080"/>
        </w:rPr>
        <w:t xml:space="preserve">    </w:t>
      </w:r>
      <w:r w:rsidRPr="00CC41E2">
        <w:rPr>
          <w:rFonts w:ascii="Gill Sans MT" w:hAnsi="Gill Sans MT"/>
          <w:color w:val="A9B7C6"/>
        </w:rPr>
        <w:t>}</w:t>
      </w:r>
    </w:p>
    <w:p w14:paraId="6142D26B" w14:textId="77777777" w:rsidR="00F06F32" w:rsidRPr="00AB111F" w:rsidRDefault="00F06F32" w:rsidP="00F06F32">
      <w:pPr>
        <w:rPr>
          <w:color w:val="000000" w:themeColor="text1"/>
        </w:rPr>
      </w:pPr>
      <w:r w:rsidRPr="00AB111F">
        <w:rPr>
          <w:color w:val="000000" w:themeColor="text1"/>
        </w:rPr>
        <w:t>Ako prvé som použil tuto funkciu</w:t>
      </w:r>
      <w:r>
        <w:rPr>
          <w:color w:val="000000" w:themeColor="text1"/>
        </w:rPr>
        <w:t xml:space="preserve"> a</w:t>
      </w:r>
      <w:r w:rsidRPr="00AB111F">
        <w:rPr>
          <w:color w:val="000000" w:themeColor="text1"/>
        </w:rPr>
        <w:t xml:space="preserve"> vložil </w:t>
      </w:r>
      <w:r>
        <w:rPr>
          <w:color w:val="000000" w:themeColor="text1"/>
        </w:rPr>
        <w:t xml:space="preserve">som ju </w:t>
      </w:r>
      <w:r w:rsidRPr="00AB111F">
        <w:rPr>
          <w:color w:val="000000" w:themeColor="text1"/>
        </w:rPr>
        <w:t>do časovača aby mi vždy vyžiadal nove informácie podľa času, ale toto nefungovalo a tak som musel vyriešiť tento problém z aktualizáciou GPS a následne informácie boli uložene a zobrazene</w:t>
      </w:r>
    </w:p>
    <w:p w14:paraId="5B8F3BEB" w14:textId="77777777" w:rsidR="00F06F32" w:rsidRDefault="00F06F32" w:rsidP="00F06F32">
      <w:pPr>
        <w:pStyle w:val="PredformtovanHTML"/>
        <w:rPr>
          <w:rFonts w:ascii="Gill Sans MT" w:hAnsi="Gill Sans MT"/>
          <w:color w:val="808080"/>
        </w:rPr>
      </w:pPr>
      <w:r w:rsidRPr="00CC41E2">
        <w:rPr>
          <w:rFonts w:ascii="Gill Sans MT" w:hAnsi="Gill Sans MT"/>
          <w:color w:val="CC7832"/>
        </w:rPr>
        <w:t xml:space="preserve">private final </w:t>
      </w:r>
      <w:r w:rsidRPr="00CC41E2">
        <w:rPr>
          <w:rFonts w:ascii="Gill Sans MT" w:hAnsi="Gill Sans MT"/>
          <w:color w:val="A9B7C6"/>
        </w:rPr>
        <w:t xml:space="preserve">LocationListener </w:t>
      </w:r>
      <w:r w:rsidRPr="00CC41E2">
        <w:rPr>
          <w:rFonts w:ascii="Gill Sans MT" w:hAnsi="Gill Sans MT"/>
          <w:color w:val="9876AA"/>
        </w:rPr>
        <w:t xml:space="preserve">locationListener </w:t>
      </w:r>
      <w:r w:rsidRPr="00CC41E2">
        <w:rPr>
          <w:rFonts w:ascii="Gill Sans MT" w:hAnsi="Gill Sans MT"/>
          <w:color w:val="A9B7C6"/>
        </w:rPr>
        <w:t xml:space="preserve">= </w:t>
      </w:r>
      <w:r w:rsidRPr="00CC41E2">
        <w:rPr>
          <w:rFonts w:ascii="Gill Sans MT" w:hAnsi="Gill Sans MT"/>
          <w:color w:val="CC7832"/>
        </w:rPr>
        <w:t xml:space="preserve">new </w:t>
      </w:r>
      <w:r w:rsidRPr="00CC41E2">
        <w:rPr>
          <w:rFonts w:ascii="Gill Sans MT" w:hAnsi="Gill Sans MT"/>
          <w:color w:val="A9B7C6"/>
        </w:rPr>
        <w:t>LocationListener() {</w:t>
      </w:r>
      <w:r w:rsidRPr="00CC41E2">
        <w:rPr>
          <w:rFonts w:ascii="Gill Sans MT" w:hAnsi="Gill Sans MT"/>
          <w:color w:val="A9B7C6"/>
        </w:rPr>
        <w:br/>
      </w:r>
      <w:r w:rsidRPr="00CC41E2">
        <w:rPr>
          <w:rFonts w:ascii="Gill Sans MT" w:hAnsi="Gill Sans MT"/>
          <w:color w:val="A9B7C6"/>
        </w:rPr>
        <w:br/>
        <w:t xml:space="preserve">    </w:t>
      </w:r>
      <w:r w:rsidRPr="00CC41E2">
        <w:rPr>
          <w:rFonts w:ascii="Gill Sans MT" w:hAnsi="Gill Sans MT"/>
          <w:color w:val="BBB529"/>
        </w:rPr>
        <w:t>@Override</w:t>
      </w:r>
      <w:r w:rsidRPr="00CC41E2">
        <w:rPr>
          <w:rFonts w:ascii="Gill Sans MT" w:hAnsi="Gill Sans MT"/>
          <w:color w:val="BBB529"/>
        </w:rPr>
        <w:br/>
        <w:t xml:space="preserve">    </w:t>
      </w:r>
      <w:r w:rsidRPr="00CC41E2">
        <w:rPr>
          <w:rFonts w:ascii="Gill Sans MT" w:hAnsi="Gill Sans MT"/>
          <w:color w:val="CC7832"/>
        </w:rPr>
        <w:t xml:space="preserve">public void </w:t>
      </w:r>
      <w:r w:rsidRPr="00CC41E2">
        <w:rPr>
          <w:rFonts w:ascii="Gill Sans MT" w:hAnsi="Gill Sans MT"/>
          <w:color w:val="FFC66D"/>
        </w:rPr>
        <w:t>onLocationChanged</w:t>
      </w:r>
      <w:r w:rsidRPr="00CC41E2">
        <w:rPr>
          <w:rFonts w:ascii="Gill Sans MT" w:hAnsi="Gill Sans MT"/>
          <w:color w:val="A9B7C6"/>
        </w:rPr>
        <w:t>(Location location) {</w:t>
      </w:r>
      <w:r w:rsidRPr="00CC41E2">
        <w:rPr>
          <w:rFonts w:ascii="Gill Sans MT" w:hAnsi="Gill Sans MT"/>
          <w:color w:val="A9B7C6"/>
        </w:rPr>
        <w:br/>
        <w:t xml:space="preserve">        String temp</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808080"/>
        </w:rPr>
        <w:t xml:space="preserve">        </w:t>
      </w:r>
      <w:r>
        <w:rPr>
          <w:rFonts w:ascii="Gill Sans MT" w:hAnsi="Gill Sans MT"/>
          <w:color w:val="808080"/>
        </w:rPr>
        <w:t>//gps</w:t>
      </w:r>
    </w:p>
    <w:p w14:paraId="20FA998A" w14:textId="77777777" w:rsidR="00F06F32" w:rsidRDefault="00F06F32" w:rsidP="00F06F32">
      <w:pPr>
        <w:pStyle w:val="PredformtovanHTML"/>
        <w:rPr>
          <w:rFonts w:ascii="Gill Sans MT" w:hAnsi="Gill Sans MT"/>
          <w:color w:val="CC7832"/>
        </w:rPr>
      </w:pPr>
      <w:r>
        <w:rPr>
          <w:rFonts w:ascii="Gill Sans MT" w:hAnsi="Gill Sans MT"/>
          <w:color w:val="A9B7C6"/>
        </w:rPr>
        <w:t xml:space="preserve">        </w:t>
      </w:r>
      <w:r w:rsidRPr="00CC41E2">
        <w:rPr>
          <w:rFonts w:ascii="Gill Sans MT" w:hAnsi="Gill Sans MT"/>
          <w:color w:val="A9B7C6"/>
        </w:rPr>
        <w:t>temp = String.</w:t>
      </w:r>
      <w:r w:rsidRPr="00CC41E2">
        <w:rPr>
          <w:rFonts w:ascii="Gill Sans MT" w:hAnsi="Gill Sans MT"/>
          <w:i/>
          <w:iCs/>
          <w:color w:val="A9B7C6"/>
        </w:rPr>
        <w:t>valueOf</w:t>
      </w:r>
      <w:r w:rsidRPr="00CC41E2">
        <w:rPr>
          <w:rFonts w:ascii="Gill Sans MT" w:hAnsi="Gill Sans MT"/>
          <w:color w:val="A9B7C6"/>
        </w:rPr>
        <w:t>(location.getLatitude())</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9876AA"/>
        </w:rPr>
        <w:t>goTempGPS</w:t>
      </w:r>
      <w:r w:rsidRPr="00CC41E2">
        <w:rPr>
          <w:rFonts w:ascii="Gill Sans MT" w:hAnsi="Gill Sans MT"/>
          <w:color w:val="A9B7C6"/>
        </w:rPr>
        <w:t>.setText(temp)</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temp = String.</w:t>
      </w:r>
      <w:r w:rsidRPr="00CC41E2">
        <w:rPr>
          <w:rFonts w:ascii="Gill Sans MT" w:hAnsi="Gill Sans MT"/>
          <w:i/>
          <w:iCs/>
          <w:color w:val="A9B7C6"/>
        </w:rPr>
        <w:t>valueOf</w:t>
      </w:r>
      <w:r w:rsidRPr="00CC41E2">
        <w:rPr>
          <w:rFonts w:ascii="Gill Sans MT" w:hAnsi="Gill Sans MT"/>
          <w:color w:val="A9B7C6"/>
        </w:rPr>
        <w:t>(location.getLongitude())</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9876AA"/>
        </w:rPr>
        <w:t>goTempGpsLong</w:t>
      </w:r>
      <w:r w:rsidRPr="00CC41E2">
        <w:rPr>
          <w:rFonts w:ascii="Gill Sans MT" w:hAnsi="Gill Sans MT"/>
          <w:color w:val="A9B7C6"/>
        </w:rPr>
        <w:t>.setText(temp)</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temp = String.</w:t>
      </w:r>
      <w:r w:rsidRPr="00CC41E2">
        <w:rPr>
          <w:rFonts w:ascii="Gill Sans MT" w:hAnsi="Gill Sans MT"/>
          <w:i/>
          <w:iCs/>
          <w:color w:val="A9B7C6"/>
        </w:rPr>
        <w:t>valueOf</w:t>
      </w:r>
      <w:r w:rsidRPr="00CC41E2">
        <w:rPr>
          <w:rFonts w:ascii="Gill Sans MT" w:hAnsi="Gill Sans MT"/>
          <w:color w:val="A9B7C6"/>
        </w:rPr>
        <w:t>( location.getAltitude() )</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9876AA"/>
        </w:rPr>
        <w:t>goTempHeight</w:t>
      </w:r>
      <w:r w:rsidRPr="00CC41E2">
        <w:rPr>
          <w:rFonts w:ascii="Gill Sans MT" w:hAnsi="Gill Sans MT"/>
          <w:color w:val="A9B7C6"/>
        </w:rPr>
        <w:t>.setText(temp)</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CC7832"/>
        </w:rPr>
        <w:br/>
        <w:t xml:space="preserve">        </w:t>
      </w:r>
      <w:r w:rsidRPr="00CC41E2">
        <w:rPr>
          <w:rFonts w:ascii="Gill Sans MT" w:hAnsi="Gill Sans MT"/>
          <w:color w:val="808080"/>
        </w:rPr>
        <w:t>// Získať hodnotu presnosti polohy</w:t>
      </w:r>
      <w:r w:rsidRPr="00CC41E2">
        <w:rPr>
          <w:rFonts w:ascii="Gill Sans MT" w:hAnsi="Gill Sans MT"/>
          <w:color w:val="808080"/>
        </w:rPr>
        <w:br/>
        <w:t xml:space="preserve">        </w:t>
      </w:r>
      <w:r w:rsidRPr="00CC41E2">
        <w:rPr>
          <w:rFonts w:ascii="Gill Sans MT" w:hAnsi="Gill Sans MT"/>
          <w:color w:val="CC7832"/>
        </w:rPr>
        <w:t xml:space="preserve">float </w:t>
      </w:r>
      <w:r w:rsidRPr="00CC41E2">
        <w:rPr>
          <w:rFonts w:ascii="Gill Sans MT" w:hAnsi="Gill Sans MT"/>
          <w:color w:val="A9B7C6"/>
        </w:rPr>
        <w:t>accuracy = location.getAccuracy()</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temp = String.</w:t>
      </w:r>
      <w:r w:rsidRPr="00CC41E2">
        <w:rPr>
          <w:rFonts w:ascii="Gill Sans MT" w:hAnsi="Gill Sans MT"/>
          <w:i/>
          <w:iCs/>
          <w:color w:val="A9B7C6"/>
        </w:rPr>
        <w:t>valueOf</w:t>
      </w:r>
      <w:r w:rsidRPr="00CC41E2">
        <w:rPr>
          <w:rFonts w:ascii="Gill Sans MT" w:hAnsi="Gill Sans MT"/>
          <w:color w:val="A9B7C6"/>
        </w:rPr>
        <w:t>( accuracy )</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9876AA"/>
        </w:rPr>
        <w:t>goTempAccuracy</w:t>
      </w:r>
      <w:r w:rsidRPr="00CC41E2">
        <w:rPr>
          <w:rFonts w:ascii="Gill Sans MT" w:hAnsi="Gill Sans MT"/>
          <w:color w:val="A9B7C6"/>
        </w:rPr>
        <w:t>.setText(temp)</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CC7832"/>
        </w:rPr>
        <w:br/>
        <w:t xml:space="preserve">        </w:t>
      </w:r>
      <w:r w:rsidRPr="00CC41E2">
        <w:rPr>
          <w:rFonts w:ascii="Gill Sans MT" w:hAnsi="Gill Sans MT"/>
          <w:color w:val="808080"/>
        </w:rPr>
        <w:t>// Získať hodnotu presnosti GPS signálu</w:t>
      </w:r>
      <w:r w:rsidRPr="00CC41E2">
        <w:rPr>
          <w:rFonts w:ascii="Gill Sans MT" w:hAnsi="Gill Sans MT"/>
          <w:color w:val="808080"/>
        </w:rPr>
        <w:br/>
        <w:t xml:space="preserve">        </w:t>
      </w:r>
      <w:r w:rsidRPr="00CC41E2">
        <w:rPr>
          <w:rFonts w:ascii="Gill Sans MT" w:hAnsi="Gill Sans MT"/>
          <w:color w:val="9876AA"/>
        </w:rPr>
        <w:t xml:space="preserve">gLocationProvider </w:t>
      </w:r>
      <w:r w:rsidRPr="00CC41E2">
        <w:rPr>
          <w:rFonts w:ascii="Gill Sans MT" w:hAnsi="Gill Sans MT"/>
          <w:color w:val="A9B7C6"/>
        </w:rPr>
        <w:t xml:space="preserve">= </w:t>
      </w:r>
      <w:r w:rsidRPr="00CC41E2">
        <w:rPr>
          <w:rFonts w:ascii="Gill Sans MT" w:hAnsi="Gill Sans MT"/>
          <w:color w:val="9876AA"/>
        </w:rPr>
        <w:t>gLocationManager</w:t>
      </w:r>
      <w:r w:rsidRPr="00CC41E2">
        <w:rPr>
          <w:rFonts w:ascii="Gill Sans MT" w:hAnsi="Gill Sans MT"/>
          <w:color w:val="A9B7C6"/>
        </w:rPr>
        <w:t>.getProvider(LocationManager.</w:t>
      </w:r>
      <w:r w:rsidRPr="00CC41E2">
        <w:rPr>
          <w:rFonts w:ascii="Gill Sans MT" w:hAnsi="Gill Sans MT"/>
          <w:i/>
          <w:iCs/>
          <w:color w:val="9876AA"/>
        </w:rPr>
        <w:t>GPS_PROVIDER</w:t>
      </w:r>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float </w:t>
      </w:r>
      <w:r w:rsidRPr="00CC41E2">
        <w:rPr>
          <w:rFonts w:ascii="Gill Sans MT" w:hAnsi="Gill Sans MT"/>
          <w:color w:val="A9B7C6"/>
        </w:rPr>
        <w:t xml:space="preserve">gpsAccuracy = </w:t>
      </w:r>
      <w:r w:rsidRPr="00CC41E2">
        <w:rPr>
          <w:rFonts w:ascii="Gill Sans MT" w:hAnsi="Gill Sans MT"/>
          <w:color w:val="9876AA"/>
        </w:rPr>
        <w:t>gLocationProvider</w:t>
      </w:r>
      <w:r w:rsidRPr="00CC41E2">
        <w:rPr>
          <w:rFonts w:ascii="Gill Sans MT" w:hAnsi="Gill Sans MT"/>
          <w:color w:val="A9B7C6"/>
        </w:rPr>
        <w:t>.getAccuracy()</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temp = String.</w:t>
      </w:r>
      <w:r w:rsidRPr="00CC41E2">
        <w:rPr>
          <w:rFonts w:ascii="Gill Sans MT" w:hAnsi="Gill Sans MT"/>
          <w:i/>
          <w:iCs/>
          <w:color w:val="A9B7C6"/>
        </w:rPr>
        <w:t>valueOf</w:t>
      </w:r>
      <w:r w:rsidRPr="00CC41E2">
        <w:rPr>
          <w:rFonts w:ascii="Gill Sans MT" w:hAnsi="Gill Sans MT"/>
          <w:color w:val="A9B7C6"/>
        </w:rPr>
        <w:t>( gpsAccuracy )</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9876AA"/>
        </w:rPr>
        <w:t>goTempAccuracyGPS</w:t>
      </w:r>
      <w:r w:rsidRPr="00CC41E2">
        <w:rPr>
          <w:rFonts w:ascii="Gill Sans MT" w:hAnsi="Gill Sans MT"/>
          <w:color w:val="A9B7C6"/>
        </w:rPr>
        <w:t>.setText(temp)</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w:t>
      </w:r>
      <w:r w:rsidRPr="00CC41E2">
        <w:rPr>
          <w:rFonts w:ascii="Gill Sans MT" w:hAnsi="Gill Sans MT"/>
          <w:color w:val="A9B7C6"/>
        </w:rPr>
        <w:br/>
        <w:t xml:space="preserve">    </w:t>
      </w:r>
      <w:r w:rsidRPr="00CC41E2">
        <w:rPr>
          <w:rFonts w:ascii="Gill Sans MT" w:hAnsi="Gill Sans MT"/>
          <w:color w:val="BBB529"/>
        </w:rPr>
        <w:t>@Override</w:t>
      </w:r>
      <w:r w:rsidRPr="00CC41E2">
        <w:rPr>
          <w:rFonts w:ascii="Gill Sans MT" w:hAnsi="Gill Sans MT"/>
          <w:color w:val="BBB529"/>
        </w:rPr>
        <w:br/>
        <w:t xml:space="preserve">    </w:t>
      </w:r>
      <w:r w:rsidRPr="00CC41E2">
        <w:rPr>
          <w:rFonts w:ascii="Gill Sans MT" w:hAnsi="Gill Sans MT"/>
          <w:color w:val="CC7832"/>
        </w:rPr>
        <w:t xml:space="preserve">public void </w:t>
      </w:r>
      <w:r w:rsidRPr="00CC41E2">
        <w:rPr>
          <w:rFonts w:ascii="Gill Sans MT" w:hAnsi="Gill Sans MT"/>
          <w:color w:val="FFC66D"/>
        </w:rPr>
        <w:t>onStatusChanged</w:t>
      </w:r>
      <w:r w:rsidRPr="00CC41E2">
        <w:rPr>
          <w:rFonts w:ascii="Gill Sans MT" w:hAnsi="Gill Sans MT"/>
          <w:color w:val="A9B7C6"/>
        </w:rPr>
        <w:t>(String s</w:t>
      </w:r>
      <w:r w:rsidRPr="00CC41E2">
        <w:rPr>
          <w:rFonts w:ascii="Gill Sans MT" w:hAnsi="Gill Sans MT"/>
          <w:color w:val="CC7832"/>
        </w:rPr>
        <w:t xml:space="preserve">, int </w:t>
      </w:r>
      <w:r w:rsidRPr="00CC41E2">
        <w:rPr>
          <w:rFonts w:ascii="Gill Sans MT" w:hAnsi="Gill Sans MT"/>
          <w:color w:val="A9B7C6"/>
        </w:rPr>
        <w:t>i</w:t>
      </w:r>
      <w:r w:rsidRPr="00CC41E2">
        <w:rPr>
          <w:rFonts w:ascii="Gill Sans MT" w:hAnsi="Gill Sans MT"/>
          <w:color w:val="CC7832"/>
        </w:rPr>
        <w:t xml:space="preserve">, </w:t>
      </w:r>
      <w:r w:rsidRPr="00CC41E2">
        <w:rPr>
          <w:rFonts w:ascii="Gill Sans MT" w:hAnsi="Gill Sans MT"/>
          <w:color w:val="A9B7C6"/>
        </w:rPr>
        <w:t>Bundle bundle) { }</w:t>
      </w:r>
      <w:r w:rsidRPr="00CC41E2">
        <w:rPr>
          <w:rFonts w:ascii="Gill Sans MT" w:hAnsi="Gill Sans MT"/>
          <w:color w:val="A9B7C6"/>
        </w:rPr>
        <w:br/>
      </w:r>
      <w:r w:rsidRPr="00CC41E2">
        <w:rPr>
          <w:rFonts w:ascii="Gill Sans MT" w:hAnsi="Gill Sans MT"/>
          <w:color w:val="A9B7C6"/>
        </w:rPr>
        <w:br/>
        <w:t xml:space="preserve">    </w:t>
      </w:r>
      <w:r w:rsidRPr="00CC41E2">
        <w:rPr>
          <w:rFonts w:ascii="Gill Sans MT" w:hAnsi="Gill Sans MT"/>
          <w:color w:val="BBB529"/>
        </w:rPr>
        <w:t>@Override</w:t>
      </w:r>
      <w:r w:rsidRPr="00CC41E2">
        <w:rPr>
          <w:rFonts w:ascii="Gill Sans MT" w:hAnsi="Gill Sans MT"/>
          <w:color w:val="BBB529"/>
        </w:rPr>
        <w:br/>
        <w:t xml:space="preserve">    </w:t>
      </w:r>
      <w:r w:rsidRPr="00CC41E2">
        <w:rPr>
          <w:rFonts w:ascii="Gill Sans MT" w:hAnsi="Gill Sans MT"/>
          <w:color w:val="CC7832"/>
        </w:rPr>
        <w:t xml:space="preserve">public void </w:t>
      </w:r>
      <w:r w:rsidRPr="00CC41E2">
        <w:rPr>
          <w:rFonts w:ascii="Gill Sans MT" w:hAnsi="Gill Sans MT"/>
          <w:color w:val="FFC66D"/>
        </w:rPr>
        <w:t>onProviderEnabled</w:t>
      </w:r>
      <w:r w:rsidRPr="00CC41E2">
        <w:rPr>
          <w:rFonts w:ascii="Gill Sans MT" w:hAnsi="Gill Sans MT"/>
          <w:color w:val="A9B7C6"/>
        </w:rPr>
        <w:t>(String s) { }</w:t>
      </w:r>
      <w:r w:rsidRPr="00CC41E2">
        <w:rPr>
          <w:rFonts w:ascii="Gill Sans MT" w:hAnsi="Gill Sans MT"/>
          <w:color w:val="A9B7C6"/>
        </w:rPr>
        <w:br/>
      </w:r>
      <w:r w:rsidRPr="00CC41E2">
        <w:rPr>
          <w:rFonts w:ascii="Gill Sans MT" w:hAnsi="Gill Sans MT"/>
          <w:color w:val="A9B7C6"/>
        </w:rPr>
        <w:br/>
        <w:t xml:space="preserve">    </w:t>
      </w:r>
      <w:r w:rsidRPr="00CC41E2">
        <w:rPr>
          <w:rFonts w:ascii="Gill Sans MT" w:hAnsi="Gill Sans MT"/>
          <w:color w:val="BBB529"/>
        </w:rPr>
        <w:t>@Override</w:t>
      </w:r>
      <w:r w:rsidRPr="00CC41E2">
        <w:rPr>
          <w:rFonts w:ascii="Gill Sans MT" w:hAnsi="Gill Sans MT"/>
          <w:color w:val="BBB529"/>
        </w:rPr>
        <w:br/>
        <w:t xml:space="preserve">    </w:t>
      </w:r>
      <w:r w:rsidRPr="00CC41E2">
        <w:rPr>
          <w:rFonts w:ascii="Gill Sans MT" w:hAnsi="Gill Sans MT"/>
          <w:color w:val="CC7832"/>
        </w:rPr>
        <w:t xml:space="preserve">public void </w:t>
      </w:r>
      <w:r w:rsidRPr="00CC41E2">
        <w:rPr>
          <w:rFonts w:ascii="Gill Sans MT" w:hAnsi="Gill Sans MT"/>
          <w:color w:val="FFC66D"/>
        </w:rPr>
        <w:t>onProviderDisabled</w:t>
      </w:r>
      <w:r w:rsidRPr="00CC41E2">
        <w:rPr>
          <w:rFonts w:ascii="Gill Sans MT" w:hAnsi="Gill Sans MT"/>
          <w:color w:val="A9B7C6"/>
        </w:rPr>
        <w:t>(String s) { }</w:t>
      </w:r>
      <w:r w:rsidRPr="00CC41E2">
        <w:rPr>
          <w:rFonts w:ascii="Gill Sans MT" w:hAnsi="Gill Sans MT"/>
          <w:color w:val="A9B7C6"/>
        </w:rPr>
        <w:br/>
        <w:t>}</w:t>
      </w:r>
      <w:r>
        <w:rPr>
          <w:rFonts w:ascii="Gill Sans MT" w:hAnsi="Gill Sans MT"/>
          <w:color w:val="CC7832"/>
        </w:rPr>
        <w:t>;</w:t>
      </w:r>
    </w:p>
    <w:p w14:paraId="48E0FD94" w14:textId="188994E5" w:rsidR="00F06F32" w:rsidRPr="00102B9A" w:rsidRDefault="00000000" w:rsidP="00F06F32">
      <w:pPr>
        <w:pStyle w:val="PredformtovanHTML"/>
        <w:rPr>
          <w:rFonts w:ascii="Gill Sans MT" w:hAnsi="Gill Sans MT"/>
          <w:color w:val="000000" w:themeColor="text1"/>
        </w:rPr>
      </w:pPr>
      <w:sdt>
        <w:sdtPr>
          <w:rPr>
            <w:rFonts w:ascii="Gill Sans MT" w:hAnsi="Gill Sans MT"/>
            <w:color w:val="000000" w:themeColor="text1"/>
          </w:rPr>
          <w:id w:val="-1470970003"/>
          <w:citation/>
        </w:sdtPr>
        <w:sdtContent>
          <w:r w:rsidR="00F06F32" w:rsidRPr="00102B9A">
            <w:rPr>
              <w:rFonts w:ascii="Gill Sans MT" w:hAnsi="Gill Sans MT"/>
              <w:color w:val="000000" w:themeColor="text1"/>
            </w:rPr>
            <w:fldChar w:fldCharType="begin"/>
          </w:r>
          <w:r w:rsidR="00F06F32" w:rsidRPr="00102B9A">
            <w:rPr>
              <w:rFonts w:ascii="Gill Sans MT" w:hAnsi="Gill Sans MT"/>
              <w:color w:val="000000" w:themeColor="text1"/>
            </w:rPr>
            <w:instrText xml:space="preserve"> CITATION Jia17 \l 1051 </w:instrText>
          </w:r>
          <w:r w:rsidR="00F06F32" w:rsidRPr="00102B9A">
            <w:rPr>
              <w:rFonts w:ascii="Gill Sans MT" w:hAnsi="Gill Sans MT"/>
              <w:color w:val="000000" w:themeColor="text1"/>
            </w:rPr>
            <w:fldChar w:fldCharType="separate"/>
          </w:r>
          <w:r w:rsidR="00F06F32" w:rsidRPr="00F06F32">
            <w:rPr>
              <w:rFonts w:ascii="Gill Sans MT" w:hAnsi="Gill Sans MT"/>
              <w:noProof/>
              <w:color w:val="000000" w:themeColor="text1"/>
            </w:rPr>
            <w:t>(Long, 2017)</w:t>
          </w:r>
          <w:r w:rsidR="00F06F32" w:rsidRPr="00102B9A">
            <w:rPr>
              <w:rFonts w:ascii="Gill Sans MT" w:hAnsi="Gill Sans MT"/>
              <w:color w:val="000000" w:themeColor="text1"/>
            </w:rPr>
            <w:fldChar w:fldCharType="end"/>
          </w:r>
        </w:sdtContent>
      </w:sdt>
      <w:r w:rsidR="00F06F32" w:rsidRPr="00102B9A">
        <w:rPr>
          <w:rFonts w:ascii="Gill Sans MT" w:hAnsi="Gill Sans MT"/>
          <w:color w:val="000000" w:themeColor="text1"/>
        </w:rPr>
        <w:t>.</w:t>
      </w:r>
    </w:p>
    <w:p w14:paraId="7A6CE450" w14:textId="77777777" w:rsidR="00F06F32" w:rsidRDefault="00F06F32" w:rsidP="00F06F32">
      <w:pPr>
        <w:pStyle w:val="PredformtovanHTML"/>
        <w:rPr>
          <w:rFonts w:ascii="Gill Sans MT" w:hAnsi="Gill Sans MT"/>
          <w:color w:val="000000" w:themeColor="text1"/>
        </w:rPr>
      </w:pPr>
    </w:p>
    <w:p w14:paraId="3E7FD131" w14:textId="77777777" w:rsidR="00F06F32" w:rsidRPr="00AB111F" w:rsidRDefault="00F06F32" w:rsidP="00F06F32">
      <w:pPr>
        <w:rPr>
          <w:color w:val="000000" w:themeColor="text1"/>
        </w:rPr>
      </w:pPr>
      <w:r w:rsidRPr="00AB111F">
        <w:rPr>
          <w:color w:val="000000" w:themeColor="text1"/>
        </w:rPr>
        <w:t>Tato funkcia nám vyriešila problém s aktualizáciou GPS. Na získanie rýchlosti ktorú sme si vysvetli vyššie sme použili výpočet</w:t>
      </w:r>
    </w:p>
    <w:p w14:paraId="48890FA7" w14:textId="77777777" w:rsidR="00F06F32" w:rsidRDefault="00F06F32" w:rsidP="00F06F32">
      <w:pPr>
        <w:pStyle w:val="PredformtovanHTML"/>
        <w:rPr>
          <w:rFonts w:ascii="Gill Sans MT" w:hAnsi="Gill Sans MT"/>
          <w:color w:val="CC7832"/>
        </w:rPr>
      </w:pPr>
      <w:r w:rsidRPr="00102B9A">
        <w:rPr>
          <w:rFonts w:ascii="Gill Sans MT" w:hAnsi="Gill Sans MT"/>
          <w:color w:val="808080"/>
        </w:rPr>
        <w:t>//speed</w:t>
      </w:r>
      <w:r w:rsidRPr="00102B9A">
        <w:rPr>
          <w:rFonts w:ascii="Gill Sans MT" w:hAnsi="Gill Sans MT"/>
          <w:color w:val="808080"/>
        </w:rPr>
        <w:br/>
      </w:r>
      <w:r w:rsidRPr="00102B9A">
        <w:rPr>
          <w:rFonts w:ascii="Gill Sans MT" w:hAnsi="Gill Sans MT"/>
          <w:color w:val="CC7832"/>
        </w:rPr>
        <w:t xml:space="preserve">double </w:t>
      </w:r>
      <w:r w:rsidRPr="00102B9A">
        <w:rPr>
          <w:rFonts w:ascii="Gill Sans MT" w:hAnsi="Gill Sans MT"/>
          <w:color w:val="A9B7C6"/>
        </w:rPr>
        <w:t xml:space="preserve">speed = location.getSpeed() * </w:t>
      </w:r>
      <w:r w:rsidRPr="00102B9A">
        <w:rPr>
          <w:rFonts w:ascii="Gill Sans MT" w:hAnsi="Gill Sans MT"/>
          <w:color w:val="6897BB"/>
        </w:rPr>
        <w:t>3.6f</w:t>
      </w:r>
      <w:r w:rsidRPr="00102B9A">
        <w:rPr>
          <w:rFonts w:ascii="Gill Sans MT" w:hAnsi="Gill Sans MT"/>
          <w:color w:val="CC7832"/>
        </w:rPr>
        <w:t>;</w:t>
      </w:r>
      <w:r w:rsidRPr="00102B9A">
        <w:rPr>
          <w:rFonts w:ascii="Gill Sans MT" w:hAnsi="Gill Sans MT"/>
          <w:color w:val="CC7832"/>
        </w:rPr>
        <w:br/>
      </w:r>
      <w:r w:rsidRPr="00102B9A">
        <w:rPr>
          <w:rFonts w:ascii="Gill Sans MT" w:hAnsi="Gill Sans MT"/>
          <w:color w:val="A9B7C6"/>
        </w:rPr>
        <w:t>temp = String.</w:t>
      </w:r>
      <w:r w:rsidRPr="00102B9A">
        <w:rPr>
          <w:rFonts w:ascii="Gill Sans MT" w:hAnsi="Gill Sans MT"/>
          <w:i/>
          <w:iCs/>
          <w:color w:val="A9B7C6"/>
        </w:rPr>
        <w:t>format</w:t>
      </w:r>
      <w:r w:rsidRPr="00102B9A">
        <w:rPr>
          <w:rFonts w:ascii="Gill Sans MT" w:hAnsi="Gill Sans MT"/>
          <w:color w:val="A9B7C6"/>
        </w:rPr>
        <w:t>(</w:t>
      </w:r>
      <w:r w:rsidRPr="00102B9A">
        <w:rPr>
          <w:rFonts w:ascii="Gill Sans MT" w:hAnsi="Gill Sans MT"/>
          <w:color w:val="6A8759"/>
        </w:rPr>
        <w:t>"%.2f km/h"</w:t>
      </w:r>
      <w:r w:rsidRPr="00102B9A">
        <w:rPr>
          <w:rFonts w:ascii="Gill Sans MT" w:hAnsi="Gill Sans MT"/>
          <w:color w:val="CC7832"/>
        </w:rPr>
        <w:t xml:space="preserve">, </w:t>
      </w:r>
      <w:r w:rsidRPr="00102B9A">
        <w:rPr>
          <w:rFonts w:ascii="Gill Sans MT" w:hAnsi="Gill Sans MT"/>
          <w:color w:val="A9B7C6"/>
        </w:rPr>
        <w:t>speed)</w:t>
      </w:r>
      <w:r w:rsidRPr="00102B9A">
        <w:rPr>
          <w:rFonts w:ascii="Gill Sans MT" w:hAnsi="Gill Sans MT"/>
          <w:color w:val="CC7832"/>
        </w:rPr>
        <w:t>;</w:t>
      </w:r>
      <w:r w:rsidRPr="00102B9A">
        <w:rPr>
          <w:rFonts w:ascii="Gill Sans MT" w:hAnsi="Gill Sans MT"/>
          <w:color w:val="CC7832"/>
        </w:rPr>
        <w:br/>
      </w:r>
      <w:r w:rsidRPr="00102B9A">
        <w:rPr>
          <w:rFonts w:ascii="Gill Sans MT" w:hAnsi="Gill Sans MT"/>
          <w:color w:val="9876AA"/>
        </w:rPr>
        <w:t>goTempSpeed</w:t>
      </w:r>
      <w:r w:rsidRPr="00102B9A">
        <w:rPr>
          <w:rFonts w:ascii="Gill Sans MT" w:hAnsi="Gill Sans MT"/>
          <w:color w:val="A9B7C6"/>
        </w:rPr>
        <w:t>.setText(temp)</w:t>
      </w:r>
      <w:r w:rsidRPr="00102B9A">
        <w:rPr>
          <w:rFonts w:ascii="Gill Sans MT" w:hAnsi="Gill Sans MT"/>
          <w:color w:val="CC7832"/>
        </w:rPr>
        <w:t>;</w:t>
      </w:r>
    </w:p>
    <w:p w14:paraId="4D2A651D" w14:textId="1C9A1949" w:rsidR="00F06F32" w:rsidRPr="00102B9A" w:rsidRDefault="00000000" w:rsidP="00F06F32">
      <w:pPr>
        <w:pStyle w:val="PredformtovanHTML"/>
        <w:rPr>
          <w:rFonts w:ascii="Gill Sans MT" w:hAnsi="Gill Sans MT"/>
          <w:color w:val="000000" w:themeColor="text1"/>
        </w:rPr>
      </w:pPr>
      <w:sdt>
        <w:sdtPr>
          <w:rPr>
            <w:rFonts w:ascii="Gill Sans MT" w:hAnsi="Gill Sans MT"/>
            <w:color w:val="A9B7C6"/>
          </w:rPr>
          <w:id w:val="-915006371"/>
          <w:citation/>
        </w:sdtPr>
        <w:sdtEndPr>
          <w:rPr>
            <w:color w:val="000000" w:themeColor="text1"/>
          </w:rPr>
        </w:sdtEndPr>
        <w:sdtContent>
          <w:r w:rsidR="00F06F32" w:rsidRPr="00102B9A">
            <w:rPr>
              <w:rFonts w:ascii="Gill Sans MT" w:hAnsi="Gill Sans MT"/>
              <w:color w:val="000000" w:themeColor="text1"/>
            </w:rPr>
            <w:fldChar w:fldCharType="begin"/>
          </w:r>
          <w:r w:rsidR="00F06F32" w:rsidRPr="00102B9A">
            <w:rPr>
              <w:rFonts w:ascii="Gill Sans MT" w:hAnsi="Gill Sans MT"/>
              <w:color w:val="000000" w:themeColor="text1"/>
            </w:rPr>
            <w:instrText xml:space="preserve"> CITATION Har16 \l 1051 </w:instrText>
          </w:r>
          <w:r w:rsidR="00F06F32" w:rsidRPr="00102B9A">
            <w:rPr>
              <w:rFonts w:ascii="Gill Sans MT" w:hAnsi="Gill Sans MT"/>
              <w:color w:val="000000" w:themeColor="text1"/>
            </w:rPr>
            <w:fldChar w:fldCharType="separate"/>
          </w:r>
          <w:r w:rsidR="00F06F32" w:rsidRPr="00F06F32">
            <w:rPr>
              <w:rFonts w:ascii="Gill Sans MT" w:hAnsi="Gill Sans MT"/>
              <w:noProof/>
              <w:color w:val="000000" w:themeColor="text1"/>
            </w:rPr>
            <w:t>(Amjad, 2016)</w:t>
          </w:r>
          <w:r w:rsidR="00F06F32" w:rsidRPr="00102B9A">
            <w:rPr>
              <w:rFonts w:ascii="Gill Sans MT" w:hAnsi="Gill Sans MT"/>
              <w:color w:val="000000" w:themeColor="text1"/>
            </w:rPr>
            <w:fldChar w:fldCharType="end"/>
          </w:r>
        </w:sdtContent>
      </w:sdt>
      <w:r w:rsidR="00F06F32" w:rsidRPr="00102B9A">
        <w:rPr>
          <w:rFonts w:ascii="Gill Sans MT" w:hAnsi="Gill Sans MT"/>
          <w:color w:val="000000" w:themeColor="text1"/>
        </w:rPr>
        <w:t>.</w:t>
      </w:r>
    </w:p>
    <w:p w14:paraId="6E75F581" w14:textId="77777777" w:rsidR="00F06F32" w:rsidRPr="00AB111F" w:rsidRDefault="00F06F32" w:rsidP="00F06F32">
      <w:pPr>
        <w:rPr>
          <w:color w:val="000000" w:themeColor="text1"/>
        </w:rPr>
      </w:pPr>
      <w:r w:rsidRPr="00AB111F">
        <w:rPr>
          <w:color w:val="000000" w:themeColor="text1"/>
        </w:rPr>
        <w:lastRenderedPageBreak/>
        <w:t xml:space="preserve">Ešte nám ostal si predstaviť časovač k zberu údajov. Na zber údajov sme vytvorili </w:t>
      </w:r>
      <w:r>
        <w:rPr>
          <w:color w:val="000000" w:themeColor="text1"/>
        </w:rPr>
        <w:t>časovač</w:t>
      </w:r>
      <w:r w:rsidRPr="00AB111F">
        <w:rPr>
          <w:color w:val="000000" w:themeColor="text1"/>
        </w:rPr>
        <w:t xml:space="preserve"> ktorý sa nám opakuje v intervale 1000 milisekúnd. To znamená že každú sekundu sa spusti kód v bloku </w:t>
      </w:r>
    </w:p>
    <w:p w14:paraId="3E584C40" w14:textId="77777777" w:rsidR="00F06F32" w:rsidRDefault="00F06F32" w:rsidP="00F06F32">
      <w:pPr>
        <w:pStyle w:val="PredformtovanHTML"/>
        <w:rPr>
          <w:rFonts w:ascii="Gill Sans MT" w:hAnsi="Gill Sans MT"/>
          <w:color w:val="A9B7C6"/>
        </w:rPr>
      </w:pPr>
      <w:r w:rsidRPr="00F07529">
        <w:rPr>
          <w:rFonts w:ascii="Gill Sans MT" w:hAnsi="Gill Sans MT"/>
          <w:color w:val="CC7832"/>
        </w:rPr>
        <w:t xml:space="preserve">private void </w:t>
      </w:r>
      <w:r w:rsidRPr="00F07529">
        <w:rPr>
          <w:rFonts w:ascii="Gill Sans MT" w:hAnsi="Gill Sans MT"/>
          <w:color w:val="FFC66D"/>
        </w:rPr>
        <w:t>startTimer</w:t>
      </w:r>
      <w:r w:rsidRPr="00F07529">
        <w:rPr>
          <w:rFonts w:ascii="Gill Sans MT" w:hAnsi="Gill Sans MT"/>
          <w:color w:val="A9B7C6"/>
        </w:rPr>
        <w:t>(){</w:t>
      </w:r>
      <w:r w:rsidRPr="00F07529">
        <w:rPr>
          <w:rFonts w:ascii="Gill Sans MT" w:hAnsi="Gill Sans MT"/>
          <w:color w:val="A9B7C6"/>
        </w:rPr>
        <w:br/>
        <w:t xml:space="preserve">    Double SaveDataTimer = </w:t>
      </w:r>
      <w:r w:rsidRPr="00F07529">
        <w:rPr>
          <w:rFonts w:ascii="Gill Sans MT" w:hAnsi="Gill Sans MT"/>
          <w:i/>
          <w:iCs/>
          <w:color w:val="9876AA"/>
        </w:rPr>
        <w:t>DEFAULT_COMPARE_TIME_REFRESH</w:t>
      </w:r>
      <w:r w:rsidRPr="00F07529">
        <w:rPr>
          <w:rFonts w:ascii="Gill Sans MT" w:hAnsi="Gill Sans MT"/>
          <w:color w:val="CC7832"/>
        </w:rPr>
        <w:t>;</w:t>
      </w:r>
      <w:r w:rsidRPr="00F07529">
        <w:rPr>
          <w:rFonts w:ascii="Gill Sans MT" w:hAnsi="Gill Sans MT"/>
          <w:color w:val="CC7832"/>
        </w:rPr>
        <w:br/>
        <w:t xml:space="preserve">    try </w:t>
      </w:r>
      <w:r w:rsidRPr="00F07529">
        <w:rPr>
          <w:rFonts w:ascii="Gill Sans MT" w:hAnsi="Gill Sans MT"/>
          <w:color w:val="A9B7C6"/>
        </w:rPr>
        <w:t>{</w:t>
      </w:r>
      <w:r w:rsidRPr="00F07529">
        <w:rPr>
          <w:rFonts w:ascii="Gill Sans MT" w:hAnsi="Gill Sans MT"/>
          <w:color w:val="A9B7C6"/>
        </w:rPr>
        <w:br/>
        <w:t xml:space="preserve">        SaveDataTimer = Double.</w:t>
      </w:r>
      <w:r w:rsidRPr="00F07529">
        <w:rPr>
          <w:rFonts w:ascii="Gill Sans MT" w:hAnsi="Gill Sans MT"/>
          <w:i/>
          <w:iCs/>
          <w:color w:val="A9B7C6"/>
        </w:rPr>
        <w:t>parseDouble</w:t>
      </w:r>
      <w:r w:rsidRPr="00F07529">
        <w:rPr>
          <w:rFonts w:ascii="Gill Sans MT" w:hAnsi="Gill Sans MT"/>
          <w:color w:val="A9B7C6"/>
        </w:rPr>
        <w:t>( String.</w:t>
      </w:r>
      <w:r w:rsidRPr="00F07529">
        <w:rPr>
          <w:rFonts w:ascii="Gill Sans MT" w:hAnsi="Gill Sans MT"/>
          <w:i/>
          <w:iCs/>
          <w:color w:val="A9B7C6"/>
        </w:rPr>
        <w:t>valueOf</w:t>
      </w:r>
      <w:r w:rsidRPr="00F07529">
        <w:rPr>
          <w:rFonts w:ascii="Gill Sans MT" w:hAnsi="Gill Sans MT"/>
          <w:color w:val="A9B7C6"/>
        </w:rPr>
        <w:t>(</w:t>
      </w:r>
      <w:r w:rsidRPr="00F07529">
        <w:rPr>
          <w:rFonts w:ascii="Gill Sans MT" w:hAnsi="Gill Sans MT"/>
          <w:color w:val="9876AA"/>
        </w:rPr>
        <w:t>gnRefreshTimeMinute</w:t>
      </w:r>
      <w:r w:rsidRPr="00F07529">
        <w:rPr>
          <w:rFonts w:ascii="Gill Sans MT" w:hAnsi="Gill Sans MT"/>
          <w:color w:val="A9B7C6"/>
        </w:rPr>
        <w:t>) )</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A9B7C6"/>
        </w:rPr>
        <w:t>Log.</w:t>
      </w:r>
      <w:r w:rsidRPr="00F07529">
        <w:rPr>
          <w:rFonts w:ascii="Gill Sans MT" w:hAnsi="Gill Sans MT"/>
          <w:i/>
          <w:iCs/>
          <w:color w:val="A9B7C6"/>
        </w:rPr>
        <w:t>d</w:t>
      </w:r>
      <w:r w:rsidRPr="00F07529">
        <w:rPr>
          <w:rFonts w:ascii="Gill Sans MT" w:hAnsi="Gill Sans MT"/>
          <w:color w:val="A9B7C6"/>
        </w:rPr>
        <w:t>(</w:t>
      </w:r>
      <w:r w:rsidRPr="00F07529">
        <w:rPr>
          <w:rFonts w:ascii="Gill Sans MT" w:hAnsi="Gill Sans MT"/>
          <w:color w:val="6A8759"/>
        </w:rPr>
        <w:t>"SaveDataTimer"</w:t>
      </w:r>
      <w:r w:rsidRPr="00F07529">
        <w:rPr>
          <w:rFonts w:ascii="Gill Sans MT" w:hAnsi="Gill Sans MT"/>
          <w:color w:val="CC7832"/>
        </w:rPr>
        <w:t xml:space="preserve">, </w:t>
      </w:r>
      <w:r w:rsidRPr="00F07529">
        <w:rPr>
          <w:rFonts w:ascii="Gill Sans MT" w:hAnsi="Gill Sans MT"/>
          <w:color w:val="6A8759"/>
        </w:rPr>
        <w:t xml:space="preserve">"SaveDataTimer is " </w:t>
      </w:r>
      <w:r w:rsidRPr="00F07529">
        <w:rPr>
          <w:rFonts w:ascii="Gill Sans MT" w:hAnsi="Gill Sans MT"/>
          <w:color w:val="A9B7C6"/>
        </w:rPr>
        <w:t>+ SaveDataTimer)</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A9B7C6"/>
        </w:rPr>
        <w:t xml:space="preserve">} </w:t>
      </w:r>
      <w:r w:rsidRPr="00F07529">
        <w:rPr>
          <w:rFonts w:ascii="Gill Sans MT" w:hAnsi="Gill Sans MT"/>
          <w:color w:val="CC7832"/>
        </w:rPr>
        <w:t>catch</w:t>
      </w:r>
      <w:r w:rsidRPr="00F07529">
        <w:rPr>
          <w:rFonts w:ascii="Gill Sans MT" w:hAnsi="Gill Sans MT"/>
          <w:color w:val="A9B7C6"/>
        </w:rPr>
        <w:t>(Exception e){</w:t>
      </w:r>
      <w:r w:rsidRPr="00F07529">
        <w:rPr>
          <w:rFonts w:ascii="Gill Sans MT" w:hAnsi="Gill Sans MT"/>
          <w:color w:val="A9B7C6"/>
        </w:rPr>
        <w:br/>
        <w:t xml:space="preserve">        Log.</w:t>
      </w:r>
      <w:r w:rsidRPr="00F07529">
        <w:rPr>
          <w:rFonts w:ascii="Gill Sans MT" w:hAnsi="Gill Sans MT"/>
          <w:i/>
          <w:iCs/>
          <w:color w:val="A9B7C6"/>
        </w:rPr>
        <w:t>e</w:t>
      </w:r>
      <w:r w:rsidRPr="00F07529">
        <w:rPr>
          <w:rFonts w:ascii="Gill Sans MT" w:hAnsi="Gill Sans MT"/>
          <w:color w:val="A9B7C6"/>
        </w:rPr>
        <w:t>(</w:t>
      </w:r>
      <w:r w:rsidRPr="00F07529">
        <w:rPr>
          <w:rFonts w:ascii="Gill Sans MT" w:hAnsi="Gill Sans MT"/>
          <w:color w:val="6A8759"/>
        </w:rPr>
        <w:t>"ErrorStartTimer"</w:t>
      </w:r>
      <w:r w:rsidRPr="00F07529">
        <w:rPr>
          <w:rFonts w:ascii="Gill Sans MT" w:hAnsi="Gill Sans MT"/>
          <w:color w:val="CC7832"/>
        </w:rPr>
        <w:t xml:space="preserve">, </w:t>
      </w:r>
      <w:r w:rsidRPr="00F07529">
        <w:rPr>
          <w:rFonts w:ascii="Gill Sans MT" w:hAnsi="Gill Sans MT"/>
          <w:color w:val="6A8759"/>
        </w:rPr>
        <w:t xml:space="preserve">"error " </w:t>
      </w:r>
      <w:r w:rsidRPr="00F07529">
        <w:rPr>
          <w:rFonts w:ascii="Gill Sans MT" w:hAnsi="Gill Sans MT"/>
          <w:color w:val="A9B7C6"/>
        </w:rPr>
        <w:t>+ e)</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A9B7C6"/>
        </w:rPr>
        <w:t>}</w:t>
      </w:r>
      <w:r w:rsidRPr="00F07529">
        <w:rPr>
          <w:rFonts w:ascii="Gill Sans MT" w:hAnsi="Gill Sans MT"/>
          <w:color w:val="A9B7C6"/>
        </w:rPr>
        <w:br/>
      </w:r>
      <w:r w:rsidRPr="00F07529">
        <w:rPr>
          <w:rFonts w:ascii="Gill Sans MT" w:hAnsi="Gill Sans MT"/>
          <w:color w:val="808080"/>
        </w:rPr>
        <w:br/>
        <w:t xml:space="preserve">    </w:t>
      </w:r>
      <w:r w:rsidRPr="00F07529">
        <w:rPr>
          <w:rFonts w:ascii="Gill Sans MT" w:hAnsi="Gill Sans MT"/>
          <w:color w:val="A9B7C6"/>
        </w:rPr>
        <w:t>Double finalSaveDataTimer = SaveDataTimer</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9876AA"/>
        </w:rPr>
        <w:t xml:space="preserve">timerTask </w:t>
      </w:r>
      <w:r w:rsidRPr="00F07529">
        <w:rPr>
          <w:rFonts w:ascii="Gill Sans MT" w:hAnsi="Gill Sans MT"/>
          <w:color w:val="A9B7C6"/>
        </w:rPr>
        <w:t xml:space="preserve">= </w:t>
      </w:r>
      <w:r w:rsidRPr="00F07529">
        <w:rPr>
          <w:rFonts w:ascii="Gill Sans MT" w:hAnsi="Gill Sans MT"/>
          <w:color w:val="CC7832"/>
        </w:rPr>
        <w:t xml:space="preserve">new </w:t>
      </w:r>
      <w:r w:rsidRPr="00F07529">
        <w:rPr>
          <w:rFonts w:ascii="Gill Sans MT" w:hAnsi="Gill Sans MT"/>
          <w:color w:val="A9B7C6"/>
        </w:rPr>
        <w:t>TimerTask() {</w:t>
      </w:r>
      <w:r w:rsidRPr="00F07529">
        <w:rPr>
          <w:rFonts w:ascii="Gill Sans MT" w:hAnsi="Gill Sans MT"/>
          <w:color w:val="A9B7C6"/>
        </w:rPr>
        <w:br/>
        <w:t xml:space="preserve">        </w:t>
      </w:r>
      <w:r w:rsidRPr="00F07529">
        <w:rPr>
          <w:rFonts w:ascii="Gill Sans MT" w:hAnsi="Gill Sans MT"/>
          <w:color w:val="BBB529"/>
        </w:rPr>
        <w:t>@Override</w:t>
      </w:r>
      <w:r w:rsidRPr="00F07529">
        <w:rPr>
          <w:rFonts w:ascii="Gill Sans MT" w:hAnsi="Gill Sans MT"/>
          <w:color w:val="BBB529"/>
        </w:rPr>
        <w:br/>
        <w:t xml:space="preserve">        </w:t>
      </w:r>
      <w:r w:rsidRPr="00F07529">
        <w:rPr>
          <w:rFonts w:ascii="Gill Sans MT" w:hAnsi="Gill Sans MT"/>
          <w:color w:val="CC7832"/>
        </w:rPr>
        <w:t xml:space="preserve">public void </w:t>
      </w:r>
      <w:r w:rsidRPr="00F07529">
        <w:rPr>
          <w:rFonts w:ascii="Gill Sans MT" w:hAnsi="Gill Sans MT"/>
          <w:color w:val="FFC66D"/>
        </w:rPr>
        <w:t>run</w:t>
      </w:r>
      <w:r w:rsidRPr="00F07529">
        <w:rPr>
          <w:rFonts w:ascii="Gill Sans MT" w:hAnsi="Gill Sans MT"/>
          <w:color w:val="A9B7C6"/>
        </w:rPr>
        <w:t>() {</w:t>
      </w:r>
      <w:r w:rsidRPr="00F07529">
        <w:rPr>
          <w:rFonts w:ascii="Gill Sans MT" w:hAnsi="Gill Sans MT"/>
          <w:color w:val="A9B7C6"/>
        </w:rPr>
        <w:br/>
        <w:t xml:space="preserve">            runOnUiThread(() -&gt; {</w:t>
      </w:r>
      <w:r w:rsidRPr="00F07529">
        <w:rPr>
          <w:rFonts w:ascii="Gill Sans MT" w:hAnsi="Gill Sans MT"/>
          <w:color w:val="A9B7C6"/>
        </w:rPr>
        <w:br/>
        <w:t xml:space="preserve">                String temp</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CC7832"/>
        </w:rPr>
        <w:br/>
        <w:t xml:space="preserve">                </w:t>
      </w:r>
      <w:r w:rsidRPr="00F07529">
        <w:rPr>
          <w:rFonts w:ascii="Gill Sans MT" w:hAnsi="Gill Sans MT"/>
          <w:color w:val="808080"/>
        </w:rPr>
        <w:t>//timer</w:t>
      </w:r>
      <w:r w:rsidRPr="00F07529">
        <w:rPr>
          <w:rFonts w:ascii="Gill Sans MT" w:hAnsi="Gill Sans MT"/>
          <w:color w:val="808080"/>
        </w:rPr>
        <w:br/>
        <w:t xml:space="preserve">                </w:t>
      </w:r>
      <w:r w:rsidRPr="00F07529">
        <w:rPr>
          <w:rFonts w:ascii="Gill Sans MT" w:hAnsi="Gill Sans MT"/>
          <w:color w:val="9876AA"/>
        </w:rPr>
        <w:t>time</w:t>
      </w:r>
      <w:r w:rsidRPr="00F07529">
        <w:rPr>
          <w:rFonts w:ascii="Gill Sans MT" w:hAnsi="Gill Sans MT"/>
          <w:color w:val="A9B7C6"/>
        </w:rPr>
        <w:t>++</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9876AA"/>
        </w:rPr>
        <w:t>goTempTravelTime</w:t>
      </w:r>
      <w:r w:rsidRPr="00F07529">
        <w:rPr>
          <w:rFonts w:ascii="Gill Sans MT" w:hAnsi="Gill Sans MT"/>
          <w:color w:val="A9B7C6"/>
        </w:rPr>
        <w:t>.setText( getTimerText(</w:t>
      </w:r>
      <w:r w:rsidRPr="00F07529">
        <w:rPr>
          <w:rFonts w:ascii="Gill Sans MT" w:hAnsi="Gill Sans MT"/>
          <w:color w:val="9876AA"/>
        </w:rPr>
        <w:t>time</w:t>
      </w:r>
      <w:r w:rsidRPr="00F07529">
        <w:rPr>
          <w:rFonts w:ascii="Gill Sans MT" w:hAnsi="Gill Sans MT"/>
          <w:color w:val="A9B7C6"/>
        </w:rPr>
        <w:t>) )</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CC7832"/>
        </w:rPr>
        <w:br/>
        <w:t xml:space="preserve">                </w:t>
      </w:r>
      <w:r w:rsidRPr="00F07529">
        <w:rPr>
          <w:rFonts w:ascii="Gill Sans MT" w:hAnsi="Gill Sans MT"/>
          <w:color w:val="808080"/>
        </w:rPr>
        <w:t>//datum</w:t>
      </w:r>
      <w:r w:rsidRPr="00F07529">
        <w:rPr>
          <w:rFonts w:ascii="Gill Sans MT" w:hAnsi="Gill Sans MT"/>
          <w:color w:val="808080"/>
        </w:rPr>
        <w:br/>
        <w:t xml:space="preserve">                </w:t>
      </w:r>
      <w:r w:rsidRPr="00F07529">
        <w:rPr>
          <w:rFonts w:ascii="Gill Sans MT" w:hAnsi="Gill Sans MT"/>
          <w:color w:val="A9B7C6"/>
        </w:rPr>
        <w:t xml:space="preserve">temp = </w:t>
      </w:r>
      <w:r w:rsidRPr="00F07529">
        <w:rPr>
          <w:rFonts w:ascii="Gill Sans MT" w:hAnsi="Gill Sans MT"/>
          <w:color w:val="CC7832"/>
        </w:rPr>
        <w:t xml:space="preserve">new </w:t>
      </w:r>
      <w:r w:rsidRPr="00F07529">
        <w:rPr>
          <w:rFonts w:ascii="Gill Sans MT" w:hAnsi="Gill Sans MT"/>
          <w:color w:val="A9B7C6"/>
        </w:rPr>
        <w:t>SimpleDateFormat(</w:t>
      </w:r>
      <w:r w:rsidRPr="00F07529">
        <w:rPr>
          <w:rFonts w:ascii="Gill Sans MT" w:hAnsi="Gill Sans MT"/>
          <w:color w:val="6A8759"/>
        </w:rPr>
        <w:t>"dd.MM.yyyy"</w:t>
      </w:r>
      <w:r w:rsidRPr="00F07529">
        <w:rPr>
          <w:rFonts w:ascii="Gill Sans MT" w:hAnsi="Gill Sans MT"/>
          <w:color w:val="CC7832"/>
        </w:rPr>
        <w:t xml:space="preserve">, </w:t>
      </w:r>
      <w:r w:rsidRPr="00F07529">
        <w:rPr>
          <w:rFonts w:ascii="Gill Sans MT" w:hAnsi="Gill Sans MT"/>
          <w:color w:val="A9B7C6"/>
        </w:rPr>
        <w:t>Locale.</w:t>
      </w:r>
      <w:r w:rsidRPr="00F07529">
        <w:rPr>
          <w:rFonts w:ascii="Gill Sans MT" w:hAnsi="Gill Sans MT"/>
          <w:i/>
          <w:iCs/>
          <w:color w:val="A9B7C6"/>
        </w:rPr>
        <w:t>getDefault</w:t>
      </w:r>
      <w:r w:rsidRPr="00F07529">
        <w:rPr>
          <w:rFonts w:ascii="Gill Sans MT" w:hAnsi="Gill Sans MT"/>
          <w:color w:val="A9B7C6"/>
        </w:rPr>
        <w:t>()).format(</w:t>
      </w:r>
      <w:r w:rsidRPr="00F07529">
        <w:rPr>
          <w:rFonts w:ascii="Gill Sans MT" w:hAnsi="Gill Sans MT"/>
          <w:color w:val="CC7832"/>
        </w:rPr>
        <w:t xml:space="preserve">new </w:t>
      </w:r>
      <w:r w:rsidRPr="00F07529">
        <w:rPr>
          <w:rFonts w:ascii="Gill Sans MT" w:hAnsi="Gill Sans MT"/>
          <w:color w:val="A9B7C6"/>
        </w:rPr>
        <w:t>Date())</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9876AA"/>
        </w:rPr>
        <w:t>goTempDate</w:t>
      </w:r>
      <w:r w:rsidRPr="00F07529">
        <w:rPr>
          <w:rFonts w:ascii="Gill Sans MT" w:hAnsi="Gill Sans MT"/>
          <w:color w:val="A9B7C6"/>
        </w:rPr>
        <w:t>.setText(temp)</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CC7832"/>
        </w:rPr>
        <w:br/>
        <w:t xml:space="preserve">                </w:t>
      </w:r>
      <w:r w:rsidRPr="00F07529">
        <w:rPr>
          <w:rFonts w:ascii="Gill Sans MT" w:hAnsi="Gill Sans MT"/>
          <w:color w:val="808080"/>
        </w:rPr>
        <w:t>//time</w:t>
      </w:r>
      <w:r w:rsidRPr="00F07529">
        <w:rPr>
          <w:rFonts w:ascii="Gill Sans MT" w:hAnsi="Gill Sans MT"/>
          <w:color w:val="808080"/>
        </w:rPr>
        <w:br/>
        <w:t xml:space="preserve">                </w:t>
      </w:r>
      <w:r w:rsidRPr="00F07529">
        <w:rPr>
          <w:rFonts w:ascii="Gill Sans MT" w:hAnsi="Gill Sans MT"/>
          <w:color w:val="A9B7C6"/>
        </w:rPr>
        <w:t xml:space="preserve">temp = </w:t>
      </w:r>
      <w:r w:rsidRPr="00F07529">
        <w:rPr>
          <w:rFonts w:ascii="Gill Sans MT" w:hAnsi="Gill Sans MT"/>
          <w:color w:val="CC7832"/>
        </w:rPr>
        <w:t xml:space="preserve">new </w:t>
      </w:r>
      <w:r w:rsidRPr="00F07529">
        <w:rPr>
          <w:rFonts w:ascii="Gill Sans MT" w:hAnsi="Gill Sans MT"/>
          <w:color w:val="A9B7C6"/>
        </w:rPr>
        <w:t>SimpleDateFormat(</w:t>
      </w:r>
      <w:r w:rsidRPr="00F07529">
        <w:rPr>
          <w:rFonts w:ascii="Gill Sans MT" w:hAnsi="Gill Sans MT"/>
          <w:color w:val="6A8759"/>
        </w:rPr>
        <w:t>"HH:mm:ss"</w:t>
      </w:r>
      <w:r w:rsidRPr="00F07529">
        <w:rPr>
          <w:rFonts w:ascii="Gill Sans MT" w:hAnsi="Gill Sans MT"/>
          <w:color w:val="CC7832"/>
        </w:rPr>
        <w:t xml:space="preserve">, </w:t>
      </w:r>
      <w:r w:rsidRPr="00F07529">
        <w:rPr>
          <w:rFonts w:ascii="Gill Sans MT" w:hAnsi="Gill Sans MT"/>
          <w:color w:val="A9B7C6"/>
        </w:rPr>
        <w:t>Locale.</w:t>
      </w:r>
      <w:r w:rsidRPr="00F07529">
        <w:rPr>
          <w:rFonts w:ascii="Gill Sans MT" w:hAnsi="Gill Sans MT"/>
          <w:i/>
          <w:iCs/>
          <w:color w:val="A9B7C6"/>
        </w:rPr>
        <w:t>getDefault</w:t>
      </w:r>
      <w:r w:rsidRPr="00F07529">
        <w:rPr>
          <w:rFonts w:ascii="Gill Sans MT" w:hAnsi="Gill Sans MT"/>
          <w:color w:val="A9B7C6"/>
        </w:rPr>
        <w:t>()).format(</w:t>
      </w:r>
      <w:r w:rsidRPr="00F07529">
        <w:rPr>
          <w:rFonts w:ascii="Gill Sans MT" w:hAnsi="Gill Sans MT"/>
          <w:color w:val="CC7832"/>
        </w:rPr>
        <w:t xml:space="preserve">new </w:t>
      </w:r>
      <w:r w:rsidRPr="00F07529">
        <w:rPr>
          <w:rFonts w:ascii="Gill Sans MT" w:hAnsi="Gill Sans MT"/>
          <w:color w:val="A9B7C6"/>
        </w:rPr>
        <w:t>Date())</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9876AA"/>
        </w:rPr>
        <w:t>goTempTime</w:t>
      </w:r>
      <w:r w:rsidRPr="00F07529">
        <w:rPr>
          <w:rFonts w:ascii="Gill Sans MT" w:hAnsi="Gill Sans MT"/>
          <w:color w:val="A9B7C6"/>
        </w:rPr>
        <w:t>.setText(temp)</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CC7832"/>
        </w:rPr>
        <w:br/>
        <w:t xml:space="preserve">                </w:t>
      </w:r>
      <w:r w:rsidRPr="00F07529">
        <w:rPr>
          <w:rFonts w:ascii="Gill Sans MT" w:hAnsi="Gill Sans MT"/>
          <w:color w:val="808080"/>
        </w:rPr>
        <w:t>//gps</w:t>
      </w:r>
      <w:r w:rsidRPr="00F07529">
        <w:rPr>
          <w:rFonts w:ascii="Gill Sans MT" w:hAnsi="Gill Sans MT"/>
          <w:color w:val="808080"/>
        </w:rPr>
        <w:br/>
        <w:t xml:space="preserve">                </w:t>
      </w:r>
      <w:r w:rsidRPr="00F07529">
        <w:rPr>
          <w:rFonts w:ascii="Gill Sans MT" w:hAnsi="Gill Sans MT"/>
          <w:color w:val="CC7832"/>
        </w:rPr>
        <w:t xml:space="preserve">if </w:t>
      </w:r>
      <w:r w:rsidRPr="00F07529">
        <w:rPr>
          <w:rFonts w:ascii="Gill Sans MT" w:hAnsi="Gill Sans MT"/>
          <w:color w:val="A9B7C6"/>
        </w:rPr>
        <w:t>( checkGPSLocation() ) getCurrentPosition()</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808080"/>
        </w:rPr>
        <w:br/>
        <w:t xml:space="preserve">                //save data</w:t>
      </w:r>
      <w:r w:rsidRPr="00F07529">
        <w:rPr>
          <w:rFonts w:ascii="Gill Sans MT" w:hAnsi="Gill Sans MT"/>
          <w:color w:val="808080"/>
        </w:rPr>
        <w:br/>
        <w:t xml:space="preserve">                </w:t>
      </w:r>
      <w:r w:rsidRPr="00F07529">
        <w:rPr>
          <w:rFonts w:ascii="Gill Sans MT" w:hAnsi="Gill Sans MT"/>
          <w:color w:val="CC7832"/>
        </w:rPr>
        <w:t>if</w:t>
      </w:r>
      <w:r w:rsidRPr="00F07529">
        <w:rPr>
          <w:rFonts w:ascii="Gill Sans MT" w:hAnsi="Gill Sans MT"/>
          <w:color w:val="A9B7C6"/>
        </w:rPr>
        <w:t xml:space="preserve">( ( </w:t>
      </w:r>
      <w:r w:rsidRPr="00F07529">
        <w:rPr>
          <w:rFonts w:ascii="Gill Sans MT" w:hAnsi="Gill Sans MT"/>
          <w:color w:val="B389C5"/>
        </w:rPr>
        <w:t xml:space="preserve">finalSaveDataTimer </w:t>
      </w:r>
      <w:r w:rsidRPr="00F07529">
        <w:rPr>
          <w:rFonts w:ascii="Gill Sans MT" w:hAnsi="Gill Sans MT"/>
          <w:color w:val="A9B7C6"/>
        </w:rPr>
        <w:t>&lt;= ++</w:t>
      </w:r>
      <w:r w:rsidRPr="00F07529">
        <w:rPr>
          <w:rFonts w:ascii="Gill Sans MT" w:hAnsi="Gill Sans MT"/>
          <w:color w:val="9876AA"/>
        </w:rPr>
        <w:t xml:space="preserve">gnRefreshTime </w:t>
      </w:r>
      <w:r w:rsidRPr="00F07529">
        <w:rPr>
          <w:rFonts w:ascii="Gill Sans MT" w:hAnsi="Gill Sans MT"/>
          <w:color w:val="A9B7C6"/>
        </w:rPr>
        <w:t xml:space="preserve">) || ( </w:t>
      </w:r>
      <w:r w:rsidRPr="00F07529">
        <w:rPr>
          <w:rFonts w:ascii="Gill Sans MT" w:hAnsi="Gill Sans MT"/>
          <w:color w:val="9876AA"/>
        </w:rPr>
        <w:t xml:space="preserve">gbDistanceGoOut </w:t>
      </w:r>
      <w:r w:rsidRPr="00F07529">
        <w:rPr>
          <w:rFonts w:ascii="Gill Sans MT" w:hAnsi="Gill Sans MT"/>
          <w:color w:val="A9B7C6"/>
        </w:rPr>
        <w:t>) ){</w:t>
      </w:r>
      <w:r w:rsidRPr="00F07529">
        <w:rPr>
          <w:rFonts w:ascii="Gill Sans MT" w:hAnsi="Gill Sans MT"/>
          <w:color w:val="A9B7C6"/>
        </w:rPr>
        <w:br/>
        <w:t xml:space="preserve">                    </w:t>
      </w:r>
      <w:r w:rsidRPr="00F07529">
        <w:rPr>
          <w:rFonts w:ascii="Gill Sans MT" w:hAnsi="Gill Sans MT"/>
          <w:color w:val="9876AA"/>
        </w:rPr>
        <w:t xml:space="preserve">gnRefreshTime </w:t>
      </w:r>
      <w:r w:rsidRPr="00F07529">
        <w:rPr>
          <w:rFonts w:ascii="Gill Sans MT" w:hAnsi="Gill Sans MT"/>
          <w:color w:val="A9B7C6"/>
        </w:rPr>
        <w:t xml:space="preserve">= </w:t>
      </w:r>
      <w:r w:rsidRPr="00F07529">
        <w:rPr>
          <w:rFonts w:ascii="Gill Sans MT" w:hAnsi="Gill Sans MT"/>
          <w:color w:val="6897BB"/>
        </w:rPr>
        <w:t>0.0</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9876AA"/>
        </w:rPr>
        <w:t xml:space="preserve">gbDistanceGoOut </w:t>
      </w:r>
      <w:r w:rsidRPr="00F07529">
        <w:rPr>
          <w:rFonts w:ascii="Gill Sans MT" w:hAnsi="Gill Sans MT"/>
          <w:color w:val="A9B7C6"/>
        </w:rPr>
        <w:t xml:space="preserve">= </w:t>
      </w:r>
      <w:r w:rsidRPr="00F07529">
        <w:rPr>
          <w:rFonts w:ascii="Gill Sans MT" w:hAnsi="Gill Sans MT"/>
          <w:color w:val="CC7832"/>
        </w:rPr>
        <w:t>false;</w:t>
      </w:r>
      <w:r w:rsidRPr="00F07529">
        <w:rPr>
          <w:rFonts w:ascii="Gill Sans MT" w:hAnsi="Gill Sans MT"/>
          <w:color w:val="CC7832"/>
        </w:rPr>
        <w:br/>
      </w:r>
      <w:r w:rsidRPr="00F07529">
        <w:rPr>
          <w:rFonts w:ascii="Gill Sans MT" w:hAnsi="Gill Sans MT"/>
          <w:color w:val="CC7832"/>
        </w:rPr>
        <w:br/>
        <w:t xml:space="preserve">                    </w:t>
      </w:r>
      <w:r w:rsidRPr="00F07529">
        <w:rPr>
          <w:rFonts w:ascii="Gill Sans MT" w:hAnsi="Gill Sans MT"/>
          <w:color w:val="A9B7C6"/>
        </w:rPr>
        <w:t>addSensorDataToDB()</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A9B7C6"/>
        </w:rPr>
        <w:t>updateWay()</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808080"/>
        </w:rPr>
        <w:t xml:space="preserve">                </w:t>
      </w:r>
      <w:r w:rsidRPr="00F07529">
        <w:rPr>
          <w:rFonts w:ascii="Gill Sans MT" w:hAnsi="Gill Sans MT"/>
          <w:color w:val="A9B7C6"/>
        </w:rPr>
        <w:t>}</w:t>
      </w:r>
      <w:r w:rsidRPr="00F07529">
        <w:rPr>
          <w:rFonts w:ascii="Gill Sans MT" w:hAnsi="Gill Sans MT"/>
          <w:color w:val="A9B7C6"/>
        </w:rPr>
        <w:br/>
        <w:t xml:space="preserve">            })</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A9B7C6"/>
        </w:rPr>
        <w:t>}</w:t>
      </w:r>
      <w:r w:rsidRPr="00F07529">
        <w:rPr>
          <w:rFonts w:ascii="Gill Sans MT" w:hAnsi="Gill Sans MT"/>
          <w:color w:val="A9B7C6"/>
        </w:rPr>
        <w:br/>
        <w:t xml:space="preserve">    }</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9876AA"/>
        </w:rPr>
        <w:t>timer</w:t>
      </w:r>
      <w:r w:rsidRPr="00F07529">
        <w:rPr>
          <w:rFonts w:ascii="Gill Sans MT" w:hAnsi="Gill Sans MT"/>
          <w:color w:val="A9B7C6"/>
        </w:rPr>
        <w:t>.scheduleAtFixedRate(</w:t>
      </w:r>
      <w:r w:rsidRPr="00F07529">
        <w:rPr>
          <w:rFonts w:ascii="Gill Sans MT" w:hAnsi="Gill Sans MT"/>
          <w:color w:val="9876AA"/>
        </w:rPr>
        <w:t>timerTask</w:t>
      </w:r>
      <w:r w:rsidRPr="00F07529">
        <w:rPr>
          <w:rFonts w:ascii="Gill Sans MT" w:hAnsi="Gill Sans MT"/>
          <w:color w:val="CC7832"/>
        </w:rPr>
        <w:t xml:space="preserve">, </w:t>
      </w:r>
      <w:r w:rsidRPr="00F07529">
        <w:rPr>
          <w:rFonts w:ascii="Gill Sans MT" w:hAnsi="Gill Sans MT"/>
          <w:color w:val="6897BB"/>
        </w:rPr>
        <w:t>0</w:t>
      </w:r>
      <w:r w:rsidRPr="00F07529">
        <w:rPr>
          <w:rFonts w:ascii="Gill Sans MT" w:hAnsi="Gill Sans MT"/>
          <w:color w:val="CC7832"/>
        </w:rPr>
        <w:t xml:space="preserve">, </w:t>
      </w:r>
      <w:r w:rsidRPr="00F07529">
        <w:rPr>
          <w:rFonts w:ascii="Gill Sans MT" w:hAnsi="Gill Sans MT"/>
          <w:i/>
          <w:iCs/>
          <w:color w:val="9876AA"/>
        </w:rPr>
        <w:t>INTERVAL</w:t>
      </w:r>
      <w:r w:rsidRPr="00F07529">
        <w:rPr>
          <w:rFonts w:ascii="Gill Sans MT" w:hAnsi="Gill Sans MT"/>
          <w:color w:val="A9B7C6"/>
        </w:rPr>
        <w:t>)</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A9B7C6"/>
        </w:rPr>
        <w:t>}</w:t>
      </w:r>
    </w:p>
    <w:p w14:paraId="5C720CCA" w14:textId="7460798B" w:rsidR="00F06F32" w:rsidRPr="00D13110" w:rsidRDefault="00000000" w:rsidP="00F06F32">
      <w:pPr>
        <w:pStyle w:val="PredformtovanHTML"/>
        <w:rPr>
          <w:rFonts w:ascii="Gill Sans MT" w:hAnsi="Gill Sans MT"/>
          <w:color w:val="000000" w:themeColor="text1"/>
        </w:rPr>
      </w:pPr>
      <w:sdt>
        <w:sdtPr>
          <w:rPr>
            <w:rFonts w:ascii="Gill Sans MT" w:hAnsi="Gill Sans MT"/>
            <w:color w:val="000000" w:themeColor="text1"/>
          </w:rPr>
          <w:id w:val="1196821992"/>
          <w:citation/>
        </w:sdtPr>
        <w:sdtContent>
          <w:r w:rsidR="00F06F32" w:rsidRPr="00D13110">
            <w:rPr>
              <w:rFonts w:ascii="Gill Sans MT" w:hAnsi="Gill Sans MT"/>
              <w:color w:val="000000" w:themeColor="text1"/>
            </w:rPr>
            <w:fldChar w:fldCharType="begin"/>
          </w:r>
          <w:r w:rsidR="00F06F32">
            <w:rPr>
              <w:rFonts w:ascii="Gill Sans MT" w:hAnsi="Gill Sans MT"/>
              <w:color w:val="000000" w:themeColor="text1"/>
            </w:rPr>
            <w:instrText xml:space="preserve">CITATION Javmy \l 1051 </w:instrText>
          </w:r>
          <w:r w:rsidR="00F06F32" w:rsidRPr="00D13110">
            <w:rPr>
              <w:rFonts w:ascii="Gill Sans MT" w:hAnsi="Gill Sans MT"/>
              <w:color w:val="000000" w:themeColor="text1"/>
            </w:rPr>
            <w:fldChar w:fldCharType="separate"/>
          </w:r>
          <w:r w:rsidR="00F06F32" w:rsidRPr="00F06F32">
            <w:rPr>
              <w:rFonts w:ascii="Gill Sans MT" w:hAnsi="Gill Sans MT"/>
              <w:noProof/>
              <w:color w:val="000000" w:themeColor="text1"/>
            </w:rPr>
            <w:t>(Javatpoint)</w:t>
          </w:r>
          <w:r w:rsidR="00F06F32" w:rsidRPr="00D13110">
            <w:rPr>
              <w:rFonts w:ascii="Gill Sans MT" w:hAnsi="Gill Sans MT"/>
              <w:color w:val="000000" w:themeColor="text1"/>
            </w:rPr>
            <w:fldChar w:fldCharType="end"/>
          </w:r>
        </w:sdtContent>
      </w:sdt>
      <w:r w:rsidR="00F06F32" w:rsidRPr="00D13110">
        <w:rPr>
          <w:rFonts w:ascii="Gill Sans MT" w:hAnsi="Gill Sans MT"/>
          <w:color w:val="000000" w:themeColor="text1"/>
        </w:rPr>
        <w:t>.</w:t>
      </w:r>
    </w:p>
    <w:p w14:paraId="5EEAB552" w14:textId="0E275423" w:rsidR="00F06F32" w:rsidRDefault="00F06F32" w:rsidP="00F06F32">
      <w:pPr>
        <w:rPr>
          <w:color w:val="000000" w:themeColor="text1"/>
        </w:rPr>
      </w:pPr>
      <w:r w:rsidRPr="00AB111F">
        <w:rPr>
          <w:color w:val="000000" w:themeColor="text1"/>
        </w:rPr>
        <w:t xml:space="preserve">Ako vidíme v kóde porovnáme čas z nastavenia a keď sa rovnajú alebo je gnRefreshTime väčší tak vloží </w:t>
      </w:r>
      <w:r w:rsidR="006551AC" w:rsidRPr="00AB111F">
        <w:rPr>
          <w:color w:val="000000" w:themeColor="text1"/>
        </w:rPr>
        <w:t>dáta</w:t>
      </w:r>
      <w:r w:rsidRPr="00AB111F">
        <w:rPr>
          <w:color w:val="000000" w:themeColor="text1"/>
        </w:rPr>
        <w:t xml:space="preserve"> do databázy cez addSensorDataToDB. Tu narazíme na to že databázu ešte nemáme naprogramovanú a preto sme tuto funkciu zatiaľ nechali prázdnu</w:t>
      </w:r>
      <w:r>
        <w:rPr>
          <w:color w:val="000000" w:themeColor="text1"/>
        </w:rPr>
        <w:t>.</w:t>
      </w:r>
      <w:r w:rsidRPr="00AB111F">
        <w:rPr>
          <w:color w:val="000000" w:themeColor="text1"/>
        </w:rPr>
        <w:t xml:space="preserve"> </w:t>
      </w:r>
      <w:r>
        <w:rPr>
          <w:color w:val="000000" w:themeColor="text1"/>
        </w:rPr>
        <w:t>V</w:t>
      </w:r>
      <w:r w:rsidRPr="00AB111F">
        <w:rPr>
          <w:color w:val="000000" w:themeColor="text1"/>
        </w:rPr>
        <w:t xml:space="preserve">rátime sa k nej keď naprogramujeme databázu. Neskôr dopíšeme funkciu kde budeme vkladať </w:t>
      </w:r>
      <w:r w:rsidR="006551AC" w:rsidRPr="00AB111F">
        <w:rPr>
          <w:color w:val="000000" w:themeColor="text1"/>
        </w:rPr>
        <w:t>dáta</w:t>
      </w:r>
      <w:r w:rsidRPr="00AB111F">
        <w:rPr>
          <w:color w:val="000000" w:themeColor="text1"/>
        </w:rPr>
        <w:t xml:space="preserve"> do databázy podľa funkcii v databáze.</w:t>
      </w:r>
    </w:p>
    <w:p w14:paraId="40A6C6B5" w14:textId="77777777" w:rsidR="00F06F32" w:rsidRPr="00E00A74" w:rsidRDefault="00F06F32" w:rsidP="00F06F32">
      <w:pPr>
        <w:pStyle w:val="Nadpis3"/>
      </w:pPr>
      <w:bookmarkStart w:id="150" w:name="_Toc131622244"/>
      <w:r>
        <w:lastRenderedPageBreak/>
        <w:t>Vizualizácia aktuálnej polohy na mape v aplikácii</w:t>
      </w:r>
      <w:bookmarkEnd w:id="150"/>
    </w:p>
    <w:p w14:paraId="5921E485" w14:textId="1BBD1ED6" w:rsidR="00F06F32" w:rsidRDefault="00F06F32" w:rsidP="00F06F32">
      <w:r>
        <w:t xml:space="preserve">Google Earth sa da použiť len v API po verziu 25 nás softvér ma základ API 33  a preto sme museli uchýliť k inej platforme. Ako náhradnú platformu sme si vybrali Google mapy. Ak chceme využívať niektoré funkcie na Google máp musíme si vyžiadať unikátny kód ktorý musíme vložiť do programu. Z dôvodu že tento kód nemôže byt zverejnený je prepísaný aj v kóde na GITe a nie je zverejnený funkčný kľuč. Návod ako si tento kľuč vyžiadať sme sa inspirovali na YouTube. </w:t>
      </w:r>
      <w:sdt>
        <w:sdtPr>
          <w:id w:val="706372626"/>
          <w:citation/>
        </w:sdtPr>
        <w:sdtContent>
          <w:r>
            <w:fldChar w:fldCharType="begin"/>
          </w:r>
          <w:r>
            <w:instrText>CITATION fre21 \l 1051  \m fre211</w:instrText>
          </w:r>
          <w:r>
            <w:fldChar w:fldCharType="separate"/>
          </w:r>
          <w:r>
            <w:rPr>
              <w:noProof/>
            </w:rPr>
            <w:t>(Tech_WsCube, 2022; freeCodeCamp.org, 2021)</w:t>
          </w:r>
          <w:r>
            <w:fldChar w:fldCharType="end"/>
          </w:r>
        </w:sdtContent>
      </w:sdt>
      <w:r>
        <w:t xml:space="preserve">. </w:t>
      </w:r>
    </w:p>
    <w:p w14:paraId="0448A932" w14:textId="77777777" w:rsidR="00F06F32" w:rsidRDefault="00F06F32" w:rsidP="00F06F32">
      <w:pPr>
        <w:rPr>
          <w:color w:val="000000" w:themeColor="text1"/>
        </w:rPr>
      </w:pPr>
      <w:r w:rsidRPr="003428F9">
        <w:rPr>
          <w:color w:val="000000" w:themeColor="text1"/>
        </w:rPr>
        <w:t>Pri vizualizácii sme narazili na úskalie obnovovania pozície. To sme znova museli vyriešiť cez podobnú funkciu, ako v zbere údajov.</w:t>
      </w:r>
    </w:p>
    <w:p w14:paraId="728FA5B3" w14:textId="77777777" w:rsidR="00F06F32" w:rsidRDefault="00F06F32" w:rsidP="00F06F32">
      <w:r>
        <w:t>Pri náklone do strán sme našli v dokumentácii pre KML súbory možnosť náklonu. Po naprogramovaní náklonu sa ukázalo že je to náklon stúpania a klesania a nebolo možne ho použiť do strán.</w:t>
      </w:r>
    </w:p>
    <w:p w14:paraId="732BF0F7" w14:textId="77777777" w:rsidR="00F06F32" w:rsidRPr="00C55DB1" w:rsidRDefault="00F06F32" w:rsidP="00F06F32">
      <w:pPr>
        <w:pStyle w:val="Nadpis3"/>
      </w:pPr>
      <w:bookmarkStart w:id="151" w:name="_Toc131622245"/>
      <w:r>
        <w:t>Zobrazenie informácii z databázy o ceste</w:t>
      </w:r>
      <w:bookmarkEnd w:id="151"/>
    </w:p>
    <w:p w14:paraId="77C81668" w14:textId="376BEF86" w:rsidR="00F06F32" w:rsidRPr="003C677D" w:rsidRDefault="00F06F32" w:rsidP="00F06F32">
      <w:pPr>
        <w:rPr>
          <w:color w:val="000000" w:themeColor="text1"/>
        </w:rPr>
      </w:pPr>
      <w:r>
        <w:t>Tu len vyčítame údaje a všetky ich zobrazíme</w:t>
      </w:r>
      <w:r w:rsidRPr="003428F9">
        <w:rPr>
          <w:color w:val="000000" w:themeColor="text1"/>
        </w:rPr>
        <w:t>. Pasovali sme sa tu s komplikáciami že nám p</w:t>
      </w:r>
      <w:r>
        <w:rPr>
          <w:color w:val="000000" w:themeColor="text1"/>
        </w:rPr>
        <w:t>a</w:t>
      </w:r>
      <w:r w:rsidRPr="003428F9">
        <w:rPr>
          <w:color w:val="000000" w:themeColor="text1"/>
        </w:rPr>
        <w:t>d</w:t>
      </w:r>
      <w:r>
        <w:rPr>
          <w:color w:val="000000" w:themeColor="text1"/>
        </w:rPr>
        <w:t>l</w:t>
      </w:r>
      <w:r w:rsidRPr="003428F9">
        <w:rPr>
          <w:color w:val="000000" w:themeColor="text1"/>
        </w:rPr>
        <w:t>a aplikácia. Pri alfa testovaní sme zistili že ťažkosť nastala keď sme chceli vyčítať cesty</w:t>
      </w:r>
      <w:r>
        <w:rPr>
          <w:color w:val="000000" w:themeColor="text1"/>
        </w:rPr>
        <w:t xml:space="preserve"> a</w:t>
      </w:r>
      <w:r w:rsidRPr="003428F9">
        <w:rPr>
          <w:color w:val="000000" w:themeColor="text1"/>
        </w:rPr>
        <w:t xml:space="preserve"> body ale daná cesta žiadny bod cesty nemala. Ďalšie prekážky sme museli riešiť so súbormi. V systéme Android 11 už aplikácie nemôžu pristupovať k súborom vo  vyhradenom adresári inej  aplikácie   v rámci externého úložiska.</w:t>
      </w:r>
      <w:sdt>
        <w:sdtPr>
          <w:rPr>
            <w:color w:val="000000" w:themeColor="text1"/>
          </w:rPr>
          <w:id w:val="644545402"/>
          <w:citation/>
        </w:sdtPr>
        <w:sdtContent>
          <w:r w:rsidRPr="003428F9">
            <w:rPr>
              <w:color w:val="000000" w:themeColor="text1"/>
            </w:rPr>
            <w:fldChar w:fldCharType="begin"/>
          </w:r>
          <w:r w:rsidRPr="003428F9">
            <w:rPr>
              <w:color w:val="000000" w:themeColor="text1"/>
            </w:rPr>
            <w:instrText xml:space="preserve"> CITATION Car21 \l 1051 </w:instrText>
          </w:r>
          <w:r w:rsidRPr="003428F9">
            <w:rPr>
              <w:color w:val="000000" w:themeColor="text1"/>
            </w:rPr>
            <w:fldChar w:fldCharType="separate"/>
          </w:r>
          <w:r>
            <w:rPr>
              <w:noProof/>
              <w:color w:val="000000" w:themeColor="text1"/>
            </w:rPr>
            <w:t xml:space="preserve"> </w:t>
          </w:r>
          <w:r w:rsidRPr="00F06F32">
            <w:rPr>
              <w:noProof/>
              <w:color w:val="000000" w:themeColor="text1"/>
            </w:rPr>
            <w:t>(Delgado, 2021)</w:t>
          </w:r>
          <w:r w:rsidRPr="003428F9">
            <w:rPr>
              <w:color w:val="000000" w:themeColor="text1"/>
            </w:rPr>
            <w:fldChar w:fldCharType="end"/>
          </w:r>
        </w:sdtContent>
      </w:sdt>
      <w:r>
        <w:rPr>
          <w:color w:val="000000" w:themeColor="text1"/>
        </w:rPr>
        <w:t>.</w:t>
      </w:r>
      <w:r w:rsidRPr="003428F9">
        <w:rPr>
          <w:color w:val="000000" w:themeColor="text1"/>
        </w:rPr>
        <w:t xml:space="preserve"> Museli sme si vyžiadať prístup k súborom v súbore AndroidManifest.xml dopísať riadky. </w:t>
      </w:r>
    </w:p>
    <w:p w14:paraId="52109C86" w14:textId="77777777" w:rsidR="00F06F32" w:rsidRPr="001269A9" w:rsidRDefault="00F06F32" w:rsidP="00F06F32">
      <w:pPr>
        <w:pStyle w:val="PredformtovanHTML"/>
        <w:rPr>
          <w:rFonts w:ascii="Gill Sans MT" w:hAnsi="Gill Sans MT"/>
          <w:color w:val="E8BF6A"/>
        </w:rPr>
      </w:pPr>
      <w:r w:rsidRPr="001269A9">
        <w:rPr>
          <w:rFonts w:ascii="Gill Sans MT" w:hAnsi="Gill Sans MT"/>
          <w:color w:val="E8BF6A"/>
        </w:rPr>
        <w:t xml:space="preserve">&lt;uses-permission </w:t>
      </w:r>
      <w:r w:rsidRPr="001269A9">
        <w:rPr>
          <w:rFonts w:ascii="Gill Sans MT" w:hAnsi="Gill Sans MT"/>
          <w:color w:val="9876AA"/>
        </w:rPr>
        <w:t>android</w:t>
      </w:r>
      <w:r w:rsidRPr="001269A9">
        <w:rPr>
          <w:rFonts w:ascii="Gill Sans MT" w:hAnsi="Gill Sans MT"/>
          <w:color w:val="BABABA"/>
        </w:rPr>
        <w:t>:name</w:t>
      </w:r>
      <w:r w:rsidRPr="001269A9">
        <w:rPr>
          <w:rFonts w:ascii="Gill Sans MT" w:hAnsi="Gill Sans MT"/>
          <w:color w:val="6A8759"/>
        </w:rPr>
        <w:t xml:space="preserve">="android.permission.WRITE_EXTERNAL_STORAGE" </w:t>
      </w:r>
      <w:r w:rsidRPr="001269A9">
        <w:rPr>
          <w:rFonts w:ascii="Gill Sans MT" w:hAnsi="Gill Sans MT"/>
          <w:color w:val="E8BF6A"/>
        </w:rPr>
        <w:t>/&gt;</w:t>
      </w:r>
      <w:r w:rsidRPr="001269A9">
        <w:rPr>
          <w:rFonts w:ascii="Gill Sans MT" w:hAnsi="Gill Sans MT"/>
          <w:color w:val="E8BF6A"/>
        </w:rPr>
        <w:br/>
        <w:t xml:space="preserve">&lt;uses-permission </w:t>
      </w:r>
      <w:r w:rsidRPr="001269A9">
        <w:rPr>
          <w:rFonts w:ascii="Gill Sans MT" w:hAnsi="Gill Sans MT"/>
          <w:color w:val="9876AA"/>
        </w:rPr>
        <w:t>android</w:t>
      </w:r>
      <w:r w:rsidRPr="001269A9">
        <w:rPr>
          <w:rFonts w:ascii="Gill Sans MT" w:hAnsi="Gill Sans MT"/>
          <w:color w:val="BABABA"/>
        </w:rPr>
        <w:t>:name</w:t>
      </w:r>
      <w:r w:rsidRPr="001269A9">
        <w:rPr>
          <w:rFonts w:ascii="Gill Sans MT" w:hAnsi="Gill Sans MT"/>
          <w:color w:val="6A8759"/>
        </w:rPr>
        <w:t xml:space="preserve">="android.permission.READ_EXTERNAL_STORAGE" </w:t>
      </w:r>
      <w:r w:rsidRPr="001269A9">
        <w:rPr>
          <w:rFonts w:ascii="Gill Sans MT" w:hAnsi="Gill Sans MT"/>
          <w:color w:val="E8BF6A"/>
        </w:rPr>
        <w:t>/&gt;</w:t>
      </w:r>
      <w:r w:rsidRPr="001269A9">
        <w:rPr>
          <w:rFonts w:ascii="Gill Sans MT" w:hAnsi="Gill Sans MT"/>
          <w:color w:val="E8BF6A"/>
        </w:rPr>
        <w:br/>
        <w:t xml:space="preserve">&lt;uses-permission </w:t>
      </w:r>
      <w:r w:rsidRPr="001269A9">
        <w:rPr>
          <w:rFonts w:ascii="Gill Sans MT" w:hAnsi="Gill Sans MT"/>
          <w:color w:val="9876AA"/>
        </w:rPr>
        <w:t>android</w:t>
      </w:r>
      <w:r w:rsidRPr="001269A9">
        <w:rPr>
          <w:rFonts w:ascii="Gill Sans MT" w:hAnsi="Gill Sans MT"/>
          <w:color w:val="BABABA"/>
        </w:rPr>
        <w:t>:name</w:t>
      </w:r>
      <w:r w:rsidRPr="001269A9">
        <w:rPr>
          <w:rFonts w:ascii="Gill Sans MT" w:hAnsi="Gill Sans MT"/>
          <w:color w:val="6A8759"/>
        </w:rPr>
        <w:t>="android.permission.MANAGE_EXTERNAL_STORAGE"</w:t>
      </w:r>
      <w:r w:rsidRPr="001269A9">
        <w:rPr>
          <w:rFonts w:ascii="Gill Sans MT" w:hAnsi="Gill Sans MT"/>
          <w:color w:val="6A8759"/>
        </w:rPr>
        <w:br/>
        <w:t xml:space="preserve">    </w:t>
      </w:r>
      <w:r w:rsidRPr="001269A9">
        <w:rPr>
          <w:rFonts w:ascii="Gill Sans MT" w:hAnsi="Gill Sans MT"/>
          <w:color w:val="9876AA"/>
        </w:rPr>
        <w:t>android</w:t>
      </w:r>
      <w:r w:rsidRPr="001269A9">
        <w:rPr>
          <w:rFonts w:ascii="Gill Sans MT" w:hAnsi="Gill Sans MT"/>
          <w:color w:val="BABABA"/>
        </w:rPr>
        <w:t>:minSdkVersion</w:t>
      </w:r>
      <w:r w:rsidRPr="001269A9">
        <w:rPr>
          <w:rFonts w:ascii="Gill Sans MT" w:hAnsi="Gill Sans MT"/>
          <w:color w:val="6A8759"/>
        </w:rPr>
        <w:t>="25"</w:t>
      </w:r>
      <w:r w:rsidRPr="001269A9">
        <w:rPr>
          <w:rFonts w:ascii="Gill Sans MT" w:hAnsi="Gill Sans MT"/>
          <w:color w:val="6A8759"/>
        </w:rPr>
        <w:br/>
        <w:t xml:space="preserve">    </w:t>
      </w:r>
      <w:r w:rsidRPr="001269A9">
        <w:rPr>
          <w:rFonts w:ascii="Gill Sans MT" w:hAnsi="Gill Sans MT"/>
          <w:color w:val="9876AA"/>
        </w:rPr>
        <w:t>tools</w:t>
      </w:r>
      <w:r w:rsidRPr="001269A9">
        <w:rPr>
          <w:rFonts w:ascii="Gill Sans MT" w:hAnsi="Gill Sans MT"/>
          <w:color w:val="BABABA"/>
        </w:rPr>
        <w:t>:ignore</w:t>
      </w:r>
      <w:r w:rsidRPr="001269A9">
        <w:rPr>
          <w:rFonts w:ascii="Gill Sans MT" w:hAnsi="Gill Sans MT"/>
          <w:color w:val="6A8759"/>
        </w:rPr>
        <w:t xml:space="preserve">="ScopedStorage" </w:t>
      </w:r>
      <w:r w:rsidRPr="001269A9">
        <w:rPr>
          <w:rFonts w:ascii="Gill Sans MT" w:hAnsi="Gill Sans MT"/>
          <w:color w:val="E8BF6A"/>
        </w:rPr>
        <w:t>/&gt;</w:t>
      </w:r>
    </w:p>
    <w:p w14:paraId="6251AD8C" w14:textId="2348A611" w:rsidR="00F06F32" w:rsidRPr="00DC31BF" w:rsidRDefault="00000000" w:rsidP="00F06F32">
      <w:pPr>
        <w:pStyle w:val="PredformtovanHTML"/>
        <w:rPr>
          <w:color w:val="000000" w:themeColor="text1"/>
        </w:rPr>
      </w:pPr>
      <w:sdt>
        <w:sdtPr>
          <w:rPr>
            <w:color w:val="A9B7C6"/>
          </w:rPr>
          <w:id w:val="-559174681"/>
          <w:citation/>
        </w:sdtPr>
        <w:sdtEndPr>
          <w:rPr>
            <w:color w:val="000000" w:themeColor="text1"/>
          </w:rPr>
        </w:sdtEndPr>
        <w:sdtContent>
          <w:r w:rsidR="00F06F32" w:rsidRPr="00DC31BF">
            <w:rPr>
              <w:color w:val="000000" w:themeColor="text1"/>
            </w:rPr>
            <w:fldChar w:fldCharType="begin"/>
          </w:r>
          <w:r w:rsidR="00F06F32" w:rsidRPr="00DC31BF">
            <w:rPr>
              <w:color w:val="000000" w:themeColor="text1"/>
            </w:rPr>
            <w:instrText xml:space="preserve"> CITATION Per20 \l 1051 </w:instrText>
          </w:r>
          <w:r w:rsidR="00F06F32" w:rsidRPr="00DC31BF">
            <w:rPr>
              <w:color w:val="000000" w:themeColor="text1"/>
            </w:rPr>
            <w:fldChar w:fldCharType="separate"/>
          </w:r>
          <w:r w:rsidR="00F06F32" w:rsidRPr="00F06F32">
            <w:rPr>
              <w:noProof/>
              <w:color w:val="000000" w:themeColor="text1"/>
            </w:rPr>
            <w:t>(PerracoLabs, 2020)</w:t>
          </w:r>
          <w:r w:rsidR="00F06F32" w:rsidRPr="00DC31BF">
            <w:rPr>
              <w:color w:val="000000" w:themeColor="text1"/>
            </w:rPr>
            <w:fldChar w:fldCharType="end"/>
          </w:r>
        </w:sdtContent>
      </w:sdt>
      <w:r w:rsidR="00F06F32" w:rsidRPr="00DC31BF">
        <w:rPr>
          <w:color w:val="000000" w:themeColor="text1"/>
        </w:rPr>
        <w:t>.</w:t>
      </w:r>
    </w:p>
    <w:p w14:paraId="727BD123" w14:textId="77777777" w:rsidR="00F06F32" w:rsidRPr="003428F9" w:rsidRDefault="00F06F32" w:rsidP="00F06F32">
      <w:pPr>
        <w:rPr>
          <w:color w:val="000000" w:themeColor="text1"/>
        </w:rPr>
      </w:pPr>
      <w:r w:rsidRPr="003428F9">
        <w:rPr>
          <w:color w:val="000000" w:themeColor="text1"/>
        </w:rPr>
        <w:t xml:space="preserve">Keď sme mali prístup k ukladaniu súborov mohli sme si naprogramovať triedu na vytvorenie súboru KML. Ako prvý sme naprogramovali súbor na zobrazenie zaznamenanej trasy. </w:t>
      </w:r>
    </w:p>
    <w:p w14:paraId="13132088" w14:textId="6D38FE29" w:rsidR="00F06F32" w:rsidRPr="003428F9" w:rsidRDefault="00F06F32" w:rsidP="00F06F32">
      <w:pPr>
        <w:rPr>
          <w:color w:val="000000" w:themeColor="text1"/>
        </w:rPr>
      </w:pPr>
      <w:r w:rsidRPr="003428F9">
        <w:rPr>
          <w:color w:val="000000" w:themeColor="text1"/>
        </w:rPr>
        <w:t xml:space="preserve">Údaje do súboru sme si vytiahli z databázy a vložili sme si ich do poľa a pole sme poslali do triedy na vytvorenie súboru. Pred odoslaním poľa si ešte </w:t>
      </w:r>
      <w:r w:rsidR="006551AC" w:rsidRPr="003428F9">
        <w:rPr>
          <w:color w:val="000000" w:themeColor="text1"/>
        </w:rPr>
        <w:t>dáta</w:t>
      </w:r>
      <w:r w:rsidRPr="003428F9">
        <w:rPr>
          <w:color w:val="000000" w:themeColor="text1"/>
        </w:rPr>
        <w:t xml:space="preserve"> spracujeme na výpočet výšky</w:t>
      </w:r>
      <w:r>
        <w:rPr>
          <w:color w:val="000000" w:themeColor="text1"/>
        </w:rPr>
        <w:t>.</w:t>
      </w:r>
      <w:r w:rsidRPr="003428F9">
        <w:rPr>
          <w:color w:val="000000" w:themeColor="text1"/>
        </w:rPr>
        <w:t xml:space="preserve"> </w:t>
      </w:r>
      <w:r>
        <w:rPr>
          <w:color w:val="000000" w:themeColor="text1"/>
        </w:rPr>
        <w:t>A</w:t>
      </w:r>
      <w:r w:rsidRPr="003428F9">
        <w:rPr>
          <w:color w:val="000000" w:themeColor="text1"/>
        </w:rPr>
        <w:t>k je zaznamenaná trasa pre lietadlo</w:t>
      </w:r>
      <w:r>
        <w:rPr>
          <w:color w:val="000000" w:themeColor="text1"/>
        </w:rPr>
        <w:t xml:space="preserve"> spracovávame výšku, v prípade že je iný dopravný prostriedok tak posielame výšku nula</w:t>
      </w:r>
      <w:r w:rsidRPr="003428F9">
        <w:rPr>
          <w:color w:val="000000" w:themeColor="text1"/>
        </w:rPr>
        <w:t xml:space="preserve">. </w:t>
      </w:r>
      <w:r>
        <w:rPr>
          <w:color w:val="000000" w:themeColor="text1"/>
        </w:rPr>
        <w:t xml:space="preserve">V prípade že ide o iný dopravný prostriedok ako lietadlo tak ani si nepýtame nadmorskú výšku z Google máp. </w:t>
      </w:r>
      <w:r>
        <w:rPr>
          <w:color w:val="000000" w:themeColor="text1"/>
        </w:rPr>
        <w:lastRenderedPageBreak/>
        <w:t xml:space="preserve">Tato funkcia na získanie údajov o nadmorskej výške najviac spomaľuje generovanie súboru KML. </w:t>
      </w:r>
      <w:r w:rsidRPr="003428F9">
        <w:rPr>
          <w:color w:val="000000" w:themeColor="text1"/>
        </w:rPr>
        <w:t xml:space="preserve">Zoberieme si údaje zemepisnej šírky a dĺžky a vypýtame si z Google máp nadmorskú výšku na danej polohe. Existuje aj funkcia ktorej si môžeme zadať všetky body a Android Studio nám odpovie hodnotami v poli. Tato funkcia nám urýchli aplikáciu keby mala aplikácia čakať po každom bode na odpoveď by aplikácia bola veľmi pomalá. Po získaní všetkých údajov o výške na daných pozíciách si môžeme odpočítať našu výšku od nadmorskej výšky na mape. Po prepočítaní by sme mali dostáť výsledok 0 ak sme boli na zemi. V prípade že sme vo výške dostaneme hodnoty o koľko sme boli vyššie voči nadmorskej výške. </w:t>
      </w:r>
    </w:p>
    <w:p w14:paraId="5FD3BBC6" w14:textId="77777777" w:rsidR="00F06F32" w:rsidRPr="003428F9" w:rsidRDefault="00F06F32" w:rsidP="00F06F32">
      <w:pPr>
        <w:rPr>
          <w:color w:val="000000" w:themeColor="text1"/>
        </w:rPr>
      </w:pPr>
      <w:r w:rsidRPr="003428F9">
        <w:rPr>
          <w:color w:val="000000" w:themeColor="text1"/>
        </w:rPr>
        <w:t xml:space="preserve">Pole dát posielame do triedy na vytvorenie súboru. Spravili sme to preto tak aby sme nemuseli pridávať databázu do triedy na vytvorenie súboru. Vyžadovalo by to aj prístup k polohe kde by sme museli robiť ďalšie kontroly. Z triedy kde sme pole vytvorili už všetko bolo zabezpečene. Nasledovalo prídavok vytvorenie súboru pre animácie a len sme rozšírili už funkčnú triedu kde už sme mali dobrý základ na rozšírenie. </w:t>
      </w:r>
    </w:p>
    <w:p w14:paraId="58D787E0" w14:textId="77777777" w:rsidR="00F06F32" w:rsidRDefault="00F06F32" w:rsidP="00F06F32">
      <w:r>
        <w:t>Vďaka exportu súboru KML je možne použiť tento súbor aj v iných aplikáciách a platformách na vizualizáciu prejdenej trasy alebo pre ukážku animáciu zo záznamu ako sme cestovali.</w:t>
      </w:r>
    </w:p>
    <w:p w14:paraId="5F847A42" w14:textId="77777777" w:rsidR="00F06F32" w:rsidRDefault="00F06F32" w:rsidP="00F06F32">
      <w:r>
        <w:t>Pred uložením sme si museli vyžiadať prístup od užívateľka k úložisku na uloženie súboru. Súbor sa ukladá v smartphone v priečinku ktorý patri danej aplikácii.</w:t>
      </w:r>
    </w:p>
    <w:p w14:paraId="690264A9" w14:textId="09A76704" w:rsidR="00F06F32" w:rsidRPr="00F06F32" w:rsidRDefault="00F06F32" w:rsidP="00F06F32">
      <w:r w:rsidRPr="003428F9">
        <w:rPr>
          <w:color w:val="000000" w:themeColor="text1"/>
        </w:rPr>
        <w:t xml:space="preserve">Pri vizualizácii všetkých bodov sme museli pridať text k údajom aby používateľ vedel o aký udaj sa jedna. Čo sa ukázalo ako náročnejší zádrhel než to znie. Pretože sa body zobrazujú cez listview do ktorého išli priamo údaje z databázy. Sme pri riešení tohto problému museli ku každému udajú vložiť správny popis. Pomohli sme si na fóre stackoverflow. </w:t>
      </w:r>
      <w:sdt>
        <w:sdtPr>
          <w:rPr>
            <w:color w:val="000000" w:themeColor="text1"/>
          </w:rPr>
          <w:id w:val="559371619"/>
          <w:citation/>
        </w:sdtPr>
        <w:sdtContent>
          <w:r w:rsidRPr="003428F9">
            <w:rPr>
              <w:color w:val="000000" w:themeColor="text1"/>
            </w:rPr>
            <w:fldChar w:fldCharType="begin"/>
          </w:r>
          <w:r w:rsidRPr="003428F9">
            <w:rPr>
              <w:color w:val="000000" w:themeColor="text1"/>
            </w:rPr>
            <w:instrText xml:space="preserve"> CITATION Kan15 \l 1051 </w:instrText>
          </w:r>
          <w:r w:rsidRPr="003428F9">
            <w:rPr>
              <w:color w:val="000000" w:themeColor="text1"/>
            </w:rPr>
            <w:fldChar w:fldCharType="separate"/>
          </w:r>
          <w:r w:rsidRPr="00F06F32">
            <w:rPr>
              <w:noProof/>
              <w:color w:val="000000" w:themeColor="text1"/>
            </w:rPr>
            <w:t>(Ganguly, 2015)</w:t>
          </w:r>
          <w:r w:rsidRPr="003428F9">
            <w:rPr>
              <w:color w:val="000000" w:themeColor="text1"/>
            </w:rPr>
            <w:fldChar w:fldCharType="end"/>
          </w:r>
        </w:sdtContent>
      </w:sdt>
      <w:r w:rsidRPr="003428F9">
        <w:rPr>
          <w:color w:val="000000" w:themeColor="text1"/>
        </w:rPr>
        <w:t xml:space="preserve">. </w:t>
      </w:r>
    </w:p>
    <w:p w14:paraId="7323534E" w14:textId="46F5EE7B" w:rsidR="00DB5508" w:rsidRDefault="00DB5508" w:rsidP="00E2264A">
      <w:pPr>
        <w:pStyle w:val="Nadpis2"/>
      </w:pPr>
      <w:bookmarkStart w:id="152" w:name="_Toc131622246"/>
      <w:r>
        <w:t xml:space="preserve">4.2 </w:t>
      </w:r>
      <w:r>
        <w:tab/>
        <w:t xml:space="preserve">Popis vytvoreného </w:t>
      </w:r>
      <w:r w:rsidR="00A113CC">
        <w:t>softvéru</w:t>
      </w:r>
      <w:bookmarkEnd w:id="152"/>
    </w:p>
    <w:p w14:paraId="741C56A1" w14:textId="77777777" w:rsidR="003F7413" w:rsidRDefault="003F7413" w:rsidP="003F7413">
      <w:r>
        <w:t>Vytvorení softvér ponúka možnosť zaznamenania prejdenej trasy. Softvér ma možnosť exportu súborov do KML a môžete ich tak medzinárodným formátom prepojiť s inými aplikáciami. Aplikácia nepoužíva server a tak vaše údaje ostávajú len v majiteľových rukách a nikto s nimi nebude okrem majiteľa disponovať.</w:t>
      </w:r>
    </w:p>
    <w:p w14:paraId="7E3443CA" w14:textId="77777777" w:rsidR="003F7413" w:rsidRDefault="003F7413" w:rsidP="003F7413">
      <w:r>
        <w:t xml:space="preserve">V aplikácii mate možnosť si vybrať spôsob cestovania alebo aj frekvenciu ukladania údajov v zariadení. Program ukladá pozíciu len po stlačení tlačidla štart až do ukončenia alebo zrušenia. </w:t>
      </w:r>
    </w:p>
    <w:p w14:paraId="36198C67" w14:textId="77777777" w:rsidR="003F7413" w:rsidRPr="00AB111F" w:rsidRDefault="003F7413" w:rsidP="003F7413">
      <w:r>
        <w:lastRenderedPageBreak/>
        <w:t>Človek sa tiež učí aj zo svojich chyb a preto história trasy môže poskytnúť dobrý náhľad na svoje zdokonaľovanie.</w:t>
      </w:r>
    </w:p>
    <w:p w14:paraId="72A6B6D0" w14:textId="77777777" w:rsidR="00161FA2" w:rsidRPr="00161FA2" w:rsidRDefault="00161FA2" w:rsidP="00161FA2"/>
    <w:p w14:paraId="032BB2AE" w14:textId="77777777" w:rsidR="00DB5508" w:rsidRDefault="00DB5508" w:rsidP="00E2264A">
      <w:pPr>
        <w:pStyle w:val="Nadpis2"/>
      </w:pPr>
      <w:bookmarkStart w:id="153" w:name="_Toc131622247"/>
      <w:r>
        <w:t>4.3</w:t>
      </w:r>
      <w:r>
        <w:tab/>
        <w:t>Testovanie</w:t>
      </w:r>
      <w:bookmarkEnd w:id="153"/>
    </w:p>
    <w:p w14:paraId="6913B1D4" w14:textId="77777777" w:rsidR="003F7413" w:rsidRDefault="003F7413" w:rsidP="003F7413">
      <w:r>
        <w:t>Ak chcete byt dobrým testerom vašou úlohou je pokaziť aplikáciu. Ak vás výsledok bude že aplikácia bola bez chybná boli ste zlý tester. Takmer vždy sa nájde niečo na čo sa zabudlo alebo možnosť s ktorou sa nepočítalo ako jedna funkcia môže ovplyvniť druhu funkciu. Skúšať všetky možnosti a ako reagujú iné funkcie. Zadávať tam nulu, záporne, kladne, prestrelene čísla, neplatne znaky.</w:t>
      </w:r>
    </w:p>
    <w:p w14:paraId="339A137E" w14:textId="77777777" w:rsidR="003F7413" w:rsidRDefault="003F7413" w:rsidP="003F7413">
      <w:r>
        <w:t>Alfa testovanie prebiehalo počas vývoja. Pri testovaní bola testovaná vizáž funkčnosť. Boli zistene chyby ako text ktorý pretekal a rozhádzal celu obrazovku. Zlyhanie aplikácie pri chybách v programovaní ako príklad uvediem aplikácia si vypýtala údaje z databázy ale v databáze nič nebolo poslala výsledok null a program s takýmto výsledkom nepočítal a program sa ukončil. Pri alfa testovaní bol objavený problém ak obrazovka zhasne neukladá žiadne údaje zo senzorov. Tento problém som vyriešil že po štarte sa obrazovka nevypne až kým nebude ukončená aplikácia alebo zrušená trasa.</w:t>
      </w:r>
    </w:p>
    <w:p w14:paraId="38EA9DD1" w14:textId="77777777" w:rsidR="003F7413" w:rsidRDefault="003F7413" w:rsidP="003F7413">
      <w:r>
        <w:t>Po funkčnej aplikácii a zozbieraní niekoľkých dát prišlo na beta testovanie. Tu som zvolil metódu testovania „pokaz čo sa da“.</w:t>
      </w:r>
    </w:p>
    <w:p w14:paraId="1BB53AFD" w14:textId="77777777" w:rsidR="003F7413" w:rsidRDefault="003F7413" w:rsidP="003F7413">
      <w:r>
        <w:t>Ako prvé som zvolil testovanie nastavenia skúsiť zadať znaky čísla písmena. Po neúspechu som sa pokúsil vložiť záporne číslo alebo nulu opäť som sa stretol s neúspechom. Skúsil som prekročiť povolene hodnoty nič aplikáciu nepokazilo. Vyskúšal som všetky možnosti v nastaveniach s funkčnosťou aplikácie. Aplikácia ukázala 1 sekundový rozdiel a tým padol som prvý krát uspel.</w:t>
      </w:r>
    </w:p>
    <w:p w14:paraId="12A4AA25" w14:textId="77777777" w:rsidR="003F7413" w:rsidRDefault="003F7413" w:rsidP="003F7413">
      <w:r>
        <w:t xml:space="preserve">Prišlo na radu otestovať senzory a spôsoby cestovania aby sme mali dáta na testovanie pri ďalších funkciách. Vybral som si prvú možnosť cestovania a začal som robiť zle aplikácii zakázal som jej zaznamenávať polohu počas ukladania údajov aplikácia si opätovne vyžiadala prístup k polohe. Skúsil som najskôr vypnúť v nastaveniach povolenie polohy a zvoliť si druhu možnosť cestovania v aplikácii a dať štart v aplikácii a nechať ju chvíľku stáť bez údajov a potom zamietnuť povolenie polohy. Aplikácia si opätovne vyžiadala prístup a všetko fungovalo. Snažil som sa rýchlo dať štart a hneď trasu ukončiť aby nevytvoril žiadny bod zo senzorov. Aplikácii </w:t>
      </w:r>
      <w:r>
        <w:lastRenderedPageBreak/>
        <w:t>to neuškodilo. Vyskúšal som si režim lietadla a s telefónom som hýbal do všetkých strán a skúšal ci to nezhodí nežiadaná hodnota aplikácia to zvládla.</w:t>
      </w:r>
    </w:p>
    <w:p w14:paraId="522003B0" w14:textId="77777777" w:rsidR="003F7413" w:rsidRDefault="003F7413" w:rsidP="003F7413">
      <w:r>
        <w:t xml:space="preserve">Pokračoval som ďalším testovaním vymazal som databázu a vyskúšal som ci mi aplikácia nepadne ak dostane z databázy odpoveď null. Tuto chybu som odstránil pri alfa testovaní ale pri beta som si ju zopakoval ci to neovplyvni aj niečo iné. </w:t>
      </w:r>
    </w:p>
    <w:p w14:paraId="313A6442" w14:textId="77777777" w:rsidR="003F7413" w:rsidRDefault="003F7413" w:rsidP="003F7413">
      <w:r>
        <w:t xml:space="preserve">Ďalší krok bolo otestovanie zobrazenia údajov a tak som sa snažil vytvoriť cestu bez jediného bodu zo senzorov aplikácia to zvládla (tiež bola tato chyba odstránená počas alfa testovania). Pokračoval som generovaním súborov bez údajov aplikácia to prežila, ale nastal tu problém s povolením ukladať súbor ak neboli udelene pravá a mi sme ich potvrdili aplikácia súbor ani opätovne neuložila a tým padol som uspel druhy krát pri testovaní. Problém som vyriešil že si vyžiadam potvrdenie ukladať súbory hneď na úvodnej obrazovke a taktiež ho overujem pri vstupe na obrazovku kde je funkcia na ukladanie súborov. Taktiež zvládla premenovanie cesty alebo zmazanie. Nasledovalo otestovať vizualizáciu mapy bez údajov všetko aplikácia vydržala. </w:t>
      </w:r>
    </w:p>
    <w:p w14:paraId="28251258" w14:textId="77777777" w:rsidR="003F7413" w:rsidRDefault="003F7413" w:rsidP="003F7413">
      <w:r>
        <w:t>Vo výsledku testovania sa našli chyby ktoré boli odstránene alebo čiastočne vyriešene.</w:t>
      </w:r>
    </w:p>
    <w:p w14:paraId="2C172A73" w14:textId="4833CFA8" w:rsidR="00870C35" w:rsidRDefault="00870C35" w:rsidP="00DB5508"/>
    <w:p w14:paraId="5DB2385A" w14:textId="77777777" w:rsidR="00870C35" w:rsidRDefault="00870C35" w:rsidP="00DB5508">
      <w:pPr>
        <w:sectPr w:rsidR="00870C35" w:rsidSect="00C84314">
          <w:pgSz w:w="11907" w:h="16840" w:code="9"/>
          <w:pgMar w:top="1418" w:right="1418" w:bottom="1418" w:left="1985" w:header="709" w:footer="709" w:gutter="0"/>
          <w:cols w:space="708"/>
          <w:titlePg/>
        </w:sectPr>
      </w:pPr>
    </w:p>
    <w:p w14:paraId="1105CFBB" w14:textId="77777777" w:rsidR="009F5F11" w:rsidRPr="00F85783" w:rsidRDefault="009F5F11" w:rsidP="00CB52F7">
      <w:pPr>
        <w:pStyle w:val="Nadpis1"/>
      </w:pPr>
      <w:bookmarkStart w:id="154" w:name="_Toc309047447"/>
      <w:bookmarkStart w:id="155" w:name="_Toc309047493"/>
      <w:bookmarkStart w:id="156" w:name="_Toc309047610"/>
      <w:bookmarkStart w:id="157" w:name="_Toc339279025"/>
      <w:bookmarkStart w:id="158" w:name="_Toc131622248"/>
      <w:r w:rsidRPr="00F85783">
        <w:lastRenderedPageBreak/>
        <w:t>Záver</w:t>
      </w:r>
      <w:bookmarkEnd w:id="122"/>
      <w:bookmarkEnd w:id="123"/>
      <w:bookmarkEnd w:id="154"/>
      <w:bookmarkEnd w:id="155"/>
      <w:bookmarkEnd w:id="156"/>
      <w:bookmarkEnd w:id="157"/>
      <w:bookmarkEnd w:id="158"/>
    </w:p>
    <w:p w14:paraId="2E2D481D" w14:textId="77777777" w:rsidR="003F7413" w:rsidRDefault="003F7413" w:rsidP="003F7413">
      <w:pPr>
        <w:ind w:firstLine="0"/>
        <w:rPr>
          <w:kern w:val="32"/>
        </w:rPr>
      </w:pPr>
      <w:bookmarkStart w:id="159" w:name="_Toc195670727"/>
      <w:bookmarkStart w:id="160" w:name="_Toc195684475"/>
      <w:bookmarkStart w:id="161" w:name="_Toc309047448"/>
      <w:bookmarkStart w:id="162" w:name="_Toc309047494"/>
      <w:bookmarkStart w:id="163" w:name="_Toc309047611"/>
      <w:bookmarkStart w:id="164" w:name="_Toc339279026"/>
      <w:r>
        <w:rPr>
          <w:kern w:val="32"/>
        </w:rPr>
        <w:t>Na vývoj softvéru som sa snažil používať už existujúce pripravene technológie, Softvér sa podarilo úspešne dokončiť. Aplikácia nepadá a je stabilná. Ciel záverečnej prace bol vizualizovať zaznamenanú trasu. Ciel bol dosiahnutý ako v aplikácii tak aj možnosťou exportu súboru.</w:t>
      </w:r>
    </w:p>
    <w:p w14:paraId="1A3442A0" w14:textId="77777777" w:rsidR="003F7413" w:rsidRDefault="003F7413" w:rsidP="003F7413">
      <w:pPr>
        <w:ind w:firstLine="0"/>
        <w:rPr>
          <w:kern w:val="32"/>
        </w:rPr>
      </w:pPr>
      <w:r>
        <w:rPr>
          <w:kern w:val="32"/>
        </w:rPr>
        <w:tab/>
        <w:t xml:space="preserve">Aplikácia je vhodná pre užívateľov ktorý by radi ukázali ako išli a kde boli. Ďalšia skupina užívateľov je pre ľudí ktorý by mali záujem zlepšovanie trasy alebo zlepšovať svoje letecké manévre. </w:t>
      </w:r>
    </w:p>
    <w:p w14:paraId="61ECAF8B" w14:textId="77777777" w:rsidR="003F7413" w:rsidRDefault="003F7413" w:rsidP="003F7413">
      <w:pPr>
        <w:ind w:firstLine="0"/>
        <w:rPr>
          <w:kern w:val="32"/>
        </w:rPr>
      </w:pPr>
      <w:r>
        <w:rPr>
          <w:kern w:val="32"/>
        </w:rPr>
        <w:tab/>
        <w:t>Aplikácia ponuka navyše podľa vašich preferovaných nastavení v telefóne ako biele alebo čierna téma. Ďalej aplikácia navyše ponuka preklad v angličtine to je základný jazyk v prípade že mate v telefóne nastavenú slovenčinu tak aplikácia automaticky zmení jazyk na slovensky.</w:t>
      </w:r>
    </w:p>
    <w:p w14:paraId="501742E8" w14:textId="77777777" w:rsidR="003F7413" w:rsidRDefault="003F7413" w:rsidP="003F7413">
      <w:pPr>
        <w:ind w:firstLine="0"/>
        <w:rPr>
          <w:kern w:val="32"/>
        </w:rPr>
      </w:pPr>
      <w:r>
        <w:rPr>
          <w:kern w:val="32"/>
        </w:rPr>
        <w:tab/>
        <w:t>Do aplikácii sa nepodarilo dostáť Google Earth. Tento problém sme vyriešili exportom súboru KML ktorý môžete vložiť na stránke do Google Earth. Taktiež sa nepodarilo vizualizovať náklon do strán. Tieto dáta sú dostupne v zariadení ale aktuálne KML kódovanie nám tuto možnosť neponúka. V prípade že by ju v budúcnosti pridali by sme ju veľmi ľahko pridali do zobrazenia. Pokúšal som sa dostáť aj obrázok na export súboru aby prezentoval lietadlo ale nepodarilo sa mi daný obrázok otáčať a nepripadalo mi to vizuálne pekne keď lietadlo cúvalo a tak z konečného dôsledku som od toho upustil.</w:t>
      </w:r>
    </w:p>
    <w:p w14:paraId="276EAF33" w14:textId="77777777" w:rsidR="003F7413" w:rsidRDefault="003F7413" w:rsidP="003F7413">
      <w:pPr>
        <w:ind w:firstLine="0"/>
        <w:rPr>
          <w:kern w:val="32"/>
        </w:rPr>
      </w:pPr>
      <w:r>
        <w:rPr>
          <w:kern w:val="32"/>
        </w:rPr>
        <w:tab/>
        <w:t>Aplikácia taktiež obsahuje dáta ktoré sa v budúcnosti budú môcť doprogramovať a využiť ak ich bude potreba, čo užívateľa môže milo prekvapiť novinkami a aktualizáciou zobrazenia tras ktoré už dávnejšie zaznamenal. Taktiež ponúkame užívateľovi súkromie vo forme že dáta neodosielame na server kde môže mat k týmto dátam prístup niekoľko spoločnosti a ľudí.</w:t>
      </w:r>
    </w:p>
    <w:p w14:paraId="5C44071A" w14:textId="77777777" w:rsidR="003F7413" w:rsidRDefault="003F7413" w:rsidP="003F7413">
      <w:pPr>
        <w:ind w:firstLine="0"/>
        <w:rPr>
          <w:kern w:val="32"/>
        </w:rPr>
      </w:pPr>
      <w:r>
        <w:rPr>
          <w:kern w:val="32"/>
        </w:rPr>
        <w:tab/>
        <w:t>Pri výtvarní súboru KML zo záznamu lietania trvá dlhšie je to spôsobene tým že aplikácia si vyžaduje výšku polohy z Google máp a pre každý zaznamenaný bod čaká na odpoveď zo servera čo užívateľa nepoteší z dôvodu že to bude vyzerať že aplikácia zamrzla. No ak je tam veľa bodov musí čakať na odpoveď z Google máp a nechať aplikáciu pracovať a prepočítavať výšku ktorú zobrazí.</w:t>
      </w:r>
    </w:p>
    <w:p w14:paraId="3D794AB5" w14:textId="38D1468A" w:rsidR="00870C35" w:rsidRDefault="003F7413" w:rsidP="003F7413">
      <w:pPr>
        <w:rPr>
          <w:kern w:val="32"/>
        </w:rPr>
        <w:sectPr w:rsidR="00870C35" w:rsidSect="00C84314">
          <w:pgSz w:w="11907" w:h="16840" w:code="9"/>
          <w:pgMar w:top="1418" w:right="1418" w:bottom="1418" w:left="1985" w:header="709" w:footer="709" w:gutter="0"/>
          <w:cols w:space="708"/>
          <w:titlePg/>
        </w:sectPr>
      </w:pPr>
      <w:r>
        <w:rPr>
          <w:kern w:val="32"/>
        </w:rPr>
        <w:lastRenderedPageBreak/>
        <w:tab/>
        <w:t>Aplikáciu vo výsledku hodnotím pozitívne a užitočne. Pevne dúfam že bude dobre slúžiť aj ďalšie dekády. Je užívateľsky jednoduchá na používanie. Užívateľ by sa mal v aplikácii dokázať zorientovať do niekoľkých minút po nainštalovaní.</w:t>
      </w:r>
    </w:p>
    <w:bookmarkStart w:id="165" w:name="_Toc131622249" w:displacedByCustomXml="next"/>
    <w:sdt>
      <w:sdtPr>
        <w:rPr>
          <w:b w:val="0"/>
          <w:bCs w:val="0"/>
          <w:caps w:val="0"/>
          <w:kern w:val="0"/>
          <w:sz w:val="24"/>
        </w:rPr>
        <w:id w:val="-1796436472"/>
        <w:docPartObj>
          <w:docPartGallery w:val="Bibliographies"/>
          <w:docPartUnique/>
        </w:docPartObj>
      </w:sdtPr>
      <w:sdtContent>
        <w:p w14:paraId="155861D5" w14:textId="619C7664" w:rsidR="00F06F32" w:rsidRDefault="00F06F32">
          <w:pPr>
            <w:pStyle w:val="Nadpis1"/>
          </w:pPr>
          <w:r>
            <w:t>Bibliography</w:t>
          </w:r>
          <w:bookmarkEnd w:id="165"/>
        </w:p>
        <w:sdt>
          <w:sdtPr>
            <w:id w:val="111145805"/>
            <w:bibliography/>
          </w:sdtPr>
          <w:sdtContent>
            <w:p w14:paraId="5C8D7B47" w14:textId="77777777" w:rsidR="00F06F32" w:rsidRDefault="00F06F32" w:rsidP="00F06F32">
              <w:pPr>
                <w:pStyle w:val="Bibliografia"/>
                <w:ind w:left="709" w:hanging="709"/>
                <w:rPr>
                  <w:noProof/>
                </w:rPr>
              </w:pPr>
              <w:r>
                <w:fldChar w:fldCharType="begin"/>
              </w:r>
              <w:r>
                <w:instrText xml:space="preserve"> BIBLIOGRAPHY </w:instrText>
              </w:r>
              <w:r>
                <w:fldChar w:fldCharType="separate"/>
              </w:r>
              <w:r>
                <w:rPr>
                  <w:b/>
                  <w:bCs/>
                  <w:noProof/>
                </w:rPr>
                <w:t>Amjad, Haroon. 2016.</w:t>
              </w:r>
              <w:r>
                <w:rPr>
                  <w:noProof/>
                </w:rPr>
                <w:t xml:space="preserve"> stackoverflow. </w:t>
              </w:r>
              <w:r>
                <w:rPr>
                  <w:i/>
                  <w:iCs/>
                  <w:noProof/>
                </w:rPr>
                <w:t xml:space="preserve">com. </w:t>
              </w:r>
              <w:r>
                <w:rPr>
                  <w:noProof/>
                </w:rPr>
                <w:t>[Online] 31. 10 2016. [Dátum: 31. 3 2023.] https://stackoverflow.com/questions/40339628/onlocationchanged-called-twice-on-every-interval.</w:t>
              </w:r>
            </w:p>
            <w:p w14:paraId="3ABF2CA2" w14:textId="77777777" w:rsidR="00F06F32" w:rsidRDefault="00F06F32" w:rsidP="00F06F32">
              <w:pPr>
                <w:pStyle w:val="Bibliografia"/>
                <w:ind w:left="709" w:hanging="709"/>
                <w:rPr>
                  <w:noProof/>
                </w:rPr>
              </w:pPr>
              <w:r>
                <w:rPr>
                  <w:b/>
                  <w:bCs/>
                  <w:noProof/>
                </w:rPr>
                <w:t>Delgado, Carlos. 2021.</w:t>
              </w:r>
              <w:r>
                <w:rPr>
                  <w:noProof/>
                </w:rPr>
                <w:t xml:space="preserve"> ourcodeworld. </w:t>
              </w:r>
              <w:r>
                <w:rPr>
                  <w:i/>
                  <w:iCs/>
                  <w:noProof/>
                </w:rPr>
                <w:t xml:space="preserve">com. </w:t>
              </w:r>
              <w:r>
                <w:rPr>
                  <w:noProof/>
                </w:rPr>
                <w:t>[Online] 28. 7 2021. [Dátum: 31. 3 2023.] https://ourcodeworld.com/articles/read/1559/how-does-manage-external-storage-permission-work-in-android.</w:t>
              </w:r>
            </w:p>
            <w:p w14:paraId="53201486" w14:textId="77777777" w:rsidR="00F06F32" w:rsidRDefault="00F06F32" w:rsidP="00F06F32">
              <w:pPr>
                <w:pStyle w:val="Bibliografia"/>
                <w:ind w:left="709" w:hanging="709"/>
                <w:rPr>
                  <w:noProof/>
                </w:rPr>
              </w:pPr>
              <w:r>
                <w:rPr>
                  <w:b/>
                  <w:bCs/>
                  <w:noProof/>
                </w:rPr>
                <w:t>Divelements Limited. 2009.</w:t>
              </w:r>
              <w:r>
                <w:rPr>
                  <w:noProof/>
                </w:rPr>
                <w:t xml:space="preserve"> skydemon. </w:t>
              </w:r>
              <w:r>
                <w:rPr>
                  <w:i/>
                  <w:iCs/>
                  <w:noProof/>
                </w:rPr>
                <w:t xml:space="preserve">aero. </w:t>
              </w:r>
              <w:r>
                <w:rPr>
                  <w:noProof/>
                </w:rPr>
                <w:t>[Online] 2009. [Dátum: 31. 3 2023.] https://www.skydemon.aero/.</w:t>
              </w:r>
            </w:p>
            <w:p w14:paraId="10C03213" w14:textId="77777777" w:rsidR="00F06F32" w:rsidRDefault="00F06F32" w:rsidP="00F06F32">
              <w:pPr>
                <w:pStyle w:val="Bibliografia"/>
                <w:ind w:left="709" w:hanging="709"/>
                <w:rPr>
                  <w:noProof/>
                </w:rPr>
              </w:pPr>
              <w:r>
                <w:rPr>
                  <w:b/>
                  <w:bCs/>
                  <w:noProof/>
                </w:rPr>
                <w:t>freeCodeCamp.org. 2021.</w:t>
              </w:r>
              <w:r>
                <w:rPr>
                  <w:noProof/>
                </w:rPr>
                <w:t xml:space="preserve"> youtube. </w:t>
              </w:r>
              <w:r>
                <w:rPr>
                  <w:i/>
                  <w:iCs/>
                  <w:noProof/>
                </w:rPr>
                <w:t xml:space="preserve">com. </w:t>
              </w:r>
              <w:r>
                <w:rPr>
                  <w:noProof/>
                </w:rPr>
                <w:t>[Online] 26. 1 2021. [Dátum: 31. 3 2023.] https://www.youtube.com/watch?v=_xUcYfbtfsI&amp;ab_channel=freeCodeCamp.org.</w:t>
              </w:r>
            </w:p>
            <w:p w14:paraId="384DAAC4" w14:textId="77777777" w:rsidR="00F06F32" w:rsidRDefault="00F06F32" w:rsidP="00F06F32">
              <w:pPr>
                <w:pStyle w:val="Bibliografia"/>
                <w:ind w:left="709" w:hanging="709"/>
                <w:rPr>
                  <w:noProof/>
                </w:rPr>
              </w:pPr>
              <w:r>
                <w:rPr>
                  <w:b/>
                  <w:bCs/>
                  <w:noProof/>
                </w:rPr>
                <w:t>Ganguly, Kanishka. 2015.</w:t>
              </w:r>
              <w:r>
                <w:rPr>
                  <w:noProof/>
                </w:rPr>
                <w:t xml:space="preserve"> stackoverflow. </w:t>
              </w:r>
              <w:r>
                <w:rPr>
                  <w:i/>
                  <w:iCs/>
                  <w:noProof/>
                </w:rPr>
                <w:t xml:space="preserve">com. </w:t>
              </w:r>
              <w:r>
                <w:rPr>
                  <w:noProof/>
                </w:rPr>
                <w:t>[Online] 18. 1 2015. [Dátum: 31. 3 2023.] https://stackoverflow.com/questions/28002090/append-text-to-data-returned-from-sqlite-query-before-displaying-in-listview.</w:t>
              </w:r>
            </w:p>
            <w:p w14:paraId="169CECF5" w14:textId="77777777" w:rsidR="00F06F32" w:rsidRDefault="00F06F32" w:rsidP="00F06F32">
              <w:pPr>
                <w:pStyle w:val="Bibliografia"/>
                <w:ind w:left="709" w:hanging="709"/>
                <w:rPr>
                  <w:noProof/>
                </w:rPr>
              </w:pPr>
              <w:r>
                <w:rPr>
                  <w:b/>
                  <w:bCs/>
                  <w:noProof/>
                </w:rPr>
                <w:t>GGizmos. 2015.</w:t>
              </w:r>
              <w:r>
                <w:rPr>
                  <w:noProof/>
                </w:rPr>
                <w:t xml:space="preserve"> stackoverflow. </w:t>
              </w:r>
              <w:r>
                <w:rPr>
                  <w:i/>
                  <w:iCs/>
                  <w:noProof/>
                </w:rPr>
                <w:t xml:space="preserve">com. </w:t>
              </w:r>
              <w:r>
                <w:rPr>
                  <w:noProof/>
                </w:rPr>
                <w:t>[Online] 5. 1 2015. [Dátum: 2023. 3 31.] https://stackoverflow.com/questions/27771936/java-enum-with-numeric-values.</w:t>
              </w:r>
            </w:p>
            <w:p w14:paraId="1D3B3EFC" w14:textId="77777777" w:rsidR="00F06F32" w:rsidRDefault="00F06F32" w:rsidP="00F06F32">
              <w:pPr>
                <w:pStyle w:val="Bibliografia"/>
                <w:ind w:left="709" w:hanging="709"/>
                <w:rPr>
                  <w:noProof/>
                </w:rPr>
              </w:pPr>
              <w:r>
                <w:rPr>
                  <w:b/>
                  <w:bCs/>
                  <w:noProof/>
                </w:rPr>
                <w:t>Google LLC.</w:t>
              </w:r>
              <w:r>
                <w:rPr>
                  <w:noProof/>
                </w:rPr>
                <w:t xml:space="preserve"> android. </w:t>
              </w:r>
              <w:r>
                <w:rPr>
                  <w:i/>
                  <w:iCs/>
                  <w:noProof/>
                </w:rPr>
                <w:t xml:space="preserve">com. </w:t>
              </w:r>
              <w:r>
                <w:rPr>
                  <w:noProof/>
                </w:rPr>
                <w:t>[Online] [Dátum: 31. 3 2023.] https://developer.android.com/guide/topics/sensors/sensors_motion.</w:t>
              </w:r>
            </w:p>
            <w:p w14:paraId="04EC0412" w14:textId="77777777" w:rsidR="00F06F32" w:rsidRDefault="00F06F32" w:rsidP="00F06F32">
              <w:pPr>
                <w:pStyle w:val="Bibliografia"/>
                <w:ind w:left="709" w:hanging="709"/>
                <w:rPr>
                  <w:noProof/>
                </w:rPr>
              </w:pPr>
              <w:r>
                <w:rPr>
                  <w:b/>
                  <w:bCs/>
                  <w:noProof/>
                </w:rPr>
                <w:t>Hamad. 2013.</w:t>
              </w:r>
              <w:r>
                <w:rPr>
                  <w:noProof/>
                </w:rPr>
                <w:t xml:space="preserve"> stackoverflow. </w:t>
              </w:r>
              <w:r>
                <w:rPr>
                  <w:i/>
                  <w:iCs/>
                  <w:noProof/>
                </w:rPr>
                <w:t xml:space="preserve">com. </w:t>
              </w:r>
              <w:r>
                <w:rPr>
                  <w:noProof/>
                </w:rPr>
                <w:t>[Online] 28. 12 2013. [Dátum: 31. 3 2023.] https://stackoverflow.com/questions/20813386/onsensorchangedsensorevent-event-always-show-the-same-result.</w:t>
              </w:r>
            </w:p>
            <w:p w14:paraId="6D64D4B1" w14:textId="77777777" w:rsidR="00F06F32" w:rsidRDefault="00F06F32" w:rsidP="00F06F32">
              <w:pPr>
                <w:pStyle w:val="Bibliografia"/>
                <w:ind w:left="709" w:hanging="709"/>
                <w:rPr>
                  <w:noProof/>
                </w:rPr>
              </w:pPr>
              <w:r>
                <w:rPr>
                  <w:b/>
                  <w:bCs/>
                  <w:noProof/>
                </w:rPr>
                <w:t>Hecl, David. 2014.</w:t>
              </w:r>
              <w:r>
                <w:rPr>
                  <w:noProof/>
                </w:rPr>
                <w:t xml:space="preserve"> letemsvetemapplem. </w:t>
              </w:r>
              <w:r>
                <w:rPr>
                  <w:i/>
                  <w:iCs/>
                  <w:noProof/>
                </w:rPr>
                <w:t xml:space="preserve">eu. </w:t>
              </w:r>
              <w:r>
                <w:rPr>
                  <w:noProof/>
                </w:rPr>
                <w:t>[Online] 23. 1 2014. [Dátum: 27. 3 2023.] https://www.letemsvetemapplem.eu/2014/01/23/jak-funguje-digitalni-gyroskop-princip-toho-proc-iphone-dokaze-urcit-v-jake-je-poloze/.</w:t>
              </w:r>
            </w:p>
            <w:p w14:paraId="5040864E" w14:textId="77777777" w:rsidR="00F06F32" w:rsidRDefault="00F06F32" w:rsidP="00F06F32">
              <w:pPr>
                <w:pStyle w:val="Bibliografia"/>
                <w:ind w:left="709" w:hanging="709"/>
                <w:rPr>
                  <w:noProof/>
                </w:rPr>
              </w:pPr>
              <w:r>
                <w:rPr>
                  <w:b/>
                  <w:bCs/>
                  <w:noProof/>
                </w:rPr>
                <w:t>Hikingproject. 2014.</w:t>
              </w:r>
              <w:r>
                <w:rPr>
                  <w:noProof/>
                </w:rPr>
                <w:t xml:space="preserve"> hikingproject. </w:t>
              </w:r>
              <w:r>
                <w:rPr>
                  <w:i/>
                  <w:iCs/>
                  <w:noProof/>
                </w:rPr>
                <w:t xml:space="preserve">com. </w:t>
              </w:r>
              <w:r>
                <w:rPr>
                  <w:noProof/>
                </w:rPr>
                <w:t>[Online] 2014. [Dátum: 31. 3 2023.] https://www.hikingproject.com/.</w:t>
              </w:r>
            </w:p>
            <w:p w14:paraId="566D4FDA" w14:textId="77777777" w:rsidR="00F06F32" w:rsidRDefault="00F06F32" w:rsidP="00F06F32">
              <w:pPr>
                <w:pStyle w:val="Bibliografia"/>
                <w:ind w:left="709" w:hanging="709"/>
                <w:rPr>
                  <w:noProof/>
                </w:rPr>
              </w:pPr>
              <w:r>
                <w:rPr>
                  <w:b/>
                  <w:bCs/>
                  <w:noProof/>
                </w:rPr>
                <w:t>Jarko, Milan. 2019.</w:t>
              </w:r>
              <w:r>
                <w:rPr>
                  <w:noProof/>
                </w:rPr>
                <w:t xml:space="preserve"> etuo. </w:t>
              </w:r>
              <w:r>
                <w:rPr>
                  <w:i/>
                  <w:iCs/>
                  <w:noProof/>
                </w:rPr>
                <w:t xml:space="preserve">sk. </w:t>
              </w:r>
              <w:r>
                <w:rPr>
                  <w:noProof/>
                </w:rPr>
                <w:t>[Online] 3. 4 2019. [Dátum: 27. 3 2023.] https://www.etuo.sk/blog/gyroskop-v-telefone-co-to-je-a-na-co-je/1012.</w:t>
              </w:r>
            </w:p>
            <w:p w14:paraId="3A9D3F27" w14:textId="77777777" w:rsidR="00F06F32" w:rsidRDefault="00F06F32" w:rsidP="00F06F32">
              <w:pPr>
                <w:pStyle w:val="Bibliografia"/>
                <w:ind w:left="709" w:hanging="709"/>
                <w:rPr>
                  <w:noProof/>
                </w:rPr>
              </w:pPr>
              <w:r>
                <w:rPr>
                  <w:b/>
                  <w:bCs/>
                  <w:noProof/>
                </w:rPr>
                <w:t>Javatpoint.</w:t>
              </w:r>
              <w:r>
                <w:rPr>
                  <w:noProof/>
                </w:rPr>
                <w:t xml:space="preserve"> javatpoint. </w:t>
              </w:r>
              <w:r>
                <w:rPr>
                  <w:i/>
                  <w:iCs/>
                  <w:noProof/>
                </w:rPr>
                <w:t xml:space="preserve">com. </w:t>
              </w:r>
              <w:r>
                <w:rPr>
                  <w:noProof/>
                </w:rPr>
                <w:t>[Online] [Dátum: 31. 3 2023.] https://www.javatpoint.com/post/java-timer-scheduleatfixedrate-method.</w:t>
              </w:r>
            </w:p>
            <w:p w14:paraId="3D8C96A8" w14:textId="77777777" w:rsidR="00F06F32" w:rsidRDefault="00F06F32" w:rsidP="00F06F32">
              <w:pPr>
                <w:pStyle w:val="Bibliografia"/>
                <w:ind w:left="709" w:hanging="709"/>
                <w:rPr>
                  <w:noProof/>
                </w:rPr>
              </w:pPr>
              <w:r>
                <w:rPr>
                  <w:b/>
                  <w:bCs/>
                  <w:noProof/>
                </w:rPr>
                <w:lastRenderedPageBreak/>
                <w:t>Lacko, Ľuboslav. 2017.</w:t>
              </w:r>
              <w:r>
                <w:rPr>
                  <w:noProof/>
                </w:rPr>
                <w:t xml:space="preserve"> </w:t>
              </w:r>
              <w:r>
                <w:rPr>
                  <w:i/>
                  <w:iCs/>
                  <w:noProof/>
                </w:rPr>
                <w:t xml:space="preserve">Mistrovství - Android. </w:t>
              </w:r>
              <w:r>
                <w:rPr>
                  <w:noProof/>
                </w:rPr>
                <w:t>Brno : Computer Press, 2017. 978-80-251-4878-5.</w:t>
              </w:r>
            </w:p>
            <w:p w14:paraId="557C7C8D" w14:textId="77777777" w:rsidR="00F06F32" w:rsidRDefault="00F06F32" w:rsidP="00F06F32">
              <w:pPr>
                <w:pStyle w:val="Bibliografia"/>
                <w:ind w:left="709" w:hanging="709"/>
                <w:rPr>
                  <w:noProof/>
                </w:rPr>
              </w:pPr>
              <w:r>
                <w:rPr>
                  <w:b/>
                  <w:bCs/>
                  <w:noProof/>
                </w:rPr>
                <w:t>Long, Jian Wei. 2017.</w:t>
              </w:r>
              <w:r>
                <w:rPr>
                  <w:noProof/>
                </w:rPr>
                <w:t xml:space="preserve"> stackoverflow. </w:t>
              </w:r>
              <w:r>
                <w:rPr>
                  <w:i/>
                  <w:iCs/>
                  <w:noProof/>
                </w:rPr>
                <w:t xml:space="preserve">com. </w:t>
              </w:r>
              <w:r>
                <w:rPr>
                  <w:noProof/>
                </w:rPr>
                <w:t>[Online] 14. 2 2017. [Dátum: 31. 3 2023.] https://stackoverflow.com/questions/42218419/how-do-i-implement-the-locationlistener.</w:t>
              </w:r>
            </w:p>
            <w:p w14:paraId="23C31F0A" w14:textId="77777777" w:rsidR="00F06F32" w:rsidRDefault="00F06F32" w:rsidP="00F06F32">
              <w:pPr>
                <w:pStyle w:val="Bibliografia"/>
                <w:ind w:left="709" w:hanging="709"/>
                <w:rPr>
                  <w:noProof/>
                </w:rPr>
              </w:pPr>
              <w:r>
                <w:rPr>
                  <w:b/>
                  <w:bCs/>
                  <w:noProof/>
                </w:rPr>
                <w:t>Mapserver.</w:t>
              </w:r>
              <w:r>
                <w:rPr>
                  <w:noProof/>
                </w:rPr>
                <w:t xml:space="preserve"> mapserver. </w:t>
              </w:r>
              <w:r>
                <w:rPr>
                  <w:i/>
                  <w:iCs/>
                  <w:noProof/>
                </w:rPr>
                <w:t xml:space="preserve">org. </w:t>
              </w:r>
              <w:r>
                <w:rPr>
                  <w:noProof/>
                </w:rPr>
                <w:t>[Online] [Dátum: 31. 3 2023.] https://mapserver.org/el/input/vector/kml.html.</w:t>
              </w:r>
            </w:p>
            <w:p w14:paraId="0F8A991A" w14:textId="77777777" w:rsidR="00F06F32" w:rsidRDefault="00F06F32" w:rsidP="00F06F32">
              <w:pPr>
                <w:pStyle w:val="Bibliografia"/>
                <w:ind w:left="709" w:hanging="709"/>
                <w:rPr>
                  <w:noProof/>
                </w:rPr>
              </w:pPr>
              <w:r>
                <w:rPr>
                  <w:b/>
                  <w:bCs/>
                  <w:noProof/>
                </w:rPr>
                <w:t>Microsoft.</w:t>
              </w:r>
              <w:r>
                <w:rPr>
                  <w:noProof/>
                </w:rPr>
                <w:t xml:space="preserve"> microsoft. </w:t>
              </w:r>
              <w:r>
                <w:rPr>
                  <w:i/>
                  <w:iCs/>
                  <w:noProof/>
                </w:rPr>
                <w:t xml:space="preserve">com. </w:t>
              </w:r>
              <w:r>
                <w:rPr>
                  <w:noProof/>
                </w:rPr>
                <w:t>[Online] [Dátum: 31. 3 2023.] https://support.microsoft.com/sk-sk/office/z%C3%A1kladn%C3%A9-inform%C3%A1cie-o-form%C3%A1te-xml-a87d234d-4c2e-4409-9cbc-45e4eb857d44.</w:t>
              </w:r>
            </w:p>
            <w:p w14:paraId="53204573" w14:textId="77777777" w:rsidR="00F06F32" w:rsidRDefault="00F06F32" w:rsidP="00F06F32">
              <w:pPr>
                <w:pStyle w:val="Bibliografia"/>
                <w:ind w:left="709" w:hanging="709"/>
                <w:rPr>
                  <w:noProof/>
                </w:rPr>
              </w:pPr>
              <w:r>
                <w:rPr>
                  <w:b/>
                  <w:bCs/>
                  <w:noProof/>
                </w:rPr>
                <w:t>Msg LIfe.</w:t>
              </w:r>
              <w:r>
                <w:rPr>
                  <w:noProof/>
                </w:rPr>
                <w:t xml:space="preserve"> msgprogramator. </w:t>
              </w:r>
              <w:r>
                <w:rPr>
                  <w:i/>
                  <w:iCs/>
                  <w:noProof/>
                </w:rPr>
                <w:t xml:space="preserve">sk. </w:t>
              </w:r>
              <w:r>
                <w:rPr>
                  <w:noProof/>
                </w:rPr>
                <w:t>[Online] [Dátum: 31. 3 2023.] https://msgprogramator.sk/java-vyhody/.</w:t>
              </w:r>
            </w:p>
            <w:p w14:paraId="18151FCD" w14:textId="77777777" w:rsidR="00F06F32" w:rsidRDefault="00F06F32" w:rsidP="00F06F32">
              <w:pPr>
                <w:pStyle w:val="Bibliografia"/>
                <w:ind w:left="709" w:hanging="709"/>
                <w:rPr>
                  <w:noProof/>
                </w:rPr>
              </w:pPr>
              <w:r>
                <w:rPr>
                  <w:b/>
                  <w:bCs/>
                  <w:noProof/>
                </w:rPr>
                <w:t>OGC. 1994.</w:t>
              </w:r>
              <w:r>
                <w:rPr>
                  <w:noProof/>
                </w:rPr>
                <w:t xml:space="preserve"> ogc. </w:t>
              </w:r>
              <w:r>
                <w:rPr>
                  <w:i/>
                  <w:iCs/>
                  <w:noProof/>
                </w:rPr>
                <w:t xml:space="preserve">org. </w:t>
              </w:r>
              <w:r>
                <w:rPr>
                  <w:noProof/>
                </w:rPr>
                <w:t>[Online] 1994. [Dátum: 31. 3 2023.] https://www.ogc.org/.</w:t>
              </w:r>
            </w:p>
            <w:p w14:paraId="7D71B8D6" w14:textId="77777777" w:rsidR="00F06F32" w:rsidRDefault="00F06F32" w:rsidP="00F06F32">
              <w:pPr>
                <w:pStyle w:val="Bibliografia"/>
                <w:ind w:left="709" w:hanging="709"/>
                <w:rPr>
                  <w:noProof/>
                </w:rPr>
              </w:pPr>
              <w:r>
                <w:rPr>
                  <w:b/>
                  <w:bCs/>
                  <w:noProof/>
                </w:rPr>
                <w:t>Paronai, Tomáš. 2021.</w:t>
              </w:r>
              <w:r>
                <w:rPr>
                  <w:noProof/>
                </w:rPr>
                <w:t xml:space="preserve"> goodrequest. </w:t>
              </w:r>
              <w:r>
                <w:rPr>
                  <w:i/>
                  <w:iCs/>
                  <w:noProof/>
                </w:rPr>
                <w:t xml:space="preserve">com. </w:t>
              </w:r>
              <w:r>
                <w:rPr>
                  <w:noProof/>
                </w:rPr>
                <w:t>[Online] 18. 6 2021. [Dátum: 18. 6 2021.] https://www.goodrequest.com/sk/blog/java-vs-kotlin.</w:t>
              </w:r>
            </w:p>
            <w:p w14:paraId="0ECCE0E2" w14:textId="77777777" w:rsidR="00F06F32" w:rsidRDefault="00F06F32" w:rsidP="00F06F32">
              <w:pPr>
                <w:pStyle w:val="Bibliografia"/>
                <w:ind w:left="709" w:hanging="709"/>
                <w:rPr>
                  <w:noProof/>
                </w:rPr>
              </w:pPr>
              <w:r>
                <w:rPr>
                  <w:b/>
                  <w:bCs/>
                  <w:noProof/>
                </w:rPr>
                <w:t>PerracoLabs. 2020.</w:t>
              </w:r>
              <w:r>
                <w:rPr>
                  <w:noProof/>
                </w:rPr>
                <w:t xml:space="preserve"> stackoverflow. </w:t>
              </w:r>
              <w:r>
                <w:rPr>
                  <w:i/>
                  <w:iCs/>
                  <w:noProof/>
                </w:rPr>
                <w:t xml:space="preserve">com. </w:t>
              </w:r>
              <w:r>
                <w:rPr>
                  <w:noProof/>
                </w:rPr>
                <w:t>[Online] 28. 12 2020. [Dátum: 31. 3 2023.] https://stackoverflow.com/questions/64221188/write-external-storage-when-targeting-android-10.</w:t>
              </w:r>
            </w:p>
            <w:p w14:paraId="64DBEA62" w14:textId="77777777" w:rsidR="00F06F32" w:rsidRDefault="00F06F32" w:rsidP="00F06F32">
              <w:pPr>
                <w:pStyle w:val="Bibliografia"/>
                <w:ind w:left="709" w:hanging="709"/>
                <w:rPr>
                  <w:noProof/>
                </w:rPr>
              </w:pPr>
              <w:r>
                <w:rPr>
                  <w:b/>
                  <w:bCs/>
                  <w:noProof/>
                </w:rPr>
                <w:t>Prateek_Aggarwal. 2023.</w:t>
              </w:r>
              <w:r>
                <w:rPr>
                  <w:noProof/>
                </w:rPr>
                <w:t xml:space="preserve"> geeksforgeeks. </w:t>
              </w:r>
              <w:r>
                <w:rPr>
                  <w:i/>
                  <w:iCs/>
                  <w:noProof/>
                </w:rPr>
                <w:t xml:space="preserve">org. </w:t>
              </w:r>
              <w:r>
                <w:rPr>
                  <w:noProof/>
                </w:rPr>
                <w:t>[Online] 2. 3 2023. [Dátum: 2023. 3 31.] https://www.geeksforgeeks.org/shared-preferences-in-android-with-examples/.</w:t>
              </w:r>
            </w:p>
            <w:p w14:paraId="63BB98DA" w14:textId="77777777" w:rsidR="00F06F32" w:rsidRDefault="00F06F32" w:rsidP="00F06F32">
              <w:pPr>
                <w:pStyle w:val="Bibliografia"/>
                <w:ind w:left="709" w:hanging="709"/>
                <w:rPr>
                  <w:noProof/>
                </w:rPr>
              </w:pPr>
              <w:r>
                <w:rPr>
                  <w:b/>
                  <w:bCs/>
                  <w:noProof/>
                </w:rPr>
                <w:t>Roubalová, Eliška. 2015.</w:t>
              </w:r>
              <w:r>
                <w:rPr>
                  <w:noProof/>
                </w:rPr>
                <w:t xml:space="preserve"> </w:t>
              </w:r>
              <w:r>
                <w:rPr>
                  <w:i/>
                  <w:iCs/>
                  <w:noProof/>
                </w:rPr>
                <w:t xml:space="preserve">Java bez předchozích znalostí. </w:t>
              </w:r>
              <w:r>
                <w:rPr>
                  <w:noProof/>
                </w:rPr>
                <w:t>Brno : Computer Press, 2015. 978-80-251-4572-2.</w:t>
              </w:r>
            </w:p>
            <w:p w14:paraId="2EE3C893" w14:textId="77777777" w:rsidR="00F06F32" w:rsidRDefault="00F06F32" w:rsidP="00F06F32">
              <w:pPr>
                <w:pStyle w:val="Bibliografia"/>
                <w:ind w:left="709" w:hanging="709"/>
                <w:rPr>
                  <w:noProof/>
                </w:rPr>
              </w:pPr>
              <w:r>
                <w:rPr>
                  <w:b/>
                  <w:bCs/>
                  <w:noProof/>
                </w:rPr>
                <w:t>Schildt, Herbert. 2012.</w:t>
              </w:r>
              <w:r>
                <w:rPr>
                  <w:noProof/>
                </w:rPr>
                <w:t xml:space="preserve"> </w:t>
              </w:r>
              <w:r>
                <w:rPr>
                  <w:i/>
                  <w:iCs/>
                  <w:noProof/>
                </w:rPr>
                <w:t xml:space="preserve">Java 7. </w:t>
              </w:r>
              <w:r>
                <w:rPr>
                  <w:noProof/>
                </w:rPr>
                <w:t>Brno : Computer Press, 2012. 978-80-251-3748-2.</w:t>
              </w:r>
            </w:p>
            <w:p w14:paraId="73928006" w14:textId="77777777" w:rsidR="00F06F32" w:rsidRDefault="00F06F32" w:rsidP="00F06F32">
              <w:pPr>
                <w:pStyle w:val="Bibliografia"/>
                <w:ind w:left="709" w:hanging="709"/>
                <w:rPr>
                  <w:noProof/>
                </w:rPr>
              </w:pPr>
              <w:r>
                <w:rPr>
                  <w:b/>
                  <w:bCs/>
                  <w:noProof/>
                </w:rPr>
                <w:t>Strava, Inc. 2009.</w:t>
              </w:r>
              <w:r>
                <w:rPr>
                  <w:noProof/>
                </w:rPr>
                <w:t xml:space="preserve"> strava. </w:t>
              </w:r>
              <w:r>
                <w:rPr>
                  <w:i/>
                  <w:iCs/>
                  <w:noProof/>
                </w:rPr>
                <w:t xml:space="preserve">com. </w:t>
              </w:r>
              <w:r>
                <w:rPr>
                  <w:noProof/>
                </w:rPr>
                <w:t>[Online] 2009. [Dátum: 31. 3 2023.] https://www.strava.com/.</w:t>
              </w:r>
            </w:p>
            <w:p w14:paraId="5646511A" w14:textId="77777777" w:rsidR="00F06F32" w:rsidRDefault="00F06F32" w:rsidP="00F06F32">
              <w:pPr>
                <w:pStyle w:val="Bibliografia"/>
                <w:ind w:left="709" w:hanging="709"/>
                <w:rPr>
                  <w:noProof/>
                </w:rPr>
              </w:pPr>
              <w:r>
                <w:rPr>
                  <w:b/>
                  <w:bCs/>
                  <w:noProof/>
                </w:rPr>
                <w:t>Tech_WsCube. 2022.</w:t>
              </w:r>
              <w:r>
                <w:rPr>
                  <w:noProof/>
                </w:rPr>
                <w:t xml:space="preserve"> youtube. </w:t>
              </w:r>
              <w:r>
                <w:rPr>
                  <w:i/>
                  <w:iCs/>
                  <w:noProof/>
                </w:rPr>
                <w:t xml:space="preserve">com. </w:t>
              </w:r>
              <w:r>
                <w:rPr>
                  <w:noProof/>
                </w:rPr>
                <w:t>[Online] 29. 1 2022. [Dátum: 31. 3 2023.] https://www.youtube.com/watch?v=BO1utHYhsms&amp;ab_channel=WsCubeTech.</w:t>
              </w:r>
            </w:p>
            <w:p w14:paraId="62A23413" w14:textId="77777777" w:rsidR="00F06F32" w:rsidRDefault="00F06F32" w:rsidP="00F06F32">
              <w:pPr>
                <w:pStyle w:val="Bibliografia"/>
                <w:ind w:left="709" w:hanging="709"/>
                <w:rPr>
                  <w:noProof/>
                </w:rPr>
              </w:pPr>
              <w:r>
                <w:rPr>
                  <w:b/>
                  <w:bCs/>
                  <w:noProof/>
                </w:rPr>
                <w:t>Urban, František. 2018.</w:t>
              </w:r>
              <w:r>
                <w:rPr>
                  <w:noProof/>
                </w:rPr>
                <w:t xml:space="preserve"> touchit. </w:t>
              </w:r>
              <w:r>
                <w:rPr>
                  <w:i/>
                  <w:iCs/>
                  <w:noProof/>
                </w:rPr>
                <w:t xml:space="preserve">sk. </w:t>
              </w:r>
              <w:r>
                <w:rPr>
                  <w:noProof/>
                </w:rPr>
                <w:t>[Online] 8. 12 2018. [Dátum: 29. 3 2023.] https://touchit.sk/ako-spozna-smartfon-kde-ste/206763.</w:t>
              </w:r>
            </w:p>
            <w:p w14:paraId="7AADEA63" w14:textId="05D89A19" w:rsidR="00F06F32" w:rsidRDefault="00F06F32" w:rsidP="00F06F32">
              <w:pPr>
                <w:ind w:left="709" w:hanging="709"/>
              </w:pPr>
              <w:r>
                <w:rPr>
                  <w:b/>
                  <w:bCs/>
                  <w:noProof/>
                </w:rPr>
                <w:fldChar w:fldCharType="end"/>
              </w:r>
            </w:p>
          </w:sdtContent>
        </w:sdt>
      </w:sdtContent>
    </w:sdt>
    <w:bookmarkEnd w:id="159"/>
    <w:bookmarkEnd w:id="160"/>
    <w:bookmarkEnd w:id="161"/>
    <w:bookmarkEnd w:id="162"/>
    <w:bookmarkEnd w:id="163"/>
    <w:bookmarkEnd w:id="164"/>
    <w:p w14:paraId="0F4A4CB0" w14:textId="7414AFD1" w:rsidR="00ED3BD7" w:rsidRPr="00F06F32" w:rsidRDefault="00ED3BD7" w:rsidP="00F06F32">
      <w:pPr>
        <w:ind w:firstLine="0"/>
        <w:rPr>
          <w:b/>
          <w:bCs/>
          <w:caps/>
          <w:kern w:val="32"/>
          <w:sz w:val="32"/>
        </w:rPr>
      </w:pPr>
    </w:p>
    <w:p w14:paraId="306CB03D" w14:textId="77777777" w:rsidR="00ED3BD7" w:rsidRPr="00F85783" w:rsidRDefault="00ED3BD7" w:rsidP="00870C35">
      <w:pPr>
        <w:ind w:firstLine="0"/>
      </w:pPr>
    </w:p>
    <w:p w14:paraId="54B1E5C2" w14:textId="1962858A" w:rsidR="00ED3BD7" w:rsidRPr="00F85783" w:rsidRDefault="00ED3BD7" w:rsidP="00FD33FA">
      <w:pPr>
        <w:rPr>
          <w:sz w:val="28"/>
        </w:rPr>
        <w:sectPr w:rsidR="00ED3BD7" w:rsidRPr="00F85783" w:rsidSect="00C84314">
          <w:pgSz w:w="11907" w:h="16840" w:code="9"/>
          <w:pgMar w:top="1418" w:right="1418" w:bottom="1418" w:left="1985" w:header="709" w:footer="709" w:gutter="0"/>
          <w:cols w:space="708"/>
          <w:titlePg/>
        </w:sectPr>
      </w:pPr>
      <w:bookmarkStart w:id="166" w:name="_Toc195670728"/>
      <w:bookmarkStart w:id="167" w:name="_Toc195684476"/>
      <w:bookmarkStart w:id="168" w:name="_Toc309047450"/>
      <w:bookmarkStart w:id="169" w:name="_Toc309047496"/>
      <w:bookmarkStart w:id="170" w:name="_Toc309047613"/>
    </w:p>
    <w:p w14:paraId="47C815E6" w14:textId="6D3D7DDF" w:rsidR="009F5F11" w:rsidRPr="00F85783" w:rsidRDefault="009F5F11" w:rsidP="00CB52F7">
      <w:pPr>
        <w:pStyle w:val="Nadpis1"/>
      </w:pPr>
      <w:bookmarkStart w:id="171" w:name="_Toc339279028"/>
      <w:bookmarkStart w:id="172" w:name="_Toc131622250"/>
      <w:r w:rsidRPr="00F85783">
        <w:lastRenderedPageBreak/>
        <w:t>Zoznam príloh</w:t>
      </w:r>
      <w:bookmarkEnd w:id="166"/>
      <w:bookmarkEnd w:id="167"/>
      <w:bookmarkEnd w:id="168"/>
      <w:bookmarkEnd w:id="169"/>
      <w:bookmarkEnd w:id="170"/>
      <w:bookmarkEnd w:id="171"/>
      <w:bookmarkEnd w:id="172"/>
    </w:p>
    <w:p w14:paraId="3ECC6B4C" w14:textId="0AA9B172" w:rsidR="00417373" w:rsidRPr="00F85783" w:rsidRDefault="00417373" w:rsidP="00BE3328">
      <w:pPr>
        <w:ind w:firstLine="0"/>
      </w:pPr>
      <w:r w:rsidRPr="00F85783">
        <w:t xml:space="preserve">Príloha </w:t>
      </w:r>
      <w:r w:rsidR="005A1036">
        <w:t>A</w:t>
      </w:r>
      <w:r w:rsidRPr="00F85783">
        <w:t xml:space="preserve"> – Zdrojový kód </w:t>
      </w:r>
      <w:r w:rsidR="00354086">
        <w:t>+ odkaz na GIT</w:t>
      </w:r>
    </w:p>
    <w:p w14:paraId="433D121C" w14:textId="6FD791C5" w:rsidR="00B75029" w:rsidRPr="00F85783" w:rsidRDefault="00417373" w:rsidP="00BE3328">
      <w:pPr>
        <w:ind w:firstLine="0"/>
      </w:pPr>
      <w:r w:rsidRPr="00F85783">
        <w:t xml:space="preserve">Príloha </w:t>
      </w:r>
      <w:r w:rsidR="005A1036">
        <w:t>B</w:t>
      </w:r>
      <w:r w:rsidR="00431B43" w:rsidRPr="00F85783">
        <w:t xml:space="preserve"> – Fotodokumentácia</w:t>
      </w:r>
      <w:r w:rsidR="00157865">
        <w:t xml:space="preserve"> + odkaz na GIT</w:t>
      </w:r>
    </w:p>
    <w:p w14:paraId="18EC8B4D" w14:textId="77777777" w:rsidR="00A572E7" w:rsidRPr="00F85783" w:rsidRDefault="00A572E7" w:rsidP="00870C35">
      <w:pPr>
        <w:ind w:firstLine="0"/>
      </w:pPr>
    </w:p>
    <w:p w14:paraId="45A8B541" w14:textId="77777777" w:rsidR="00B75029" w:rsidRPr="00F85783" w:rsidRDefault="00B75029" w:rsidP="00FD33FA">
      <w:pPr>
        <w:sectPr w:rsidR="00B75029" w:rsidRPr="00F85783" w:rsidSect="00C84314">
          <w:footerReference w:type="first" r:id="rId29"/>
          <w:pgSz w:w="11907" w:h="16840" w:code="9"/>
          <w:pgMar w:top="1418" w:right="1418" w:bottom="1418" w:left="1985" w:header="709" w:footer="709" w:gutter="0"/>
          <w:cols w:space="708"/>
          <w:titlePg/>
        </w:sectPr>
      </w:pPr>
    </w:p>
    <w:p w14:paraId="743E65DD" w14:textId="77777777" w:rsidR="00A572E7" w:rsidRPr="00F85783" w:rsidRDefault="00A572E7" w:rsidP="00FD33FA"/>
    <w:p w14:paraId="18D6B4AA" w14:textId="77777777" w:rsidR="00431B43" w:rsidRPr="00F85783" w:rsidRDefault="00431B43" w:rsidP="00274B7E">
      <w:pPr>
        <w:pStyle w:val="PrlohaBP"/>
        <w:rPr>
          <w:rStyle w:val="Nzovknihy"/>
          <w:sz w:val="24"/>
        </w:rPr>
      </w:pPr>
    </w:p>
    <w:p w14:paraId="7FDDAE74" w14:textId="77777777" w:rsidR="00431B43" w:rsidRPr="00F85783" w:rsidRDefault="00431B43" w:rsidP="00274B7E">
      <w:pPr>
        <w:pStyle w:val="PrlohaBP"/>
        <w:rPr>
          <w:rStyle w:val="Nzovknihy"/>
          <w:sz w:val="24"/>
        </w:rPr>
      </w:pPr>
    </w:p>
    <w:p w14:paraId="767A8A07" w14:textId="77777777" w:rsidR="00431B43" w:rsidRPr="00F85783" w:rsidRDefault="00431B43" w:rsidP="00274B7E">
      <w:pPr>
        <w:pStyle w:val="PrlohaBP"/>
        <w:rPr>
          <w:rStyle w:val="Nzovknihy"/>
          <w:sz w:val="24"/>
        </w:rPr>
      </w:pPr>
    </w:p>
    <w:p w14:paraId="560E3257" w14:textId="77777777" w:rsidR="00431B43" w:rsidRDefault="00431B43" w:rsidP="00274B7E">
      <w:pPr>
        <w:pStyle w:val="PrlohaBP"/>
        <w:rPr>
          <w:rStyle w:val="Nzovknihy"/>
          <w:sz w:val="24"/>
        </w:rPr>
      </w:pPr>
    </w:p>
    <w:p w14:paraId="79AE20EC" w14:textId="77777777" w:rsidR="00F6032D" w:rsidRDefault="00F6032D" w:rsidP="00FD33FA">
      <w:pPr>
        <w:pStyle w:val="Obyajntext"/>
      </w:pPr>
    </w:p>
    <w:p w14:paraId="2831FE77" w14:textId="77777777" w:rsidR="00F6032D" w:rsidRDefault="00F6032D" w:rsidP="00FD33FA">
      <w:pPr>
        <w:pStyle w:val="Obyajntext"/>
      </w:pPr>
    </w:p>
    <w:p w14:paraId="20FBD11B" w14:textId="77777777" w:rsidR="00F6032D" w:rsidRDefault="00F6032D" w:rsidP="00FD33FA">
      <w:pPr>
        <w:pStyle w:val="Obyajntext"/>
      </w:pPr>
    </w:p>
    <w:p w14:paraId="7791C349" w14:textId="77777777" w:rsidR="00F6032D" w:rsidRDefault="00F6032D" w:rsidP="00FD33FA">
      <w:pPr>
        <w:pStyle w:val="Obyajntext"/>
      </w:pPr>
    </w:p>
    <w:p w14:paraId="2DFDB67D" w14:textId="77777777" w:rsidR="00F6032D" w:rsidRPr="00F6032D" w:rsidRDefault="00F6032D" w:rsidP="00FD33FA">
      <w:pPr>
        <w:pStyle w:val="Obyajntext"/>
      </w:pPr>
    </w:p>
    <w:p w14:paraId="794EB3B2" w14:textId="77777777" w:rsidR="00431B43" w:rsidRPr="00F85783" w:rsidRDefault="00431B43" w:rsidP="00274B7E">
      <w:pPr>
        <w:pStyle w:val="PrlohaBP"/>
        <w:rPr>
          <w:rStyle w:val="Nzovknihy"/>
          <w:sz w:val="24"/>
        </w:rPr>
      </w:pPr>
    </w:p>
    <w:p w14:paraId="5B50AF25" w14:textId="77777777" w:rsidR="00431B43" w:rsidRPr="00F85783" w:rsidRDefault="00431B43" w:rsidP="00274B7E">
      <w:pPr>
        <w:pStyle w:val="PrlohaBP"/>
        <w:rPr>
          <w:rStyle w:val="Nzovknihy"/>
          <w:sz w:val="24"/>
        </w:rPr>
      </w:pPr>
    </w:p>
    <w:p w14:paraId="415C0578" w14:textId="77777777" w:rsidR="00431B43" w:rsidRPr="00F85783" w:rsidRDefault="00431B43" w:rsidP="00274B7E">
      <w:pPr>
        <w:pStyle w:val="PrlohaBP"/>
        <w:rPr>
          <w:rStyle w:val="Nzovknihy"/>
          <w:sz w:val="24"/>
        </w:rPr>
      </w:pPr>
    </w:p>
    <w:p w14:paraId="024A9D12" w14:textId="77777777" w:rsidR="00431B43" w:rsidRPr="00F85783" w:rsidRDefault="00431B43" w:rsidP="00274B7E">
      <w:pPr>
        <w:pStyle w:val="PrlohaBP"/>
        <w:rPr>
          <w:rStyle w:val="Nzovknihy"/>
          <w:sz w:val="24"/>
        </w:rPr>
      </w:pPr>
    </w:p>
    <w:p w14:paraId="0378722A" w14:textId="77777777" w:rsidR="00431B43" w:rsidRPr="00F85783" w:rsidRDefault="00431B43" w:rsidP="00274B7E">
      <w:pPr>
        <w:pStyle w:val="PrlohaBP"/>
        <w:rPr>
          <w:rStyle w:val="Nzovknihy"/>
          <w:sz w:val="24"/>
        </w:rPr>
      </w:pPr>
    </w:p>
    <w:p w14:paraId="3EC078B2" w14:textId="77777777" w:rsidR="00D465AF" w:rsidRPr="00F85783" w:rsidRDefault="004F745F" w:rsidP="00274B7E">
      <w:pPr>
        <w:pStyle w:val="PrlohaBP"/>
        <w:rPr>
          <w:rStyle w:val="Nzovknihy"/>
          <w:caps w:val="0"/>
          <w:smallCaps w:val="0"/>
          <w:sz w:val="32"/>
        </w:rPr>
      </w:pPr>
      <w:r w:rsidRPr="00F85783">
        <w:rPr>
          <w:rStyle w:val="Nzovknihy"/>
          <w:caps w:val="0"/>
          <w:smallCaps w:val="0"/>
          <w:sz w:val="32"/>
        </w:rPr>
        <w:t>PRÍLOHA    A</w:t>
      </w:r>
      <w:r w:rsidR="00BB7E4E" w:rsidRPr="00F85783">
        <w:rPr>
          <w:rStyle w:val="Nzovknihy"/>
          <w:caps w:val="0"/>
          <w:smallCaps w:val="0"/>
          <w:sz w:val="32"/>
        </w:rPr>
        <w:t xml:space="preserve"> </w:t>
      </w:r>
    </w:p>
    <w:p w14:paraId="78E3216A" w14:textId="3034BBCC" w:rsidR="00274B7E" w:rsidRDefault="00274B7E" w:rsidP="00FD33FA">
      <w:pPr>
        <w:rPr>
          <w:rStyle w:val="Nzovknihy"/>
          <w:sz w:val="24"/>
        </w:rPr>
      </w:pPr>
      <w:r>
        <w:rPr>
          <w:rStyle w:val="Nzovknihy"/>
          <w:sz w:val="24"/>
        </w:rPr>
        <w:br w:type="page"/>
      </w:r>
    </w:p>
    <w:p w14:paraId="33C5A233" w14:textId="77777777" w:rsidR="00274B7E" w:rsidRPr="005D701B" w:rsidRDefault="00274B7E" w:rsidP="00274B7E">
      <w:pPr>
        <w:ind w:firstLine="0"/>
        <w:rPr>
          <w:rFonts w:eastAsia="Calibri"/>
          <w:b/>
          <w:szCs w:val="22"/>
        </w:rPr>
      </w:pPr>
      <w:r w:rsidRPr="005D701B">
        <w:rPr>
          <w:rFonts w:eastAsia="Calibri"/>
          <w:b/>
          <w:szCs w:val="22"/>
        </w:rPr>
        <w:lastRenderedPageBreak/>
        <w:t>Príloha A</w:t>
      </w:r>
    </w:p>
    <w:p w14:paraId="04F80057" w14:textId="33A530B0" w:rsidR="005464BF" w:rsidRDefault="005464BF" w:rsidP="00274B7E">
      <w:pPr>
        <w:pStyle w:val="Odsekzoznamu"/>
        <w:numPr>
          <w:ilvl w:val="0"/>
          <w:numId w:val="20"/>
        </w:numPr>
        <w:ind w:right="680"/>
        <w:jc w:val="both"/>
        <w:rPr>
          <w:rFonts w:eastAsia="Calibri"/>
        </w:rPr>
      </w:pPr>
      <w:r w:rsidRPr="007A556B">
        <w:rPr>
          <w:rFonts w:eastAsia="Calibri"/>
        </w:rPr>
        <w:t>A1</w:t>
      </w:r>
      <w:r w:rsidRPr="007A556B">
        <w:rPr>
          <w:rFonts w:eastAsia="Calibri"/>
        </w:rPr>
        <w:tab/>
      </w:r>
      <w:r>
        <w:rPr>
          <w:rFonts w:eastAsia="Calibri"/>
        </w:rPr>
        <w:t xml:space="preserve">Odkaz na GIT: </w:t>
      </w:r>
      <w:r w:rsidRPr="005464BF">
        <w:rPr>
          <w:rFonts w:eastAsia="Calibri"/>
        </w:rPr>
        <w:t>https://github.com/gameblaer/zaverecna_praca_bc/</w:t>
      </w:r>
    </w:p>
    <w:p w14:paraId="673152D9" w14:textId="5F0577BC" w:rsidR="005464BF" w:rsidRPr="005464BF" w:rsidRDefault="00274B7E" w:rsidP="005464BF">
      <w:pPr>
        <w:pStyle w:val="Odsekzoznamu"/>
        <w:numPr>
          <w:ilvl w:val="0"/>
          <w:numId w:val="20"/>
        </w:numPr>
        <w:ind w:right="680"/>
        <w:jc w:val="both"/>
        <w:rPr>
          <w:rFonts w:eastAsia="Calibri"/>
        </w:rPr>
      </w:pPr>
      <w:r w:rsidRPr="007A556B">
        <w:rPr>
          <w:rFonts w:eastAsia="Calibri"/>
        </w:rPr>
        <w:t>A</w:t>
      </w:r>
      <w:r w:rsidR="005464BF">
        <w:rPr>
          <w:rFonts w:eastAsia="Calibri"/>
        </w:rPr>
        <w:t>2</w:t>
      </w:r>
      <w:r w:rsidRPr="007A556B">
        <w:rPr>
          <w:rFonts w:eastAsia="Calibri"/>
        </w:rPr>
        <w:tab/>
      </w:r>
      <w:r w:rsidR="00413D1F">
        <w:rPr>
          <w:rFonts w:eastAsia="Calibri"/>
        </w:rPr>
        <w:t>Aplikácia o</w:t>
      </w:r>
      <w:r>
        <w:rPr>
          <w:rFonts w:eastAsia="Calibri"/>
        </w:rPr>
        <w:t xml:space="preserve">dkaz na GIT: </w:t>
      </w:r>
      <w:r w:rsidR="003547D5" w:rsidRPr="003547D5">
        <w:rPr>
          <w:rFonts w:eastAsia="Calibri"/>
        </w:rPr>
        <w:t>https://github.com/gameblaer/zaverecna_praca_bc/blob/main/Aplikacia/WIW_Google_Earth.zip</w:t>
      </w:r>
    </w:p>
    <w:p w14:paraId="77445038" w14:textId="77777777" w:rsidR="00F06F32" w:rsidRDefault="00F06F32" w:rsidP="00F06F32">
      <w:pPr>
        <w:ind w:firstLine="0"/>
        <w:rPr>
          <w:rFonts w:eastAsia="Calibri"/>
          <w:b/>
          <w:szCs w:val="22"/>
        </w:rPr>
      </w:pPr>
      <w:r w:rsidRPr="005D701B">
        <w:rPr>
          <w:rFonts w:eastAsia="Calibri"/>
          <w:b/>
          <w:szCs w:val="22"/>
        </w:rPr>
        <w:t xml:space="preserve">Príloha </w:t>
      </w:r>
      <w:r>
        <w:rPr>
          <w:rFonts w:eastAsia="Calibri"/>
          <w:b/>
          <w:szCs w:val="22"/>
        </w:rPr>
        <w:t>B</w:t>
      </w:r>
    </w:p>
    <w:p w14:paraId="12C67BF8" w14:textId="73F36FFA" w:rsidR="00F06F32" w:rsidRPr="005D701B" w:rsidRDefault="00F06F32" w:rsidP="00F06F32">
      <w:pPr>
        <w:numPr>
          <w:ilvl w:val="0"/>
          <w:numId w:val="38"/>
        </w:numPr>
        <w:rPr>
          <w:rFonts w:eastAsia="Calibri"/>
          <w:b/>
          <w:szCs w:val="22"/>
        </w:rPr>
      </w:pPr>
      <w:r>
        <w:rPr>
          <w:rFonts w:eastAsia="Calibri"/>
          <w:b/>
          <w:szCs w:val="22"/>
        </w:rPr>
        <w:t>B1</w:t>
      </w:r>
      <w:r>
        <w:rPr>
          <w:rFonts w:eastAsia="Calibri"/>
          <w:b/>
          <w:szCs w:val="22"/>
        </w:rPr>
        <w:tab/>
      </w:r>
      <w:r>
        <w:rPr>
          <w:rFonts w:eastAsia="Calibri"/>
        </w:rPr>
        <w:t xml:space="preserve">Odkaz na GIT: </w:t>
      </w:r>
      <w:r w:rsidR="00FF4C31" w:rsidRPr="00FF4C31">
        <w:rPr>
          <w:rFonts w:eastAsia="Calibri"/>
        </w:rPr>
        <w:t>https://raw.githubusercontent.com/gameblaer/zaverecna_praca_bc/main/Images/B1.png</w:t>
      </w:r>
    </w:p>
    <w:p w14:paraId="5E8FCA50" w14:textId="77777777" w:rsidR="00274B7E" w:rsidRPr="00F85783" w:rsidRDefault="00274B7E" w:rsidP="00F06F32">
      <w:pPr>
        <w:ind w:firstLine="0"/>
        <w:rPr>
          <w:rStyle w:val="Nzovknihy"/>
          <w:sz w:val="24"/>
        </w:rPr>
      </w:pPr>
    </w:p>
    <w:p w14:paraId="72153CAD" w14:textId="77777777" w:rsidR="00417373" w:rsidRPr="00F85783" w:rsidRDefault="00417373" w:rsidP="00FD33FA">
      <w:pPr>
        <w:rPr>
          <w:rStyle w:val="Nzovknihy"/>
          <w:sz w:val="24"/>
        </w:rPr>
      </w:pPr>
    </w:p>
    <w:sectPr w:rsidR="00417373" w:rsidRPr="00F85783" w:rsidSect="00C84314">
      <w:footerReference w:type="default" r:id="rId30"/>
      <w:footerReference w:type="first" r:id="rId31"/>
      <w:pgSz w:w="11907" w:h="16840" w:code="9"/>
      <w:pgMar w:top="1418" w:right="1418" w:bottom="1418" w:left="1985" w:header="709" w:footer="709"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12C962" w14:textId="77777777" w:rsidR="0068100A" w:rsidRDefault="0068100A" w:rsidP="00FD33FA">
      <w:r>
        <w:separator/>
      </w:r>
    </w:p>
  </w:endnote>
  <w:endnote w:type="continuationSeparator" w:id="0">
    <w:p w14:paraId="42F06C65" w14:textId="77777777" w:rsidR="0068100A" w:rsidRDefault="0068100A" w:rsidP="00FD33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DokChampa">
    <w:altName w:val="Cambria"/>
    <w:charset w:val="DE"/>
    <w:family w:val="swiss"/>
    <w:pitch w:val="variable"/>
    <w:sig w:usb0="83000003" w:usb1="00000000" w:usb2="00000000" w:usb3="00000000" w:csb0="00010001" w:csb1="00000000"/>
  </w:font>
  <w:font w:name="Gill Sans MT">
    <w:panose1 w:val="020B0502020104020203"/>
    <w:charset w:val="EE"/>
    <w:family w:val="swiss"/>
    <w:pitch w:val="variable"/>
    <w:sig w:usb0="00000007" w:usb1="00000000" w:usb2="00000000" w:usb3="00000000" w:csb0="00000003" w:csb1="00000000"/>
  </w:font>
  <w:font w:name="Gill Sans">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3CA4" w14:textId="77777777" w:rsidR="000549C3" w:rsidRDefault="000549C3" w:rsidP="00FD33FA">
    <w:pPr>
      <w:pStyle w:val="Pta"/>
    </w:pPr>
  </w:p>
  <w:p w14:paraId="241B29E9" w14:textId="77777777" w:rsidR="000549C3" w:rsidRDefault="000549C3" w:rsidP="00FD33FA">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9603573"/>
      <w:docPartObj>
        <w:docPartGallery w:val="Page Numbers (Bottom of Page)"/>
        <w:docPartUnique/>
      </w:docPartObj>
    </w:sdtPr>
    <w:sdtContent>
      <w:p w14:paraId="62F0A7EC" w14:textId="0F573563" w:rsidR="000549C3" w:rsidRDefault="000549C3">
        <w:pPr>
          <w:pStyle w:val="Pta"/>
          <w:jc w:val="right"/>
        </w:pPr>
        <w:r>
          <w:fldChar w:fldCharType="begin"/>
        </w:r>
        <w:r>
          <w:instrText>PAGE   \* MERGEFORMAT</w:instrText>
        </w:r>
        <w:r>
          <w:fldChar w:fldCharType="separate"/>
        </w:r>
        <w:r w:rsidR="00E47A72">
          <w:rPr>
            <w:noProof/>
          </w:rPr>
          <w:t>14</w:t>
        </w:r>
        <w:r>
          <w:fldChar w:fldCharType="end"/>
        </w:r>
      </w:p>
    </w:sdtContent>
  </w:sdt>
  <w:p w14:paraId="7C0D18B7" w14:textId="77777777" w:rsidR="000549C3" w:rsidRDefault="000549C3" w:rsidP="00FD33FA">
    <w:pPr>
      <w:pStyle w:val="Pt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1472209"/>
      <w:docPartObj>
        <w:docPartGallery w:val="Page Numbers (Bottom of Page)"/>
        <w:docPartUnique/>
      </w:docPartObj>
    </w:sdtPr>
    <w:sdtContent>
      <w:p w14:paraId="6579F53E" w14:textId="7AF97B24" w:rsidR="000549C3" w:rsidRDefault="000549C3">
        <w:pPr>
          <w:pStyle w:val="Pta"/>
          <w:jc w:val="right"/>
        </w:pPr>
        <w:r>
          <w:fldChar w:fldCharType="begin"/>
        </w:r>
        <w:r>
          <w:instrText>PAGE   \* MERGEFORMAT</w:instrText>
        </w:r>
        <w:r>
          <w:fldChar w:fldCharType="separate"/>
        </w:r>
        <w:r w:rsidR="00E47A72">
          <w:rPr>
            <w:noProof/>
          </w:rPr>
          <w:t>10</w:t>
        </w:r>
        <w:r>
          <w:fldChar w:fldCharType="end"/>
        </w:r>
      </w:p>
    </w:sdtContent>
  </w:sdt>
  <w:p w14:paraId="63F233B8" w14:textId="77777777" w:rsidR="000549C3" w:rsidRDefault="000549C3" w:rsidP="00FD33FA">
    <w:pPr>
      <w:pStyle w:val="Pt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B7184F" w14:textId="77777777" w:rsidR="000549C3" w:rsidRDefault="000549C3" w:rsidP="00FD33FA">
    <w:pPr>
      <w:pStyle w:val="Pta"/>
    </w:pPr>
  </w:p>
  <w:p w14:paraId="322C634B" w14:textId="77777777" w:rsidR="000549C3" w:rsidRDefault="000549C3" w:rsidP="00FD33FA">
    <w:pPr>
      <w:pStyle w:val="Pt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8E03B" w14:textId="1F8F3B8E" w:rsidR="000549C3" w:rsidRDefault="000549C3" w:rsidP="002E12F8">
    <w:pPr>
      <w:pStyle w:val="Pta"/>
      <w:ind w:firstLine="0"/>
    </w:pPr>
  </w:p>
  <w:p w14:paraId="61BF0EE0" w14:textId="77777777" w:rsidR="000549C3" w:rsidRDefault="000549C3" w:rsidP="00FD33FA">
    <w:pPr>
      <w:pStyle w:val="Pta"/>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58EE2" w14:textId="77777777" w:rsidR="000549C3" w:rsidRDefault="000549C3" w:rsidP="00FD33FA">
    <w:pPr>
      <w:pStyle w:val="Pta"/>
    </w:pPr>
  </w:p>
  <w:p w14:paraId="3D97282D" w14:textId="77777777" w:rsidR="000549C3" w:rsidRDefault="000549C3" w:rsidP="00FD33FA">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DF5D05" w14:textId="77777777" w:rsidR="0068100A" w:rsidRDefault="0068100A" w:rsidP="00FD33FA">
      <w:r>
        <w:separator/>
      </w:r>
    </w:p>
  </w:footnote>
  <w:footnote w:type="continuationSeparator" w:id="0">
    <w:p w14:paraId="4E4AC55C" w14:textId="77777777" w:rsidR="0068100A" w:rsidRDefault="0068100A" w:rsidP="00FD33FA">
      <w:r>
        <w:continuationSeparator/>
      </w:r>
    </w:p>
  </w:footnote>
  <w:footnote w:id="1">
    <w:p w14:paraId="7BE247DF" w14:textId="77777777" w:rsidR="000549C3" w:rsidRDefault="000549C3" w:rsidP="005C6E06">
      <w:pPr>
        <w:pStyle w:val="Textpoznmkypodiarou"/>
      </w:pPr>
      <w:r>
        <w:rPr>
          <w:rStyle w:val="Odkaznapoznmkupodiarou"/>
        </w:rPr>
        <w:footnoteRef/>
      </w:r>
      <w:r>
        <w:t xml:space="preserve"> Zdroj Graf 1 </w:t>
      </w:r>
      <w:r w:rsidRPr="000911CA">
        <w:t>https://crast.net/245070/if-you-want-to-work-as-a-programmer-in-2023-these-are-the-languages-you-should-learn/</w:t>
      </w:r>
    </w:p>
  </w:footnote>
  <w:footnote w:id="2">
    <w:p w14:paraId="2CCCDC9C" w14:textId="77777777" w:rsidR="000549C3" w:rsidRDefault="000549C3" w:rsidP="005C6E06">
      <w:pPr>
        <w:pStyle w:val="Textpoznmkypodiarou"/>
      </w:pPr>
      <w:r>
        <w:rPr>
          <w:rStyle w:val="Odkaznapoznmkupodiarou"/>
        </w:rPr>
        <w:footnoteRef/>
      </w:r>
      <w:r>
        <w:t xml:space="preserve"> </w:t>
      </w:r>
      <w:r>
        <w:t xml:space="preserve">Zdroj Obrázok 2 </w:t>
      </w:r>
      <w:hyperlink r:id="rId1" w:history="1">
        <w:r w:rsidRPr="003615FF">
          <w:rPr>
            <w:rStyle w:val="Hypertextovprepojenie"/>
          </w:rPr>
          <w:t>https://play.google.com/store/apps/details?id=aero.skydemon.skydemonandroid&amp;hl=en_US&amp;pli=1</w:t>
        </w:r>
      </w:hyperlink>
    </w:p>
    <w:p w14:paraId="4A382769" w14:textId="77777777" w:rsidR="000549C3" w:rsidRDefault="000549C3" w:rsidP="005C6E06">
      <w:pPr>
        <w:pStyle w:val="Textpoznmkypodiarou"/>
      </w:pPr>
    </w:p>
  </w:footnote>
  <w:footnote w:id="3">
    <w:p w14:paraId="5636482E" w14:textId="77777777" w:rsidR="000549C3" w:rsidRDefault="000549C3" w:rsidP="005C6E06">
      <w:pPr>
        <w:pStyle w:val="Textpoznmkypodiarou"/>
      </w:pPr>
      <w:r>
        <w:rPr>
          <w:rStyle w:val="Odkaznapoznmkupodiarou"/>
        </w:rPr>
        <w:footnoteRef/>
      </w:r>
      <w:r>
        <w:t xml:space="preserve"> </w:t>
      </w:r>
      <w:r>
        <w:t xml:space="preserve">Zdroj Obrázok 3 </w:t>
      </w:r>
      <w:hyperlink r:id="rId2" w:history="1">
        <w:r w:rsidRPr="003615FF">
          <w:rPr>
            <w:rStyle w:val="Hypertextovprepojenie"/>
          </w:rPr>
          <w:t>https://play.google.com/store/apps/details?id=com.strava&amp;hl=sk&amp;gl=US</w:t>
        </w:r>
      </w:hyperlink>
    </w:p>
  </w:footnote>
  <w:footnote w:id="4">
    <w:p w14:paraId="0BD3E51A" w14:textId="08F6954D" w:rsidR="000549C3" w:rsidRDefault="000549C3" w:rsidP="008F26CC">
      <w:pPr>
        <w:pStyle w:val="Textpoznmkypodiarou"/>
      </w:pPr>
      <w:r>
        <w:rPr>
          <w:rStyle w:val="Odkaznapoznmkupodiarou"/>
        </w:rPr>
        <w:footnoteRef/>
      </w:r>
      <w:r>
        <w:t xml:space="preserve"> </w:t>
      </w:r>
      <w:r>
        <w:t xml:space="preserve">Zdroj Obrázok 4 </w:t>
      </w:r>
      <w:sdt>
        <w:sdtPr>
          <w:id w:val="-99957035"/>
          <w:citation/>
        </w:sdtPr>
        <w:sdtContent>
          <w:r>
            <w:fldChar w:fldCharType="begin"/>
          </w:r>
          <w:r>
            <w:instrText xml:space="preserve">CITATION Hik \l 1051 </w:instrText>
          </w:r>
          <w:r>
            <w:fldChar w:fldCharType="separate"/>
          </w:r>
          <w:r>
            <w:rPr>
              <w:noProof/>
            </w:rPr>
            <w:t>(Hikingproject, 2014)</w:t>
          </w:r>
          <w:r>
            <w:fldChar w:fldCharType="end"/>
          </w:r>
        </w:sdtContent>
      </w:sdt>
    </w:p>
  </w:footnote>
  <w:footnote w:id="5">
    <w:p w14:paraId="4EF3899E" w14:textId="0F44397C" w:rsidR="000549C3" w:rsidRDefault="000549C3" w:rsidP="008F26CC">
      <w:pPr>
        <w:pStyle w:val="Textpoznmkypodiarou"/>
      </w:pPr>
      <w:r>
        <w:rPr>
          <w:rStyle w:val="Odkaznapoznmkupodiarou"/>
        </w:rPr>
        <w:footnoteRef/>
      </w:r>
      <w:r>
        <w:t xml:space="preserve"> </w:t>
      </w:r>
      <w:r>
        <w:t xml:space="preserve">Zdroj Obrázok 5 </w:t>
      </w:r>
      <w:sdt>
        <w:sdtPr>
          <w:id w:val="-305012556"/>
          <w:citation/>
        </w:sdtPr>
        <w:sdtContent>
          <w:r>
            <w:fldChar w:fldCharType="begin"/>
          </w:r>
          <w:r>
            <w:instrText xml:space="preserve">CITATION Hik \l 1051 </w:instrText>
          </w:r>
          <w:r>
            <w:fldChar w:fldCharType="separate"/>
          </w:r>
          <w:r>
            <w:rPr>
              <w:noProof/>
            </w:rPr>
            <w:t>(Hikingproject, 2014)</w:t>
          </w:r>
          <w:r>
            <w:fldChar w:fldCharType="end"/>
          </w:r>
        </w:sdtContent>
      </w:sdt>
    </w:p>
  </w:footnote>
  <w:footnote w:id="6">
    <w:p w14:paraId="7F01A339" w14:textId="77777777" w:rsidR="000549C3" w:rsidRDefault="000549C3" w:rsidP="008F26CC">
      <w:pPr>
        <w:pStyle w:val="Textpoznmkypodiarou"/>
      </w:pPr>
      <w:r>
        <w:rPr>
          <w:rStyle w:val="Odkaznapoznmkupodiarou"/>
        </w:rPr>
        <w:footnoteRef/>
      </w:r>
      <w:r>
        <w:t xml:space="preserve"> </w:t>
      </w:r>
      <w:r>
        <w:t xml:space="preserve">Zdroj video 6 </w:t>
      </w:r>
      <w:r w:rsidRPr="00C35A6F">
        <w:t>https://www.youtube.com/watch?v=eqZgxR6eRjo&amp;t=60s&amp;ab_channel=HowToMechatronics</w:t>
      </w:r>
    </w:p>
  </w:footnote>
  <w:footnote w:id="7">
    <w:p w14:paraId="7CDFC01C" w14:textId="77777777" w:rsidR="000549C3" w:rsidRDefault="000549C3" w:rsidP="008F26CC">
      <w:pPr>
        <w:pStyle w:val="Textpoznmkypodiarou"/>
      </w:pPr>
      <w:r>
        <w:rPr>
          <w:rStyle w:val="Odkaznapoznmkupodiarou"/>
        </w:rPr>
        <w:footnoteRef/>
      </w:r>
      <w:r>
        <w:t xml:space="preserve"> </w:t>
      </w:r>
      <w:r>
        <w:t xml:space="preserve">Zdroj video 7 </w:t>
      </w:r>
      <w:r w:rsidRPr="00C35A6F">
        <w:t>https://www.youtube.com/watch?v=eqZgxR6eRjo&amp;t=60s&amp;ab_channel=HowToMechatronics</w:t>
      </w:r>
    </w:p>
  </w:footnote>
  <w:footnote w:id="8">
    <w:p w14:paraId="2ED9DC7F" w14:textId="77777777" w:rsidR="000549C3" w:rsidRDefault="000549C3" w:rsidP="008F26CC">
      <w:pPr>
        <w:pStyle w:val="Textpoznmkypodiarou"/>
      </w:pPr>
      <w:r>
        <w:rPr>
          <w:rStyle w:val="Odkaznapoznmkupodiarou"/>
        </w:rPr>
        <w:footnoteRef/>
      </w:r>
      <w:r>
        <w:t xml:space="preserve"> </w:t>
      </w:r>
      <w:r>
        <w:t xml:space="preserve">Zdroj obrázkov 8 </w:t>
      </w:r>
      <w:hyperlink r:id="rId3" w:history="1">
        <w:r w:rsidRPr="00855CEF">
          <w:rPr>
            <w:rStyle w:val="Hypertextovprepojenie"/>
          </w:rPr>
          <w:t>https://www.letemsvetemapplem.eu/2014/01/23/jak-funguje-digitalni-gyroskop-princip-toho-proc-iphone-dokaze-urcit-v-jake-je-poloze/</w:t>
        </w:r>
      </w:hyperlink>
    </w:p>
  </w:footnote>
  <w:footnote w:id="9">
    <w:p w14:paraId="76ECC462" w14:textId="77777777" w:rsidR="000549C3" w:rsidRDefault="000549C3" w:rsidP="008F26CC">
      <w:pPr>
        <w:pStyle w:val="Textpoznmkypodiarou"/>
      </w:pPr>
      <w:r>
        <w:rPr>
          <w:rStyle w:val="Odkaznapoznmkupodiarou"/>
        </w:rPr>
        <w:footnoteRef/>
      </w:r>
      <w:r>
        <w:t xml:space="preserve"> </w:t>
      </w:r>
      <w:r>
        <w:t xml:space="preserve">Zdroj video 9 </w:t>
      </w:r>
      <w:r w:rsidRPr="00C35A6F">
        <w:t>https://www.youtube.com/watch?v=eqZgxR6eRjo&amp;t=60s&amp;ab_channel=HowToMechatronics</w:t>
      </w:r>
    </w:p>
  </w:footnote>
  <w:footnote w:id="10">
    <w:p w14:paraId="7436D20B" w14:textId="77777777" w:rsidR="000549C3" w:rsidRDefault="000549C3" w:rsidP="008F26CC">
      <w:pPr>
        <w:pStyle w:val="Textpoznmkypodiarou"/>
      </w:pPr>
      <w:r>
        <w:rPr>
          <w:rStyle w:val="Odkaznapoznmkupodiarou"/>
        </w:rPr>
        <w:footnoteRef/>
      </w:r>
      <w:r>
        <w:t xml:space="preserve"> </w:t>
      </w:r>
      <w:r>
        <w:t xml:space="preserve">Zdroj obrázok 10 </w:t>
      </w:r>
      <w:r w:rsidRPr="0022407B">
        <w:t>https://www.timeanddate.com/astronomy/horizontal-coordinate-system.html</w:t>
      </w:r>
    </w:p>
  </w:footnote>
  <w:footnote w:id="11">
    <w:p w14:paraId="7624E64E" w14:textId="77777777" w:rsidR="000549C3" w:rsidRDefault="000549C3" w:rsidP="008F26CC">
      <w:pPr>
        <w:pStyle w:val="Textpoznmkypodiarou"/>
      </w:pPr>
      <w:r>
        <w:rPr>
          <w:rStyle w:val="Odkaznapoznmkupodiarou"/>
        </w:rPr>
        <w:footnoteRef/>
      </w:r>
      <w:r>
        <w:t xml:space="preserve"> </w:t>
      </w:r>
      <w:r>
        <w:t xml:space="preserve">Zdroj Obrázok </w:t>
      </w:r>
      <w:r w:rsidRPr="00C16C5B">
        <w:t>https://touchit.sk/ako-spozna-smartfon-kde-ste/206763</w:t>
      </w:r>
    </w:p>
  </w:footnote>
  <w:footnote w:id="12">
    <w:p w14:paraId="00A43759" w14:textId="77777777" w:rsidR="000549C3" w:rsidRDefault="000549C3" w:rsidP="008F26CC">
      <w:pPr>
        <w:pStyle w:val="Textpoznmkypodiarou"/>
      </w:pPr>
      <w:r>
        <w:rPr>
          <w:rStyle w:val="Odkaznapoznmkupodiarou"/>
        </w:rPr>
        <w:footnoteRef/>
      </w:r>
      <w:r>
        <w:t xml:space="preserve"> </w:t>
      </w:r>
      <w:r>
        <w:t xml:space="preserve">Zdroj Obrázok 12 </w:t>
      </w:r>
      <w:r w:rsidRPr="00D4484E">
        <w:t>https://touchit.sk/ako-spozna-smartfon-kde-ste/206763</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51E6AF0"/>
    <w:lvl w:ilvl="0">
      <w:start w:val="1"/>
      <w:numFmt w:val="bullet"/>
      <w:pStyle w:val="Zoznamsodrkami"/>
      <w:lvlText w:val=""/>
      <w:lvlJc w:val="left"/>
      <w:pPr>
        <w:tabs>
          <w:tab w:val="num" w:pos="360"/>
        </w:tabs>
        <w:ind w:left="360" w:hanging="360"/>
      </w:pPr>
      <w:rPr>
        <w:rFonts w:ascii="Symbol" w:hAnsi="Symbol" w:hint="default"/>
      </w:rPr>
    </w:lvl>
  </w:abstractNum>
  <w:abstractNum w:abstractNumId="1" w15:restartNumberingAfterBreak="0">
    <w:nsid w:val="020363BB"/>
    <w:multiLevelType w:val="multilevel"/>
    <w:tmpl w:val="88B8866E"/>
    <w:lvl w:ilvl="0">
      <w:numFmt w:val="decimal"/>
      <w:pStyle w:val="Kapitola"/>
      <w:lvlText w:val="%1"/>
      <w:lvlJc w:val="left"/>
      <w:pPr>
        <w:tabs>
          <w:tab w:val="num" w:pos="454"/>
        </w:tabs>
        <w:ind w:left="454" w:hanging="454"/>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680"/>
        </w:tabs>
        <w:ind w:left="680" w:hanging="68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15:restartNumberingAfterBreak="0">
    <w:nsid w:val="02B87EF1"/>
    <w:multiLevelType w:val="hybridMultilevel"/>
    <w:tmpl w:val="90802BA8"/>
    <w:lvl w:ilvl="0" w:tplc="041B000F">
      <w:start w:val="1"/>
      <w:numFmt w:val="decimal"/>
      <w:lvlText w:val="%1."/>
      <w:lvlJc w:val="left"/>
      <w:pPr>
        <w:ind w:left="1429" w:hanging="360"/>
      </w:pPr>
    </w:lvl>
    <w:lvl w:ilvl="1" w:tplc="041B0019" w:tentative="1">
      <w:start w:val="1"/>
      <w:numFmt w:val="lowerLetter"/>
      <w:lvlText w:val="%2."/>
      <w:lvlJc w:val="left"/>
      <w:pPr>
        <w:ind w:left="2149" w:hanging="360"/>
      </w:pPr>
    </w:lvl>
    <w:lvl w:ilvl="2" w:tplc="041B001B" w:tentative="1">
      <w:start w:val="1"/>
      <w:numFmt w:val="lowerRoman"/>
      <w:lvlText w:val="%3."/>
      <w:lvlJc w:val="right"/>
      <w:pPr>
        <w:ind w:left="2869" w:hanging="180"/>
      </w:pPr>
    </w:lvl>
    <w:lvl w:ilvl="3" w:tplc="041B000F" w:tentative="1">
      <w:start w:val="1"/>
      <w:numFmt w:val="decimal"/>
      <w:lvlText w:val="%4."/>
      <w:lvlJc w:val="left"/>
      <w:pPr>
        <w:ind w:left="3589" w:hanging="360"/>
      </w:pPr>
    </w:lvl>
    <w:lvl w:ilvl="4" w:tplc="041B0019" w:tentative="1">
      <w:start w:val="1"/>
      <w:numFmt w:val="lowerLetter"/>
      <w:lvlText w:val="%5."/>
      <w:lvlJc w:val="left"/>
      <w:pPr>
        <w:ind w:left="4309" w:hanging="360"/>
      </w:pPr>
    </w:lvl>
    <w:lvl w:ilvl="5" w:tplc="041B001B" w:tentative="1">
      <w:start w:val="1"/>
      <w:numFmt w:val="lowerRoman"/>
      <w:lvlText w:val="%6."/>
      <w:lvlJc w:val="right"/>
      <w:pPr>
        <w:ind w:left="5029" w:hanging="180"/>
      </w:pPr>
    </w:lvl>
    <w:lvl w:ilvl="6" w:tplc="041B000F" w:tentative="1">
      <w:start w:val="1"/>
      <w:numFmt w:val="decimal"/>
      <w:lvlText w:val="%7."/>
      <w:lvlJc w:val="left"/>
      <w:pPr>
        <w:ind w:left="5749" w:hanging="360"/>
      </w:pPr>
    </w:lvl>
    <w:lvl w:ilvl="7" w:tplc="041B0019" w:tentative="1">
      <w:start w:val="1"/>
      <w:numFmt w:val="lowerLetter"/>
      <w:lvlText w:val="%8."/>
      <w:lvlJc w:val="left"/>
      <w:pPr>
        <w:ind w:left="6469" w:hanging="360"/>
      </w:pPr>
    </w:lvl>
    <w:lvl w:ilvl="8" w:tplc="041B001B" w:tentative="1">
      <w:start w:val="1"/>
      <w:numFmt w:val="lowerRoman"/>
      <w:lvlText w:val="%9."/>
      <w:lvlJc w:val="right"/>
      <w:pPr>
        <w:ind w:left="7189" w:hanging="180"/>
      </w:pPr>
    </w:lvl>
  </w:abstractNum>
  <w:abstractNum w:abstractNumId="3" w15:restartNumberingAfterBreak="0">
    <w:nsid w:val="06F76E47"/>
    <w:multiLevelType w:val="hybridMultilevel"/>
    <w:tmpl w:val="6C4C3D58"/>
    <w:lvl w:ilvl="0" w:tplc="B3D43870">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 w15:restartNumberingAfterBreak="0">
    <w:nsid w:val="145B0AB3"/>
    <w:multiLevelType w:val="hybridMultilevel"/>
    <w:tmpl w:val="D018C1C6"/>
    <w:lvl w:ilvl="0" w:tplc="041B0005">
      <w:start w:val="1"/>
      <w:numFmt w:val="bullet"/>
      <w:lvlText w:val=""/>
      <w:lvlJc w:val="left"/>
      <w:pPr>
        <w:ind w:left="1400" w:hanging="360"/>
      </w:pPr>
      <w:rPr>
        <w:rFonts w:ascii="Wingdings" w:hAnsi="Wingdings" w:hint="default"/>
      </w:rPr>
    </w:lvl>
    <w:lvl w:ilvl="1" w:tplc="FFFFFFFF" w:tentative="1">
      <w:start w:val="1"/>
      <w:numFmt w:val="bullet"/>
      <w:lvlText w:val="o"/>
      <w:lvlJc w:val="left"/>
      <w:pPr>
        <w:ind w:left="2120" w:hanging="360"/>
      </w:pPr>
      <w:rPr>
        <w:rFonts w:ascii="Courier New" w:hAnsi="Courier New" w:cs="Courier New" w:hint="default"/>
      </w:rPr>
    </w:lvl>
    <w:lvl w:ilvl="2" w:tplc="FFFFFFFF" w:tentative="1">
      <w:start w:val="1"/>
      <w:numFmt w:val="bullet"/>
      <w:lvlText w:val=""/>
      <w:lvlJc w:val="left"/>
      <w:pPr>
        <w:ind w:left="2840" w:hanging="360"/>
      </w:pPr>
      <w:rPr>
        <w:rFonts w:ascii="Wingdings" w:hAnsi="Wingdings" w:hint="default"/>
      </w:rPr>
    </w:lvl>
    <w:lvl w:ilvl="3" w:tplc="FFFFFFFF" w:tentative="1">
      <w:start w:val="1"/>
      <w:numFmt w:val="bullet"/>
      <w:lvlText w:val=""/>
      <w:lvlJc w:val="left"/>
      <w:pPr>
        <w:ind w:left="3560" w:hanging="360"/>
      </w:pPr>
      <w:rPr>
        <w:rFonts w:ascii="Symbol" w:hAnsi="Symbol" w:hint="default"/>
      </w:rPr>
    </w:lvl>
    <w:lvl w:ilvl="4" w:tplc="FFFFFFFF" w:tentative="1">
      <w:start w:val="1"/>
      <w:numFmt w:val="bullet"/>
      <w:lvlText w:val="o"/>
      <w:lvlJc w:val="left"/>
      <w:pPr>
        <w:ind w:left="4280" w:hanging="360"/>
      </w:pPr>
      <w:rPr>
        <w:rFonts w:ascii="Courier New" w:hAnsi="Courier New" w:cs="Courier New" w:hint="default"/>
      </w:rPr>
    </w:lvl>
    <w:lvl w:ilvl="5" w:tplc="FFFFFFFF" w:tentative="1">
      <w:start w:val="1"/>
      <w:numFmt w:val="bullet"/>
      <w:lvlText w:val=""/>
      <w:lvlJc w:val="left"/>
      <w:pPr>
        <w:ind w:left="5000" w:hanging="360"/>
      </w:pPr>
      <w:rPr>
        <w:rFonts w:ascii="Wingdings" w:hAnsi="Wingdings" w:hint="default"/>
      </w:rPr>
    </w:lvl>
    <w:lvl w:ilvl="6" w:tplc="FFFFFFFF" w:tentative="1">
      <w:start w:val="1"/>
      <w:numFmt w:val="bullet"/>
      <w:lvlText w:val=""/>
      <w:lvlJc w:val="left"/>
      <w:pPr>
        <w:ind w:left="5720" w:hanging="360"/>
      </w:pPr>
      <w:rPr>
        <w:rFonts w:ascii="Symbol" w:hAnsi="Symbol" w:hint="default"/>
      </w:rPr>
    </w:lvl>
    <w:lvl w:ilvl="7" w:tplc="FFFFFFFF" w:tentative="1">
      <w:start w:val="1"/>
      <w:numFmt w:val="bullet"/>
      <w:lvlText w:val="o"/>
      <w:lvlJc w:val="left"/>
      <w:pPr>
        <w:ind w:left="6440" w:hanging="360"/>
      </w:pPr>
      <w:rPr>
        <w:rFonts w:ascii="Courier New" w:hAnsi="Courier New" w:cs="Courier New" w:hint="default"/>
      </w:rPr>
    </w:lvl>
    <w:lvl w:ilvl="8" w:tplc="FFFFFFFF" w:tentative="1">
      <w:start w:val="1"/>
      <w:numFmt w:val="bullet"/>
      <w:lvlText w:val=""/>
      <w:lvlJc w:val="left"/>
      <w:pPr>
        <w:ind w:left="7160" w:hanging="360"/>
      </w:pPr>
      <w:rPr>
        <w:rFonts w:ascii="Wingdings" w:hAnsi="Wingdings" w:hint="default"/>
      </w:rPr>
    </w:lvl>
  </w:abstractNum>
  <w:abstractNum w:abstractNumId="5" w15:restartNumberingAfterBreak="0">
    <w:nsid w:val="14E678B2"/>
    <w:multiLevelType w:val="hybridMultilevel"/>
    <w:tmpl w:val="2E9221A4"/>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8EC3F29"/>
    <w:multiLevelType w:val="hybridMultilevel"/>
    <w:tmpl w:val="79DC5558"/>
    <w:lvl w:ilvl="0" w:tplc="731A06CC">
      <w:start w:val="1"/>
      <w:numFmt w:val="bullet"/>
      <w:lvlText w:val=""/>
      <w:lvlJc w:val="left"/>
      <w:pPr>
        <w:ind w:left="1429" w:hanging="360"/>
      </w:pPr>
      <w:rPr>
        <w:rFonts w:ascii="Symbol" w:hAnsi="Symbol" w:hint="default"/>
        <w:color w:val="FF0000"/>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7" w15:restartNumberingAfterBreak="0">
    <w:nsid w:val="1BB77527"/>
    <w:multiLevelType w:val="multilevel"/>
    <w:tmpl w:val="0310F356"/>
    <w:lvl w:ilvl="0">
      <w:start w:val="1"/>
      <w:numFmt w:val="bullet"/>
      <w:pStyle w:val="Odsekzoznamu"/>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E5D10C7"/>
    <w:multiLevelType w:val="hybridMultilevel"/>
    <w:tmpl w:val="19E02992"/>
    <w:lvl w:ilvl="0" w:tplc="041B0005">
      <w:start w:val="1"/>
      <w:numFmt w:val="bullet"/>
      <w:lvlText w:val=""/>
      <w:lvlJc w:val="left"/>
      <w:pPr>
        <w:ind w:left="360" w:hanging="360"/>
      </w:pPr>
      <w:rPr>
        <w:rFonts w:ascii="Wingdings" w:hAnsi="Wingdings"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9" w15:restartNumberingAfterBreak="0">
    <w:nsid w:val="218C3854"/>
    <w:multiLevelType w:val="multilevel"/>
    <w:tmpl w:val="C98234AE"/>
    <w:lvl w:ilvl="0">
      <w:start w:val="1"/>
      <w:numFmt w:val="decimal"/>
      <w:lvlText w:val="%1."/>
      <w:lvlJc w:val="left"/>
      <w:pPr>
        <w:ind w:left="720" w:hanging="360"/>
      </w:pPr>
      <w:rPr>
        <w:rFonts w:hint="default"/>
      </w:rPr>
    </w:lvl>
    <w:lvl w:ilvl="1">
      <w:start w:val="3"/>
      <w:numFmt w:val="decimal"/>
      <w:isLgl/>
      <w:lvlText w:val="%1.%2"/>
      <w:lvlJc w:val="left"/>
      <w:pPr>
        <w:ind w:left="1035" w:hanging="6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220608B5"/>
    <w:multiLevelType w:val="multilevel"/>
    <w:tmpl w:val="8CAAE064"/>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3E11DA0"/>
    <w:multiLevelType w:val="hybridMultilevel"/>
    <w:tmpl w:val="6CCADB4A"/>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12" w15:restartNumberingAfterBreak="0">
    <w:nsid w:val="2AB227CD"/>
    <w:multiLevelType w:val="hybridMultilevel"/>
    <w:tmpl w:val="21761F8C"/>
    <w:lvl w:ilvl="0" w:tplc="041B0005">
      <w:start w:val="1"/>
      <w:numFmt w:val="bullet"/>
      <w:lvlText w:val=""/>
      <w:lvlJc w:val="left"/>
      <w:pPr>
        <w:ind w:left="1429" w:hanging="360"/>
      </w:pPr>
      <w:rPr>
        <w:rFonts w:ascii="Wingdings" w:hAnsi="Wingdings" w:hint="default"/>
        <w:color w:val="FF0000"/>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13" w15:restartNumberingAfterBreak="0">
    <w:nsid w:val="2C852D87"/>
    <w:multiLevelType w:val="hybridMultilevel"/>
    <w:tmpl w:val="B37C0AA0"/>
    <w:lvl w:ilvl="0" w:tplc="041B0005">
      <w:start w:val="1"/>
      <w:numFmt w:val="bullet"/>
      <w:lvlText w:val=""/>
      <w:lvlJc w:val="left"/>
      <w:pPr>
        <w:ind w:left="1174" w:hanging="360"/>
      </w:pPr>
      <w:rPr>
        <w:rFonts w:ascii="Wingdings" w:hAnsi="Wingdings" w:hint="default"/>
      </w:rPr>
    </w:lvl>
    <w:lvl w:ilvl="1" w:tplc="041B0003" w:tentative="1">
      <w:start w:val="1"/>
      <w:numFmt w:val="bullet"/>
      <w:lvlText w:val="o"/>
      <w:lvlJc w:val="left"/>
      <w:pPr>
        <w:ind w:left="1894" w:hanging="360"/>
      </w:pPr>
      <w:rPr>
        <w:rFonts w:ascii="Courier New" w:hAnsi="Courier New" w:cs="Courier New" w:hint="default"/>
      </w:rPr>
    </w:lvl>
    <w:lvl w:ilvl="2" w:tplc="041B0005" w:tentative="1">
      <w:start w:val="1"/>
      <w:numFmt w:val="bullet"/>
      <w:lvlText w:val=""/>
      <w:lvlJc w:val="left"/>
      <w:pPr>
        <w:ind w:left="2614" w:hanging="360"/>
      </w:pPr>
      <w:rPr>
        <w:rFonts w:ascii="Wingdings" w:hAnsi="Wingdings" w:hint="default"/>
      </w:rPr>
    </w:lvl>
    <w:lvl w:ilvl="3" w:tplc="041B0001" w:tentative="1">
      <w:start w:val="1"/>
      <w:numFmt w:val="bullet"/>
      <w:lvlText w:val=""/>
      <w:lvlJc w:val="left"/>
      <w:pPr>
        <w:ind w:left="3334" w:hanging="360"/>
      </w:pPr>
      <w:rPr>
        <w:rFonts w:ascii="Symbol" w:hAnsi="Symbol" w:hint="default"/>
      </w:rPr>
    </w:lvl>
    <w:lvl w:ilvl="4" w:tplc="041B0003" w:tentative="1">
      <w:start w:val="1"/>
      <w:numFmt w:val="bullet"/>
      <w:lvlText w:val="o"/>
      <w:lvlJc w:val="left"/>
      <w:pPr>
        <w:ind w:left="4054" w:hanging="360"/>
      </w:pPr>
      <w:rPr>
        <w:rFonts w:ascii="Courier New" w:hAnsi="Courier New" w:cs="Courier New" w:hint="default"/>
      </w:rPr>
    </w:lvl>
    <w:lvl w:ilvl="5" w:tplc="041B0005" w:tentative="1">
      <w:start w:val="1"/>
      <w:numFmt w:val="bullet"/>
      <w:lvlText w:val=""/>
      <w:lvlJc w:val="left"/>
      <w:pPr>
        <w:ind w:left="4774" w:hanging="360"/>
      </w:pPr>
      <w:rPr>
        <w:rFonts w:ascii="Wingdings" w:hAnsi="Wingdings" w:hint="default"/>
      </w:rPr>
    </w:lvl>
    <w:lvl w:ilvl="6" w:tplc="041B0001" w:tentative="1">
      <w:start w:val="1"/>
      <w:numFmt w:val="bullet"/>
      <w:lvlText w:val=""/>
      <w:lvlJc w:val="left"/>
      <w:pPr>
        <w:ind w:left="5494" w:hanging="360"/>
      </w:pPr>
      <w:rPr>
        <w:rFonts w:ascii="Symbol" w:hAnsi="Symbol" w:hint="default"/>
      </w:rPr>
    </w:lvl>
    <w:lvl w:ilvl="7" w:tplc="041B0003" w:tentative="1">
      <w:start w:val="1"/>
      <w:numFmt w:val="bullet"/>
      <w:lvlText w:val="o"/>
      <w:lvlJc w:val="left"/>
      <w:pPr>
        <w:ind w:left="6214" w:hanging="360"/>
      </w:pPr>
      <w:rPr>
        <w:rFonts w:ascii="Courier New" w:hAnsi="Courier New" w:cs="Courier New" w:hint="default"/>
      </w:rPr>
    </w:lvl>
    <w:lvl w:ilvl="8" w:tplc="041B0005" w:tentative="1">
      <w:start w:val="1"/>
      <w:numFmt w:val="bullet"/>
      <w:lvlText w:val=""/>
      <w:lvlJc w:val="left"/>
      <w:pPr>
        <w:ind w:left="6934" w:hanging="360"/>
      </w:pPr>
      <w:rPr>
        <w:rFonts w:ascii="Wingdings" w:hAnsi="Wingdings" w:hint="default"/>
      </w:rPr>
    </w:lvl>
  </w:abstractNum>
  <w:abstractNum w:abstractNumId="14" w15:restartNumberingAfterBreak="0">
    <w:nsid w:val="30DC3642"/>
    <w:multiLevelType w:val="hybridMultilevel"/>
    <w:tmpl w:val="7096C3D4"/>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15" w15:restartNumberingAfterBreak="0">
    <w:nsid w:val="339A633F"/>
    <w:multiLevelType w:val="hybridMultilevel"/>
    <w:tmpl w:val="45E024AE"/>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16" w15:restartNumberingAfterBreak="0">
    <w:nsid w:val="36DC6506"/>
    <w:multiLevelType w:val="multilevel"/>
    <w:tmpl w:val="3140DC0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E574C99"/>
    <w:multiLevelType w:val="hybridMultilevel"/>
    <w:tmpl w:val="9D3449DE"/>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18" w15:restartNumberingAfterBreak="0">
    <w:nsid w:val="420E6808"/>
    <w:multiLevelType w:val="hybridMultilevel"/>
    <w:tmpl w:val="52AE57DE"/>
    <w:lvl w:ilvl="0" w:tplc="041B0005">
      <w:start w:val="1"/>
      <w:numFmt w:val="bullet"/>
      <w:lvlText w:val=""/>
      <w:lvlJc w:val="left"/>
      <w:pPr>
        <w:ind w:left="1400" w:hanging="360"/>
      </w:pPr>
      <w:rPr>
        <w:rFonts w:ascii="Wingdings" w:hAnsi="Wingdings" w:hint="default"/>
      </w:rPr>
    </w:lvl>
    <w:lvl w:ilvl="1" w:tplc="FFFFFFFF" w:tentative="1">
      <w:start w:val="1"/>
      <w:numFmt w:val="bullet"/>
      <w:lvlText w:val="o"/>
      <w:lvlJc w:val="left"/>
      <w:pPr>
        <w:ind w:left="2120" w:hanging="360"/>
      </w:pPr>
      <w:rPr>
        <w:rFonts w:ascii="Courier New" w:hAnsi="Courier New" w:cs="Courier New" w:hint="default"/>
      </w:rPr>
    </w:lvl>
    <w:lvl w:ilvl="2" w:tplc="FFFFFFFF" w:tentative="1">
      <w:start w:val="1"/>
      <w:numFmt w:val="bullet"/>
      <w:lvlText w:val=""/>
      <w:lvlJc w:val="left"/>
      <w:pPr>
        <w:ind w:left="2840" w:hanging="360"/>
      </w:pPr>
      <w:rPr>
        <w:rFonts w:ascii="Wingdings" w:hAnsi="Wingdings" w:hint="default"/>
      </w:rPr>
    </w:lvl>
    <w:lvl w:ilvl="3" w:tplc="FFFFFFFF" w:tentative="1">
      <w:start w:val="1"/>
      <w:numFmt w:val="bullet"/>
      <w:lvlText w:val=""/>
      <w:lvlJc w:val="left"/>
      <w:pPr>
        <w:ind w:left="3560" w:hanging="360"/>
      </w:pPr>
      <w:rPr>
        <w:rFonts w:ascii="Symbol" w:hAnsi="Symbol" w:hint="default"/>
      </w:rPr>
    </w:lvl>
    <w:lvl w:ilvl="4" w:tplc="FFFFFFFF" w:tentative="1">
      <w:start w:val="1"/>
      <w:numFmt w:val="bullet"/>
      <w:lvlText w:val="o"/>
      <w:lvlJc w:val="left"/>
      <w:pPr>
        <w:ind w:left="4280" w:hanging="360"/>
      </w:pPr>
      <w:rPr>
        <w:rFonts w:ascii="Courier New" w:hAnsi="Courier New" w:cs="Courier New" w:hint="default"/>
      </w:rPr>
    </w:lvl>
    <w:lvl w:ilvl="5" w:tplc="FFFFFFFF" w:tentative="1">
      <w:start w:val="1"/>
      <w:numFmt w:val="bullet"/>
      <w:lvlText w:val=""/>
      <w:lvlJc w:val="left"/>
      <w:pPr>
        <w:ind w:left="5000" w:hanging="360"/>
      </w:pPr>
      <w:rPr>
        <w:rFonts w:ascii="Wingdings" w:hAnsi="Wingdings" w:hint="default"/>
      </w:rPr>
    </w:lvl>
    <w:lvl w:ilvl="6" w:tplc="FFFFFFFF" w:tentative="1">
      <w:start w:val="1"/>
      <w:numFmt w:val="bullet"/>
      <w:lvlText w:val=""/>
      <w:lvlJc w:val="left"/>
      <w:pPr>
        <w:ind w:left="5720" w:hanging="360"/>
      </w:pPr>
      <w:rPr>
        <w:rFonts w:ascii="Symbol" w:hAnsi="Symbol" w:hint="default"/>
      </w:rPr>
    </w:lvl>
    <w:lvl w:ilvl="7" w:tplc="FFFFFFFF" w:tentative="1">
      <w:start w:val="1"/>
      <w:numFmt w:val="bullet"/>
      <w:lvlText w:val="o"/>
      <w:lvlJc w:val="left"/>
      <w:pPr>
        <w:ind w:left="6440" w:hanging="360"/>
      </w:pPr>
      <w:rPr>
        <w:rFonts w:ascii="Courier New" w:hAnsi="Courier New" w:cs="Courier New" w:hint="default"/>
      </w:rPr>
    </w:lvl>
    <w:lvl w:ilvl="8" w:tplc="FFFFFFFF" w:tentative="1">
      <w:start w:val="1"/>
      <w:numFmt w:val="bullet"/>
      <w:lvlText w:val=""/>
      <w:lvlJc w:val="left"/>
      <w:pPr>
        <w:ind w:left="7160" w:hanging="360"/>
      </w:pPr>
      <w:rPr>
        <w:rFonts w:ascii="Wingdings" w:hAnsi="Wingdings" w:hint="default"/>
      </w:rPr>
    </w:lvl>
  </w:abstractNum>
  <w:abstractNum w:abstractNumId="19" w15:restartNumberingAfterBreak="0">
    <w:nsid w:val="454B0933"/>
    <w:multiLevelType w:val="hybridMultilevel"/>
    <w:tmpl w:val="4ED818FC"/>
    <w:lvl w:ilvl="0" w:tplc="041B0005">
      <w:start w:val="1"/>
      <w:numFmt w:val="bullet"/>
      <w:lvlText w:val=""/>
      <w:lvlJc w:val="left"/>
      <w:pPr>
        <w:ind w:left="2440" w:hanging="360"/>
      </w:pPr>
      <w:rPr>
        <w:rFonts w:ascii="Wingdings" w:hAnsi="Wingdings" w:hint="default"/>
      </w:rPr>
    </w:lvl>
    <w:lvl w:ilvl="1" w:tplc="FFFFFFFF" w:tentative="1">
      <w:start w:val="1"/>
      <w:numFmt w:val="bullet"/>
      <w:lvlText w:val="o"/>
      <w:lvlJc w:val="left"/>
      <w:pPr>
        <w:ind w:left="3160" w:hanging="360"/>
      </w:pPr>
      <w:rPr>
        <w:rFonts w:ascii="Courier New" w:hAnsi="Courier New" w:cs="Courier New" w:hint="default"/>
      </w:rPr>
    </w:lvl>
    <w:lvl w:ilvl="2" w:tplc="FFFFFFFF" w:tentative="1">
      <w:start w:val="1"/>
      <w:numFmt w:val="bullet"/>
      <w:lvlText w:val=""/>
      <w:lvlJc w:val="left"/>
      <w:pPr>
        <w:ind w:left="3880" w:hanging="360"/>
      </w:pPr>
      <w:rPr>
        <w:rFonts w:ascii="Wingdings" w:hAnsi="Wingdings" w:hint="default"/>
      </w:rPr>
    </w:lvl>
    <w:lvl w:ilvl="3" w:tplc="FFFFFFFF" w:tentative="1">
      <w:start w:val="1"/>
      <w:numFmt w:val="bullet"/>
      <w:lvlText w:val=""/>
      <w:lvlJc w:val="left"/>
      <w:pPr>
        <w:ind w:left="4600" w:hanging="360"/>
      </w:pPr>
      <w:rPr>
        <w:rFonts w:ascii="Symbol" w:hAnsi="Symbol" w:hint="default"/>
      </w:rPr>
    </w:lvl>
    <w:lvl w:ilvl="4" w:tplc="FFFFFFFF" w:tentative="1">
      <w:start w:val="1"/>
      <w:numFmt w:val="bullet"/>
      <w:lvlText w:val="o"/>
      <w:lvlJc w:val="left"/>
      <w:pPr>
        <w:ind w:left="5320" w:hanging="360"/>
      </w:pPr>
      <w:rPr>
        <w:rFonts w:ascii="Courier New" w:hAnsi="Courier New" w:cs="Courier New" w:hint="default"/>
      </w:rPr>
    </w:lvl>
    <w:lvl w:ilvl="5" w:tplc="FFFFFFFF" w:tentative="1">
      <w:start w:val="1"/>
      <w:numFmt w:val="bullet"/>
      <w:lvlText w:val=""/>
      <w:lvlJc w:val="left"/>
      <w:pPr>
        <w:ind w:left="6040" w:hanging="360"/>
      </w:pPr>
      <w:rPr>
        <w:rFonts w:ascii="Wingdings" w:hAnsi="Wingdings" w:hint="default"/>
      </w:rPr>
    </w:lvl>
    <w:lvl w:ilvl="6" w:tplc="FFFFFFFF" w:tentative="1">
      <w:start w:val="1"/>
      <w:numFmt w:val="bullet"/>
      <w:lvlText w:val=""/>
      <w:lvlJc w:val="left"/>
      <w:pPr>
        <w:ind w:left="6760" w:hanging="360"/>
      </w:pPr>
      <w:rPr>
        <w:rFonts w:ascii="Symbol" w:hAnsi="Symbol" w:hint="default"/>
      </w:rPr>
    </w:lvl>
    <w:lvl w:ilvl="7" w:tplc="FFFFFFFF" w:tentative="1">
      <w:start w:val="1"/>
      <w:numFmt w:val="bullet"/>
      <w:lvlText w:val="o"/>
      <w:lvlJc w:val="left"/>
      <w:pPr>
        <w:ind w:left="7480" w:hanging="360"/>
      </w:pPr>
      <w:rPr>
        <w:rFonts w:ascii="Courier New" w:hAnsi="Courier New" w:cs="Courier New" w:hint="default"/>
      </w:rPr>
    </w:lvl>
    <w:lvl w:ilvl="8" w:tplc="FFFFFFFF" w:tentative="1">
      <w:start w:val="1"/>
      <w:numFmt w:val="bullet"/>
      <w:lvlText w:val=""/>
      <w:lvlJc w:val="left"/>
      <w:pPr>
        <w:ind w:left="8200" w:hanging="360"/>
      </w:pPr>
      <w:rPr>
        <w:rFonts w:ascii="Wingdings" w:hAnsi="Wingdings" w:hint="default"/>
      </w:rPr>
    </w:lvl>
  </w:abstractNum>
  <w:abstractNum w:abstractNumId="20" w15:restartNumberingAfterBreak="0">
    <w:nsid w:val="466B3FA2"/>
    <w:multiLevelType w:val="hybridMultilevel"/>
    <w:tmpl w:val="F730AD02"/>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21" w15:restartNumberingAfterBreak="0">
    <w:nsid w:val="496B6261"/>
    <w:multiLevelType w:val="hybridMultilevel"/>
    <w:tmpl w:val="6E784EBA"/>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22" w15:restartNumberingAfterBreak="0">
    <w:nsid w:val="54CC5AC4"/>
    <w:multiLevelType w:val="hybridMultilevel"/>
    <w:tmpl w:val="1D1C1E02"/>
    <w:lvl w:ilvl="0" w:tplc="041B0005">
      <w:start w:val="1"/>
      <w:numFmt w:val="bullet"/>
      <w:lvlText w:val=""/>
      <w:lvlJc w:val="left"/>
      <w:pPr>
        <w:ind w:left="1760" w:hanging="360"/>
      </w:pPr>
      <w:rPr>
        <w:rFonts w:ascii="Wingdings" w:hAnsi="Wingdings" w:hint="default"/>
      </w:rPr>
    </w:lvl>
    <w:lvl w:ilvl="1" w:tplc="041B0003" w:tentative="1">
      <w:start w:val="1"/>
      <w:numFmt w:val="bullet"/>
      <w:lvlText w:val="o"/>
      <w:lvlJc w:val="left"/>
      <w:pPr>
        <w:ind w:left="2480" w:hanging="360"/>
      </w:pPr>
      <w:rPr>
        <w:rFonts w:ascii="Courier New" w:hAnsi="Courier New" w:cs="Courier New" w:hint="default"/>
      </w:rPr>
    </w:lvl>
    <w:lvl w:ilvl="2" w:tplc="041B0005" w:tentative="1">
      <w:start w:val="1"/>
      <w:numFmt w:val="bullet"/>
      <w:lvlText w:val=""/>
      <w:lvlJc w:val="left"/>
      <w:pPr>
        <w:ind w:left="3200" w:hanging="360"/>
      </w:pPr>
      <w:rPr>
        <w:rFonts w:ascii="Wingdings" w:hAnsi="Wingdings" w:hint="default"/>
      </w:rPr>
    </w:lvl>
    <w:lvl w:ilvl="3" w:tplc="041B0001" w:tentative="1">
      <w:start w:val="1"/>
      <w:numFmt w:val="bullet"/>
      <w:lvlText w:val=""/>
      <w:lvlJc w:val="left"/>
      <w:pPr>
        <w:ind w:left="3920" w:hanging="360"/>
      </w:pPr>
      <w:rPr>
        <w:rFonts w:ascii="Symbol" w:hAnsi="Symbol" w:hint="default"/>
      </w:rPr>
    </w:lvl>
    <w:lvl w:ilvl="4" w:tplc="041B0003" w:tentative="1">
      <w:start w:val="1"/>
      <w:numFmt w:val="bullet"/>
      <w:lvlText w:val="o"/>
      <w:lvlJc w:val="left"/>
      <w:pPr>
        <w:ind w:left="4640" w:hanging="360"/>
      </w:pPr>
      <w:rPr>
        <w:rFonts w:ascii="Courier New" w:hAnsi="Courier New" w:cs="Courier New" w:hint="default"/>
      </w:rPr>
    </w:lvl>
    <w:lvl w:ilvl="5" w:tplc="041B0005" w:tentative="1">
      <w:start w:val="1"/>
      <w:numFmt w:val="bullet"/>
      <w:lvlText w:val=""/>
      <w:lvlJc w:val="left"/>
      <w:pPr>
        <w:ind w:left="5360" w:hanging="360"/>
      </w:pPr>
      <w:rPr>
        <w:rFonts w:ascii="Wingdings" w:hAnsi="Wingdings" w:hint="default"/>
      </w:rPr>
    </w:lvl>
    <w:lvl w:ilvl="6" w:tplc="041B0001" w:tentative="1">
      <w:start w:val="1"/>
      <w:numFmt w:val="bullet"/>
      <w:lvlText w:val=""/>
      <w:lvlJc w:val="left"/>
      <w:pPr>
        <w:ind w:left="6080" w:hanging="360"/>
      </w:pPr>
      <w:rPr>
        <w:rFonts w:ascii="Symbol" w:hAnsi="Symbol" w:hint="default"/>
      </w:rPr>
    </w:lvl>
    <w:lvl w:ilvl="7" w:tplc="041B0003" w:tentative="1">
      <w:start w:val="1"/>
      <w:numFmt w:val="bullet"/>
      <w:lvlText w:val="o"/>
      <w:lvlJc w:val="left"/>
      <w:pPr>
        <w:ind w:left="6800" w:hanging="360"/>
      </w:pPr>
      <w:rPr>
        <w:rFonts w:ascii="Courier New" w:hAnsi="Courier New" w:cs="Courier New" w:hint="default"/>
      </w:rPr>
    </w:lvl>
    <w:lvl w:ilvl="8" w:tplc="041B0005" w:tentative="1">
      <w:start w:val="1"/>
      <w:numFmt w:val="bullet"/>
      <w:lvlText w:val=""/>
      <w:lvlJc w:val="left"/>
      <w:pPr>
        <w:ind w:left="7520" w:hanging="360"/>
      </w:pPr>
      <w:rPr>
        <w:rFonts w:ascii="Wingdings" w:hAnsi="Wingdings" w:hint="default"/>
      </w:rPr>
    </w:lvl>
  </w:abstractNum>
  <w:abstractNum w:abstractNumId="23" w15:restartNumberingAfterBreak="0">
    <w:nsid w:val="57720508"/>
    <w:multiLevelType w:val="hybridMultilevel"/>
    <w:tmpl w:val="E18C41FE"/>
    <w:lvl w:ilvl="0" w:tplc="041B0005">
      <w:start w:val="1"/>
      <w:numFmt w:val="bullet"/>
      <w:lvlText w:val=""/>
      <w:lvlJc w:val="left"/>
      <w:pPr>
        <w:ind w:left="1400" w:hanging="360"/>
      </w:pPr>
      <w:rPr>
        <w:rFonts w:ascii="Wingdings" w:hAnsi="Wingdings" w:hint="default"/>
      </w:rPr>
    </w:lvl>
    <w:lvl w:ilvl="1" w:tplc="FFFFFFFF" w:tentative="1">
      <w:start w:val="1"/>
      <w:numFmt w:val="bullet"/>
      <w:lvlText w:val="o"/>
      <w:lvlJc w:val="left"/>
      <w:pPr>
        <w:ind w:left="2120" w:hanging="360"/>
      </w:pPr>
      <w:rPr>
        <w:rFonts w:ascii="Courier New" w:hAnsi="Courier New" w:cs="Courier New" w:hint="default"/>
      </w:rPr>
    </w:lvl>
    <w:lvl w:ilvl="2" w:tplc="FFFFFFFF" w:tentative="1">
      <w:start w:val="1"/>
      <w:numFmt w:val="bullet"/>
      <w:lvlText w:val=""/>
      <w:lvlJc w:val="left"/>
      <w:pPr>
        <w:ind w:left="2840" w:hanging="360"/>
      </w:pPr>
      <w:rPr>
        <w:rFonts w:ascii="Wingdings" w:hAnsi="Wingdings" w:hint="default"/>
      </w:rPr>
    </w:lvl>
    <w:lvl w:ilvl="3" w:tplc="FFFFFFFF" w:tentative="1">
      <w:start w:val="1"/>
      <w:numFmt w:val="bullet"/>
      <w:lvlText w:val=""/>
      <w:lvlJc w:val="left"/>
      <w:pPr>
        <w:ind w:left="3560" w:hanging="360"/>
      </w:pPr>
      <w:rPr>
        <w:rFonts w:ascii="Symbol" w:hAnsi="Symbol" w:hint="default"/>
      </w:rPr>
    </w:lvl>
    <w:lvl w:ilvl="4" w:tplc="FFFFFFFF" w:tentative="1">
      <w:start w:val="1"/>
      <w:numFmt w:val="bullet"/>
      <w:lvlText w:val="o"/>
      <w:lvlJc w:val="left"/>
      <w:pPr>
        <w:ind w:left="4280" w:hanging="360"/>
      </w:pPr>
      <w:rPr>
        <w:rFonts w:ascii="Courier New" w:hAnsi="Courier New" w:cs="Courier New" w:hint="default"/>
      </w:rPr>
    </w:lvl>
    <w:lvl w:ilvl="5" w:tplc="FFFFFFFF" w:tentative="1">
      <w:start w:val="1"/>
      <w:numFmt w:val="bullet"/>
      <w:lvlText w:val=""/>
      <w:lvlJc w:val="left"/>
      <w:pPr>
        <w:ind w:left="5000" w:hanging="360"/>
      </w:pPr>
      <w:rPr>
        <w:rFonts w:ascii="Wingdings" w:hAnsi="Wingdings" w:hint="default"/>
      </w:rPr>
    </w:lvl>
    <w:lvl w:ilvl="6" w:tplc="FFFFFFFF" w:tentative="1">
      <w:start w:val="1"/>
      <w:numFmt w:val="bullet"/>
      <w:lvlText w:val=""/>
      <w:lvlJc w:val="left"/>
      <w:pPr>
        <w:ind w:left="5720" w:hanging="360"/>
      </w:pPr>
      <w:rPr>
        <w:rFonts w:ascii="Symbol" w:hAnsi="Symbol" w:hint="default"/>
      </w:rPr>
    </w:lvl>
    <w:lvl w:ilvl="7" w:tplc="FFFFFFFF" w:tentative="1">
      <w:start w:val="1"/>
      <w:numFmt w:val="bullet"/>
      <w:lvlText w:val="o"/>
      <w:lvlJc w:val="left"/>
      <w:pPr>
        <w:ind w:left="6440" w:hanging="360"/>
      </w:pPr>
      <w:rPr>
        <w:rFonts w:ascii="Courier New" w:hAnsi="Courier New" w:cs="Courier New" w:hint="default"/>
      </w:rPr>
    </w:lvl>
    <w:lvl w:ilvl="8" w:tplc="FFFFFFFF" w:tentative="1">
      <w:start w:val="1"/>
      <w:numFmt w:val="bullet"/>
      <w:lvlText w:val=""/>
      <w:lvlJc w:val="left"/>
      <w:pPr>
        <w:ind w:left="7160" w:hanging="360"/>
      </w:pPr>
      <w:rPr>
        <w:rFonts w:ascii="Wingdings" w:hAnsi="Wingdings" w:hint="default"/>
      </w:rPr>
    </w:lvl>
  </w:abstractNum>
  <w:abstractNum w:abstractNumId="24" w15:restartNumberingAfterBreak="0">
    <w:nsid w:val="5BF21719"/>
    <w:multiLevelType w:val="hybridMultilevel"/>
    <w:tmpl w:val="3DFC680A"/>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25" w15:restartNumberingAfterBreak="0">
    <w:nsid w:val="5C9927BD"/>
    <w:multiLevelType w:val="multilevel"/>
    <w:tmpl w:val="61020A4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3823A16"/>
    <w:multiLevelType w:val="hybridMultilevel"/>
    <w:tmpl w:val="4992FC38"/>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7" w15:restartNumberingAfterBreak="0">
    <w:nsid w:val="63CA04A6"/>
    <w:multiLevelType w:val="hybridMultilevel"/>
    <w:tmpl w:val="2780E26A"/>
    <w:lvl w:ilvl="0" w:tplc="041B0005">
      <w:start w:val="1"/>
      <w:numFmt w:val="bullet"/>
      <w:lvlText w:val=""/>
      <w:lvlJc w:val="left"/>
      <w:pPr>
        <w:ind w:left="1080" w:hanging="360"/>
      </w:pPr>
      <w:rPr>
        <w:rFonts w:ascii="Wingdings" w:hAnsi="Wingdings"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28" w15:restartNumberingAfterBreak="0">
    <w:nsid w:val="64A31B80"/>
    <w:multiLevelType w:val="hybridMultilevel"/>
    <w:tmpl w:val="65FC01CC"/>
    <w:lvl w:ilvl="0" w:tplc="041B0005">
      <w:start w:val="1"/>
      <w:numFmt w:val="bullet"/>
      <w:lvlText w:val=""/>
      <w:lvlJc w:val="left"/>
      <w:pPr>
        <w:ind w:left="1429" w:hanging="360"/>
      </w:pPr>
      <w:rPr>
        <w:rFonts w:ascii="Wingdings" w:hAnsi="Wingdings" w:hint="default"/>
        <w:color w:val="FF0000"/>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29" w15:restartNumberingAfterBreak="0">
    <w:nsid w:val="65901E5F"/>
    <w:multiLevelType w:val="hybridMultilevel"/>
    <w:tmpl w:val="A23663D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0" w15:restartNumberingAfterBreak="0">
    <w:nsid w:val="68B5360C"/>
    <w:multiLevelType w:val="hybridMultilevel"/>
    <w:tmpl w:val="674415AC"/>
    <w:lvl w:ilvl="0" w:tplc="DF0695C2">
      <w:start w:val="1"/>
      <w:numFmt w:val="bullet"/>
      <w:pStyle w:val="Odrazky"/>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1" w15:restartNumberingAfterBreak="0">
    <w:nsid w:val="6A255CEB"/>
    <w:multiLevelType w:val="multilevel"/>
    <w:tmpl w:val="39DC34F8"/>
    <w:lvl w:ilvl="0">
      <w:start w:val="1"/>
      <w:numFmt w:val="decimal"/>
      <w:lvlText w:val="%1."/>
      <w:lvlJc w:val="left"/>
      <w:pPr>
        <w:ind w:left="360" w:hanging="360"/>
      </w:pPr>
      <w:rPr>
        <w:rFonts w:hint="default"/>
      </w:rPr>
    </w:lvl>
    <w:lvl w:ilvl="1">
      <w:start w:val="1"/>
      <w:numFmt w:val="decimal"/>
      <w:lvlText w:val="%1.%2."/>
      <w:lvlJc w:val="left"/>
      <w:pPr>
        <w:ind w:left="114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D202A18"/>
    <w:multiLevelType w:val="hybridMultilevel"/>
    <w:tmpl w:val="68DE8D7E"/>
    <w:lvl w:ilvl="0" w:tplc="041B0005">
      <w:start w:val="1"/>
      <w:numFmt w:val="bullet"/>
      <w:lvlText w:val=""/>
      <w:lvlJc w:val="left"/>
      <w:pPr>
        <w:ind w:left="1429" w:hanging="360"/>
      </w:pPr>
      <w:rPr>
        <w:rFonts w:ascii="Wingdings" w:hAnsi="Wingdings" w:hint="default"/>
      </w:rPr>
    </w:lvl>
    <w:lvl w:ilvl="1" w:tplc="FFFFFFFF" w:tentative="1">
      <w:start w:val="1"/>
      <w:numFmt w:val="bullet"/>
      <w:lvlText w:val="o"/>
      <w:lvlJc w:val="left"/>
      <w:pPr>
        <w:ind w:left="2149" w:hanging="360"/>
      </w:pPr>
      <w:rPr>
        <w:rFonts w:ascii="Courier New" w:hAnsi="Courier New" w:cs="Courier New" w:hint="default"/>
      </w:rPr>
    </w:lvl>
    <w:lvl w:ilvl="2" w:tplc="FFFFFFFF" w:tentative="1">
      <w:start w:val="1"/>
      <w:numFmt w:val="bullet"/>
      <w:lvlText w:val=""/>
      <w:lvlJc w:val="left"/>
      <w:pPr>
        <w:ind w:left="2869" w:hanging="360"/>
      </w:pPr>
      <w:rPr>
        <w:rFonts w:ascii="Wingdings" w:hAnsi="Wingdings" w:hint="default"/>
      </w:rPr>
    </w:lvl>
    <w:lvl w:ilvl="3" w:tplc="FFFFFFFF" w:tentative="1">
      <w:start w:val="1"/>
      <w:numFmt w:val="bullet"/>
      <w:lvlText w:val=""/>
      <w:lvlJc w:val="left"/>
      <w:pPr>
        <w:ind w:left="3589" w:hanging="360"/>
      </w:pPr>
      <w:rPr>
        <w:rFonts w:ascii="Symbol" w:hAnsi="Symbol" w:hint="default"/>
      </w:rPr>
    </w:lvl>
    <w:lvl w:ilvl="4" w:tplc="FFFFFFFF" w:tentative="1">
      <w:start w:val="1"/>
      <w:numFmt w:val="bullet"/>
      <w:lvlText w:val="o"/>
      <w:lvlJc w:val="left"/>
      <w:pPr>
        <w:ind w:left="4309" w:hanging="360"/>
      </w:pPr>
      <w:rPr>
        <w:rFonts w:ascii="Courier New" w:hAnsi="Courier New" w:cs="Courier New" w:hint="default"/>
      </w:rPr>
    </w:lvl>
    <w:lvl w:ilvl="5" w:tplc="FFFFFFFF" w:tentative="1">
      <w:start w:val="1"/>
      <w:numFmt w:val="bullet"/>
      <w:lvlText w:val=""/>
      <w:lvlJc w:val="left"/>
      <w:pPr>
        <w:ind w:left="5029" w:hanging="360"/>
      </w:pPr>
      <w:rPr>
        <w:rFonts w:ascii="Wingdings" w:hAnsi="Wingdings" w:hint="default"/>
      </w:rPr>
    </w:lvl>
    <w:lvl w:ilvl="6" w:tplc="FFFFFFFF" w:tentative="1">
      <w:start w:val="1"/>
      <w:numFmt w:val="bullet"/>
      <w:lvlText w:val=""/>
      <w:lvlJc w:val="left"/>
      <w:pPr>
        <w:ind w:left="5749" w:hanging="360"/>
      </w:pPr>
      <w:rPr>
        <w:rFonts w:ascii="Symbol" w:hAnsi="Symbol" w:hint="default"/>
      </w:rPr>
    </w:lvl>
    <w:lvl w:ilvl="7" w:tplc="FFFFFFFF" w:tentative="1">
      <w:start w:val="1"/>
      <w:numFmt w:val="bullet"/>
      <w:lvlText w:val="o"/>
      <w:lvlJc w:val="left"/>
      <w:pPr>
        <w:ind w:left="6469" w:hanging="360"/>
      </w:pPr>
      <w:rPr>
        <w:rFonts w:ascii="Courier New" w:hAnsi="Courier New" w:cs="Courier New" w:hint="default"/>
      </w:rPr>
    </w:lvl>
    <w:lvl w:ilvl="8" w:tplc="FFFFFFFF" w:tentative="1">
      <w:start w:val="1"/>
      <w:numFmt w:val="bullet"/>
      <w:lvlText w:val=""/>
      <w:lvlJc w:val="left"/>
      <w:pPr>
        <w:ind w:left="7189" w:hanging="360"/>
      </w:pPr>
      <w:rPr>
        <w:rFonts w:ascii="Wingdings" w:hAnsi="Wingdings" w:hint="default"/>
      </w:rPr>
    </w:lvl>
  </w:abstractNum>
  <w:abstractNum w:abstractNumId="33" w15:restartNumberingAfterBreak="0">
    <w:nsid w:val="6FD33CD2"/>
    <w:multiLevelType w:val="hybridMultilevel"/>
    <w:tmpl w:val="19147912"/>
    <w:lvl w:ilvl="0" w:tplc="B56204F0">
      <w:start w:val="1"/>
      <w:numFmt w:val="bullet"/>
      <w:lvlText w:val=""/>
      <w:lvlJc w:val="left"/>
      <w:pPr>
        <w:ind w:left="1429" w:hanging="360"/>
      </w:pPr>
      <w:rPr>
        <w:rFonts w:ascii="Wingdings" w:hAnsi="Wingdings" w:hint="default"/>
        <w:color w:val="auto"/>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34" w15:restartNumberingAfterBreak="0">
    <w:nsid w:val="74472BA9"/>
    <w:multiLevelType w:val="hybridMultilevel"/>
    <w:tmpl w:val="4CA49C8C"/>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35" w15:restartNumberingAfterBreak="0">
    <w:nsid w:val="74E5593F"/>
    <w:multiLevelType w:val="multilevel"/>
    <w:tmpl w:val="809AF0A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C907454"/>
    <w:multiLevelType w:val="multilevel"/>
    <w:tmpl w:val="2098E2D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164585321">
    <w:abstractNumId w:val="1"/>
  </w:num>
  <w:num w:numId="2" w16cid:durableId="1592619034">
    <w:abstractNumId w:val="0"/>
  </w:num>
  <w:num w:numId="3" w16cid:durableId="1793786907">
    <w:abstractNumId w:val="8"/>
  </w:num>
  <w:num w:numId="4" w16cid:durableId="1715302625">
    <w:abstractNumId w:val="30"/>
  </w:num>
  <w:num w:numId="5" w16cid:durableId="1622760900">
    <w:abstractNumId w:val="25"/>
  </w:num>
  <w:num w:numId="6" w16cid:durableId="1012728171">
    <w:abstractNumId w:val="5"/>
  </w:num>
  <w:num w:numId="7" w16cid:durableId="1220092175">
    <w:abstractNumId w:val="35"/>
  </w:num>
  <w:num w:numId="8" w16cid:durableId="1437171229">
    <w:abstractNumId w:val="16"/>
  </w:num>
  <w:num w:numId="9" w16cid:durableId="774251499">
    <w:abstractNumId w:val="7"/>
  </w:num>
  <w:num w:numId="10" w16cid:durableId="1992366519">
    <w:abstractNumId w:val="27"/>
  </w:num>
  <w:num w:numId="11" w16cid:durableId="1762794339">
    <w:abstractNumId w:val="13"/>
  </w:num>
  <w:num w:numId="12" w16cid:durableId="377702233">
    <w:abstractNumId w:val="26"/>
  </w:num>
  <w:num w:numId="13" w16cid:durableId="557085970">
    <w:abstractNumId w:val="9"/>
  </w:num>
  <w:num w:numId="14" w16cid:durableId="476727960">
    <w:abstractNumId w:val="2"/>
  </w:num>
  <w:num w:numId="15" w16cid:durableId="776026214">
    <w:abstractNumId w:val="10"/>
  </w:num>
  <w:num w:numId="16" w16cid:durableId="1938097989">
    <w:abstractNumId w:val="6"/>
  </w:num>
  <w:num w:numId="17" w16cid:durableId="1755324069">
    <w:abstractNumId w:val="12"/>
  </w:num>
  <w:num w:numId="18" w16cid:durableId="1905217810">
    <w:abstractNumId w:val="28"/>
  </w:num>
  <w:num w:numId="19" w16cid:durableId="1037586374">
    <w:abstractNumId w:val="33"/>
  </w:num>
  <w:num w:numId="20" w16cid:durableId="194781050">
    <w:abstractNumId w:val="3"/>
  </w:num>
  <w:num w:numId="21" w16cid:durableId="159546205">
    <w:abstractNumId w:val="36"/>
  </w:num>
  <w:num w:numId="22" w16cid:durableId="991985330">
    <w:abstractNumId w:val="30"/>
  </w:num>
  <w:num w:numId="23" w16cid:durableId="1529440929">
    <w:abstractNumId w:val="19"/>
  </w:num>
  <w:num w:numId="24" w16cid:durableId="1846050457">
    <w:abstractNumId w:val="23"/>
  </w:num>
  <w:num w:numId="25" w16cid:durableId="1019820693">
    <w:abstractNumId w:val="32"/>
  </w:num>
  <w:num w:numId="26" w16cid:durableId="1798797489">
    <w:abstractNumId w:val="4"/>
  </w:num>
  <w:num w:numId="27" w16cid:durableId="1630627686">
    <w:abstractNumId w:val="18"/>
  </w:num>
  <w:num w:numId="28" w16cid:durableId="47908264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021276280">
    <w:abstractNumId w:val="24"/>
  </w:num>
  <w:num w:numId="30" w16cid:durableId="1813673094">
    <w:abstractNumId w:val="11"/>
  </w:num>
  <w:num w:numId="31" w16cid:durableId="1957788275">
    <w:abstractNumId w:val="22"/>
  </w:num>
  <w:num w:numId="32" w16cid:durableId="892813259">
    <w:abstractNumId w:val="21"/>
  </w:num>
  <w:num w:numId="33" w16cid:durableId="235087962">
    <w:abstractNumId w:val="17"/>
  </w:num>
  <w:num w:numId="34" w16cid:durableId="1318722708">
    <w:abstractNumId w:val="20"/>
  </w:num>
  <w:num w:numId="35" w16cid:durableId="970864276">
    <w:abstractNumId w:val="15"/>
  </w:num>
  <w:num w:numId="36" w16cid:durableId="1382098246">
    <w:abstractNumId w:val="14"/>
  </w:num>
  <w:num w:numId="37" w16cid:durableId="932279521">
    <w:abstractNumId w:val="34"/>
  </w:num>
  <w:num w:numId="38" w16cid:durableId="548886106">
    <w:abstractNumId w:val="2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isplayBackgroundShape/>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68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A0NTcwMTMwNDK3MLNU0lEKTi0uzszPAykwqQUAoXu3WCwAAAA="/>
  </w:docVars>
  <w:rsids>
    <w:rsidRoot w:val="009F5F11"/>
    <w:rsid w:val="000002CD"/>
    <w:rsid w:val="000012FC"/>
    <w:rsid w:val="00011F97"/>
    <w:rsid w:val="0002068A"/>
    <w:rsid w:val="000212C9"/>
    <w:rsid w:val="00032005"/>
    <w:rsid w:val="00032E44"/>
    <w:rsid w:val="000333AF"/>
    <w:rsid w:val="00041465"/>
    <w:rsid w:val="00041ABF"/>
    <w:rsid w:val="00043DE8"/>
    <w:rsid w:val="00044D33"/>
    <w:rsid w:val="000549C3"/>
    <w:rsid w:val="00055597"/>
    <w:rsid w:val="0005749B"/>
    <w:rsid w:val="00062A6F"/>
    <w:rsid w:val="0006349A"/>
    <w:rsid w:val="000657F9"/>
    <w:rsid w:val="00076039"/>
    <w:rsid w:val="0007728F"/>
    <w:rsid w:val="00077389"/>
    <w:rsid w:val="00081307"/>
    <w:rsid w:val="000844E9"/>
    <w:rsid w:val="00084CBC"/>
    <w:rsid w:val="0008711C"/>
    <w:rsid w:val="00096B44"/>
    <w:rsid w:val="0009722D"/>
    <w:rsid w:val="000A3270"/>
    <w:rsid w:val="000B1468"/>
    <w:rsid w:val="000B244A"/>
    <w:rsid w:val="000B3D8A"/>
    <w:rsid w:val="000C08B6"/>
    <w:rsid w:val="000C2DA0"/>
    <w:rsid w:val="000C3E0B"/>
    <w:rsid w:val="000C6EC7"/>
    <w:rsid w:val="000C7FB5"/>
    <w:rsid w:val="000D2087"/>
    <w:rsid w:val="000D45A5"/>
    <w:rsid w:val="000E713A"/>
    <w:rsid w:val="000F1017"/>
    <w:rsid w:val="000F470B"/>
    <w:rsid w:val="000F6AC0"/>
    <w:rsid w:val="00104253"/>
    <w:rsid w:val="00105425"/>
    <w:rsid w:val="00106664"/>
    <w:rsid w:val="00112451"/>
    <w:rsid w:val="00115E41"/>
    <w:rsid w:val="00120B1D"/>
    <w:rsid w:val="00124F9D"/>
    <w:rsid w:val="0013105F"/>
    <w:rsid w:val="001466D6"/>
    <w:rsid w:val="00157865"/>
    <w:rsid w:val="0016031B"/>
    <w:rsid w:val="0016062A"/>
    <w:rsid w:val="00161FA2"/>
    <w:rsid w:val="001641E4"/>
    <w:rsid w:val="00170844"/>
    <w:rsid w:val="00173A85"/>
    <w:rsid w:val="00176129"/>
    <w:rsid w:val="00176EB9"/>
    <w:rsid w:val="00176FD2"/>
    <w:rsid w:val="00180271"/>
    <w:rsid w:val="0018039E"/>
    <w:rsid w:val="00187011"/>
    <w:rsid w:val="00187762"/>
    <w:rsid w:val="001925A2"/>
    <w:rsid w:val="001934E1"/>
    <w:rsid w:val="00193974"/>
    <w:rsid w:val="00195E48"/>
    <w:rsid w:val="0019706C"/>
    <w:rsid w:val="001A29CF"/>
    <w:rsid w:val="001A4EAC"/>
    <w:rsid w:val="001B15FF"/>
    <w:rsid w:val="001B3A16"/>
    <w:rsid w:val="001B4838"/>
    <w:rsid w:val="001C5334"/>
    <w:rsid w:val="001D2852"/>
    <w:rsid w:val="001D429D"/>
    <w:rsid w:val="001D6426"/>
    <w:rsid w:val="001D778C"/>
    <w:rsid w:val="001E3EAA"/>
    <w:rsid w:val="001E4E62"/>
    <w:rsid w:val="001E6F32"/>
    <w:rsid w:val="001E79F3"/>
    <w:rsid w:val="001F099B"/>
    <w:rsid w:val="001F5994"/>
    <w:rsid w:val="00203932"/>
    <w:rsid w:val="00204D31"/>
    <w:rsid w:val="00205505"/>
    <w:rsid w:val="002078E9"/>
    <w:rsid w:val="00212BFF"/>
    <w:rsid w:val="00223358"/>
    <w:rsid w:val="0022505C"/>
    <w:rsid w:val="002275AC"/>
    <w:rsid w:val="00233902"/>
    <w:rsid w:val="002424EE"/>
    <w:rsid w:val="00251168"/>
    <w:rsid w:val="00251E06"/>
    <w:rsid w:val="00252F75"/>
    <w:rsid w:val="00253541"/>
    <w:rsid w:val="002568A4"/>
    <w:rsid w:val="0026021C"/>
    <w:rsid w:val="0026130A"/>
    <w:rsid w:val="00262858"/>
    <w:rsid w:val="002629F6"/>
    <w:rsid w:val="00265A26"/>
    <w:rsid w:val="002661D2"/>
    <w:rsid w:val="00270CEB"/>
    <w:rsid w:val="00274B7E"/>
    <w:rsid w:val="00275CDC"/>
    <w:rsid w:val="00276F75"/>
    <w:rsid w:val="00280707"/>
    <w:rsid w:val="00285873"/>
    <w:rsid w:val="00285D42"/>
    <w:rsid w:val="00286479"/>
    <w:rsid w:val="00290D1E"/>
    <w:rsid w:val="0029608B"/>
    <w:rsid w:val="00297DC3"/>
    <w:rsid w:val="002A5A83"/>
    <w:rsid w:val="002B0E40"/>
    <w:rsid w:val="002C5847"/>
    <w:rsid w:val="002C7371"/>
    <w:rsid w:val="002E12F8"/>
    <w:rsid w:val="002E1871"/>
    <w:rsid w:val="002E1924"/>
    <w:rsid w:val="002E4085"/>
    <w:rsid w:val="002E56F3"/>
    <w:rsid w:val="002E7A82"/>
    <w:rsid w:val="002F1FEC"/>
    <w:rsid w:val="002F559F"/>
    <w:rsid w:val="002F5AF0"/>
    <w:rsid w:val="003053DD"/>
    <w:rsid w:val="0030590F"/>
    <w:rsid w:val="003072FE"/>
    <w:rsid w:val="00310593"/>
    <w:rsid w:val="003111A5"/>
    <w:rsid w:val="00311291"/>
    <w:rsid w:val="00312D0F"/>
    <w:rsid w:val="00316BA4"/>
    <w:rsid w:val="00317D40"/>
    <w:rsid w:val="00323074"/>
    <w:rsid w:val="00324D21"/>
    <w:rsid w:val="003275F4"/>
    <w:rsid w:val="003321DC"/>
    <w:rsid w:val="00332FD1"/>
    <w:rsid w:val="00333CE0"/>
    <w:rsid w:val="00333E99"/>
    <w:rsid w:val="00334776"/>
    <w:rsid w:val="0033553B"/>
    <w:rsid w:val="003455BC"/>
    <w:rsid w:val="00351CC3"/>
    <w:rsid w:val="00354086"/>
    <w:rsid w:val="003547D5"/>
    <w:rsid w:val="00360D36"/>
    <w:rsid w:val="00362136"/>
    <w:rsid w:val="00362BCD"/>
    <w:rsid w:val="00363F29"/>
    <w:rsid w:val="0037528C"/>
    <w:rsid w:val="00376F46"/>
    <w:rsid w:val="00384368"/>
    <w:rsid w:val="0039352D"/>
    <w:rsid w:val="00396315"/>
    <w:rsid w:val="0039632D"/>
    <w:rsid w:val="003974F8"/>
    <w:rsid w:val="003A04F6"/>
    <w:rsid w:val="003A0F96"/>
    <w:rsid w:val="003A1922"/>
    <w:rsid w:val="003A4867"/>
    <w:rsid w:val="003A6A3E"/>
    <w:rsid w:val="003A750E"/>
    <w:rsid w:val="003B22C2"/>
    <w:rsid w:val="003B382E"/>
    <w:rsid w:val="003B3DAB"/>
    <w:rsid w:val="003B44C6"/>
    <w:rsid w:val="003B6072"/>
    <w:rsid w:val="003B6DD6"/>
    <w:rsid w:val="003D232A"/>
    <w:rsid w:val="003D2692"/>
    <w:rsid w:val="003D6DA4"/>
    <w:rsid w:val="003E62CE"/>
    <w:rsid w:val="003F0CC8"/>
    <w:rsid w:val="003F3EFF"/>
    <w:rsid w:val="003F5E58"/>
    <w:rsid w:val="003F7413"/>
    <w:rsid w:val="003F7562"/>
    <w:rsid w:val="00411F19"/>
    <w:rsid w:val="00413D1F"/>
    <w:rsid w:val="00416BF5"/>
    <w:rsid w:val="00417373"/>
    <w:rsid w:val="004173DE"/>
    <w:rsid w:val="00421AAD"/>
    <w:rsid w:val="0043055F"/>
    <w:rsid w:val="00431B43"/>
    <w:rsid w:val="00437409"/>
    <w:rsid w:val="00442AE6"/>
    <w:rsid w:val="00444765"/>
    <w:rsid w:val="00455073"/>
    <w:rsid w:val="00461C46"/>
    <w:rsid w:val="004620A2"/>
    <w:rsid w:val="0047297D"/>
    <w:rsid w:val="00481D40"/>
    <w:rsid w:val="0048376B"/>
    <w:rsid w:val="0048500B"/>
    <w:rsid w:val="00486BD8"/>
    <w:rsid w:val="00490B7B"/>
    <w:rsid w:val="0049152C"/>
    <w:rsid w:val="00493655"/>
    <w:rsid w:val="00494859"/>
    <w:rsid w:val="004A526B"/>
    <w:rsid w:val="004A6373"/>
    <w:rsid w:val="004A71A2"/>
    <w:rsid w:val="004B0BBD"/>
    <w:rsid w:val="004B102F"/>
    <w:rsid w:val="004B4D56"/>
    <w:rsid w:val="004B5A5D"/>
    <w:rsid w:val="004C7133"/>
    <w:rsid w:val="004D220B"/>
    <w:rsid w:val="004D5D97"/>
    <w:rsid w:val="004D6055"/>
    <w:rsid w:val="004D6D6A"/>
    <w:rsid w:val="004D7E5A"/>
    <w:rsid w:val="004D7FB8"/>
    <w:rsid w:val="004E3910"/>
    <w:rsid w:val="004E7A0E"/>
    <w:rsid w:val="004F6FCE"/>
    <w:rsid w:val="004F745F"/>
    <w:rsid w:val="004F788C"/>
    <w:rsid w:val="0050577A"/>
    <w:rsid w:val="00505AEE"/>
    <w:rsid w:val="00510B45"/>
    <w:rsid w:val="00510E59"/>
    <w:rsid w:val="00513084"/>
    <w:rsid w:val="00515C83"/>
    <w:rsid w:val="00517404"/>
    <w:rsid w:val="0052242D"/>
    <w:rsid w:val="005464BF"/>
    <w:rsid w:val="00550A5F"/>
    <w:rsid w:val="005518D0"/>
    <w:rsid w:val="00551D33"/>
    <w:rsid w:val="00553653"/>
    <w:rsid w:val="00554BD7"/>
    <w:rsid w:val="00555B60"/>
    <w:rsid w:val="00563181"/>
    <w:rsid w:val="00563D80"/>
    <w:rsid w:val="005665AA"/>
    <w:rsid w:val="00567862"/>
    <w:rsid w:val="005730D5"/>
    <w:rsid w:val="00574C04"/>
    <w:rsid w:val="00576F80"/>
    <w:rsid w:val="00577E64"/>
    <w:rsid w:val="00585CE2"/>
    <w:rsid w:val="00591821"/>
    <w:rsid w:val="00591FB1"/>
    <w:rsid w:val="00592F8B"/>
    <w:rsid w:val="00593E67"/>
    <w:rsid w:val="0059441E"/>
    <w:rsid w:val="00594743"/>
    <w:rsid w:val="00595830"/>
    <w:rsid w:val="005A0661"/>
    <w:rsid w:val="005A1036"/>
    <w:rsid w:val="005A1340"/>
    <w:rsid w:val="005A439A"/>
    <w:rsid w:val="005A496E"/>
    <w:rsid w:val="005A7671"/>
    <w:rsid w:val="005B11C5"/>
    <w:rsid w:val="005B3485"/>
    <w:rsid w:val="005B5161"/>
    <w:rsid w:val="005C6E06"/>
    <w:rsid w:val="005D3340"/>
    <w:rsid w:val="005E3C89"/>
    <w:rsid w:val="005E6190"/>
    <w:rsid w:val="005E63B0"/>
    <w:rsid w:val="005F4FBA"/>
    <w:rsid w:val="005F5473"/>
    <w:rsid w:val="005F59FD"/>
    <w:rsid w:val="006016B0"/>
    <w:rsid w:val="00602B44"/>
    <w:rsid w:val="00607148"/>
    <w:rsid w:val="00615C66"/>
    <w:rsid w:val="00616C94"/>
    <w:rsid w:val="00623123"/>
    <w:rsid w:val="00623CC0"/>
    <w:rsid w:val="006243C0"/>
    <w:rsid w:val="00631CD3"/>
    <w:rsid w:val="006327E6"/>
    <w:rsid w:val="00633698"/>
    <w:rsid w:val="0063602C"/>
    <w:rsid w:val="0064041C"/>
    <w:rsid w:val="006417E3"/>
    <w:rsid w:val="00654982"/>
    <w:rsid w:val="006551AC"/>
    <w:rsid w:val="0066518D"/>
    <w:rsid w:val="00666933"/>
    <w:rsid w:val="00667818"/>
    <w:rsid w:val="0068100A"/>
    <w:rsid w:val="00683703"/>
    <w:rsid w:val="00683B00"/>
    <w:rsid w:val="0069196E"/>
    <w:rsid w:val="00694CDC"/>
    <w:rsid w:val="006974CA"/>
    <w:rsid w:val="006A1523"/>
    <w:rsid w:val="006A6C5A"/>
    <w:rsid w:val="006B0EE1"/>
    <w:rsid w:val="006B3945"/>
    <w:rsid w:val="006B3A86"/>
    <w:rsid w:val="006C2715"/>
    <w:rsid w:val="006D10BC"/>
    <w:rsid w:val="006D40E6"/>
    <w:rsid w:val="006D79FD"/>
    <w:rsid w:val="006E06BA"/>
    <w:rsid w:val="006E4872"/>
    <w:rsid w:val="006E6FB4"/>
    <w:rsid w:val="006F7D7C"/>
    <w:rsid w:val="00700DC4"/>
    <w:rsid w:val="00701D8A"/>
    <w:rsid w:val="0070284A"/>
    <w:rsid w:val="00704A77"/>
    <w:rsid w:val="00713386"/>
    <w:rsid w:val="007148B0"/>
    <w:rsid w:val="007162E2"/>
    <w:rsid w:val="007240B7"/>
    <w:rsid w:val="00736FBD"/>
    <w:rsid w:val="00737C69"/>
    <w:rsid w:val="00741557"/>
    <w:rsid w:val="00741B3C"/>
    <w:rsid w:val="00743463"/>
    <w:rsid w:val="007514D5"/>
    <w:rsid w:val="00752950"/>
    <w:rsid w:val="00770577"/>
    <w:rsid w:val="0077357D"/>
    <w:rsid w:val="0077401E"/>
    <w:rsid w:val="00776250"/>
    <w:rsid w:val="007772B1"/>
    <w:rsid w:val="00780A45"/>
    <w:rsid w:val="007822D3"/>
    <w:rsid w:val="00785D62"/>
    <w:rsid w:val="007952C3"/>
    <w:rsid w:val="007A27FD"/>
    <w:rsid w:val="007A2C96"/>
    <w:rsid w:val="007A6272"/>
    <w:rsid w:val="007A72A5"/>
    <w:rsid w:val="007B0A06"/>
    <w:rsid w:val="007B39CB"/>
    <w:rsid w:val="007C466E"/>
    <w:rsid w:val="007C7264"/>
    <w:rsid w:val="007D151F"/>
    <w:rsid w:val="007D799F"/>
    <w:rsid w:val="007E5884"/>
    <w:rsid w:val="007F3D24"/>
    <w:rsid w:val="007F46C9"/>
    <w:rsid w:val="0080073F"/>
    <w:rsid w:val="008018C8"/>
    <w:rsid w:val="00802DF1"/>
    <w:rsid w:val="00804BDD"/>
    <w:rsid w:val="00807FFD"/>
    <w:rsid w:val="00814172"/>
    <w:rsid w:val="00814D99"/>
    <w:rsid w:val="00817B5F"/>
    <w:rsid w:val="0082220E"/>
    <w:rsid w:val="00822B53"/>
    <w:rsid w:val="00823C67"/>
    <w:rsid w:val="00825774"/>
    <w:rsid w:val="00825EC1"/>
    <w:rsid w:val="0083316F"/>
    <w:rsid w:val="00836B61"/>
    <w:rsid w:val="008414FD"/>
    <w:rsid w:val="00842CAE"/>
    <w:rsid w:val="00846526"/>
    <w:rsid w:val="00853B17"/>
    <w:rsid w:val="00854241"/>
    <w:rsid w:val="00854A40"/>
    <w:rsid w:val="00854CE8"/>
    <w:rsid w:val="00855B52"/>
    <w:rsid w:val="008604BB"/>
    <w:rsid w:val="00864AD0"/>
    <w:rsid w:val="008671EA"/>
    <w:rsid w:val="00870C35"/>
    <w:rsid w:val="00872AF0"/>
    <w:rsid w:val="00873C36"/>
    <w:rsid w:val="008750FB"/>
    <w:rsid w:val="008751DD"/>
    <w:rsid w:val="00875A6B"/>
    <w:rsid w:val="008774FF"/>
    <w:rsid w:val="00877C10"/>
    <w:rsid w:val="0088142C"/>
    <w:rsid w:val="00884415"/>
    <w:rsid w:val="0088589D"/>
    <w:rsid w:val="00887870"/>
    <w:rsid w:val="008963AA"/>
    <w:rsid w:val="00897890"/>
    <w:rsid w:val="008A2E4E"/>
    <w:rsid w:val="008A4CE0"/>
    <w:rsid w:val="008A790C"/>
    <w:rsid w:val="008B0263"/>
    <w:rsid w:val="008B1504"/>
    <w:rsid w:val="008B78D3"/>
    <w:rsid w:val="008C2857"/>
    <w:rsid w:val="008C44FD"/>
    <w:rsid w:val="008C45FD"/>
    <w:rsid w:val="008C555F"/>
    <w:rsid w:val="008C56EA"/>
    <w:rsid w:val="008C6D9F"/>
    <w:rsid w:val="008C7BA4"/>
    <w:rsid w:val="008D1318"/>
    <w:rsid w:val="008D2A2E"/>
    <w:rsid w:val="008D698E"/>
    <w:rsid w:val="008D7574"/>
    <w:rsid w:val="008E57D0"/>
    <w:rsid w:val="008E5817"/>
    <w:rsid w:val="008F0555"/>
    <w:rsid w:val="008F1C2A"/>
    <w:rsid w:val="008F26CC"/>
    <w:rsid w:val="00904CC8"/>
    <w:rsid w:val="0090738D"/>
    <w:rsid w:val="0091072E"/>
    <w:rsid w:val="00913990"/>
    <w:rsid w:val="009206EC"/>
    <w:rsid w:val="0092438B"/>
    <w:rsid w:val="00924BEB"/>
    <w:rsid w:val="00935CA1"/>
    <w:rsid w:val="00943070"/>
    <w:rsid w:val="0094459F"/>
    <w:rsid w:val="009459C4"/>
    <w:rsid w:val="00946DEA"/>
    <w:rsid w:val="00947BAC"/>
    <w:rsid w:val="0095010A"/>
    <w:rsid w:val="00950AB7"/>
    <w:rsid w:val="00953F36"/>
    <w:rsid w:val="00954779"/>
    <w:rsid w:val="009564DB"/>
    <w:rsid w:val="009642CE"/>
    <w:rsid w:val="00976614"/>
    <w:rsid w:val="00977B86"/>
    <w:rsid w:val="009809F7"/>
    <w:rsid w:val="00985E42"/>
    <w:rsid w:val="00990D41"/>
    <w:rsid w:val="00991FA6"/>
    <w:rsid w:val="00993F58"/>
    <w:rsid w:val="009A7A42"/>
    <w:rsid w:val="009B6421"/>
    <w:rsid w:val="009B657E"/>
    <w:rsid w:val="009C423B"/>
    <w:rsid w:val="009C7F70"/>
    <w:rsid w:val="009D02C5"/>
    <w:rsid w:val="009D1632"/>
    <w:rsid w:val="009D1CEB"/>
    <w:rsid w:val="009D2556"/>
    <w:rsid w:val="009D5A39"/>
    <w:rsid w:val="009E06B9"/>
    <w:rsid w:val="009E56F5"/>
    <w:rsid w:val="009F09D5"/>
    <w:rsid w:val="009F24BD"/>
    <w:rsid w:val="009F45E3"/>
    <w:rsid w:val="009F5F11"/>
    <w:rsid w:val="009F71C0"/>
    <w:rsid w:val="00A01EA6"/>
    <w:rsid w:val="00A01FFC"/>
    <w:rsid w:val="00A035AA"/>
    <w:rsid w:val="00A037A5"/>
    <w:rsid w:val="00A06321"/>
    <w:rsid w:val="00A06531"/>
    <w:rsid w:val="00A113CC"/>
    <w:rsid w:val="00A1246E"/>
    <w:rsid w:val="00A14DF4"/>
    <w:rsid w:val="00A14FE0"/>
    <w:rsid w:val="00A153E2"/>
    <w:rsid w:val="00A217AF"/>
    <w:rsid w:val="00A27654"/>
    <w:rsid w:val="00A319A2"/>
    <w:rsid w:val="00A35C15"/>
    <w:rsid w:val="00A36B04"/>
    <w:rsid w:val="00A453A9"/>
    <w:rsid w:val="00A45B64"/>
    <w:rsid w:val="00A47DFB"/>
    <w:rsid w:val="00A513AE"/>
    <w:rsid w:val="00A548C8"/>
    <w:rsid w:val="00A565DD"/>
    <w:rsid w:val="00A572E7"/>
    <w:rsid w:val="00A60AA1"/>
    <w:rsid w:val="00A628E5"/>
    <w:rsid w:val="00A64DB0"/>
    <w:rsid w:val="00A711AA"/>
    <w:rsid w:val="00A76FDC"/>
    <w:rsid w:val="00A775B1"/>
    <w:rsid w:val="00A77C1E"/>
    <w:rsid w:val="00A82BD7"/>
    <w:rsid w:val="00A87CFA"/>
    <w:rsid w:val="00A93653"/>
    <w:rsid w:val="00A93E19"/>
    <w:rsid w:val="00AA1AC4"/>
    <w:rsid w:val="00AA39AA"/>
    <w:rsid w:val="00AA63F3"/>
    <w:rsid w:val="00AA6E9F"/>
    <w:rsid w:val="00AB1D47"/>
    <w:rsid w:val="00AB6535"/>
    <w:rsid w:val="00AC1CCF"/>
    <w:rsid w:val="00AC351B"/>
    <w:rsid w:val="00AC7087"/>
    <w:rsid w:val="00AC7214"/>
    <w:rsid w:val="00AD0602"/>
    <w:rsid w:val="00AD29F5"/>
    <w:rsid w:val="00AD3C4A"/>
    <w:rsid w:val="00AD41E6"/>
    <w:rsid w:val="00AD67DB"/>
    <w:rsid w:val="00AE2E7D"/>
    <w:rsid w:val="00AE3028"/>
    <w:rsid w:val="00AE39EB"/>
    <w:rsid w:val="00AE448D"/>
    <w:rsid w:val="00AE6511"/>
    <w:rsid w:val="00AF22D6"/>
    <w:rsid w:val="00AF64CC"/>
    <w:rsid w:val="00AF7EB2"/>
    <w:rsid w:val="00B007DF"/>
    <w:rsid w:val="00B03361"/>
    <w:rsid w:val="00B0407F"/>
    <w:rsid w:val="00B05CFC"/>
    <w:rsid w:val="00B062B3"/>
    <w:rsid w:val="00B135B3"/>
    <w:rsid w:val="00B21DEF"/>
    <w:rsid w:val="00B22974"/>
    <w:rsid w:val="00B241EF"/>
    <w:rsid w:val="00B25A51"/>
    <w:rsid w:val="00B2733E"/>
    <w:rsid w:val="00B31A85"/>
    <w:rsid w:val="00B33667"/>
    <w:rsid w:val="00B401FF"/>
    <w:rsid w:val="00B42515"/>
    <w:rsid w:val="00B47D5E"/>
    <w:rsid w:val="00B504AA"/>
    <w:rsid w:val="00B5113F"/>
    <w:rsid w:val="00B5695C"/>
    <w:rsid w:val="00B62876"/>
    <w:rsid w:val="00B62E49"/>
    <w:rsid w:val="00B63014"/>
    <w:rsid w:val="00B6437F"/>
    <w:rsid w:val="00B67550"/>
    <w:rsid w:val="00B70E8B"/>
    <w:rsid w:val="00B73B21"/>
    <w:rsid w:val="00B75029"/>
    <w:rsid w:val="00B83F33"/>
    <w:rsid w:val="00B92982"/>
    <w:rsid w:val="00B93691"/>
    <w:rsid w:val="00BA0F20"/>
    <w:rsid w:val="00BA10F9"/>
    <w:rsid w:val="00BA111C"/>
    <w:rsid w:val="00BB0563"/>
    <w:rsid w:val="00BB3695"/>
    <w:rsid w:val="00BB43EB"/>
    <w:rsid w:val="00BB5885"/>
    <w:rsid w:val="00BB5A82"/>
    <w:rsid w:val="00BB6587"/>
    <w:rsid w:val="00BB7E4E"/>
    <w:rsid w:val="00BC006B"/>
    <w:rsid w:val="00BC02BF"/>
    <w:rsid w:val="00BC0A69"/>
    <w:rsid w:val="00BC4ED6"/>
    <w:rsid w:val="00BD461D"/>
    <w:rsid w:val="00BD7B53"/>
    <w:rsid w:val="00BE0CC8"/>
    <w:rsid w:val="00BE3328"/>
    <w:rsid w:val="00BE38A5"/>
    <w:rsid w:val="00BE398A"/>
    <w:rsid w:val="00BE4966"/>
    <w:rsid w:val="00BE746C"/>
    <w:rsid w:val="00BF168F"/>
    <w:rsid w:val="00BF60B6"/>
    <w:rsid w:val="00BF7252"/>
    <w:rsid w:val="00C02FCB"/>
    <w:rsid w:val="00C07F2D"/>
    <w:rsid w:val="00C10119"/>
    <w:rsid w:val="00C11685"/>
    <w:rsid w:val="00C170D9"/>
    <w:rsid w:val="00C205EC"/>
    <w:rsid w:val="00C220AD"/>
    <w:rsid w:val="00C2269A"/>
    <w:rsid w:val="00C270A4"/>
    <w:rsid w:val="00C31F7A"/>
    <w:rsid w:val="00C3325D"/>
    <w:rsid w:val="00C4573A"/>
    <w:rsid w:val="00C60DB5"/>
    <w:rsid w:val="00C625F6"/>
    <w:rsid w:val="00C63A2E"/>
    <w:rsid w:val="00C71EB5"/>
    <w:rsid w:val="00C73289"/>
    <w:rsid w:val="00C73317"/>
    <w:rsid w:val="00C829C6"/>
    <w:rsid w:val="00C84314"/>
    <w:rsid w:val="00C87707"/>
    <w:rsid w:val="00C905E9"/>
    <w:rsid w:val="00CA0018"/>
    <w:rsid w:val="00CA0D34"/>
    <w:rsid w:val="00CA47F2"/>
    <w:rsid w:val="00CA494A"/>
    <w:rsid w:val="00CA4B69"/>
    <w:rsid w:val="00CA6461"/>
    <w:rsid w:val="00CA74C1"/>
    <w:rsid w:val="00CB52F7"/>
    <w:rsid w:val="00CB7E3A"/>
    <w:rsid w:val="00CD18DF"/>
    <w:rsid w:val="00CD4BA7"/>
    <w:rsid w:val="00CD78F8"/>
    <w:rsid w:val="00CE03C4"/>
    <w:rsid w:val="00CE0F72"/>
    <w:rsid w:val="00CF0B99"/>
    <w:rsid w:val="00CF5045"/>
    <w:rsid w:val="00CF61FF"/>
    <w:rsid w:val="00CF7A70"/>
    <w:rsid w:val="00D01CA2"/>
    <w:rsid w:val="00D03F5E"/>
    <w:rsid w:val="00D05E9D"/>
    <w:rsid w:val="00D12C9F"/>
    <w:rsid w:val="00D154C5"/>
    <w:rsid w:val="00D16742"/>
    <w:rsid w:val="00D21D3B"/>
    <w:rsid w:val="00D257FB"/>
    <w:rsid w:val="00D31496"/>
    <w:rsid w:val="00D325DD"/>
    <w:rsid w:val="00D353DC"/>
    <w:rsid w:val="00D35CEE"/>
    <w:rsid w:val="00D43D76"/>
    <w:rsid w:val="00D44442"/>
    <w:rsid w:val="00D45D6C"/>
    <w:rsid w:val="00D465AF"/>
    <w:rsid w:val="00D46E74"/>
    <w:rsid w:val="00D52917"/>
    <w:rsid w:val="00D536AF"/>
    <w:rsid w:val="00D55B96"/>
    <w:rsid w:val="00D56234"/>
    <w:rsid w:val="00D57D91"/>
    <w:rsid w:val="00D65EE2"/>
    <w:rsid w:val="00D66927"/>
    <w:rsid w:val="00D6736B"/>
    <w:rsid w:val="00D67DB4"/>
    <w:rsid w:val="00D732CD"/>
    <w:rsid w:val="00D73412"/>
    <w:rsid w:val="00D761B4"/>
    <w:rsid w:val="00D77F59"/>
    <w:rsid w:val="00D8087B"/>
    <w:rsid w:val="00D82759"/>
    <w:rsid w:val="00D83984"/>
    <w:rsid w:val="00D84326"/>
    <w:rsid w:val="00D86ED1"/>
    <w:rsid w:val="00D8749C"/>
    <w:rsid w:val="00D95222"/>
    <w:rsid w:val="00D96446"/>
    <w:rsid w:val="00DA163C"/>
    <w:rsid w:val="00DA2078"/>
    <w:rsid w:val="00DA3971"/>
    <w:rsid w:val="00DA4B27"/>
    <w:rsid w:val="00DB162A"/>
    <w:rsid w:val="00DB4402"/>
    <w:rsid w:val="00DB4DA9"/>
    <w:rsid w:val="00DB5508"/>
    <w:rsid w:val="00DC6623"/>
    <w:rsid w:val="00DC77B1"/>
    <w:rsid w:val="00DC77BF"/>
    <w:rsid w:val="00DD0D1C"/>
    <w:rsid w:val="00DD7C31"/>
    <w:rsid w:val="00DE5319"/>
    <w:rsid w:val="00DE68FB"/>
    <w:rsid w:val="00DE6DCF"/>
    <w:rsid w:val="00DF463A"/>
    <w:rsid w:val="00E000FA"/>
    <w:rsid w:val="00E00DB4"/>
    <w:rsid w:val="00E03012"/>
    <w:rsid w:val="00E04983"/>
    <w:rsid w:val="00E075B7"/>
    <w:rsid w:val="00E12929"/>
    <w:rsid w:val="00E213DB"/>
    <w:rsid w:val="00E2264A"/>
    <w:rsid w:val="00E229D1"/>
    <w:rsid w:val="00E24F81"/>
    <w:rsid w:val="00E257C9"/>
    <w:rsid w:val="00E33BC0"/>
    <w:rsid w:val="00E36B98"/>
    <w:rsid w:val="00E413C4"/>
    <w:rsid w:val="00E43785"/>
    <w:rsid w:val="00E47A72"/>
    <w:rsid w:val="00E47C45"/>
    <w:rsid w:val="00E57816"/>
    <w:rsid w:val="00E61B74"/>
    <w:rsid w:val="00E6306A"/>
    <w:rsid w:val="00E74C2E"/>
    <w:rsid w:val="00E76095"/>
    <w:rsid w:val="00E80034"/>
    <w:rsid w:val="00E8576E"/>
    <w:rsid w:val="00E90A94"/>
    <w:rsid w:val="00E97412"/>
    <w:rsid w:val="00EA21BB"/>
    <w:rsid w:val="00EA68E0"/>
    <w:rsid w:val="00EB1101"/>
    <w:rsid w:val="00EB3EAF"/>
    <w:rsid w:val="00EC0DA9"/>
    <w:rsid w:val="00EC4CAF"/>
    <w:rsid w:val="00EC4F6C"/>
    <w:rsid w:val="00EC5B06"/>
    <w:rsid w:val="00EC636F"/>
    <w:rsid w:val="00EC68D5"/>
    <w:rsid w:val="00ED07D0"/>
    <w:rsid w:val="00ED3BD7"/>
    <w:rsid w:val="00ED5903"/>
    <w:rsid w:val="00EE3DFB"/>
    <w:rsid w:val="00EE4B50"/>
    <w:rsid w:val="00EE5BC0"/>
    <w:rsid w:val="00EE71F2"/>
    <w:rsid w:val="00EF449B"/>
    <w:rsid w:val="00EF7902"/>
    <w:rsid w:val="00F002B3"/>
    <w:rsid w:val="00F0301A"/>
    <w:rsid w:val="00F0342C"/>
    <w:rsid w:val="00F06F32"/>
    <w:rsid w:val="00F276C3"/>
    <w:rsid w:val="00F30223"/>
    <w:rsid w:val="00F30E49"/>
    <w:rsid w:val="00F319AC"/>
    <w:rsid w:val="00F326FF"/>
    <w:rsid w:val="00F343F8"/>
    <w:rsid w:val="00F36B48"/>
    <w:rsid w:val="00F40F37"/>
    <w:rsid w:val="00F57DD5"/>
    <w:rsid w:val="00F57EEB"/>
    <w:rsid w:val="00F6032D"/>
    <w:rsid w:val="00F613F8"/>
    <w:rsid w:val="00F63215"/>
    <w:rsid w:val="00F65072"/>
    <w:rsid w:val="00F813E0"/>
    <w:rsid w:val="00F82A41"/>
    <w:rsid w:val="00F842C8"/>
    <w:rsid w:val="00F85783"/>
    <w:rsid w:val="00F92B64"/>
    <w:rsid w:val="00F95393"/>
    <w:rsid w:val="00F9599A"/>
    <w:rsid w:val="00F96189"/>
    <w:rsid w:val="00FA06A7"/>
    <w:rsid w:val="00FA1ED6"/>
    <w:rsid w:val="00FB2C2C"/>
    <w:rsid w:val="00FC3EA1"/>
    <w:rsid w:val="00FD12C1"/>
    <w:rsid w:val="00FD33FA"/>
    <w:rsid w:val="00FD4909"/>
    <w:rsid w:val="00FD69C6"/>
    <w:rsid w:val="00FE3A33"/>
    <w:rsid w:val="00FE626A"/>
    <w:rsid w:val="00FE642B"/>
    <w:rsid w:val="00FF01E0"/>
    <w:rsid w:val="00FF21B2"/>
    <w:rsid w:val="00FF2226"/>
    <w:rsid w:val="00FF4C31"/>
    <w:rsid w:val="00FF638D"/>
  </w:rsids>
  <m:mathPr>
    <m:mathFont m:val="Cambria Math"/>
    <m:brkBin m:val="before"/>
    <m:brkBinSub m:val="--"/>
    <m:smallFrac m:val="0"/>
    <m:dispDef/>
    <m:lMargin m:val="0"/>
    <m:rMargin m:val="0"/>
    <m:defJc m:val="centerGroup"/>
    <m:wrapIndent m:val="1440"/>
    <m:intLim m:val="subSup"/>
    <m:naryLim m:val="undOvr"/>
  </m:mathPr>
  <w:themeFontLang w:val="sk-SK" w:bidi="lo-L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FE9806"/>
  <w15:docId w15:val="{F60BC051-9176-4F37-9427-05E460CB11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sk-SK" w:eastAsia="en-US" w:bidi="ar-SA"/>
      </w:rPr>
    </w:rPrDefault>
    <w:pPrDefault>
      <w:pPr>
        <w:spacing w:line="360" w:lineRule="auto"/>
        <w:jc w:val="both"/>
      </w:pPr>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y">
    <w:name w:val="Normal"/>
    <w:qFormat/>
    <w:rsid w:val="00976614"/>
    <w:pPr>
      <w:ind w:firstLine="680"/>
    </w:pPr>
    <w:rPr>
      <w:sz w:val="24"/>
      <w:szCs w:val="24"/>
    </w:rPr>
  </w:style>
  <w:style w:type="paragraph" w:styleId="Nadpis1">
    <w:name w:val="heading 1"/>
    <w:basedOn w:val="Normlny"/>
    <w:next w:val="Normlny"/>
    <w:link w:val="Nadpis1Char"/>
    <w:autoRedefine/>
    <w:uiPriority w:val="9"/>
    <w:qFormat/>
    <w:rsid w:val="00CB52F7"/>
    <w:pPr>
      <w:keepNext/>
      <w:spacing w:after="240"/>
      <w:ind w:left="675" w:hanging="675"/>
      <w:jc w:val="left"/>
      <w:outlineLvl w:val="0"/>
    </w:pPr>
    <w:rPr>
      <w:b/>
      <w:bCs/>
      <w:caps/>
      <w:kern w:val="32"/>
      <w:sz w:val="32"/>
    </w:rPr>
  </w:style>
  <w:style w:type="paragraph" w:styleId="Nadpis2">
    <w:name w:val="heading 2"/>
    <w:basedOn w:val="Normlny"/>
    <w:next w:val="Normlny"/>
    <w:link w:val="Nadpis2Char"/>
    <w:autoRedefine/>
    <w:unhideWhenUsed/>
    <w:qFormat/>
    <w:rsid w:val="00E2264A"/>
    <w:pPr>
      <w:keepNext/>
      <w:numPr>
        <w:ilvl w:val="1"/>
      </w:numPr>
      <w:spacing w:before="120" w:after="120"/>
      <w:ind w:left="426" w:hanging="432"/>
      <w:outlineLvl w:val="1"/>
    </w:pPr>
    <w:rPr>
      <w:b/>
      <w:bCs/>
      <w:iCs/>
      <w:caps/>
    </w:rPr>
  </w:style>
  <w:style w:type="paragraph" w:styleId="Nadpis3">
    <w:name w:val="heading 3"/>
    <w:basedOn w:val="Normlny"/>
    <w:next w:val="Normlny"/>
    <w:link w:val="Nadpis3Char"/>
    <w:autoRedefine/>
    <w:unhideWhenUsed/>
    <w:qFormat/>
    <w:rsid w:val="008F26CC"/>
    <w:pPr>
      <w:keepNext/>
      <w:spacing w:before="120" w:after="120"/>
      <w:ind w:firstLine="0"/>
      <w:jc w:val="left"/>
      <w:outlineLvl w:val="2"/>
    </w:pPr>
    <w:rPr>
      <w:b/>
      <w:bCs/>
      <w:szCs w:val="26"/>
    </w:rPr>
  </w:style>
  <w:style w:type="paragraph" w:styleId="Nadpis4">
    <w:name w:val="heading 4"/>
    <w:basedOn w:val="Normlny"/>
    <w:next w:val="Normlny"/>
    <w:link w:val="Nadpis4Char"/>
    <w:semiHidden/>
    <w:unhideWhenUsed/>
    <w:qFormat/>
    <w:rsid w:val="00286479"/>
    <w:pPr>
      <w:keepNext/>
      <w:spacing w:before="240" w:after="60"/>
      <w:outlineLvl w:val="3"/>
    </w:pPr>
    <w:rPr>
      <w:rFonts w:ascii="Calibri" w:hAnsi="Calibri"/>
      <w:b/>
      <w:bCs/>
      <w:sz w:val="28"/>
      <w:szCs w:val="28"/>
    </w:rPr>
  </w:style>
  <w:style w:type="paragraph" w:styleId="Nadpis5">
    <w:name w:val="heading 5"/>
    <w:basedOn w:val="Normlny"/>
    <w:next w:val="Normlny"/>
    <w:link w:val="Nadpis5Char"/>
    <w:semiHidden/>
    <w:unhideWhenUsed/>
    <w:qFormat/>
    <w:rsid w:val="00286479"/>
    <w:pPr>
      <w:spacing w:before="240" w:after="60"/>
      <w:outlineLvl w:val="4"/>
    </w:pPr>
    <w:rPr>
      <w:rFonts w:ascii="Calibri" w:hAnsi="Calibri"/>
      <w:b/>
      <w:bCs/>
      <w:i/>
      <w:iCs/>
      <w:sz w:val="26"/>
      <w:szCs w:val="26"/>
    </w:rPr>
  </w:style>
  <w:style w:type="paragraph" w:styleId="Nadpis6">
    <w:name w:val="heading 6"/>
    <w:basedOn w:val="Normlny"/>
    <w:next w:val="Normlny"/>
    <w:link w:val="Nadpis6Char"/>
    <w:semiHidden/>
    <w:unhideWhenUsed/>
    <w:qFormat/>
    <w:rsid w:val="00286479"/>
    <w:pPr>
      <w:spacing w:before="240" w:after="60"/>
      <w:outlineLvl w:val="5"/>
    </w:pPr>
    <w:rPr>
      <w:rFonts w:ascii="Calibri" w:hAnsi="Calibri"/>
      <w:b/>
      <w:bCs/>
      <w:sz w:val="22"/>
      <w:szCs w:val="22"/>
    </w:rPr>
  </w:style>
  <w:style w:type="paragraph" w:styleId="Nadpis7">
    <w:name w:val="heading 7"/>
    <w:basedOn w:val="Normlny"/>
    <w:next w:val="Normlny"/>
    <w:link w:val="Nadpis7Char"/>
    <w:semiHidden/>
    <w:unhideWhenUsed/>
    <w:qFormat/>
    <w:rsid w:val="00286479"/>
    <w:pPr>
      <w:spacing w:before="240" w:after="60"/>
      <w:outlineLvl w:val="6"/>
    </w:pPr>
    <w:rPr>
      <w:rFonts w:ascii="Calibri" w:hAnsi="Calibri"/>
    </w:rPr>
  </w:style>
  <w:style w:type="paragraph" w:styleId="Nadpis8">
    <w:name w:val="heading 8"/>
    <w:basedOn w:val="Normlny"/>
    <w:next w:val="Normlny"/>
    <w:link w:val="Nadpis8Char"/>
    <w:semiHidden/>
    <w:unhideWhenUsed/>
    <w:qFormat/>
    <w:rsid w:val="00286479"/>
    <w:pPr>
      <w:spacing w:before="240" w:after="60"/>
      <w:outlineLvl w:val="7"/>
    </w:pPr>
    <w:rPr>
      <w:rFonts w:ascii="Calibri" w:hAnsi="Calibri"/>
      <w:i/>
      <w:iCs/>
    </w:rPr>
  </w:style>
  <w:style w:type="paragraph" w:styleId="Nadpis9">
    <w:name w:val="heading 9"/>
    <w:basedOn w:val="Normlny"/>
    <w:next w:val="Normlny"/>
    <w:link w:val="Nadpis9Char"/>
    <w:semiHidden/>
    <w:unhideWhenUsed/>
    <w:qFormat/>
    <w:rsid w:val="00286479"/>
    <w:pPr>
      <w:spacing w:before="240" w:after="60"/>
      <w:outlineLvl w:val="8"/>
    </w:pPr>
    <w:rPr>
      <w:rFonts w:ascii="Cambria" w:hAnsi="Cambria"/>
      <w:sz w:val="22"/>
      <w:szCs w:val="22"/>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slostrany">
    <w:name w:val="page number"/>
    <w:basedOn w:val="Predvolenpsmoodseku"/>
    <w:rsid w:val="009F5F11"/>
  </w:style>
  <w:style w:type="paragraph" w:styleId="Pta">
    <w:name w:val="footer"/>
    <w:basedOn w:val="Normlny"/>
    <w:link w:val="PtaChar"/>
    <w:uiPriority w:val="99"/>
    <w:rsid w:val="009F5F11"/>
    <w:pPr>
      <w:tabs>
        <w:tab w:val="center" w:pos="4536"/>
        <w:tab w:val="right" w:pos="9072"/>
      </w:tabs>
    </w:pPr>
  </w:style>
  <w:style w:type="character" w:customStyle="1" w:styleId="PtaChar">
    <w:name w:val="Päta Char"/>
    <w:link w:val="Pta"/>
    <w:uiPriority w:val="99"/>
    <w:rsid w:val="009F5F11"/>
    <w:rPr>
      <w:sz w:val="24"/>
      <w:szCs w:val="24"/>
      <w:lang w:val="sk-SK" w:eastAsia="sk-SK" w:bidi="ar-SA"/>
    </w:rPr>
  </w:style>
  <w:style w:type="paragraph" w:customStyle="1" w:styleId="Univerzita">
    <w:name w:val="Univerzita"/>
    <w:basedOn w:val="Normlny"/>
    <w:link w:val="UniverzitaChar"/>
    <w:rsid w:val="009F5F11"/>
    <w:pPr>
      <w:jc w:val="center"/>
    </w:pPr>
    <w:rPr>
      <w:b/>
      <w:sz w:val="36"/>
      <w:szCs w:val="32"/>
    </w:rPr>
  </w:style>
  <w:style w:type="paragraph" w:customStyle="1" w:styleId="Katedra">
    <w:name w:val="Katedra"/>
    <w:basedOn w:val="Univerzita"/>
    <w:link w:val="KatedraChar"/>
    <w:rsid w:val="009F5F11"/>
    <w:rPr>
      <w:sz w:val="28"/>
      <w:szCs w:val="28"/>
    </w:rPr>
  </w:style>
  <w:style w:type="paragraph" w:customStyle="1" w:styleId="Nazovprace">
    <w:name w:val="Nazov prace"/>
    <w:basedOn w:val="Nadpis1"/>
    <w:rsid w:val="00553653"/>
  </w:style>
  <w:style w:type="paragraph" w:customStyle="1" w:styleId="Autorprce">
    <w:name w:val="Autor práce"/>
    <w:basedOn w:val="Katedra"/>
    <w:rsid w:val="009F5F11"/>
  </w:style>
  <w:style w:type="paragraph" w:customStyle="1" w:styleId="Skolitel">
    <w:name w:val="Skolitel"/>
    <w:basedOn w:val="Normlny"/>
    <w:rsid w:val="009F5F11"/>
    <w:pPr>
      <w:tabs>
        <w:tab w:val="right" w:pos="8820"/>
      </w:tabs>
    </w:pPr>
    <w:rPr>
      <w:sz w:val="28"/>
      <w:szCs w:val="28"/>
    </w:rPr>
  </w:style>
  <w:style w:type="paragraph" w:customStyle="1" w:styleId="Fakulta">
    <w:name w:val="Fakulta"/>
    <w:basedOn w:val="Univerzita"/>
    <w:rsid w:val="009F5F11"/>
    <w:rPr>
      <w:sz w:val="32"/>
    </w:rPr>
  </w:style>
  <w:style w:type="paragraph" w:customStyle="1" w:styleId="Necislovanynazov">
    <w:name w:val="Necislovany nazov"/>
    <w:basedOn w:val="Katedra"/>
    <w:link w:val="NecislovanynazovCharChar"/>
    <w:rsid w:val="009F5F11"/>
    <w:pPr>
      <w:jc w:val="left"/>
    </w:pPr>
  </w:style>
  <w:style w:type="character" w:customStyle="1" w:styleId="UniverzitaChar">
    <w:name w:val="Univerzita Char"/>
    <w:link w:val="Univerzita"/>
    <w:rsid w:val="009F5F11"/>
    <w:rPr>
      <w:b/>
      <w:sz w:val="36"/>
      <w:szCs w:val="32"/>
      <w:lang w:val="sk-SK" w:eastAsia="sk-SK" w:bidi="ar-SA"/>
    </w:rPr>
  </w:style>
  <w:style w:type="character" w:customStyle="1" w:styleId="KatedraChar">
    <w:name w:val="Katedra Char"/>
    <w:link w:val="Katedra"/>
    <w:rsid w:val="009F5F11"/>
    <w:rPr>
      <w:b/>
      <w:sz w:val="28"/>
      <w:szCs w:val="28"/>
      <w:lang w:val="sk-SK" w:eastAsia="sk-SK" w:bidi="ar-SA"/>
    </w:rPr>
  </w:style>
  <w:style w:type="character" w:customStyle="1" w:styleId="NecislovanynazovCharChar">
    <w:name w:val="Necislovany nazov Char Char"/>
    <w:basedOn w:val="KatedraChar"/>
    <w:link w:val="Necislovanynazov"/>
    <w:rsid w:val="009F5F11"/>
    <w:rPr>
      <w:b/>
      <w:sz w:val="28"/>
      <w:szCs w:val="28"/>
      <w:lang w:val="sk-SK" w:eastAsia="sk-SK" w:bidi="ar-SA"/>
    </w:rPr>
  </w:style>
  <w:style w:type="paragraph" w:customStyle="1" w:styleId="Kapitola">
    <w:name w:val="Kapitola"/>
    <w:basedOn w:val="Normlny"/>
    <w:next w:val="Normlny"/>
    <w:rsid w:val="009F5F11"/>
    <w:pPr>
      <w:numPr>
        <w:numId w:val="1"/>
      </w:numPr>
      <w:spacing w:after="240"/>
    </w:pPr>
    <w:rPr>
      <w:b/>
      <w:sz w:val="28"/>
      <w:szCs w:val="28"/>
    </w:rPr>
  </w:style>
  <w:style w:type="paragraph" w:styleId="Obsah1">
    <w:name w:val="toc 1"/>
    <w:basedOn w:val="Normlny"/>
    <w:next w:val="Normlny"/>
    <w:autoRedefine/>
    <w:uiPriority w:val="39"/>
    <w:qFormat/>
    <w:rsid w:val="00D465AF"/>
    <w:pPr>
      <w:tabs>
        <w:tab w:val="left" w:pos="567"/>
        <w:tab w:val="right" w:leader="dot" w:pos="8505"/>
      </w:tabs>
      <w:ind w:left="567" w:hanging="567"/>
      <w:jc w:val="left"/>
    </w:pPr>
    <w:rPr>
      <w:rFonts w:cstheme="minorHAnsi"/>
      <w:b/>
      <w:bCs/>
      <w:noProof/>
      <w:szCs w:val="20"/>
    </w:rPr>
  </w:style>
  <w:style w:type="character" w:styleId="Hypertextovprepojenie">
    <w:name w:val="Hyperlink"/>
    <w:uiPriority w:val="99"/>
    <w:rsid w:val="009F5F11"/>
    <w:rPr>
      <w:color w:val="0000FF"/>
      <w:u w:val="single"/>
    </w:rPr>
  </w:style>
  <w:style w:type="character" w:customStyle="1" w:styleId="Nadpis1Char">
    <w:name w:val="Nadpis 1 Char"/>
    <w:link w:val="Nadpis1"/>
    <w:uiPriority w:val="9"/>
    <w:rsid w:val="00CB52F7"/>
    <w:rPr>
      <w:b/>
      <w:bCs/>
      <w:caps/>
      <w:kern w:val="32"/>
      <w:sz w:val="32"/>
      <w:szCs w:val="24"/>
    </w:rPr>
  </w:style>
  <w:style w:type="paragraph" w:styleId="Podtitul">
    <w:name w:val="Subtitle"/>
    <w:basedOn w:val="Normlny"/>
    <w:next w:val="Normlny"/>
    <w:link w:val="PodtitulChar"/>
    <w:autoRedefine/>
    <w:rsid w:val="007772B1"/>
    <w:pPr>
      <w:spacing w:after="60"/>
      <w:jc w:val="center"/>
      <w:outlineLvl w:val="1"/>
    </w:pPr>
    <w:rPr>
      <w:b/>
      <w:caps/>
      <w:sz w:val="32"/>
    </w:rPr>
  </w:style>
  <w:style w:type="character" w:customStyle="1" w:styleId="PodtitulChar">
    <w:name w:val="Podtitul Char"/>
    <w:link w:val="Podtitul"/>
    <w:rsid w:val="007772B1"/>
    <w:rPr>
      <w:rFonts w:eastAsia="Times New Roman" w:cs="Times New Roman"/>
      <w:b/>
      <w:caps/>
      <w:sz w:val="32"/>
      <w:szCs w:val="24"/>
    </w:rPr>
  </w:style>
  <w:style w:type="character" w:customStyle="1" w:styleId="Nadpis2Char">
    <w:name w:val="Nadpis 2 Char"/>
    <w:link w:val="Nadpis2"/>
    <w:rsid w:val="00E2264A"/>
    <w:rPr>
      <w:b/>
      <w:bCs/>
      <w:iCs/>
      <w:caps/>
      <w:sz w:val="24"/>
      <w:szCs w:val="24"/>
    </w:rPr>
  </w:style>
  <w:style w:type="character" w:customStyle="1" w:styleId="Nadpis3Char">
    <w:name w:val="Nadpis 3 Char"/>
    <w:link w:val="Nadpis3"/>
    <w:rsid w:val="008F26CC"/>
    <w:rPr>
      <w:b/>
      <w:bCs/>
      <w:sz w:val="24"/>
      <w:szCs w:val="26"/>
    </w:rPr>
  </w:style>
  <w:style w:type="character" w:customStyle="1" w:styleId="Nadpis4Char">
    <w:name w:val="Nadpis 4 Char"/>
    <w:link w:val="Nadpis4"/>
    <w:semiHidden/>
    <w:rsid w:val="00286479"/>
    <w:rPr>
      <w:rFonts w:ascii="Calibri" w:eastAsia="Times New Roman" w:hAnsi="Calibri" w:cs="Times New Roman"/>
      <w:b/>
      <w:bCs/>
      <w:sz w:val="28"/>
      <w:szCs w:val="28"/>
    </w:rPr>
  </w:style>
  <w:style w:type="character" w:customStyle="1" w:styleId="Nadpis5Char">
    <w:name w:val="Nadpis 5 Char"/>
    <w:link w:val="Nadpis5"/>
    <w:semiHidden/>
    <w:rsid w:val="00286479"/>
    <w:rPr>
      <w:rFonts w:ascii="Calibri" w:eastAsia="Times New Roman" w:hAnsi="Calibri" w:cs="Times New Roman"/>
      <w:b/>
      <w:bCs/>
      <w:i/>
      <w:iCs/>
      <w:sz w:val="26"/>
      <w:szCs w:val="26"/>
    </w:rPr>
  </w:style>
  <w:style w:type="character" w:customStyle="1" w:styleId="Nadpis6Char">
    <w:name w:val="Nadpis 6 Char"/>
    <w:link w:val="Nadpis6"/>
    <w:semiHidden/>
    <w:rsid w:val="00286479"/>
    <w:rPr>
      <w:rFonts w:ascii="Calibri" w:eastAsia="Times New Roman" w:hAnsi="Calibri" w:cs="Times New Roman"/>
      <w:b/>
      <w:bCs/>
      <w:sz w:val="22"/>
      <w:szCs w:val="22"/>
    </w:rPr>
  </w:style>
  <w:style w:type="character" w:customStyle="1" w:styleId="Nadpis7Char">
    <w:name w:val="Nadpis 7 Char"/>
    <w:link w:val="Nadpis7"/>
    <w:semiHidden/>
    <w:rsid w:val="00286479"/>
    <w:rPr>
      <w:rFonts w:ascii="Calibri" w:eastAsia="Times New Roman" w:hAnsi="Calibri" w:cs="Times New Roman"/>
      <w:sz w:val="24"/>
      <w:szCs w:val="24"/>
    </w:rPr>
  </w:style>
  <w:style w:type="character" w:customStyle="1" w:styleId="Nadpis8Char">
    <w:name w:val="Nadpis 8 Char"/>
    <w:link w:val="Nadpis8"/>
    <w:semiHidden/>
    <w:rsid w:val="00286479"/>
    <w:rPr>
      <w:rFonts w:ascii="Calibri" w:eastAsia="Times New Roman" w:hAnsi="Calibri" w:cs="Times New Roman"/>
      <w:i/>
      <w:iCs/>
      <w:sz w:val="24"/>
      <w:szCs w:val="24"/>
    </w:rPr>
  </w:style>
  <w:style w:type="character" w:customStyle="1" w:styleId="Nadpis9Char">
    <w:name w:val="Nadpis 9 Char"/>
    <w:link w:val="Nadpis9"/>
    <w:semiHidden/>
    <w:rsid w:val="00286479"/>
    <w:rPr>
      <w:rFonts w:ascii="Cambria" w:eastAsia="Times New Roman" w:hAnsi="Cambria" w:cs="Times New Roman"/>
      <w:sz w:val="22"/>
      <w:szCs w:val="22"/>
    </w:rPr>
  </w:style>
  <w:style w:type="paragraph" w:styleId="Popis">
    <w:name w:val="caption"/>
    <w:basedOn w:val="Normlny"/>
    <w:next w:val="Normlny"/>
    <w:autoRedefine/>
    <w:unhideWhenUsed/>
    <w:qFormat/>
    <w:rsid w:val="005A7671"/>
    <w:pPr>
      <w:spacing w:before="120" w:after="120"/>
      <w:ind w:firstLine="0"/>
      <w:jc w:val="center"/>
    </w:pPr>
    <w:rPr>
      <w:bCs/>
      <w:i/>
      <w:sz w:val="22"/>
      <w:szCs w:val="20"/>
    </w:rPr>
  </w:style>
  <w:style w:type="paragraph" w:styleId="Nzov">
    <w:name w:val="Title"/>
    <w:aliases w:val="Názov práce"/>
    <w:basedOn w:val="Nazovprace"/>
    <w:next w:val="Normlny"/>
    <w:link w:val="NzovChar"/>
    <w:autoRedefine/>
    <w:qFormat/>
    <w:rsid w:val="002629F6"/>
    <w:pPr>
      <w:spacing w:after="120"/>
      <w:ind w:left="0" w:firstLine="0"/>
      <w:jc w:val="center"/>
    </w:pPr>
    <w:rPr>
      <w:bCs w:val="0"/>
      <w:kern w:val="28"/>
    </w:rPr>
  </w:style>
  <w:style w:type="character" w:customStyle="1" w:styleId="NzovChar">
    <w:name w:val="Názov Char"/>
    <w:aliases w:val="Názov práce Char"/>
    <w:link w:val="Nzov"/>
    <w:rsid w:val="002629F6"/>
    <w:rPr>
      <w:b/>
      <w:caps/>
      <w:kern w:val="28"/>
      <w:sz w:val="32"/>
      <w:szCs w:val="32"/>
    </w:rPr>
  </w:style>
  <w:style w:type="character" w:styleId="Vrazn">
    <w:name w:val="Strong"/>
    <w:uiPriority w:val="22"/>
    <w:qFormat/>
    <w:rsid w:val="00286479"/>
    <w:rPr>
      <w:b/>
      <w:bCs/>
    </w:rPr>
  </w:style>
  <w:style w:type="character" w:styleId="Zvraznenie">
    <w:name w:val="Emphasis"/>
    <w:uiPriority w:val="20"/>
    <w:qFormat/>
    <w:rsid w:val="00286479"/>
    <w:rPr>
      <w:i/>
      <w:iCs/>
    </w:rPr>
  </w:style>
  <w:style w:type="paragraph" w:styleId="Bezriadkovania">
    <w:name w:val="No Spacing"/>
    <w:basedOn w:val="Normlny"/>
    <w:next w:val="Normlny"/>
    <w:uiPriority w:val="1"/>
    <w:qFormat/>
    <w:rsid w:val="00286479"/>
    <w:pPr>
      <w:spacing w:line="240" w:lineRule="auto"/>
    </w:pPr>
  </w:style>
  <w:style w:type="paragraph" w:styleId="Odsekzoznamu">
    <w:name w:val="List Paragraph"/>
    <w:basedOn w:val="Zoznamsodrkami"/>
    <w:autoRedefine/>
    <w:uiPriority w:val="34"/>
    <w:qFormat/>
    <w:rsid w:val="00E36B98"/>
    <w:pPr>
      <w:numPr>
        <w:numId w:val="9"/>
      </w:numPr>
      <w:tabs>
        <w:tab w:val="clear" w:pos="720"/>
      </w:tabs>
      <w:ind w:hanging="720"/>
      <w:jc w:val="left"/>
    </w:pPr>
  </w:style>
  <w:style w:type="paragraph" w:styleId="Citcia">
    <w:name w:val="Quote"/>
    <w:basedOn w:val="Normlny"/>
    <w:next w:val="Normlny"/>
    <w:link w:val="CitciaChar"/>
    <w:uiPriority w:val="29"/>
    <w:qFormat/>
    <w:rsid w:val="00286479"/>
    <w:rPr>
      <w:i/>
      <w:iCs/>
      <w:color w:val="000000"/>
    </w:rPr>
  </w:style>
  <w:style w:type="character" w:customStyle="1" w:styleId="CitciaChar">
    <w:name w:val="Citácia Char"/>
    <w:link w:val="Citcia"/>
    <w:uiPriority w:val="29"/>
    <w:rsid w:val="00286479"/>
    <w:rPr>
      <w:i/>
      <w:iCs/>
      <w:color w:val="000000"/>
      <w:sz w:val="24"/>
      <w:szCs w:val="24"/>
    </w:rPr>
  </w:style>
  <w:style w:type="paragraph" w:styleId="Zvraznencitcia">
    <w:name w:val="Intense Quote"/>
    <w:basedOn w:val="Normlny"/>
    <w:next w:val="Normlny"/>
    <w:link w:val="ZvraznencitciaChar"/>
    <w:uiPriority w:val="30"/>
    <w:qFormat/>
    <w:rsid w:val="00286479"/>
    <w:pPr>
      <w:pBdr>
        <w:bottom w:val="single" w:sz="4" w:space="4" w:color="4F81BD"/>
      </w:pBdr>
      <w:spacing w:before="200" w:after="280"/>
      <w:ind w:left="936" w:right="936"/>
    </w:pPr>
    <w:rPr>
      <w:b/>
      <w:bCs/>
      <w:i/>
      <w:iCs/>
      <w:color w:val="4F81BD"/>
    </w:rPr>
  </w:style>
  <w:style w:type="character" w:customStyle="1" w:styleId="ZvraznencitciaChar">
    <w:name w:val="Zvýraznená citácia Char"/>
    <w:link w:val="Zvraznencitcia"/>
    <w:uiPriority w:val="30"/>
    <w:rsid w:val="00286479"/>
    <w:rPr>
      <w:rFonts w:eastAsia="Times New Roman" w:cs="Times New Roman"/>
      <w:b/>
      <w:bCs/>
      <w:i/>
      <w:iCs/>
      <w:color w:val="4F81BD"/>
      <w:sz w:val="24"/>
      <w:szCs w:val="24"/>
    </w:rPr>
  </w:style>
  <w:style w:type="character" w:styleId="Jemnzvraznenie">
    <w:name w:val="Subtle Emphasis"/>
    <w:uiPriority w:val="19"/>
    <w:qFormat/>
    <w:rsid w:val="00286479"/>
    <w:rPr>
      <w:i/>
      <w:iCs/>
      <w:color w:val="808080"/>
    </w:rPr>
  </w:style>
  <w:style w:type="character" w:styleId="Intenzvnezvraznenie">
    <w:name w:val="Intense Emphasis"/>
    <w:uiPriority w:val="21"/>
    <w:qFormat/>
    <w:rsid w:val="00286479"/>
    <w:rPr>
      <w:b/>
      <w:bCs/>
      <w:i/>
      <w:iCs/>
      <w:color w:val="4F81BD"/>
    </w:rPr>
  </w:style>
  <w:style w:type="character" w:styleId="Jemnodkaz">
    <w:name w:val="Subtle Reference"/>
    <w:uiPriority w:val="31"/>
    <w:qFormat/>
    <w:rsid w:val="00286479"/>
    <w:rPr>
      <w:smallCaps/>
      <w:color w:val="C0504D"/>
      <w:u w:val="single"/>
    </w:rPr>
  </w:style>
  <w:style w:type="character" w:styleId="Zvraznenodkaz">
    <w:name w:val="Intense Reference"/>
    <w:uiPriority w:val="32"/>
    <w:qFormat/>
    <w:rsid w:val="00286479"/>
    <w:rPr>
      <w:b/>
      <w:bCs/>
      <w:smallCaps/>
      <w:color w:val="C0504D"/>
      <w:spacing w:val="5"/>
      <w:u w:val="single"/>
    </w:rPr>
  </w:style>
  <w:style w:type="character" w:styleId="Nzovknihy">
    <w:name w:val="Book Title"/>
    <w:aliases w:val="Prílohy"/>
    <w:uiPriority w:val="33"/>
    <w:qFormat/>
    <w:rsid w:val="00B6437F"/>
    <w:rPr>
      <w:rFonts w:ascii="Times New Roman" w:hAnsi="Times New Roman"/>
      <w:b/>
      <w:bCs/>
      <w:smallCaps/>
      <w:spacing w:val="5"/>
      <w:sz w:val="36"/>
    </w:rPr>
  </w:style>
  <w:style w:type="paragraph" w:styleId="Hlavikaobsahu">
    <w:name w:val="TOC Heading"/>
    <w:basedOn w:val="Nadpis1"/>
    <w:next w:val="Normlny"/>
    <w:uiPriority w:val="39"/>
    <w:unhideWhenUsed/>
    <w:qFormat/>
    <w:rsid w:val="00286479"/>
    <w:pPr>
      <w:ind w:firstLine="454"/>
      <w:outlineLvl w:val="9"/>
    </w:pPr>
    <w:rPr>
      <w:rFonts w:ascii="Cambria" w:hAnsi="Cambria"/>
      <w:caps w:val="0"/>
    </w:rPr>
  </w:style>
  <w:style w:type="paragraph" w:customStyle="1" w:styleId="Nzovuniverzity">
    <w:name w:val="Názov univerzity"/>
    <w:autoRedefine/>
    <w:qFormat/>
    <w:rsid w:val="006327E6"/>
    <w:pPr>
      <w:spacing w:before="120" w:after="120"/>
      <w:jc w:val="center"/>
    </w:pPr>
    <w:rPr>
      <w:b/>
      <w:sz w:val="32"/>
      <w:szCs w:val="24"/>
    </w:rPr>
  </w:style>
  <w:style w:type="paragraph" w:customStyle="1" w:styleId="Nzovfakulty">
    <w:name w:val="Názov fakulty"/>
    <w:autoRedefine/>
    <w:qFormat/>
    <w:rsid w:val="006327E6"/>
    <w:pPr>
      <w:spacing w:before="120"/>
      <w:jc w:val="center"/>
    </w:pPr>
    <w:rPr>
      <w:b/>
      <w:sz w:val="32"/>
      <w:szCs w:val="24"/>
    </w:rPr>
  </w:style>
  <w:style w:type="paragraph" w:customStyle="1" w:styleId="Typprce">
    <w:name w:val="Typ práce"/>
    <w:autoRedefine/>
    <w:qFormat/>
    <w:rsid w:val="006243C0"/>
    <w:pPr>
      <w:spacing w:before="120" w:after="120"/>
      <w:jc w:val="center"/>
    </w:pPr>
    <w:rPr>
      <w:rFonts w:asciiTheme="minorHAnsi" w:hAnsiTheme="minorHAnsi"/>
      <w:b/>
      <w:caps/>
      <w:sz w:val="28"/>
      <w:szCs w:val="24"/>
    </w:rPr>
  </w:style>
  <w:style w:type="paragraph" w:styleId="Hlavika">
    <w:name w:val="header"/>
    <w:basedOn w:val="Normlny"/>
    <w:link w:val="HlavikaChar"/>
    <w:rsid w:val="001D429D"/>
    <w:pPr>
      <w:tabs>
        <w:tab w:val="center" w:pos="4536"/>
        <w:tab w:val="right" w:pos="9072"/>
      </w:tabs>
    </w:pPr>
  </w:style>
  <w:style w:type="character" w:customStyle="1" w:styleId="HlavikaChar">
    <w:name w:val="Hlavička Char"/>
    <w:link w:val="Hlavika"/>
    <w:rsid w:val="001D429D"/>
    <w:rPr>
      <w:sz w:val="24"/>
      <w:szCs w:val="24"/>
    </w:rPr>
  </w:style>
  <w:style w:type="paragraph" w:styleId="Normlnywebov">
    <w:name w:val="Normal (Web)"/>
    <w:basedOn w:val="Normlny"/>
    <w:link w:val="NormlnywebovChar"/>
    <w:uiPriority w:val="99"/>
    <w:unhideWhenUsed/>
    <w:rsid w:val="004A6373"/>
    <w:pPr>
      <w:spacing w:before="100" w:beforeAutospacing="1" w:after="100" w:afterAutospacing="1" w:line="240" w:lineRule="auto"/>
      <w:jc w:val="left"/>
    </w:pPr>
  </w:style>
  <w:style w:type="character" w:customStyle="1" w:styleId="shorttext">
    <w:name w:val="short_text"/>
    <w:basedOn w:val="Predvolenpsmoodseku"/>
    <w:rsid w:val="00DF463A"/>
  </w:style>
  <w:style w:type="character" w:customStyle="1" w:styleId="hps">
    <w:name w:val="hps"/>
    <w:basedOn w:val="Predvolenpsmoodseku"/>
    <w:rsid w:val="00DF463A"/>
  </w:style>
  <w:style w:type="paragraph" w:styleId="Obsah2">
    <w:name w:val="toc 2"/>
    <w:basedOn w:val="Normlny"/>
    <w:next w:val="Normlny"/>
    <w:autoRedefine/>
    <w:uiPriority w:val="39"/>
    <w:rsid w:val="00A93E19"/>
    <w:pPr>
      <w:tabs>
        <w:tab w:val="left" w:pos="1200"/>
        <w:tab w:val="right" w:leader="dot" w:pos="8505"/>
      </w:tabs>
      <w:jc w:val="left"/>
    </w:pPr>
    <w:rPr>
      <w:noProof/>
      <w:sz w:val="22"/>
      <w:szCs w:val="20"/>
    </w:rPr>
  </w:style>
  <w:style w:type="paragraph" w:styleId="Obsah3">
    <w:name w:val="toc 3"/>
    <w:basedOn w:val="Normlny"/>
    <w:next w:val="Normlny"/>
    <w:autoRedefine/>
    <w:uiPriority w:val="39"/>
    <w:rsid w:val="00A93E19"/>
    <w:pPr>
      <w:tabs>
        <w:tab w:val="left" w:pos="1246"/>
        <w:tab w:val="right" w:leader="dot" w:pos="8505"/>
      </w:tabs>
      <w:jc w:val="left"/>
    </w:pPr>
    <w:rPr>
      <w:iCs/>
      <w:noProof/>
      <w:sz w:val="22"/>
      <w:szCs w:val="20"/>
    </w:rPr>
  </w:style>
  <w:style w:type="paragraph" w:customStyle="1" w:styleId="PrlohaBP">
    <w:name w:val="Príloha BP"/>
    <w:basedOn w:val="Normlny"/>
    <w:next w:val="Obyajntext"/>
    <w:link w:val="PrlohaBPChar"/>
    <w:autoRedefine/>
    <w:qFormat/>
    <w:rsid w:val="00274B7E"/>
    <w:pPr>
      <w:ind w:firstLine="0"/>
      <w:jc w:val="center"/>
    </w:pPr>
    <w:rPr>
      <w:rFonts w:asciiTheme="minorHAnsi" w:hAnsiTheme="minorHAnsi"/>
      <w:caps/>
      <w:sz w:val="32"/>
    </w:rPr>
  </w:style>
  <w:style w:type="paragraph" w:styleId="Obyajntext">
    <w:name w:val="Plain Text"/>
    <w:basedOn w:val="Normlny"/>
    <w:link w:val="ObyajntextChar"/>
    <w:rsid w:val="00B6437F"/>
    <w:rPr>
      <w:rFonts w:ascii="Courier New" w:hAnsi="Courier New" w:cs="Courier New"/>
      <w:sz w:val="20"/>
      <w:szCs w:val="20"/>
    </w:rPr>
  </w:style>
  <w:style w:type="character" w:customStyle="1" w:styleId="ObyajntextChar">
    <w:name w:val="Obyčajný text Char"/>
    <w:basedOn w:val="Predvolenpsmoodseku"/>
    <w:link w:val="Obyajntext"/>
    <w:rsid w:val="00B6437F"/>
    <w:rPr>
      <w:rFonts w:ascii="Courier New" w:hAnsi="Courier New" w:cs="Courier New"/>
    </w:rPr>
  </w:style>
  <w:style w:type="character" w:customStyle="1" w:styleId="PrlohaBPChar">
    <w:name w:val="Príloha BP Char"/>
    <w:basedOn w:val="Predvolenpsmoodseku"/>
    <w:link w:val="PrlohaBP"/>
    <w:rsid w:val="00274B7E"/>
    <w:rPr>
      <w:rFonts w:asciiTheme="minorHAnsi" w:hAnsiTheme="minorHAnsi"/>
      <w:caps/>
      <w:sz w:val="32"/>
      <w:szCs w:val="24"/>
    </w:rPr>
  </w:style>
  <w:style w:type="character" w:customStyle="1" w:styleId="ZPNormalnyTextCharChar">
    <w:name w:val="ZP_NormalnyText Char Char"/>
    <w:basedOn w:val="Predvolenpsmoodseku"/>
    <w:link w:val="ZPNormalnyText"/>
    <w:locked/>
    <w:rsid w:val="000002CD"/>
    <w:rPr>
      <w:rFonts w:eastAsia="SimSun"/>
      <w:bCs/>
      <w:position w:val="2"/>
      <w:sz w:val="24"/>
      <w:szCs w:val="24"/>
    </w:rPr>
  </w:style>
  <w:style w:type="paragraph" w:customStyle="1" w:styleId="ZPNormalnyText">
    <w:name w:val="ZP_NormalnyText"/>
    <w:link w:val="ZPNormalnyTextCharChar"/>
    <w:autoRedefine/>
    <w:rsid w:val="000002CD"/>
    <w:pPr>
      <w:spacing w:before="60" w:line="276" w:lineRule="auto"/>
    </w:pPr>
    <w:rPr>
      <w:rFonts w:eastAsia="SimSun"/>
      <w:bCs/>
      <w:position w:val="2"/>
      <w:sz w:val="24"/>
      <w:szCs w:val="24"/>
    </w:rPr>
  </w:style>
  <w:style w:type="paragraph" w:styleId="Zoznamobrzkov">
    <w:name w:val="table of figures"/>
    <w:basedOn w:val="ZPNormalnyText"/>
    <w:next w:val="ZPNormalnyText"/>
    <w:autoRedefine/>
    <w:rsid w:val="00654982"/>
    <w:pPr>
      <w:tabs>
        <w:tab w:val="left" w:pos="709"/>
        <w:tab w:val="right" w:leader="dot" w:pos="8505"/>
      </w:tabs>
      <w:spacing w:before="0"/>
      <w:ind w:right="567"/>
    </w:pPr>
    <w:rPr>
      <w:noProof/>
    </w:rPr>
  </w:style>
  <w:style w:type="paragraph" w:styleId="Zkladntext2">
    <w:name w:val="Body Text 2"/>
    <w:basedOn w:val="Normlny"/>
    <w:link w:val="Zkladntext2Char"/>
    <w:rsid w:val="00D03F5E"/>
    <w:pPr>
      <w:spacing w:before="60" w:after="120" w:line="480" w:lineRule="auto"/>
    </w:pPr>
  </w:style>
  <w:style w:type="character" w:customStyle="1" w:styleId="Zkladntext2Char">
    <w:name w:val="Základný text 2 Char"/>
    <w:basedOn w:val="Predvolenpsmoodseku"/>
    <w:link w:val="Zkladntext2"/>
    <w:rsid w:val="00D03F5E"/>
    <w:rPr>
      <w:sz w:val="24"/>
      <w:szCs w:val="24"/>
      <w:lang w:eastAsia="en-US"/>
    </w:rPr>
  </w:style>
  <w:style w:type="paragraph" w:styleId="Textbubliny">
    <w:name w:val="Balloon Text"/>
    <w:basedOn w:val="Normlny"/>
    <w:link w:val="TextbublinyChar"/>
    <w:rsid w:val="009D02C5"/>
    <w:pPr>
      <w:spacing w:line="240" w:lineRule="auto"/>
    </w:pPr>
    <w:rPr>
      <w:rFonts w:ascii="Tahoma" w:hAnsi="Tahoma" w:cs="Tahoma"/>
      <w:sz w:val="16"/>
      <w:szCs w:val="16"/>
    </w:rPr>
  </w:style>
  <w:style w:type="character" w:customStyle="1" w:styleId="TextbublinyChar">
    <w:name w:val="Text bubliny Char"/>
    <w:basedOn w:val="Predvolenpsmoodseku"/>
    <w:link w:val="Textbubliny"/>
    <w:rsid w:val="009D02C5"/>
    <w:rPr>
      <w:rFonts w:ascii="Tahoma" w:hAnsi="Tahoma" w:cs="Tahoma"/>
      <w:sz w:val="16"/>
      <w:szCs w:val="16"/>
    </w:rPr>
  </w:style>
  <w:style w:type="paragraph" w:styleId="Obsah4">
    <w:name w:val="toc 4"/>
    <w:basedOn w:val="Normlny"/>
    <w:next w:val="Normlny"/>
    <w:autoRedefine/>
    <w:rsid w:val="00351CC3"/>
    <w:pPr>
      <w:ind w:left="720"/>
      <w:jc w:val="left"/>
    </w:pPr>
    <w:rPr>
      <w:rFonts w:asciiTheme="minorHAnsi" w:hAnsiTheme="minorHAnsi" w:cstheme="minorHAnsi"/>
      <w:sz w:val="18"/>
      <w:szCs w:val="18"/>
    </w:rPr>
  </w:style>
  <w:style w:type="paragraph" w:styleId="Obsah5">
    <w:name w:val="toc 5"/>
    <w:basedOn w:val="Normlny"/>
    <w:next w:val="Normlny"/>
    <w:autoRedefine/>
    <w:rsid w:val="00351CC3"/>
    <w:pPr>
      <w:ind w:left="960"/>
      <w:jc w:val="left"/>
    </w:pPr>
    <w:rPr>
      <w:rFonts w:asciiTheme="minorHAnsi" w:hAnsiTheme="minorHAnsi" w:cstheme="minorHAnsi"/>
      <w:sz w:val="18"/>
      <w:szCs w:val="18"/>
    </w:rPr>
  </w:style>
  <w:style w:type="paragraph" w:styleId="Obsah6">
    <w:name w:val="toc 6"/>
    <w:basedOn w:val="Normlny"/>
    <w:next w:val="Normlny"/>
    <w:autoRedefine/>
    <w:rsid w:val="00351CC3"/>
    <w:pPr>
      <w:ind w:left="1200"/>
      <w:jc w:val="left"/>
    </w:pPr>
    <w:rPr>
      <w:rFonts w:asciiTheme="minorHAnsi" w:hAnsiTheme="minorHAnsi" w:cstheme="minorHAnsi"/>
      <w:sz w:val="18"/>
      <w:szCs w:val="18"/>
    </w:rPr>
  </w:style>
  <w:style w:type="paragraph" w:styleId="Obsah7">
    <w:name w:val="toc 7"/>
    <w:basedOn w:val="Normlny"/>
    <w:next w:val="Normlny"/>
    <w:autoRedefine/>
    <w:rsid w:val="00351CC3"/>
    <w:pPr>
      <w:ind w:left="1440"/>
      <w:jc w:val="left"/>
    </w:pPr>
    <w:rPr>
      <w:rFonts w:asciiTheme="minorHAnsi" w:hAnsiTheme="minorHAnsi" w:cstheme="minorHAnsi"/>
      <w:sz w:val="18"/>
      <w:szCs w:val="18"/>
    </w:rPr>
  </w:style>
  <w:style w:type="paragraph" w:styleId="Obsah8">
    <w:name w:val="toc 8"/>
    <w:basedOn w:val="Normlny"/>
    <w:next w:val="Normlny"/>
    <w:autoRedefine/>
    <w:rsid w:val="00351CC3"/>
    <w:pPr>
      <w:ind w:left="1680"/>
      <w:jc w:val="left"/>
    </w:pPr>
    <w:rPr>
      <w:rFonts w:asciiTheme="minorHAnsi" w:hAnsiTheme="minorHAnsi" w:cstheme="minorHAnsi"/>
      <w:sz w:val="18"/>
      <w:szCs w:val="18"/>
    </w:rPr>
  </w:style>
  <w:style w:type="paragraph" w:styleId="Obsah9">
    <w:name w:val="toc 9"/>
    <w:basedOn w:val="Normlny"/>
    <w:next w:val="Normlny"/>
    <w:autoRedefine/>
    <w:rsid w:val="00351CC3"/>
    <w:pPr>
      <w:ind w:left="1920"/>
      <w:jc w:val="left"/>
    </w:pPr>
    <w:rPr>
      <w:rFonts w:asciiTheme="minorHAnsi" w:hAnsiTheme="minorHAnsi" w:cstheme="minorHAnsi"/>
      <w:sz w:val="18"/>
      <w:szCs w:val="18"/>
    </w:rPr>
  </w:style>
  <w:style w:type="table" w:styleId="Mriekatabuky">
    <w:name w:val="Table Grid"/>
    <w:basedOn w:val="Normlnatabuka"/>
    <w:rsid w:val="00C60D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kladntext">
    <w:name w:val="Body Text"/>
    <w:basedOn w:val="Normlny"/>
    <w:link w:val="ZkladntextChar"/>
    <w:rsid w:val="00EA21BB"/>
    <w:pPr>
      <w:spacing w:after="120"/>
    </w:pPr>
  </w:style>
  <w:style w:type="character" w:customStyle="1" w:styleId="ZkladntextChar">
    <w:name w:val="Základný text Char"/>
    <w:basedOn w:val="Predvolenpsmoodseku"/>
    <w:link w:val="Zkladntext"/>
    <w:rsid w:val="00EA21BB"/>
    <w:rPr>
      <w:sz w:val="24"/>
      <w:szCs w:val="24"/>
    </w:rPr>
  </w:style>
  <w:style w:type="paragraph" w:styleId="Zoznamsodrkami">
    <w:name w:val="List Bullet"/>
    <w:basedOn w:val="Normlny"/>
    <w:rsid w:val="00FE626A"/>
    <w:pPr>
      <w:numPr>
        <w:numId w:val="2"/>
      </w:numPr>
      <w:contextualSpacing/>
    </w:pPr>
  </w:style>
  <w:style w:type="paragraph" w:styleId="Textpoznmkypodiarou">
    <w:name w:val="footnote text"/>
    <w:basedOn w:val="Normlny"/>
    <w:link w:val="TextpoznmkypodiarouChar"/>
    <w:rsid w:val="00D465AF"/>
    <w:pPr>
      <w:spacing w:line="240" w:lineRule="auto"/>
    </w:pPr>
    <w:rPr>
      <w:sz w:val="20"/>
      <w:szCs w:val="20"/>
    </w:rPr>
  </w:style>
  <w:style w:type="character" w:customStyle="1" w:styleId="TextpoznmkypodiarouChar">
    <w:name w:val="Text poznámky pod čiarou Char"/>
    <w:basedOn w:val="Predvolenpsmoodseku"/>
    <w:link w:val="Textpoznmkypodiarou"/>
    <w:rsid w:val="00D465AF"/>
  </w:style>
  <w:style w:type="character" w:styleId="Odkaznapoznmkupodiarou">
    <w:name w:val="footnote reference"/>
    <w:basedOn w:val="Predvolenpsmoodseku"/>
    <w:rsid w:val="00D465AF"/>
    <w:rPr>
      <w:vertAlign w:val="superscript"/>
    </w:rPr>
  </w:style>
  <w:style w:type="character" w:styleId="Zstupntext">
    <w:name w:val="Placeholder Text"/>
    <w:basedOn w:val="Predvolenpsmoodseku"/>
    <w:uiPriority w:val="99"/>
    <w:semiHidden/>
    <w:rsid w:val="00A35C15"/>
    <w:rPr>
      <w:color w:val="808080"/>
    </w:rPr>
  </w:style>
  <w:style w:type="paragraph" w:customStyle="1" w:styleId="Default">
    <w:name w:val="Default"/>
    <w:rsid w:val="00AB6535"/>
    <w:pPr>
      <w:autoSpaceDE w:val="0"/>
      <w:autoSpaceDN w:val="0"/>
      <w:adjustRightInd w:val="0"/>
      <w:spacing w:line="240" w:lineRule="auto"/>
      <w:jc w:val="left"/>
    </w:pPr>
    <w:rPr>
      <w:color w:val="000000"/>
      <w:sz w:val="24"/>
      <w:szCs w:val="24"/>
    </w:rPr>
  </w:style>
  <w:style w:type="paragraph" w:customStyle="1" w:styleId="Odrazky">
    <w:name w:val="Odrazky"/>
    <w:basedOn w:val="Normlnywebov"/>
    <w:link w:val="OdrazkyChar"/>
    <w:qFormat/>
    <w:rsid w:val="00032E44"/>
    <w:pPr>
      <w:numPr>
        <w:numId w:val="4"/>
      </w:numPr>
      <w:spacing w:before="0" w:beforeAutospacing="0" w:after="0" w:afterAutospacing="0" w:line="360" w:lineRule="auto"/>
    </w:pPr>
  </w:style>
  <w:style w:type="paragraph" w:customStyle="1" w:styleId="Nazovpracetitulka">
    <w:name w:val="Nazov prace titulka"/>
    <w:basedOn w:val="Normlny"/>
    <w:link w:val="NazovpracetitulkaChar"/>
    <w:qFormat/>
    <w:rsid w:val="009F24BD"/>
    <w:pPr>
      <w:ind w:firstLine="0"/>
      <w:jc w:val="center"/>
    </w:pPr>
    <w:rPr>
      <w:b/>
      <w:bCs/>
      <w:sz w:val="36"/>
      <w:szCs w:val="36"/>
    </w:rPr>
  </w:style>
  <w:style w:type="character" w:customStyle="1" w:styleId="NormlnywebovChar">
    <w:name w:val="Normálny (webový) Char"/>
    <w:basedOn w:val="Predvolenpsmoodseku"/>
    <w:link w:val="Normlnywebov"/>
    <w:uiPriority w:val="99"/>
    <w:rsid w:val="00FD33FA"/>
    <w:rPr>
      <w:sz w:val="24"/>
      <w:szCs w:val="24"/>
    </w:rPr>
  </w:style>
  <w:style w:type="character" w:customStyle="1" w:styleId="OdrazkyChar">
    <w:name w:val="Odrazky Char"/>
    <w:basedOn w:val="NormlnywebovChar"/>
    <w:link w:val="Odrazky"/>
    <w:rsid w:val="00032E44"/>
    <w:rPr>
      <w:sz w:val="24"/>
      <w:szCs w:val="24"/>
    </w:rPr>
  </w:style>
  <w:style w:type="character" w:customStyle="1" w:styleId="Nevyrieenzmienka1">
    <w:name w:val="Nevyriešená zmienka1"/>
    <w:basedOn w:val="Predvolenpsmoodseku"/>
    <w:uiPriority w:val="99"/>
    <w:semiHidden/>
    <w:unhideWhenUsed/>
    <w:rsid w:val="0063602C"/>
    <w:rPr>
      <w:color w:val="605E5C"/>
      <w:shd w:val="clear" w:color="auto" w:fill="E1DFDD"/>
    </w:rPr>
  </w:style>
  <w:style w:type="character" w:customStyle="1" w:styleId="NazovpracetitulkaChar">
    <w:name w:val="Nazov prace titulka Char"/>
    <w:basedOn w:val="Predvolenpsmoodseku"/>
    <w:link w:val="Nazovpracetitulka"/>
    <w:rsid w:val="009F24BD"/>
    <w:rPr>
      <w:b/>
      <w:bCs/>
      <w:sz w:val="36"/>
      <w:szCs w:val="36"/>
    </w:rPr>
  </w:style>
  <w:style w:type="character" w:styleId="Odkaznakomentr">
    <w:name w:val="annotation reference"/>
    <w:basedOn w:val="Predvolenpsmoodseku"/>
    <w:semiHidden/>
    <w:unhideWhenUsed/>
    <w:rsid w:val="00D8087B"/>
    <w:rPr>
      <w:sz w:val="16"/>
      <w:szCs w:val="16"/>
    </w:rPr>
  </w:style>
  <w:style w:type="paragraph" w:styleId="Textkomentra">
    <w:name w:val="annotation text"/>
    <w:basedOn w:val="Normlny"/>
    <w:link w:val="TextkomentraChar"/>
    <w:unhideWhenUsed/>
    <w:rsid w:val="00D8087B"/>
    <w:pPr>
      <w:spacing w:line="240" w:lineRule="auto"/>
    </w:pPr>
    <w:rPr>
      <w:sz w:val="20"/>
      <w:szCs w:val="20"/>
    </w:rPr>
  </w:style>
  <w:style w:type="character" w:customStyle="1" w:styleId="TextkomentraChar">
    <w:name w:val="Text komentára Char"/>
    <w:basedOn w:val="Predvolenpsmoodseku"/>
    <w:link w:val="Textkomentra"/>
    <w:rsid w:val="00D8087B"/>
  </w:style>
  <w:style w:type="paragraph" w:styleId="Predmetkomentra">
    <w:name w:val="annotation subject"/>
    <w:basedOn w:val="Textkomentra"/>
    <w:next w:val="Textkomentra"/>
    <w:link w:val="PredmetkomentraChar"/>
    <w:semiHidden/>
    <w:unhideWhenUsed/>
    <w:rsid w:val="00D8087B"/>
    <w:rPr>
      <w:b/>
      <w:bCs/>
    </w:rPr>
  </w:style>
  <w:style w:type="character" w:customStyle="1" w:styleId="PredmetkomentraChar">
    <w:name w:val="Predmet komentára Char"/>
    <w:basedOn w:val="TextkomentraChar"/>
    <w:link w:val="Predmetkomentra"/>
    <w:semiHidden/>
    <w:rsid w:val="00D8087B"/>
    <w:rPr>
      <w:b/>
      <w:bCs/>
    </w:rPr>
  </w:style>
  <w:style w:type="paragraph" w:customStyle="1" w:styleId="Popistabulka">
    <w:name w:val="Popis tabulka"/>
    <w:basedOn w:val="Normlny"/>
    <w:link w:val="PopistabulkaChar"/>
    <w:qFormat/>
    <w:rsid w:val="00055597"/>
    <w:pPr>
      <w:ind w:firstLine="0"/>
    </w:pPr>
    <w:rPr>
      <w:i/>
      <w:iCs/>
      <w:sz w:val="22"/>
      <w:szCs w:val="22"/>
    </w:rPr>
  </w:style>
  <w:style w:type="character" w:customStyle="1" w:styleId="PopistabulkaChar">
    <w:name w:val="Popis tabulka Char"/>
    <w:basedOn w:val="Predvolenpsmoodseku"/>
    <w:link w:val="Popistabulka"/>
    <w:rsid w:val="00055597"/>
    <w:rPr>
      <w:i/>
      <w:iCs/>
      <w:sz w:val="22"/>
      <w:szCs w:val="22"/>
    </w:rPr>
  </w:style>
  <w:style w:type="paragraph" w:styleId="PredformtovanHTML">
    <w:name w:val="HTML Preformatted"/>
    <w:basedOn w:val="Normlny"/>
    <w:link w:val="PredformtovanHTMLChar"/>
    <w:uiPriority w:val="99"/>
    <w:unhideWhenUsed/>
    <w:rsid w:val="003F74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pPr>
    <w:rPr>
      <w:rFonts w:ascii="Courier New" w:hAnsi="Courier New" w:cs="Courier New"/>
      <w:sz w:val="20"/>
      <w:szCs w:val="20"/>
      <w:lang w:eastAsia="sk-SK"/>
    </w:rPr>
  </w:style>
  <w:style w:type="character" w:customStyle="1" w:styleId="PredformtovanHTMLChar">
    <w:name w:val="Predformátované HTML Char"/>
    <w:basedOn w:val="Predvolenpsmoodseku"/>
    <w:link w:val="PredformtovanHTML"/>
    <w:uiPriority w:val="99"/>
    <w:rsid w:val="003F7413"/>
    <w:rPr>
      <w:rFonts w:ascii="Courier New" w:hAnsi="Courier New" w:cs="Courier New"/>
      <w:lang w:eastAsia="sk-SK"/>
    </w:rPr>
  </w:style>
  <w:style w:type="character" w:styleId="KdHTML">
    <w:name w:val="HTML Code"/>
    <w:basedOn w:val="Predvolenpsmoodseku"/>
    <w:uiPriority w:val="99"/>
    <w:semiHidden/>
    <w:unhideWhenUsed/>
    <w:rsid w:val="003F7413"/>
    <w:rPr>
      <w:rFonts w:ascii="Courier New" w:eastAsia="Times New Roman" w:hAnsi="Courier New" w:cs="Courier New"/>
      <w:sz w:val="20"/>
      <w:szCs w:val="20"/>
    </w:rPr>
  </w:style>
  <w:style w:type="character" w:customStyle="1" w:styleId="hljs-keyword">
    <w:name w:val="hljs-keyword"/>
    <w:basedOn w:val="Predvolenpsmoodseku"/>
    <w:rsid w:val="003F7413"/>
  </w:style>
  <w:style w:type="character" w:customStyle="1" w:styleId="hljs-builtin">
    <w:name w:val="hljs-built_in"/>
    <w:basedOn w:val="Predvolenpsmoodseku"/>
    <w:rsid w:val="003F7413"/>
  </w:style>
  <w:style w:type="character" w:customStyle="1" w:styleId="hljs-number">
    <w:name w:val="hljs-number"/>
    <w:basedOn w:val="Predvolenpsmoodseku"/>
    <w:rsid w:val="003F7413"/>
  </w:style>
  <w:style w:type="character" w:customStyle="1" w:styleId="hljs-function">
    <w:name w:val="hljs-function"/>
    <w:basedOn w:val="Predvolenpsmoodseku"/>
    <w:rsid w:val="003F7413"/>
  </w:style>
  <w:style w:type="character" w:customStyle="1" w:styleId="hljs-title">
    <w:name w:val="hljs-title"/>
    <w:basedOn w:val="Predvolenpsmoodseku"/>
    <w:rsid w:val="003F7413"/>
  </w:style>
  <w:style w:type="paragraph" w:styleId="Textvysvetlivky">
    <w:name w:val="endnote text"/>
    <w:basedOn w:val="Normlny"/>
    <w:link w:val="TextvysvetlivkyChar"/>
    <w:semiHidden/>
    <w:unhideWhenUsed/>
    <w:rsid w:val="00F06F32"/>
    <w:pPr>
      <w:spacing w:line="240" w:lineRule="auto"/>
    </w:pPr>
    <w:rPr>
      <w:sz w:val="20"/>
      <w:szCs w:val="20"/>
    </w:rPr>
  </w:style>
  <w:style w:type="character" w:customStyle="1" w:styleId="TextvysvetlivkyChar">
    <w:name w:val="Text vysvetlivky Char"/>
    <w:basedOn w:val="Predvolenpsmoodseku"/>
    <w:link w:val="Textvysvetlivky"/>
    <w:semiHidden/>
    <w:rsid w:val="00F06F32"/>
  </w:style>
  <w:style w:type="character" w:styleId="Odkaznavysvetlivku">
    <w:name w:val="endnote reference"/>
    <w:basedOn w:val="Predvolenpsmoodseku"/>
    <w:semiHidden/>
    <w:unhideWhenUsed/>
    <w:rsid w:val="00F06F32"/>
    <w:rPr>
      <w:vertAlign w:val="superscript"/>
    </w:rPr>
  </w:style>
  <w:style w:type="paragraph" w:styleId="Bibliografia">
    <w:name w:val="Bibliography"/>
    <w:basedOn w:val="Normlny"/>
    <w:next w:val="Normlny"/>
    <w:uiPriority w:val="37"/>
    <w:unhideWhenUsed/>
    <w:rsid w:val="00F06F32"/>
  </w:style>
  <w:style w:type="character" w:styleId="Nevyrieenzmienka">
    <w:name w:val="Unresolved Mention"/>
    <w:basedOn w:val="Predvolenpsmoodseku"/>
    <w:uiPriority w:val="99"/>
    <w:semiHidden/>
    <w:unhideWhenUsed/>
    <w:rsid w:val="005464BF"/>
    <w:rPr>
      <w:color w:val="605E5C"/>
      <w:shd w:val="clear" w:color="auto" w:fill="E1DFDD"/>
    </w:rPr>
  </w:style>
  <w:style w:type="character" w:styleId="PouitHypertextovPrepojenie">
    <w:name w:val="FollowedHyperlink"/>
    <w:basedOn w:val="Predvolenpsmoodseku"/>
    <w:semiHidden/>
    <w:unhideWhenUsed/>
    <w:rsid w:val="003547D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33947">
      <w:bodyDiv w:val="1"/>
      <w:marLeft w:val="0"/>
      <w:marRight w:val="0"/>
      <w:marTop w:val="0"/>
      <w:marBottom w:val="0"/>
      <w:divBdr>
        <w:top w:val="none" w:sz="0" w:space="0" w:color="auto"/>
        <w:left w:val="none" w:sz="0" w:space="0" w:color="auto"/>
        <w:bottom w:val="none" w:sz="0" w:space="0" w:color="auto"/>
        <w:right w:val="none" w:sz="0" w:space="0" w:color="auto"/>
      </w:divBdr>
      <w:divsChild>
        <w:div w:id="1011878619">
          <w:marLeft w:val="0"/>
          <w:marRight w:val="0"/>
          <w:marTop w:val="0"/>
          <w:marBottom w:val="0"/>
          <w:divBdr>
            <w:top w:val="none" w:sz="0" w:space="0" w:color="auto"/>
            <w:left w:val="none" w:sz="0" w:space="0" w:color="auto"/>
            <w:bottom w:val="none" w:sz="0" w:space="0" w:color="auto"/>
            <w:right w:val="none" w:sz="0" w:space="0" w:color="auto"/>
          </w:divBdr>
        </w:div>
        <w:div w:id="75440537">
          <w:marLeft w:val="0"/>
          <w:marRight w:val="0"/>
          <w:marTop w:val="0"/>
          <w:marBottom w:val="0"/>
          <w:divBdr>
            <w:top w:val="none" w:sz="0" w:space="0" w:color="auto"/>
            <w:left w:val="none" w:sz="0" w:space="0" w:color="auto"/>
            <w:bottom w:val="none" w:sz="0" w:space="0" w:color="auto"/>
            <w:right w:val="none" w:sz="0" w:space="0" w:color="auto"/>
          </w:divBdr>
        </w:div>
        <w:div w:id="1917856646">
          <w:marLeft w:val="0"/>
          <w:marRight w:val="0"/>
          <w:marTop w:val="0"/>
          <w:marBottom w:val="0"/>
          <w:divBdr>
            <w:top w:val="none" w:sz="0" w:space="0" w:color="auto"/>
            <w:left w:val="none" w:sz="0" w:space="0" w:color="auto"/>
            <w:bottom w:val="none" w:sz="0" w:space="0" w:color="auto"/>
            <w:right w:val="none" w:sz="0" w:space="0" w:color="auto"/>
          </w:divBdr>
        </w:div>
        <w:div w:id="1335380957">
          <w:marLeft w:val="0"/>
          <w:marRight w:val="0"/>
          <w:marTop w:val="0"/>
          <w:marBottom w:val="0"/>
          <w:divBdr>
            <w:top w:val="none" w:sz="0" w:space="0" w:color="auto"/>
            <w:left w:val="none" w:sz="0" w:space="0" w:color="auto"/>
            <w:bottom w:val="none" w:sz="0" w:space="0" w:color="auto"/>
            <w:right w:val="none" w:sz="0" w:space="0" w:color="auto"/>
          </w:divBdr>
        </w:div>
        <w:div w:id="1833328760">
          <w:marLeft w:val="0"/>
          <w:marRight w:val="0"/>
          <w:marTop w:val="0"/>
          <w:marBottom w:val="0"/>
          <w:divBdr>
            <w:top w:val="none" w:sz="0" w:space="0" w:color="auto"/>
            <w:left w:val="none" w:sz="0" w:space="0" w:color="auto"/>
            <w:bottom w:val="none" w:sz="0" w:space="0" w:color="auto"/>
            <w:right w:val="none" w:sz="0" w:space="0" w:color="auto"/>
          </w:divBdr>
        </w:div>
      </w:divsChild>
    </w:div>
    <w:div w:id="34700689">
      <w:bodyDiv w:val="1"/>
      <w:marLeft w:val="0"/>
      <w:marRight w:val="0"/>
      <w:marTop w:val="0"/>
      <w:marBottom w:val="0"/>
      <w:divBdr>
        <w:top w:val="none" w:sz="0" w:space="0" w:color="auto"/>
        <w:left w:val="none" w:sz="0" w:space="0" w:color="auto"/>
        <w:bottom w:val="none" w:sz="0" w:space="0" w:color="auto"/>
        <w:right w:val="none" w:sz="0" w:space="0" w:color="auto"/>
      </w:divBdr>
    </w:div>
    <w:div w:id="34812234">
      <w:bodyDiv w:val="1"/>
      <w:marLeft w:val="0"/>
      <w:marRight w:val="0"/>
      <w:marTop w:val="0"/>
      <w:marBottom w:val="0"/>
      <w:divBdr>
        <w:top w:val="none" w:sz="0" w:space="0" w:color="auto"/>
        <w:left w:val="none" w:sz="0" w:space="0" w:color="auto"/>
        <w:bottom w:val="none" w:sz="0" w:space="0" w:color="auto"/>
        <w:right w:val="none" w:sz="0" w:space="0" w:color="auto"/>
      </w:divBdr>
    </w:div>
    <w:div w:id="57440356">
      <w:bodyDiv w:val="1"/>
      <w:marLeft w:val="0"/>
      <w:marRight w:val="0"/>
      <w:marTop w:val="0"/>
      <w:marBottom w:val="0"/>
      <w:divBdr>
        <w:top w:val="none" w:sz="0" w:space="0" w:color="auto"/>
        <w:left w:val="none" w:sz="0" w:space="0" w:color="auto"/>
        <w:bottom w:val="none" w:sz="0" w:space="0" w:color="auto"/>
        <w:right w:val="none" w:sz="0" w:space="0" w:color="auto"/>
      </w:divBdr>
    </w:div>
    <w:div w:id="60251902">
      <w:bodyDiv w:val="1"/>
      <w:marLeft w:val="0"/>
      <w:marRight w:val="0"/>
      <w:marTop w:val="0"/>
      <w:marBottom w:val="0"/>
      <w:divBdr>
        <w:top w:val="none" w:sz="0" w:space="0" w:color="auto"/>
        <w:left w:val="none" w:sz="0" w:space="0" w:color="auto"/>
        <w:bottom w:val="none" w:sz="0" w:space="0" w:color="auto"/>
        <w:right w:val="none" w:sz="0" w:space="0" w:color="auto"/>
      </w:divBdr>
    </w:div>
    <w:div w:id="85732371">
      <w:bodyDiv w:val="1"/>
      <w:marLeft w:val="0"/>
      <w:marRight w:val="0"/>
      <w:marTop w:val="0"/>
      <w:marBottom w:val="0"/>
      <w:divBdr>
        <w:top w:val="none" w:sz="0" w:space="0" w:color="auto"/>
        <w:left w:val="none" w:sz="0" w:space="0" w:color="auto"/>
        <w:bottom w:val="none" w:sz="0" w:space="0" w:color="auto"/>
        <w:right w:val="none" w:sz="0" w:space="0" w:color="auto"/>
      </w:divBdr>
    </w:div>
    <w:div w:id="128283206">
      <w:bodyDiv w:val="1"/>
      <w:marLeft w:val="0"/>
      <w:marRight w:val="0"/>
      <w:marTop w:val="0"/>
      <w:marBottom w:val="0"/>
      <w:divBdr>
        <w:top w:val="none" w:sz="0" w:space="0" w:color="auto"/>
        <w:left w:val="none" w:sz="0" w:space="0" w:color="auto"/>
        <w:bottom w:val="none" w:sz="0" w:space="0" w:color="auto"/>
        <w:right w:val="none" w:sz="0" w:space="0" w:color="auto"/>
      </w:divBdr>
    </w:div>
    <w:div w:id="163976614">
      <w:bodyDiv w:val="1"/>
      <w:marLeft w:val="0"/>
      <w:marRight w:val="0"/>
      <w:marTop w:val="0"/>
      <w:marBottom w:val="0"/>
      <w:divBdr>
        <w:top w:val="none" w:sz="0" w:space="0" w:color="auto"/>
        <w:left w:val="none" w:sz="0" w:space="0" w:color="auto"/>
        <w:bottom w:val="none" w:sz="0" w:space="0" w:color="auto"/>
        <w:right w:val="none" w:sz="0" w:space="0" w:color="auto"/>
      </w:divBdr>
    </w:div>
    <w:div w:id="175652267">
      <w:bodyDiv w:val="1"/>
      <w:marLeft w:val="0"/>
      <w:marRight w:val="0"/>
      <w:marTop w:val="0"/>
      <w:marBottom w:val="0"/>
      <w:divBdr>
        <w:top w:val="none" w:sz="0" w:space="0" w:color="auto"/>
        <w:left w:val="none" w:sz="0" w:space="0" w:color="auto"/>
        <w:bottom w:val="none" w:sz="0" w:space="0" w:color="auto"/>
        <w:right w:val="none" w:sz="0" w:space="0" w:color="auto"/>
      </w:divBdr>
    </w:div>
    <w:div w:id="182744902">
      <w:bodyDiv w:val="1"/>
      <w:marLeft w:val="0"/>
      <w:marRight w:val="0"/>
      <w:marTop w:val="0"/>
      <w:marBottom w:val="0"/>
      <w:divBdr>
        <w:top w:val="none" w:sz="0" w:space="0" w:color="auto"/>
        <w:left w:val="none" w:sz="0" w:space="0" w:color="auto"/>
        <w:bottom w:val="none" w:sz="0" w:space="0" w:color="auto"/>
        <w:right w:val="none" w:sz="0" w:space="0" w:color="auto"/>
      </w:divBdr>
    </w:div>
    <w:div w:id="185336961">
      <w:bodyDiv w:val="1"/>
      <w:marLeft w:val="0"/>
      <w:marRight w:val="0"/>
      <w:marTop w:val="0"/>
      <w:marBottom w:val="0"/>
      <w:divBdr>
        <w:top w:val="none" w:sz="0" w:space="0" w:color="auto"/>
        <w:left w:val="none" w:sz="0" w:space="0" w:color="auto"/>
        <w:bottom w:val="none" w:sz="0" w:space="0" w:color="auto"/>
        <w:right w:val="none" w:sz="0" w:space="0" w:color="auto"/>
      </w:divBdr>
    </w:div>
    <w:div w:id="187910986">
      <w:bodyDiv w:val="1"/>
      <w:marLeft w:val="0"/>
      <w:marRight w:val="0"/>
      <w:marTop w:val="0"/>
      <w:marBottom w:val="0"/>
      <w:divBdr>
        <w:top w:val="none" w:sz="0" w:space="0" w:color="auto"/>
        <w:left w:val="none" w:sz="0" w:space="0" w:color="auto"/>
        <w:bottom w:val="none" w:sz="0" w:space="0" w:color="auto"/>
        <w:right w:val="none" w:sz="0" w:space="0" w:color="auto"/>
      </w:divBdr>
    </w:div>
    <w:div w:id="188954707">
      <w:bodyDiv w:val="1"/>
      <w:marLeft w:val="0"/>
      <w:marRight w:val="0"/>
      <w:marTop w:val="0"/>
      <w:marBottom w:val="0"/>
      <w:divBdr>
        <w:top w:val="none" w:sz="0" w:space="0" w:color="auto"/>
        <w:left w:val="none" w:sz="0" w:space="0" w:color="auto"/>
        <w:bottom w:val="none" w:sz="0" w:space="0" w:color="auto"/>
        <w:right w:val="none" w:sz="0" w:space="0" w:color="auto"/>
      </w:divBdr>
    </w:div>
    <w:div w:id="220600724">
      <w:bodyDiv w:val="1"/>
      <w:marLeft w:val="0"/>
      <w:marRight w:val="0"/>
      <w:marTop w:val="0"/>
      <w:marBottom w:val="0"/>
      <w:divBdr>
        <w:top w:val="none" w:sz="0" w:space="0" w:color="auto"/>
        <w:left w:val="none" w:sz="0" w:space="0" w:color="auto"/>
        <w:bottom w:val="none" w:sz="0" w:space="0" w:color="auto"/>
        <w:right w:val="none" w:sz="0" w:space="0" w:color="auto"/>
      </w:divBdr>
    </w:div>
    <w:div w:id="296111701">
      <w:bodyDiv w:val="1"/>
      <w:marLeft w:val="0"/>
      <w:marRight w:val="0"/>
      <w:marTop w:val="0"/>
      <w:marBottom w:val="0"/>
      <w:divBdr>
        <w:top w:val="none" w:sz="0" w:space="0" w:color="auto"/>
        <w:left w:val="none" w:sz="0" w:space="0" w:color="auto"/>
        <w:bottom w:val="none" w:sz="0" w:space="0" w:color="auto"/>
        <w:right w:val="none" w:sz="0" w:space="0" w:color="auto"/>
      </w:divBdr>
    </w:div>
    <w:div w:id="297296675">
      <w:bodyDiv w:val="1"/>
      <w:marLeft w:val="0"/>
      <w:marRight w:val="0"/>
      <w:marTop w:val="0"/>
      <w:marBottom w:val="0"/>
      <w:divBdr>
        <w:top w:val="none" w:sz="0" w:space="0" w:color="auto"/>
        <w:left w:val="none" w:sz="0" w:space="0" w:color="auto"/>
        <w:bottom w:val="none" w:sz="0" w:space="0" w:color="auto"/>
        <w:right w:val="none" w:sz="0" w:space="0" w:color="auto"/>
      </w:divBdr>
    </w:div>
    <w:div w:id="312220256">
      <w:bodyDiv w:val="1"/>
      <w:marLeft w:val="0"/>
      <w:marRight w:val="0"/>
      <w:marTop w:val="0"/>
      <w:marBottom w:val="0"/>
      <w:divBdr>
        <w:top w:val="none" w:sz="0" w:space="0" w:color="auto"/>
        <w:left w:val="none" w:sz="0" w:space="0" w:color="auto"/>
        <w:bottom w:val="none" w:sz="0" w:space="0" w:color="auto"/>
        <w:right w:val="none" w:sz="0" w:space="0" w:color="auto"/>
      </w:divBdr>
    </w:div>
    <w:div w:id="323121564">
      <w:bodyDiv w:val="1"/>
      <w:marLeft w:val="0"/>
      <w:marRight w:val="0"/>
      <w:marTop w:val="0"/>
      <w:marBottom w:val="0"/>
      <w:divBdr>
        <w:top w:val="none" w:sz="0" w:space="0" w:color="auto"/>
        <w:left w:val="none" w:sz="0" w:space="0" w:color="auto"/>
        <w:bottom w:val="none" w:sz="0" w:space="0" w:color="auto"/>
        <w:right w:val="none" w:sz="0" w:space="0" w:color="auto"/>
      </w:divBdr>
    </w:div>
    <w:div w:id="327904487">
      <w:bodyDiv w:val="1"/>
      <w:marLeft w:val="0"/>
      <w:marRight w:val="0"/>
      <w:marTop w:val="0"/>
      <w:marBottom w:val="0"/>
      <w:divBdr>
        <w:top w:val="none" w:sz="0" w:space="0" w:color="auto"/>
        <w:left w:val="none" w:sz="0" w:space="0" w:color="auto"/>
        <w:bottom w:val="none" w:sz="0" w:space="0" w:color="auto"/>
        <w:right w:val="none" w:sz="0" w:space="0" w:color="auto"/>
      </w:divBdr>
    </w:div>
    <w:div w:id="331445390">
      <w:bodyDiv w:val="1"/>
      <w:marLeft w:val="0"/>
      <w:marRight w:val="0"/>
      <w:marTop w:val="0"/>
      <w:marBottom w:val="0"/>
      <w:divBdr>
        <w:top w:val="none" w:sz="0" w:space="0" w:color="auto"/>
        <w:left w:val="none" w:sz="0" w:space="0" w:color="auto"/>
        <w:bottom w:val="none" w:sz="0" w:space="0" w:color="auto"/>
        <w:right w:val="none" w:sz="0" w:space="0" w:color="auto"/>
      </w:divBdr>
    </w:div>
    <w:div w:id="349994367">
      <w:bodyDiv w:val="1"/>
      <w:marLeft w:val="0"/>
      <w:marRight w:val="0"/>
      <w:marTop w:val="0"/>
      <w:marBottom w:val="0"/>
      <w:divBdr>
        <w:top w:val="none" w:sz="0" w:space="0" w:color="auto"/>
        <w:left w:val="none" w:sz="0" w:space="0" w:color="auto"/>
        <w:bottom w:val="none" w:sz="0" w:space="0" w:color="auto"/>
        <w:right w:val="none" w:sz="0" w:space="0" w:color="auto"/>
      </w:divBdr>
    </w:div>
    <w:div w:id="366833852">
      <w:bodyDiv w:val="1"/>
      <w:marLeft w:val="0"/>
      <w:marRight w:val="0"/>
      <w:marTop w:val="0"/>
      <w:marBottom w:val="0"/>
      <w:divBdr>
        <w:top w:val="none" w:sz="0" w:space="0" w:color="auto"/>
        <w:left w:val="none" w:sz="0" w:space="0" w:color="auto"/>
        <w:bottom w:val="none" w:sz="0" w:space="0" w:color="auto"/>
        <w:right w:val="none" w:sz="0" w:space="0" w:color="auto"/>
      </w:divBdr>
    </w:div>
    <w:div w:id="389427885">
      <w:bodyDiv w:val="1"/>
      <w:marLeft w:val="0"/>
      <w:marRight w:val="0"/>
      <w:marTop w:val="0"/>
      <w:marBottom w:val="0"/>
      <w:divBdr>
        <w:top w:val="none" w:sz="0" w:space="0" w:color="auto"/>
        <w:left w:val="none" w:sz="0" w:space="0" w:color="auto"/>
        <w:bottom w:val="none" w:sz="0" w:space="0" w:color="auto"/>
        <w:right w:val="none" w:sz="0" w:space="0" w:color="auto"/>
      </w:divBdr>
    </w:div>
    <w:div w:id="390545457">
      <w:bodyDiv w:val="1"/>
      <w:marLeft w:val="0"/>
      <w:marRight w:val="0"/>
      <w:marTop w:val="0"/>
      <w:marBottom w:val="0"/>
      <w:divBdr>
        <w:top w:val="none" w:sz="0" w:space="0" w:color="auto"/>
        <w:left w:val="none" w:sz="0" w:space="0" w:color="auto"/>
        <w:bottom w:val="none" w:sz="0" w:space="0" w:color="auto"/>
        <w:right w:val="none" w:sz="0" w:space="0" w:color="auto"/>
      </w:divBdr>
    </w:div>
    <w:div w:id="404105657">
      <w:bodyDiv w:val="1"/>
      <w:marLeft w:val="0"/>
      <w:marRight w:val="0"/>
      <w:marTop w:val="0"/>
      <w:marBottom w:val="0"/>
      <w:divBdr>
        <w:top w:val="none" w:sz="0" w:space="0" w:color="auto"/>
        <w:left w:val="none" w:sz="0" w:space="0" w:color="auto"/>
        <w:bottom w:val="none" w:sz="0" w:space="0" w:color="auto"/>
        <w:right w:val="none" w:sz="0" w:space="0" w:color="auto"/>
      </w:divBdr>
    </w:div>
    <w:div w:id="409736036">
      <w:bodyDiv w:val="1"/>
      <w:marLeft w:val="0"/>
      <w:marRight w:val="0"/>
      <w:marTop w:val="0"/>
      <w:marBottom w:val="0"/>
      <w:divBdr>
        <w:top w:val="none" w:sz="0" w:space="0" w:color="auto"/>
        <w:left w:val="none" w:sz="0" w:space="0" w:color="auto"/>
        <w:bottom w:val="none" w:sz="0" w:space="0" w:color="auto"/>
        <w:right w:val="none" w:sz="0" w:space="0" w:color="auto"/>
      </w:divBdr>
    </w:div>
    <w:div w:id="427777179">
      <w:bodyDiv w:val="1"/>
      <w:marLeft w:val="0"/>
      <w:marRight w:val="0"/>
      <w:marTop w:val="0"/>
      <w:marBottom w:val="0"/>
      <w:divBdr>
        <w:top w:val="none" w:sz="0" w:space="0" w:color="auto"/>
        <w:left w:val="none" w:sz="0" w:space="0" w:color="auto"/>
        <w:bottom w:val="none" w:sz="0" w:space="0" w:color="auto"/>
        <w:right w:val="none" w:sz="0" w:space="0" w:color="auto"/>
      </w:divBdr>
    </w:div>
    <w:div w:id="429199509">
      <w:bodyDiv w:val="1"/>
      <w:marLeft w:val="0"/>
      <w:marRight w:val="0"/>
      <w:marTop w:val="0"/>
      <w:marBottom w:val="0"/>
      <w:divBdr>
        <w:top w:val="none" w:sz="0" w:space="0" w:color="auto"/>
        <w:left w:val="none" w:sz="0" w:space="0" w:color="auto"/>
        <w:bottom w:val="none" w:sz="0" w:space="0" w:color="auto"/>
        <w:right w:val="none" w:sz="0" w:space="0" w:color="auto"/>
      </w:divBdr>
    </w:div>
    <w:div w:id="440535885">
      <w:bodyDiv w:val="1"/>
      <w:marLeft w:val="0"/>
      <w:marRight w:val="0"/>
      <w:marTop w:val="0"/>
      <w:marBottom w:val="0"/>
      <w:divBdr>
        <w:top w:val="none" w:sz="0" w:space="0" w:color="auto"/>
        <w:left w:val="none" w:sz="0" w:space="0" w:color="auto"/>
        <w:bottom w:val="none" w:sz="0" w:space="0" w:color="auto"/>
        <w:right w:val="none" w:sz="0" w:space="0" w:color="auto"/>
      </w:divBdr>
    </w:div>
    <w:div w:id="448360185">
      <w:bodyDiv w:val="1"/>
      <w:marLeft w:val="0"/>
      <w:marRight w:val="0"/>
      <w:marTop w:val="0"/>
      <w:marBottom w:val="0"/>
      <w:divBdr>
        <w:top w:val="none" w:sz="0" w:space="0" w:color="auto"/>
        <w:left w:val="none" w:sz="0" w:space="0" w:color="auto"/>
        <w:bottom w:val="none" w:sz="0" w:space="0" w:color="auto"/>
        <w:right w:val="none" w:sz="0" w:space="0" w:color="auto"/>
      </w:divBdr>
    </w:div>
    <w:div w:id="454712795">
      <w:bodyDiv w:val="1"/>
      <w:marLeft w:val="0"/>
      <w:marRight w:val="0"/>
      <w:marTop w:val="0"/>
      <w:marBottom w:val="0"/>
      <w:divBdr>
        <w:top w:val="none" w:sz="0" w:space="0" w:color="auto"/>
        <w:left w:val="none" w:sz="0" w:space="0" w:color="auto"/>
        <w:bottom w:val="none" w:sz="0" w:space="0" w:color="auto"/>
        <w:right w:val="none" w:sz="0" w:space="0" w:color="auto"/>
      </w:divBdr>
    </w:div>
    <w:div w:id="476994348">
      <w:bodyDiv w:val="1"/>
      <w:marLeft w:val="0"/>
      <w:marRight w:val="0"/>
      <w:marTop w:val="0"/>
      <w:marBottom w:val="0"/>
      <w:divBdr>
        <w:top w:val="none" w:sz="0" w:space="0" w:color="auto"/>
        <w:left w:val="none" w:sz="0" w:space="0" w:color="auto"/>
        <w:bottom w:val="none" w:sz="0" w:space="0" w:color="auto"/>
        <w:right w:val="none" w:sz="0" w:space="0" w:color="auto"/>
      </w:divBdr>
    </w:div>
    <w:div w:id="482088840">
      <w:bodyDiv w:val="1"/>
      <w:marLeft w:val="0"/>
      <w:marRight w:val="0"/>
      <w:marTop w:val="0"/>
      <w:marBottom w:val="0"/>
      <w:divBdr>
        <w:top w:val="none" w:sz="0" w:space="0" w:color="auto"/>
        <w:left w:val="none" w:sz="0" w:space="0" w:color="auto"/>
        <w:bottom w:val="none" w:sz="0" w:space="0" w:color="auto"/>
        <w:right w:val="none" w:sz="0" w:space="0" w:color="auto"/>
      </w:divBdr>
    </w:div>
    <w:div w:id="501088576">
      <w:bodyDiv w:val="1"/>
      <w:marLeft w:val="0"/>
      <w:marRight w:val="0"/>
      <w:marTop w:val="0"/>
      <w:marBottom w:val="0"/>
      <w:divBdr>
        <w:top w:val="none" w:sz="0" w:space="0" w:color="auto"/>
        <w:left w:val="none" w:sz="0" w:space="0" w:color="auto"/>
        <w:bottom w:val="none" w:sz="0" w:space="0" w:color="auto"/>
        <w:right w:val="none" w:sz="0" w:space="0" w:color="auto"/>
      </w:divBdr>
    </w:div>
    <w:div w:id="520978190">
      <w:bodyDiv w:val="1"/>
      <w:marLeft w:val="0"/>
      <w:marRight w:val="0"/>
      <w:marTop w:val="0"/>
      <w:marBottom w:val="0"/>
      <w:divBdr>
        <w:top w:val="none" w:sz="0" w:space="0" w:color="auto"/>
        <w:left w:val="none" w:sz="0" w:space="0" w:color="auto"/>
        <w:bottom w:val="none" w:sz="0" w:space="0" w:color="auto"/>
        <w:right w:val="none" w:sz="0" w:space="0" w:color="auto"/>
      </w:divBdr>
    </w:div>
    <w:div w:id="528878745">
      <w:bodyDiv w:val="1"/>
      <w:marLeft w:val="0"/>
      <w:marRight w:val="0"/>
      <w:marTop w:val="0"/>
      <w:marBottom w:val="0"/>
      <w:divBdr>
        <w:top w:val="none" w:sz="0" w:space="0" w:color="auto"/>
        <w:left w:val="none" w:sz="0" w:space="0" w:color="auto"/>
        <w:bottom w:val="none" w:sz="0" w:space="0" w:color="auto"/>
        <w:right w:val="none" w:sz="0" w:space="0" w:color="auto"/>
      </w:divBdr>
    </w:div>
    <w:div w:id="548953249">
      <w:bodyDiv w:val="1"/>
      <w:marLeft w:val="0"/>
      <w:marRight w:val="0"/>
      <w:marTop w:val="0"/>
      <w:marBottom w:val="0"/>
      <w:divBdr>
        <w:top w:val="none" w:sz="0" w:space="0" w:color="auto"/>
        <w:left w:val="none" w:sz="0" w:space="0" w:color="auto"/>
        <w:bottom w:val="none" w:sz="0" w:space="0" w:color="auto"/>
        <w:right w:val="none" w:sz="0" w:space="0" w:color="auto"/>
      </w:divBdr>
    </w:div>
    <w:div w:id="563220237">
      <w:bodyDiv w:val="1"/>
      <w:marLeft w:val="0"/>
      <w:marRight w:val="0"/>
      <w:marTop w:val="0"/>
      <w:marBottom w:val="0"/>
      <w:divBdr>
        <w:top w:val="none" w:sz="0" w:space="0" w:color="auto"/>
        <w:left w:val="none" w:sz="0" w:space="0" w:color="auto"/>
        <w:bottom w:val="none" w:sz="0" w:space="0" w:color="auto"/>
        <w:right w:val="none" w:sz="0" w:space="0" w:color="auto"/>
      </w:divBdr>
    </w:div>
    <w:div w:id="575289130">
      <w:bodyDiv w:val="1"/>
      <w:marLeft w:val="0"/>
      <w:marRight w:val="0"/>
      <w:marTop w:val="0"/>
      <w:marBottom w:val="0"/>
      <w:divBdr>
        <w:top w:val="none" w:sz="0" w:space="0" w:color="auto"/>
        <w:left w:val="none" w:sz="0" w:space="0" w:color="auto"/>
        <w:bottom w:val="none" w:sz="0" w:space="0" w:color="auto"/>
        <w:right w:val="none" w:sz="0" w:space="0" w:color="auto"/>
      </w:divBdr>
    </w:div>
    <w:div w:id="589315804">
      <w:bodyDiv w:val="1"/>
      <w:marLeft w:val="0"/>
      <w:marRight w:val="0"/>
      <w:marTop w:val="0"/>
      <w:marBottom w:val="0"/>
      <w:divBdr>
        <w:top w:val="none" w:sz="0" w:space="0" w:color="auto"/>
        <w:left w:val="none" w:sz="0" w:space="0" w:color="auto"/>
        <w:bottom w:val="none" w:sz="0" w:space="0" w:color="auto"/>
        <w:right w:val="none" w:sz="0" w:space="0" w:color="auto"/>
      </w:divBdr>
    </w:div>
    <w:div w:id="590507006">
      <w:bodyDiv w:val="1"/>
      <w:marLeft w:val="0"/>
      <w:marRight w:val="0"/>
      <w:marTop w:val="0"/>
      <w:marBottom w:val="0"/>
      <w:divBdr>
        <w:top w:val="none" w:sz="0" w:space="0" w:color="auto"/>
        <w:left w:val="none" w:sz="0" w:space="0" w:color="auto"/>
        <w:bottom w:val="none" w:sz="0" w:space="0" w:color="auto"/>
        <w:right w:val="none" w:sz="0" w:space="0" w:color="auto"/>
      </w:divBdr>
    </w:div>
    <w:div w:id="602228962">
      <w:bodyDiv w:val="1"/>
      <w:marLeft w:val="0"/>
      <w:marRight w:val="0"/>
      <w:marTop w:val="0"/>
      <w:marBottom w:val="0"/>
      <w:divBdr>
        <w:top w:val="none" w:sz="0" w:space="0" w:color="auto"/>
        <w:left w:val="none" w:sz="0" w:space="0" w:color="auto"/>
        <w:bottom w:val="none" w:sz="0" w:space="0" w:color="auto"/>
        <w:right w:val="none" w:sz="0" w:space="0" w:color="auto"/>
      </w:divBdr>
    </w:div>
    <w:div w:id="617493180">
      <w:bodyDiv w:val="1"/>
      <w:marLeft w:val="0"/>
      <w:marRight w:val="0"/>
      <w:marTop w:val="0"/>
      <w:marBottom w:val="0"/>
      <w:divBdr>
        <w:top w:val="none" w:sz="0" w:space="0" w:color="auto"/>
        <w:left w:val="none" w:sz="0" w:space="0" w:color="auto"/>
        <w:bottom w:val="none" w:sz="0" w:space="0" w:color="auto"/>
        <w:right w:val="none" w:sz="0" w:space="0" w:color="auto"/>
      </w:divBdr>
    </w:div>
    <w:div w:id="652638456">
      <w:bodyDiv w:val="1"/>
      <w:marLeft w:val="0"/>
      <w:marRight w:val="0"/>
      <w:marTop w:val="0"/>
      <w:marBottom w:val="0"/>
      <w:divBdr>
        <w:top w:val="none" w:sz="0" w:space="0" w:color="auto"/>
        <w:left w:val="none" w:sz="0" w:space="0" w:color="auto"/>
        <w:bottom w:val="none" w:sz="0" w:space="0" w:color="auto"/>
        <w:right w:val="none" w:sz="0" w:space="0" w:color="auto"/>
      </w:divBdr>
    </w:div>
    <w:div w:id="663437762">
      <w:bodyDiv w:val="1"/>
      <w:marLeft w:val="0"/>
      <w:marRight w:val="0"/>
      <w:marTop w:val="0"/>
      <w:marBottom w:val="0"/>
      <w:divBdr>
        <w:top w:val="none" w:sz="0" w:space="0" w:color="auto"/>
        <w:left w:val="none" w:sz="0" w:space="0" w:color="auto"/>
        <w:bottom w:val="none" w:sz="0" w:space="0" w:color="auto"/>
        <w:right w:val="none" w:sz="0" w:space="0" w:color="auto"/>
      </w:divBdr>
    </w:div>
    <w:div w:id="706611689">
      <w:bodyDiv w:val="1"/>
      <w:marLeft w:val="0"/>
      <w:marRight w:val="0"/>
      <w:marTop w:val="0"/>
      <w:marBottom w:val="0"/>
      <w:divBdr>
        <w:top w:val="none" w:sz="0" w:space="0" w:color="auto"/>
        <w:left w:val="none" w:sz="0" w:space="0" w:color="auto"/>
        <w:bottom w:val="none" w:sz="0" w:space="0" w:color="auto"/>
        <w:right w:val="none" w:sz="0" w:space="0" w:color="auto"/>
      </w:divBdr>
    </w:div>
    <w:div w:id="737896992">
      <w:bodyDiv w:val="1"/>
      <w:marLeft w:val="0"/>
      <w:marRight w:val="0"/>
      <w:marTop w:val="0"/>
      <w:marBottom w:val="0"/>
      <w:divBdr>
        <w:top w:val="none" w:sz="0" w:space="0" w:color="auto"/>
        <w:left w:val="none" w:sz="0" w:space="0" w:color="auto"/>
        <w:bottom w:val="none" w:sz="0" w:space="0" w:color="auto"/>
        <w:right w:val="none" w:sz="0" w:space="0" w:color="auto"/>
      </w:divBdr>
    </w:div>
    <w:div w:id="740373845">
      <w:bodyDiv w:val="1"/>
      <w:marLeft w:val="0"/>
      <w:marRight w:val="0"/>
      <w:marTop w:val="0"/>
      <w:marBottom w:val="0"/>
      <w:divBdr>
        <w:top w:val="none" w:sz="0" w:space="0" w:color="auto"/>
        <w:left w:val="none" w:sz="0" w:space="0" w:color="auto"/>
        <w:bottom w:val="none" w:sz="0" w:space="0" w:color="auto"/>
        <w:right w:val="none" w:sz="0" w:space="0" w:color="auto"/>
      </w:divBdr>
    </w:div>
    <w:div w:id="741027272">
      <w:bodyDiv w:val="1"/>
      <w:marLeft w:val="0"/>
      <w:marRight w:val="0"/>
      <w:marTop w:val="0"/>
      <w:marBottom w:val="0"/>
      <w:divBdr>
        <w:top w:val="none" w:sz="0" w:space="0" w:color="auto"/>
        <w:left w:val="none" w:sz="0" w:space="0" w:color="auto"/>
        <w:bottom w:val="none" w:sz="0" w:space="0" w:color="auto"/>
        <w:right w:val="none" w:sz="0" w:space="0" w:color="auto"/>
      </w:divBdr>
    </w:div>
    <w:div w:id="748162242">
      <w:bodyDiv w:val="1"/>
      <w:marLeft w:val="0"/>
      <w:marRight w:val="0"/>
      <w:marTop w:val="0"/>
      <w:marBottom w:val="0"/>
      <w:divBdr>
        <w:top w:val="none" w:sz="0" w:space="0" w:color="auto"/>
        <w:left w:val="none" w:sz="0" w:space="0" w:color="auto"/>
        <w:bottom w:val="none" w:sz="0" w:space="0" w:color="auto"/>
        <w:right w:val="none" w:sz="0" w:space="0" w:color="auto"/>
      </w:divBdr>
    </w:div>
    <w:div w:id="768432472">
      <w:bodyDiv w:val="1"/>
      <w:marLeft w:val="0"/>
      <w:marRight w:val="0"/>
      <w:marTop w:val="0"/>
      <w:marBottom w:val="0"/>
      <w:divBdr>
        <w:top w:val="none" w:sz="0" w:space="0" w:color="auto"/>
        <w:left w:val="none" w:sz="0" w:space="0" w:color="auto"/>
        <w:bottom w:val="none" w:sz="0" w:space="0" w:color="auto"/>
        <w:right w:val="none" w:sz="0" w:space="0" w:color="auto"/>
      </w:divBdr>
    </w:div>
    <w:div w:id="826285860">
      <w:bodyDiv w:val="1"/>
      <w:marLeft w:val="0"/>
      <w:marRight w:val="0"/>
      <w:marTop w:val="0"/>
      <w:marBottom w:val="0"/>
      <w:divBdr>
        <w:top w:val="none" w:sz="0" w:space="0" w:color="auto"/>
        <w:left w:val="none" w:sz="0" w:space="0" w:color="auto"/>
        <w:bottom w:val="none" w:sz="0" w:space="0" w:color="auto"/>
        <w:right w:val="none" w:sz="0" w:space="0" w:color="auto"/>
      </w:divBdr>
    </w:div>
    <w:div w:id="839931094">
      <w:bodyDiv w:val="1"/>
      <w:marLeft w:val="0"/>
      <w:marRight w:val="0"/>
      <w:marTop w:val="0"/>
      <w:marBottom w:val="0"/>
      <w:divBdr>
        <w:top w:val="none" w:sz="0" w:space="0" w:color="auto"/>
        <w:left w:val="none" w:sz="0" w:space="0" w:color="auto"/>
        <w:bottom w:val="none" w:sz="0" w:space="0" w:color="auto"/>
        <w:right w:val="none" w:sz="0" w:space="0" w:color="auto"/>
      </w:divBdr>
    </w:div>
    <w:div w:id="866601394">
      <w:bodyDiv w:val="1"/>
      <w:marLeft w:val="0"/>
      <w:marRight w:val="0"/>
      <w:marTop w:val="0"/>
      <w:marBottom w:val="0"/>
      <w:divBdr>
        <w:top w:val="none" w:sz="0" w:space="0" w:color="auto"/>
        <w:left w:val="none" w:sz="0" w:space="0" w:color="auto"/>
        <w:bottom w:val="none" w:sz="0" w:space="0" w:color="auto"/>
        <w:right w:val="none" w:sz="0" w:space="0" w:color="auto"/>
      </w:divBdr>
    </w:div>
    <w:div w:id="879437828">
      <w:bodyDiv w:val="1"/>
      <w:marLeft w:val="0"/>
      <w:marRight w:val="0"/>
      <w:marTop w:val="0"/>
      <w:marBottom w:val="0"/>
      <w:divBdr>
        <w:top w:val="none" w:sz="0" w:space="0" w:color="auto"/>
        <w:left w:val="none" w:sz="0" w:space="0" w:color="auto"/>
        <w:bottom w:val="none" w:sz="0" w:space="0" w:color="auto"/>
        <w:right w:val="none" w:sz="0" w:space="0" w:color="auto"/>
      </w:divBdr>
    </w:div>
    <w:div w:id="887842755">
      <w:bodyDiv w:val="1"/>
      <w:marLeft w:val="0"/>
      <w:marRight w:val="0"/>
      <w:marTop w:val="0"/>
      <w:marBottom w:val="0"/>
      <w:divBdr>
        <w:top w:val="none" w:sz="0" w:space="0" w:color="auto"/>
        <w:left w:val="none" w:sz="0" w:space="0" w:color="auto"/>
        <w:bottom w:val="none" w:sz="0" w:space="0" w:color="auto"/>
        <w:right w:val="none" w:sz="0" w:space="0" w:color="auto"/>
      </w:divBdr>
    </w:div>
    <w:div w:id="930747010">
      <w:bodyDiv w:val="1"/>
      <w:marLeft w:val="0"/>
      <w:marRight w:val="0"/>
      <w:marTop w:val="0"/>
      <w:marBottom w:val="0"/>
      <w:divBdr>
        <w:top w:val="none" w:sz="0" w:space="0" w:color="auto"/>
        <w:left w:val="none" w:sz="0" w:space="0" w:color="auto"/>
        <w:bottom w:val="none" w:sz="0" w:space="0" w:color="auto"/>
        <w:right w:val="none" w:sz="0" w:space="0" w:color="auto"/>
      </w:divBdr>
    </w:div>
    <w:div w:id="966424636">
      <w:bodyDiv w:val="1"/>
      <w:marLeft w:val="0"/>
      <w:marRight w:val="0"/>
      <w:marTop w:val="0"/>
      <w:marBottom w:val="0"/>
      <w:divBdr>
        <w:top w:val="none" w:sz="0" w:space="0" w:color="auto"/>
        <w:left w:val="none" w:sz="0" w:space="0" w:color="auto"/>
        <w:bottom w:val="none" w:sz="0" w:space="0" w:color="auto"/>
        <w:right w:val="none" w:sz="0" w:space="0" w:color="auto"/>
      </w:divBdr>
    </w:div>
    <w:div w:id="987588236">
      <w:bodyDiv w:val="1"/>
      <w:marLeft w:val="0"/>
      <w:marRight w:val="0"/>
      <w:marTop w:val="0"/>
      <w:marBottom w:val="0"/>
      <w:divBdr>
        <w:top w:val="none" w:sz="0" w:space="0" w:color="auto"/>
        <w:left w:val="none" w:sz="0" w:space="0" w:color="auto"/>
        <w:bottom w:val="none" w:sz="0" w:space="0" w:color="auto"/>
        <w:right w:val="none" w:sz="0" w:space="0" w:color="auto"/>
      </w:divBdr>
    </w:div>
    <w:div w:id="1005283060">
      <w:bodyDiv w:val="1"/>
      <w:marLeft w:val="0"/>
      <w:marRight w:val="0"/>
      <w:marTop w:val="0"/>
      <w:marBottom w:val="0"/>
      <w:divBdr>
        <w:top w:val="none" w:sz="0" w:space="0" w:color="auto"/>
        <w:left w:val="none" w:sz="0" w:space="0" w:color="auto"/>
        <w:bottom w:val="none" w:sz="0" w:space="0" w:color="auto"/>
        <w:right w:val="none" w:sz="0" w:space="0" w:color="auto"/>
      </w:divBdr>
    </w:div>
    <w:div w:id="1024132915">
      <w:bodyDiv w:val="1"/>
      <w:marLeft w:val="0"/>
      <w:marRight w:val="0"/>
      <w:marTop w:val="0"/>
      <w:marBottom w:val="0"/>
      <w:divBdr>
        <w:top w:val="none" w:sz="0" w:space="0" w:color="auto"/>
        <w:left w:val="none" w:sz="0" w:space="0" w:color="auto"/>
        <w:bottom w:val="none" w:sz="0" w:space="0" w:color="auto"/>
        <w:right w:val="none" w:sz="0" w:space="0" w:color="auto"/>
      </w:divBdr>
    </w:div>
    <w:div w:id="1064528442">
      <w:bodyDiv w:val="1"/>
      <w:marLeft w:val="0"/>
      <w:marRight w:val="0"/>
      <w:marTop w:val="0"/>
      <w:marBottom w:val="0"/>
      <w:divBdr>
        <w:top w:val="none" w:sz="0" w:space="0" w:color="auto"/>
        <w:left w:val="none" w:sz="0" w:space="0" w:color="auto"/>
        <w:bottom w:val="none" w:sz="0" w:space="0" w:color="auto"/>
        <w:right w:val="none" w:sz="0" w:space="0" w:color="auto"/>
      </w:divBdr>
    </w:div>
    <w:div w:id="1076590124">
      <w:bodyDiv w:val="1"/>
      <w:marLeft w:val="0"/>
      <w:marRight w:val="0"/>
      <w:marTop w:val="0"/>
      <w:marBottom w:val="0"/>
      <w:divBdr>
        <w:top w:val="none" w:sz="0" w:space="0" w:color="auto"/>
        <w:left w:val="none" w:sz="0" w:space="0" w:color="auto"/>
        <w:bottom w:val="none" w:sz="0" w:space="0" w:color="auto"/>
        <w:right w:val="none" w:sz="0" w:space="0" w:color="auto"/>
      </w:divBdr>
    </w:div>
    <w:div w:id="1078551796">
      <w:bodyDiv w:val="1"/>
      <w:marLeft w:val="0"/>
      <w:marRight w:val="0"/>
      <w:marTop w:val="0"/>
      <w:marBottom w:val="0"/>
      <w:divBdr>
        <w:top w:val="none" w:sz="0" w:space="0" w:color="auto"/>
        <w:left w:val="none" w:sz="0" w:space="0" w:color="auto"/>
        <w:bottom w:val="none" w:sz="0" w:space="0" w:color="auto"/>
        <w:right w:val="none" w:sz="0" w:space="0" w:color="auto"/>
      </w:divBdr>
    </w:div>
    <w:div w:id="1081216831">
      <w:bodyDiv w:val="1"/>
      <w:marLeft w:val="0"/>
      <w:marRight w:val="0"/>
      <w:marTop w:val="0"/>
      <w:marBottom w:val="0"/>
      <w:divBdr>
        <w:top w:val="none" w:sz="0" w:space="0" w:color="auto"/>
        <w:left w:val="none" w:sz="0" w:space="0" w:color="auto"/>
        <w:bottom w:val="none" w:sz="0" w:space="0" w:color="auto"/>
        <w:right w:val="none" w:sz="0" w:space="0" w:color="auto"/>
      </w:divBdr>
    </w:div>
    <w:div w:id="1112744250">
      <w:bodyDiv w:val="1"/>
      <w:marLeft w:val="0"/>
      <w:marRight w:val="0"/>
      <w:marTop w:val="0"/>
      <w:marBottom w:val="0"/>
      <w:divBdr>
        <w:top w:val="none" w:sz="0" w:space="0" w:color="auto"/>
        <w:left w:val="none" w:sz="0" w:space="0" w:color="auto"/>
        <w:bottom w:val="none" w:sz="0" w:space="0" w:color="auto"/>
        <w:right w:val="none" w:sz="0" w:space="0" w:color="auto"/>
      </w:divBdr>
    </w:div>
    <w:div w:id="1131092185">
      <w:bodyDiv w:val="1"/>
      <w:marLeft w:val="0"/>
      <w:marRight w:val="0"/>
      <w:marTop w:val="0"/>
      <w:marBottom w:val="0"/>
      <w:divBdr>
        <w:top w:val="none" w:sz="0" w:space="0" w:color="auto"/>
        <w:left w:val="none" w:sz="0" w:space="0" w:color="auto"/>
        <w:bottom w:val="none" w:sz="0" w:space="0" w:color="auto"/>
        <w:right w:val="none" w:sz="0" w:space="0" w:color="auto"/>
      </w:divBdr>
    </w:div>
    <w:div w:id="1147472638">
      <w:bodyDiv w:val="1"/>
      <w:marLeft w:val="0"/>
      <w:marRight w:val="0"/>
      <w:marTop w:val="0"/>
      <w:marBottom w:val="0"/>
      <w:divBdr>
        <w:top w:val="none" w:sz="0" w:space="0" w:color="auto"/>
        <w:left w:val="none" w:sz="0" w:space="0" w:color="auto"/>
        <w:bottom w:val="none" w:sz="0" w:space="0" w:color="auto"/>
        <w:right w:val="none" w:sz="0" w:space="0" w:color="auto"/>
      </w:divBdr>
    </w:div>
    <w:div w:id="1148474705">
      <w:bodyDiv w:val="1"/>
      <w:marLeft w:val="0"/>
      <w:marRight w:val="0"/>
      <w:marTop w:val="0"/>
      <w:marBottom w:val="0"/>
      <w:divBdr>
        <w:top w:val="none" w:sz="0" w:space="0" w:color="auto"/>
        <w:left w:val="none" w:sz="0" w:space="0" w:color="auto"/>
        <w:bottom w:val="none" w:sz="0" w:space="0" w:color="auto"/>
        <w:right w:val="none" w:sz="0" w:space="0" w:color="auto"/>
      </w:divBdr>
    </w:div>
    <w:div w:id="1148789746">
      <w:bodyDiv w:val="1"/>
      <w:marLeft w:val="0"/>
      <w:marRight w:val="0"/>
      <w:marTop w:val="0"/>
      <w:marBottom w:val="0"/>
      <w:divBdr>
        <w:top w:val="none" w:sz="0" w:space="0" w:color="auto"/>
        <w:left w:val="none" w:sz="0" w:space="0" w:color="auto"/>
        <w:bottom w:val="none" w:sz="0" w:space="0" w:color="auto"/>
        <w:right w:val="none" w:sz="0" w:space="0" w:color="auto"/>
      </w:divBdr>
    </w:div>
    <w:div w:id="1158808177">
      <w:bodyDiv w:val="1"/>
      <w:marLeft w:val="0"/>
      <w:marRight w:val="0"/>
      <w:marTop w:val="0"/>
      <w:marBottom w:val="0"/>
      <w:divBdr>
        <w:top w:val="none" w:sz="0" w:space="0" w:color="auto"/>
        <w:left w:val="none" w:sz="0" w:space="0" w:color="auto"/>
        <w:bottom w:val="none" w:sz="0" w:space="0" w:color="auto"/>
        <w:right w:val="none" w:sz="0" w:space="0" w:color="auto"/>
      </w:divBdr>
      <w:divsChild>
        <w:div w:id="1552576748">
          <w:marLeft w:val="0"/>
          <w:marRight w:val="0"/>
          <w:marTop w:val="0"/>
          <w:marBottom w:val="0"/>
          <w:divBdr>
            <w:top w:val="none" w:sz="0" w:space="0" w:color="auto"/>
            <w:left w:val="none" w:sz="0" w:space="0" w:color="auto"/>
            <w:bottom w:val="none" w:sz="0" w:space="0" w:color="auto"/>
            <w:right w:val="none" w:sz="0" w:space="0" w:color="auto"/>
          </w:divBdr>
        </w:div>
        <w:div w:id="1087268212">
          <w:marLeft w:val="0"/>
          <w:marRight w:val="0"/>
          <w:marTop w:val="0"/>
          <w:marBottom w:val="0"/>
          <w:divBdr>
            <w:top w:val="none" w:sz="0" w:space="0" w:color="auto"/>
            <w:left w:val="none" w:sz="0" w:space="0" w:color="auto"/>
            <w:bottom w:val="none" w:sz="0" w:space="0" w:color="auto"/>
            <w:right w:val="none" w:sz="0" w:space="0" w:color="auto"/>
          </w:divBdr>
        </w:div>
        <w:div w:id="1021126885">
          <w:marLeft w:val="0"/>
          <w:marRight w:val="0"/>
          <w:marTop w:val="0"/>
          <w:marBottom w:val="0"/>
          <w:divBdr>
            <w:top w:val="none" w:sz="0" w:space="0" w:color="auto"/>
            <w:left w:val="none" w:sz="0" w:space="0" w:color="auto"/>
            <w:bottom w:val="none" w:sz="0" w:space="0" w:color="auto"/>
            <w:right w:val="none" w:sz="0" w:space="0" w:color="auto"/>
          </w:divBdr>
        </w:div>
        <w:div w:id="1821262841">
          <w:marLeft w:val="0"/>
          <w:marRight w:val="0"/>
          <w:marTop w:val="0"/>
          <w:marBottom w:val="0"/>
          <w:divBdr>
            <w:top w:val="none" w:sz="0" w:space="0" w:color="auto"/>
            <w:left w:val="none" w:sz="0" w:space="0" w:color="auto"/>
            <w:bottom w:val="none" w:sz="0" w:space="0" w:color="auto"/>
            <w:right w:val="none" w:sz="0" w:space="0" w:color="auto"/>
          </w:divBdr>
        </w:div>
      </w:divsChild>
    </w:div>
    <w:div w:id="1162620652">
      <w:bodyDiv w:val="1"/>
      <w:marLeft w:val="0"/>
      <w:marRight w:val="0"/>
      <w:marTop w:val="0"/>
      <w:marBottom w:val="0"/>
      <w:divBdr>
        <w:top w:val="none" w:sz="0" w:space="0" w:color="auto"/>
        <w:left w:val="none" w:sz="0" w:space="0" w:color="auto"/>
        <w:bottom w:val="none" w:sz="0" w:space="0" w:color="auto"/>
        <w:right w:val="none" w:sz="0" w:space="0" w:color="auto"/>
      </w:divBdr>
    </w:div>
    <w:div w:id="1174878219">
      <w:bodyDiv w:val="1"/>
      <w:marLeft w:val="0"/>
      <w:marRight w:val="0"/>
      <w:marTop w:val="0"/>
      <w:marBottom w:val="0"/>
      <w:divBdr>
        <w:top w:val="none" w:sz="0" w:space="0" w:color="auto"/>
        <w:left w:val="none" w:sz="0" w:space="0" w:color="auto"/>
        <w:bottom w:val="none" w:sz="0" w:space="0" w:color="auto"/>
        <w:right w:val="none" w:sz="0" w:space="0" w:color="auto"/>
      </w:divBdr>
    </w:div>
    <w:div w:id="1197236930">
      <w:bodyDiv w:val="1"/>
      <w:marLeft w:val="0"/>
      <w:marRight w:val="0"/>
      <w:marTop w:val="0"/>
      <w:marBottom w:val="0"/>
      <w:divBdr>
        <w:top w:val="none" w:sz="0" w:space="0" w:color="auto"/>
        <w:left w:val="none" w:sz="0" w:space="0" w:color="auto"/>
        <w:bottom w:val="none" w:sz="0" w:space="0" w:color="auto"/>
        <w:right w:val="none" w:sz="0" w:space="0" w:color="auto"/>
      </w:divBdr>
    </w:div>
    <w:div w:id="1201016705">
      <w:bodyDiv w:val="1"/>
      <w:marLeft w:val="0"/>
      <w:marRight w:val="0"/>
      <w:marTop w:val="0"/>
      <w:marBottom w:val="0"/>
      <w:divBdr>
        <w:top w:val="none" w:sz="0" w:space="0" w:color="auto"/>
        <w:left w:val="none" w:sz="0" w:space="0" w:color="auto"/>
        <w:bottom w:val="none" w:sz="0" w:space="0" w:color="auto"/>
        <w:right w:val="none" w:sz="0" w:space="0" w:color="auto"/>
      </w:divBdr>
    </w:div>
    <w:div w:id="1243565707">
      <w:bodyDiv w:val="1"/>
      <w:marLeft w:val="0"/>
      <w:marRight w:val="0"/>
      <w:marTop w:val="0"/>
      <w:marBottom w:val="0"/>
      <w:divBdr>
        <w:top w:val="none" w:sz="0" w:space="0" w:color="auto"/>
        <w:left w:val="none" w:sz="0" w:space="0" w:color="auto"/>
        <w:bottom w:val="none" w:sz="0" w:space="0" w:color="auto"/>
        <w:right w:val="none" w:sz="0" w:space="0" w:color="auto"/>
      </w:divBdr>
      <w:divsChild>
        <w:div w:id="1188106109">
          <w:marLeft w:val="0"/>
          <w:marRight w:val="0"/>
          <w:marTop w:val="0"/>
          <w:marBottom w:val="0"/>
          <w:divBdr>
            <w:top w:val="none" w:sz="0" w:space="0" w:color="auto"/>
            <w:left w:val="none" w:sz="0" w:space="0" w:color="auto"/>
            <w:bottom w:val="none" w:sz="0" w:space="0" w:color="auto"/>
            <w:right w:val="none" w:sz="0" w:space="0" w:color="auto"/>
          </w:divBdr>
        </w:div>
      </w:divsChild>
    </w:div>
    <w:div w:id="1246258872">
      <w:bodyDiv w:val="1"/>
      <w:marLeft w:val="0"/>
      <w:marRight w:val="0"/>
      <w:marTop w:val="0"/>
      <w:marBottom w:val="0"/>
      <w:divBdr>
        <w:top w:val="none" w:sz="0" w:space="0" w:color="auto"/>
        <w:left w:val="none" w:sz="0" w:space="0" w:color="auto"/>
        <w:bottom w:val="none" w:sz="0" w:space="0" w:color="auto"/>
        <w:right w:val="none" w:sz="0" w:space="0" w:color="auto"/>
      </w:divBdr>
    </w:div>
    <w:div w:id="1274047675">
      <w:bodyDiv w:val="1"/>
      <w:marLeft w:val="0"/>
      <w:marRight w:val="0"/>
      <w:marTop w:val="0"/>
      <w:marBottom w:val="0"/>
      <w:divBdr>
        <w:top w:val="none" w:sz="0" w:space="0" w:color="auto"/>
        <w:left w:val="none" w:sz="0" w:space="0" w:color="auto"/>
        <w:bottom w:val="none" w:sz="0" w:space="0" w:color="auto"/>
        <w:right w:val="none" w:sz="0" w:space="0" w:color="auto"/>
      </w:divBdr>
    </w:div>
    <w:div w:id="1345673698">
      <w:bodyDiv w:val="1"/>
      <w:marLeft w:val="0"/>
      <w:marRight w:val="0"/>
      <w:marTop w:val="0"/>
      <w:marBottom w:val="0"/>
      <w:divBdr>
        <w:top w:val="none" w:sz="0" w:space="0" w:color="auto"/>
        <w:left w:val="none" w:sz="0" w:space="0" w:color="auto"/>
        <w:bottom w:val="none" w:sz="0" w:space="0" w:color="auto"/>
        <w:right w:val="none" w:sz="0" w:space="0" w:color="auto"/>
      </w:divBdr>
    </w:div>
    <w:div w:id="1352143235">
      <w:bodyDiv w:val="1"/>
      <w:marLeft w:val="0"/>
      <w:marRight w:val="0"/>
      <w:marTop w:val="0"/>
      <w:marBottom w:val="0"/>
      <w:divBdr>
        <w:top w:val="none" w:sz="0" w:space="0" w:color="auto"/>
        <w:left w:val="none" w:sz="0" w:space="0" w:color="auto"/>
        <w:bottom w:val="none" w:sz="0" w:space="0" w:color="auto"/>
        <w:right w:val="none" w:sz="0" w:space="0" w:color="auto"/>
      </w:divBdr>
    </w:div>
    <w:div w:id="1357926205">
      <w:bodyDiv w:val="1"/>
      <w:marLeft w:val="0"/>
      <w:marRight w:val="0"/>
      <w:marTop w:val="0"/>
      <w:marBottom w:val="0"/>
      <w:divBdr>
        <w:top w:val="none" w:sz="0" w:space="0" w:color="auto"/>
        <w:left w:val="none" w:sz="0" w:space="0" w:color="auto"/>
        <w:bottom w:val="none" w:sz="0" w:space="0" w:color="auto"/>
        <w:right w:val="none" w:sz="0" w:space="0" w:color="auto"/>
      </w:divBdr>
    </w:div>
    <w:div w:id="1361856624">
      <w:bodyDiv w:val="1"/>
      <w:marLeft w:val="0"/>
      <w:marRight w:val="0"/>
      <w:marTop w:val="0"/>
      <w:marBottom w:val="0"/>
      <w:divBdr>
        <w:top w:val="none" w:sz="0" w:space="0" w:color="auto"/>
        <w:left w:val="none" w:sz="0" w:space="0" w:color="auto"/>
        <w:bottom w:val="none" w:sz="0" w:space="0" w:color="auto"/>
        <w:right w:val="none" w:sz="0" w:space="0" w:color="auto"/>
      </w:divBdr>
    </w:div>
    <w:div w:id="1363746005">
      <w:bodyDiv w:val="1"/>
      <w:marLeft w:val="0"/>
      <w:marRight w:val="0"/>
      <w:marTop w:val="0"/>
      <w:marBottom w:val="0"/>
      <w:divBdr>
        <w:top w:val="none" w:sz="0" w:space="0" w:color="auto"/>
        <w:left w:val="none" w:sz="0" w:space="0" w:color="auto"/>
        <w:bottom w:val="none" w:sz="0" w:space="0" w:color="auto"/>
        <w:right w:val="none" w:sz="0" w:space="0" w:color="auto"/>
      </w:divBdr>
    </w:div>
    <w:div w:id="1369718041">
      <w:bodyDiv w:val="1"/>
      <w:marLeft w:val="0"/>
      <w:marRight w:val="0"/>
      <w:marTop w:val="0"/>
      <w:marBottom w:val="0"/>
      <w:divBdr>
        <w:top w:val="none" w:sz="0" w:space="0" w:color="auto"/>
        <w:left w:val="none" w:sz="0" w:space="0" w:color="auto"/>
        <w:bottom w:val="none" w:sz="0" w:space="0" w:color="auto"/>
        <w:right w:val="none" w:sz="0" w:space="0" w:color="auto"/>
      </w:divBdr>
    </w:div>
    <w:div w:id="1372995270">
      <w:bodyDiv w:val="1"/>
      <w:marLeft w:val="0"/>
      <w:marRight w:val="0"/>
      <w:marTop w:val="0"/>
      <w:marBottom w:val="0"/>
      <w:divBdr>
        <w:top w:val="none" w:sz="0" w:space="0" w:color="auto"/>
        <w:left w:val="none" w:sz="0" w:space="0" w:color="auto"/>
        <w:bottom w:val="none" w:sz="0" w:space="0" w:color="auto"/>
        <w:right w:val="none" w:sz="0" w:space="0" w:color="auto"/>
      </w:divBdr>
    </w:div>
    <w:div w:id="1393771515">
      <w:bodyDiv w:val="1"/>
      <w:marLeft w:val="0"/>
      <w:marRight w:val="0"/>
      <w:marTop w:val="0"/>
      <w:marBottom w:val="0"/>
      <w:divBdr>
        <w:top w:val="none" w:sz="0" w:space="0" w:color="auto"/>
        <w:left w:val="none" w:sz="0" w:space="0" w:color="auto"/>
        <w:bottom w:val="none" w:sz="0" w:space="0" w:color="auto"/>
        <w:right w:val="none" w:sz="0" w:space="0" w:color="auto"/>
      </w:divBdr>
    </w:div>
    <w:div w:id="1411541575">
      <w:bodyDiv w:val="1"/>
      <w:marLeft w:val="0"/>
      <w:marRight w:val="0"/>
      <w:marTop w:val="0"/>
      <w:marBottom w:val="0"/>
      <w:divBdr>
        <w:top w:val="none" w:sz="0" w:space="0" w:color="auto"/>
        <w:left w:val="none" w:sz="0" w:space="0" w:color="auto"/>
        <w:bottom w:val="none" w:sz="0" w:space="0" w:color="auto"/>
        <w:right w:val="none" w:sz="0" w:space="0" w:color="auto"/>
      </w:divBdr>
    </w:div>
    <w:div w:id="1418163419">
      <w:bodyDiv w:val="1"/>
      <w:marLeft w:val="0"/>
      <w:marRight w:val="0"/>
      <w:marTop w:val="0"/>
      <w:marBottom w:val="0"/>
      <w:divBdr>
        <w:top w:val="none" w:sz="0" w:space="0" w:color="auto"/>
        <w:left w:val="none" w:sz="0" w:space="0" w:color="auto"/>
        <w:bottom w:val="none" w:sz="0" w:space="0" w:color="auto"/>
        <w:right w:val="none" w:sz="0" w:space="0" w:color="auto"/>
      </w:divBdr>
    </w:div>
    <w:div w:id="1423914820">
      <w:bodyDiv w:val="1"/>
      <w:marLeft w:val="0"/>
      <w:marRight w:val="0"/>
      <w:marTop w:val="0"/>
      <w:marBottom w:val="0"/>
      <w:divBdr>
        <w:top w:val="none" w:sz="0" w:space="0" w:color="auto"/>
        <w:left w:val="none" w:sz="0" w:space="0" w:color="auto"/>
        <w:bottom w:val="none" w:sz="0" w:space="0" w:color="auto"/>
        <w:right w:val="none" w:sz="0" w:space="0" w:color="auto"/>
      </w:divBdr>
    </w:div>
    <w:div w:id="1425758303">
      <w:bodyDiv w:val="1"/>
      <w:marLeft w:val="0"/>
      <w:marRight w:val="0"/>
      <w:marTop w:val="0"/>
      <w:marBottom w:val="0"/>
      <w:divBdr>
        <w:top w:val="none" w:sz="0" w:space="0" w:color="auto"/>
        <w:left w:val="none" w:sz="0" w:space="0" w:color="auto"/>
        <w:bottom w:val="none" w:sz="0" w:space="0" w:color="auto"/>
        <w:right w:val="none" w:sz="0" w:space="0" w:color="auto"/>
      </w:divBdr>
    </w:div>
    <w:div w:id="1464232192">
      <w:bodyDiv w:val="1"/>
      <w:marLeft w:val="0"/>
      <w:marRight w:val="0"/>
      <w:marTop w:val="0"/>
      <w:marBottom w:val="0"/>
      <w:divBdr>
        <w:top w:val="none" w:sz="0" w:space="0" w:color="auto"/>
        <w:left w:val="none" w:sz="0" w:space="0" w:color="auto"/>
        <w:bottom w:val="none" w:sz="0" w:space="0" w:color="auto"/>
        <w:right w:val="none" w:sz="0" w:space="0" w:color="auto"/>
      </w:divBdr>
      <w:divsChild>
        <w:div w:id="306055654">
          <w:marLeft w:val="0"/>
          <w:marRight w:val="0"/>
          <w:marTop w:val="0"/>
          <w:marBottom w:val="225"/>
          <w:divBdr>
            <w:top w:val="single" w:sz="6" w:space="8" w:color="DDDDDD"/>
            <w:left w:val="single" w:sz="6" w:space="8" w:color="DDDDDD"/>
            <w:bottom w:val="single" w:sz="6" w:space="8" w:color="DDDDDD"/>
            <w:right w:val="single" w:sz="6" w:space="8" w:color="DDDDDD"/>
          </w:divBdr>
          <w:divsChild>
            <w:div w:id="36786709">
              <w:marLeft w:val="0"/>
              <w:marRight w:val="0"/>
              <w:marTop w:val="0"/>
              <w:marBottom w:val="0"/>
              <w:divBdr>
                <w:top w:val="none" w:sz="0" w:space="0" w:color="auto"/>
                <w:left w:val="none" w:sz="0" w:space="0" w:color="auto"/>
                <w:bottom w:val="none" w:sz="0" w:space="0" w:color="auto"/>
                <w:right w:val="none" w:sz="0" w:space="0" w:color="auto"/>
              </w:divBdr>
            </w:div>
            <w:div w:id="1053696913">
              <w:marLeft w:val="0"/>
              <w:marRight w:val="0"/>
              <w:marTop w:val="0"/>
              <w:marBottom w:val="0"/>
              <w:divBdr>
                <w:top w:val="none" w:sz="0" w:space="0" w:color="auto"/>
                <w:left w:val="none" w:sz="0" w:space="0" w:color="auto"/>
                <w:bottom w:val="none" w:sz="0" w:space="0" w:color="auto"/>
                <w:right w:val="none" w:sz="0" w:space="0" w:color="auto"/>
              </w:divBdr>
            </w:div>
            <w:div w:id="1840726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870879">
      <w:bodyDiv w:val="1"/>
      <w:marLeft w:val="0"/>
      <w:marRight w:val="0"/>
      <w:marTop w:val="0"/>
      <w:marBottom w:val="0"/>
      <w:divBdr>
        <w:top w:val="none" w:sz="0" w:space="0" w:color="auto"/>
        <w:left w:val="none" w:sz="0" w:space="0" w:color="auto"/>
        <w:bottom w:val="none" w:sz="0" w:space="0" w:color="auto"/>
        <w:right w:val="none" w:sz="0" w:space="0" w:color="auto"/>
      </w:divBdr>
    </w:div>
    <w:div w:id="1501237072">
      <w:bodyDiv w:val="1"/>
      <w:marLeft w:val="0"/>
      <w:marRight w:val="0"/>
      <w:marTop w:val="0"/>
      <w:marBottom w:val="0"/>
      <w:divBdr>
        <w:top w:val="none" w:sz="0" w:space="0" w:color="auto"/>
        <w:left w:val="none" w:sz="0" w:space="0" w:color="auto"/>
        <w:bottom w:val="none" w:sz="0" w:space="0" w:color="auto"/>
        <w:right w:val="none" w:sz="0" w:space="0" w:color="auto"/>
      </w:divBdr>
    </w:div>
    <w:div w:id="1508668276">
      <w:bodyDiv w:val="1"/>
      <w:marLeft w:val="0"/>
      <w:marRight w:val="0"/>
      <w:marTop w:val="0"/>
      <w:marBottom w:val="0"/>
      <w:divBdr>
        <w:top w:val="none" w:sz="0" w:space="0" w:color="auto"/>
        <w:left w:val="none" w:sz="0" w:space="0" w:color="auto"/>
        <w:bottom w:val="none" w:sz="0" w:space="0" w:color="auto"/>
        <w:right w:val="none" w:sz="0" w:space="0" w:color="auto"/>
      </w:divBdr>
    </w:div>
    <w:div w:id="1537738115">
      <w:bodyDiv w:val="1"/>
      <w:marLeft w:val="0"/>
      <w:marRight w:val="0"/>
      <w:marTop w:val="0"/>
      <w:marBottom w:val="0"/>
      <w:divBdr>
        <w:top w:val="none" w:sz="0" w:space="0" w:color="auto"/>
        <w:left w:val="none" w:sz="0" w:space="0" w:color="auto"/>
        <w:bottom w:val="none" w:sz="0" w:space="0" w:color="auto"/>
        <w:right w:val="none" w:sz="0" w:space="0" w:color="auto"/>
      </w:divBdr>
    </w:div>
    <w:div w:id="1537890306">
      <w:bodyDiv w:val="1"/>
      <w:marLeft w:val="0"/>
      <w:marRight w:val="0"/>
      <w:marTop w:val="0"/>
      <w:marBottom w:val="0"/>
      <w:divBdr>
        <w:top w:val="none" w:sz="0" w:space="0" w:color="auto"/>
        <w:left w:val="none" w:sz="0" w:space="0" w:color="auto"/>
        <w:bottom w:val="none" w:sz="0" w:space="0" w:color="auto"/>
        <w:right w:val="none" w:sz="0" w:space="0" w:color="auto"/>
      </w:divBdr>
    </w:div>
    <w:div w:id="1542011959">
      <w:bodyDiv w:val="1"/>
      <w:marLeft w:val="0"/>
      <w:marRight w:val="0"/>
      <w:marTop w:val="0"/>
      <w:marBottom w:val="0"/>
      <w:divBdr>
        <w:top w:val="none" w:sz="0" w:space="0" w:color="auto"/>
        <w:left w:val="none" w:sz="0" w:space="0" w:color="auto"/>
        <w:bottom w:val="none" w:sz="0" w:space="0" w:color="auto"/>
        <w:right w:val="none" w:sz="0" w:space="0" w:color="auto"/>
      </w:divBdr>
    </w:div>
    <w:div w:id="1556815633">
      <w:bodyDiv w:val="1"/>
      <w:marLeft w:val="0"/>
      <w:marRight w:val="0"/>
      <w:marTop w:val="0"/>
      <w:marBottom w:val="0"/>
      <w:divBdr>
        <w:top w:val="none" w:sz="0" w:space="0" w:color="auto"/>
        <w:left w:val="none" w:sz="0" w:space="0" w:color="auto"/>
        <w:bottom w:val="none" w:sz="0" w:space="0" w:color="auto"/>
        <w:right w:val="none" w:sz="0" w:space="0" w:color="auto"/>
      </w:divBdr>
    </w:div>
    <w:div w:id="1561019123">
      <w:bodyDiv w:val="1"/>
      <w:marLeft w:val="0"/>
      <w:marRight w:val="0"/>
      <w:marTop w:val="0"/>
      <w:marBottom w:val="0"/>
      <w:divBdr>
        <w:top w:val="none" w:sz="0" w:space="0" w:color="auto"/>
        <w:left w:val="none" w:sz="0" w:space="0" w:color="auto"/>
        <w:bottom w:val="none" w:sz="0" w:space="0" w:color="auto"/>
        <w:right w:val="none" w:sz="0" w:space="0" w:color="auto"/>
      </w:divBdr>
    </w:div>
    <w:div w:id="1566448743">
      <w:bodyDiv w:val="1"/>
      <w:marLeft w:val="0"/>
      <w:marRight w:val="0"/>
      <w:marTop w:val="0"/>
      <w:marBottom w:val="0"/>
      <w:divBdr>
        <w:top w:val="none" w:sz="0" w:space="0" w:color="auto"/>
        <w:left w:val="none" w:sz="0" w:space="0" w:color="auto"/>
        <w:bottom w:val="none" w:sz="0" w:space="0" w:color="auto"/>
        <w:right w:val="none" w:sz="0" w:space="0" w:color="auto"/>
      </w:divBdr>
    </w:div>
    <w:div w:id="1591155026">
      <w:bodyDiv w:val="1"/>
      <w:marLeft w:val="0"/>
      <w:marRight w:val="0"/>
      <w:marTop w:val="0"/>
      <w:marBottom w:val="0"/>
      <w:divBdr>
        <w:top w:val="none" w:sz="0" w:space="0" w:color="auto"/>
        <w:left w:val="none" w:sz="0" w:space="0" w:color="auto"/>
        <w:bottom w:val="none" w:sz="0" w:space="0" w:color="auto"/>
        <w:right w:val="none" w:sz="0" w:space="0" w:color="auto"/>
      </w:divBdr>
    </w:div>
    <w:div w:id="1629513088">
      <w:bodyDiv w:val="1"/>
      <w:marLeft w:val="0"/>
      <w:marRight w:val="0"/>
      <w:marTop w:val="0"/>
      <w:marBottom w:val="0"/>
      <w:divBdr>
        <w:top w:val="none" w:sz="0" w:space="0" w:color="auto"/>
        <w:left w:val="none" w:sz="0" w:space="0" w:color="auto"/>
        <w:bottom w:val="none" w:sz="0" w:space="0" w:color="auto"/>
        <w:right w:val="none" w:sz="0" w:space="0" w:color="auto"/>
      </w:divBdr>
    </w:div>
    <w:div w:id="1696348285">
      <w:bodyDiv w:val="1"/>
      <w:marLeft w:val="0"/>
      <w:marRight w:val="0"/>
      <w:marTop w:val="0"/>
      <w:marBottom w:val="0"/>
      <w:divBdr>
        <w:top w:val="none" w:sz="0" w:space="0" w:color="auto"/>
        <w:left w:val="none" w:sz="0" w:space="0" w:color="auto"/>
        <w:bottom w:val="none" w:sz="0" w:space="0" w:color="auto"/>
        <w:right w:val="none" w:sz="0" w:space="0" w:color="auto"/>
      </w:divBdr>
    </w:div>
    <w:div w:id="1752506098">
      <w:bodyDiv w:val="1"/>
      <w:marLeft w:val="0"/>
      <w:marRight w:val="0"/>
      <w:marTop w:val="0"/>
      <w:marBottom w:val="0"/>
      <w:divBdr>
        <w:top w:val="none" w:sz="0" w:space="0" w:color="auto"/>
        <w:left w:val="none" w:sz="0" w:space="0" w:color="auto"/>
        <w:bottom w:val="none" w:sz="0" w:space="0" w:color="auto"/>
        <w:right w:val="none" w:sz="0" w:space="0" w:color="auto"/>
      </w:divBdr>
    </w:div>
    <w:div w:id="1781602178">
      <w:bodyDiv w:val="1"/>
      <w:marLeft w:val="0"/>
      <w:marRight w:val="0"/>
      <w:marTop w:val="0"/>
      <w:marBottom w:val="0"/>
      <w:divBdr>
        <w:top w:val="none" w:sz="0" w:space="0" w:color="auto"/>
        <w:left w:val="none" w:sz="0" w:space="0" w:color="auto"/>
        <w:bottom w:val="none" w:sz="0" w:space="0" w:color="auto"/>
        <w:right w:val="none" w:sz="0" w:space="0" w:color="auto"/>
      </w:divBdr>
    </w:div>
    <w:div w:id="1838762304">
      <w:bodyDiv w:val="1"/>
      <w:marLeft w:val="0"/>
      <w:marRight w:val="0"/>
      <w:marTop w:val="0"/>
      <w:marBottom w:val="0"/>
      <w:divBdr>
        <w:top w:val="none" w:sz="0" w:space="0" w:color="auto"/>
        <w:left w:val="none" w:sz="0" w:space="0" w:color="auto"/>
        <w:bottom w:val="none" w:sz="0" w:space="0" w:color="auto"/>
        <w:right w:val="none" w:sz="0" w:space="0" w:color="auto"/>
      </w:divBdr>
    </w:div>
    <w:div w:id="1880895558">
      <w:bodyDiv w:val="1"/>
      <w:marLeft w:val="0"/>
      <w:marRight w:val="0"/>
      <w:marTop w:val="0"/>
      <w:marBottom w:val="0"/>
      <w:divBdr>
        <w:top w:val="none" w:sz="0" w:space="0" w:color="auto"/>
        <w:left w:val="none" w:sz="0" w:space="0" w:color="auto"/>
        <w:bottom w:val="none" w:sz="0" w:space="0" w:color="auto"/>
        <w:right w:val="none" w:sz="0" w:space="0" w:color="auto"/>
      </w:divBdr>
    </w:div>
    <w:div w:id="1884362642">
      <w:bodyDiv w:val="1"/>
      <w:marLeft w:val="0"/>
      <w:marRight w:val="0"/>
      <w:marTop w:val="0"/>
      <w:marBottom w:val="0"/>
      <w:divBdr>
        <w:top w:val="none" w:sz="0" w:space="0" w:color="auto"/>
        <w:left w:val="none" w:sz="0" w:space="0" w:color="auto"/>
        <w:bottom w:val="none" w:sz="0" w:space="0" w:color="auto"/>
        <w:right w:val="none" w:sz="0" w:space="0" w:color="auto"/>
      </w:divBdr>
    </w:div>
    <w:div w:id="1895316035">
      <w:bodyDiv w:val="1"/>
      <w:marLeft w:val="0"/>
      <w:marRight w:val="0"/>
      <w:marTop w:val="0"/>
      <w:marBottom w:val="0"/>
      <w:divBdr>
        <w:top w:val="none" w:sz="0" w:space="0" w:color="auto"/>
        <w:left w:val="none" w:sz="0" w:space="0" w:color="auto"/>
        <w:bottom w:val="none" w:sz="0" w:space="0" w:color="auto"/>
        <w:right w:val="none" w:sz="0" w:space="0" w:color="auto"/>
      </w:divBdr>
    </w:div>
    <w:div w:id="1922594122">
      <w:bodyDiv w:val="1"/>
      <w:marLeft w:val="0"/>
      <w:marRight w:val="0"/>
      <w:marTop w:val="0"/>
      <w:marBottom w:val="0"/>
      <w:divBdr>
        <w:top w:val="none" w:sz="0" w:space="0" w:color="auto"/>
        <w:left w:val="none" w:sz="0" w:space="0" w:color="auto"/>
        <w:bottom w:val="none" w:sz="0" w:space="0" w:color="auto"/>
        <w:right w:val="none" w:sz="0" w:space="0" w:color="auto"/>
      </w:divBdr>
    </w:div>
    <w:div w:id="1923175864">
      <w:bodyDiv w:val="1"/>
      <w:marLeft w:val="0"/>
      <w:marRight w:val="0"/>
      <w:marTop w:val="0"/>
      <w:marBottom w:val="0"/>
      <w:divBdr>
        <w:top w:val="none" w:sz="0" w:space="0" w:color="auto"/>
        <w:left w:val="none" w:sz="0" w:space="0" w:color="auto"/>
        <w:bottom w:val="none" w:sz="0" w:space="0" w:color="auto"/>
        <w:right w:val="none" w:sz="0" w:space="0" w:color="auto"/>
      </w:divBdr>
    </w:div>
    <w:div w:id="1964923839">
      <w:bodyDiv w:val="1"/>
      <w:marLeft w:val="0"/>
      <w:marRight w:val="0"/>
      <w:marTop w:val="0"/>
      <w:marBottom w:val="0"/>
      <w:divBdr>
        <w:top w:val="none" w:sz="0" w:space="0" w:color="auto"/>
        <w:left w:val="none" w:sz="0" w:space="0" w:color="auto"/>
        <w:bottom w:val="none" w:sz="0" w:space="0" w:color="auto"/>
        <w:right w:val="none" w:sz="0" w:space="0" w:color="auto"/>
      </w:divBdr>
    </w:div>
    <w:div w:id="1969967396">
      <w:bodyDiv w:val="1"/>
      <w:marLeft w:val="0"/>
      <w:marRight w:val="0"/>
      <w:marTop w:val="0"/>
      <w:marBottom w:val="0"/>
      <w:divBdr>
        <w:top w:val="none" w:sz="0" w:space="0" w:color="auto"/>
        <w:left w:val="none" w:sz="0" w:space="0" w:color="auto"/>
        <w:bottom w:val="none" w:sz="0" w:space="0" w:color="auto"/>
        <w:right w:val="none" w:sz="0" w:space="0" w:color="auto"/>
      </w:divBdr>
    </w:div>
    <w:div w:id="1998267523">
      <w:bodyDiv w:val="1"/>
      <w:marLeft w:val="0"/>
      <w:marRight w:val="0"/>
      <w:marTop w:val="0"/>
      <w:marBottom w:val="0"/>
      <w:divBdr>
        <w:top w:val="none" w:sz="0" w:space="0" w:color="auto"/>
        <w:left w:val="none" w:sz="0" w:space="0" w:color="auto"/>
        <w:bottom w:val="none" w:sz="0" w:space="0" w:color="auto"/>
        <w:right w:val="none" w:sz="0" w:space="0" w:color="auto"/>
      </w:divBdr>
    </w:div>
    <w:div w:id="2037850237">
      <w:bodyDiv w:val="1"/>
      <w:marLeft w:val="0"/>
      <w:marRight w:val="0"/>
      <w:marTop w:val="0"/>
      <w:marBottom w:val="0"/>
      <w:divBdr>
        <w:top w:val="none" w:sz="0" w:space="0" w:color="auto"/>
        <w:left w:val="none" w:sz="0" w:space="0" w:color="auto"/>
        <w:bottom w:val="none" w:sz="0" w:space="0" w:color="auto"/>
        <w:right w:val="none" w:sz="0" w:space="0" w:color="auto"/>
      </w:divBdr>
    </w:div>
    <w:div w:id="2054694916">
      <w:bodyDiv w:val="1"/>
      <w:marLeft w:val="0"/>
      <w:marRight w:val="0"/>
      <w:marTop w:val="0"/>
      <w:marBottom w:val="0"/>
      <w:divBdr>
        <w:top w:val="none" w:sz="0" w:space="0" w:color="auto"/>
        <w:left w:val="none" w:sz="0" w:space="0" w:color="auto"/>
        <w:bottom w:val="none" w:sz="0" w:space="0" w:color="auto"/>
        <w:right w:val="none" w:sz="0" w:space="0" w:color="auto"/>
      </w:divBdr>
    </w:div>
    <w:div w:id="2058972715">
      <w:bodyDiv w:val="1"/>
      <w:marLeft w:val="0"/>
      <w:marRight w:val="0"/>
      <w:marTop w:val="0"/>
      <w:marBottom w:val="0"/>
      <w:divBdr>
        <w:top w:val="none" w:sz="0" w:space="0" w:color="auto"/>
        <w:left w:val="none" w:sz="0" w:space="0" w:color="auto"/>
        <w:bottom w:val="none" w:sz="0" w:space="0" w:color="auto"/>
        <w:right w:val="none" w:sz="0" w:space="0" w:color="auto"/>
      </w:divBdr>
    </w:div>
    <w:div w:id="2066298465">
      <w:bodyDiv w:val="1"/>
      <w:marLeft w:val="0"/>
      <w:marRight w:val="0"/>
      <w:marTop w:val="0"/>
      <w:marBottom w:val="0"/>
      <w:divBdr>
        <w:top w:val="none" w:sz="0" w:space="0" w:color="auto"/>
        <w:left w:val="none" w:sz="0" w:space="0" w:color="auto"/>
        <w:bottom w:val="none" w:sz="0" w:space="0" w:color="auto"/>
        <w:right w:val="none" w:sz="0" w:space="0" w:color="auto"/>
      </w:divBdr>
      <w:divsChild>
        <w:div w:id="549847110">
          <w:marLeft w:val="0"/>
          <w:marRight w:val="0"/>
          <w:marTop w:val="0"/>
          <w:marBottom w:val="0"/>
          <w:divBdr>
            <w:top w:val="none" w:sz="0" w:space="0" w:color="auto"/>
            <w:left w:val="none" w:sz="0" w:space="0" w:color="auto"/>
            <w:bottom w:val="none" w:sz="0" w:space="0" w:color="auto"/>
            <w:right w:val="none" w:sz="0" w:space="0" w:color="auto"/>
          </w:divBdr>
          <w:divsChild>
            <w:div w:id="192351350">
              <w:marLeft w:val="0"/>
              <w:marRight w:val="0"/>
              <w:marTop w:val="0"/>
              <w:marBottom w:val="0"/>
              <w:divBdr>
                <w:top w:val="none" w:sz="0" w:space="0" w:color="auto"/>
                <w:left w:val="none" w:sz="0" w:space="0" w:color="auto"/>
                <w:bottom w:val="none" w:sz="0" w:space="0" w:color="auto"/>
                <w:right w:val="none" w:sz="0" w:space="0" w:color="auto"/>
              </w:divBdr>
              <w:divsChild>
                <w:div w:id="89358158">
                  <w:marLeft w:val="0"/>
                  <w:marRight w:val="0"/>
                  <w:marTop w:val="0"/>
                  <w:marBottom w:val="0"/>
                  <w:divBdr>
                    <w:top w:val="none" w:sz="0" w:space="0" w:color="auto"/>
                    <w:left w:val="none" w:sz="0" w:space="0" w:color="auto"/>
                    <w:bottom w:val="none" w:sz="0" w:space="0" w:color="auto"/>
                    <w:right w:val="none" w:sz="0" w:space="0" w:color="auto"/>
                  </w:divBdr>
                  <w:divsChild>
                    <w:div w:id="657344000">
                      <w:marLeft w:val="0"/>
                      <w:marRight w:val="0"/>
                      <w:marTop w:val="0"/>
                      <w:marBottom w:val="0"/>
                      <w:divBdr>
                        <w:top w:val="none" w:sz="0" w:space="0" w:color="auto"/>
                        <w:left w:val="none" w:sz="0" w:space="0" w:color="auto"/>
                        <w:bottom w:val="none" w:sz="0" w:space="0" w:color="auto"/>
                        <w:right w:val="none" w:sz="0" w:space="0" w:color="auto"/>
                      </w:divBdr>
                      <w:divsChild>
                        <w:div w:id="918443298">
                          <w:marLeft w:val="0"/>
                          <w:marRight w:val="0"/>
                          <w:marTop w:val="0"/>
                          <w:marBottom w:val="0"/>
                          <w:divBdr>
                            <w:top w:val="none" w:sz="0" w:space="0" w:color="auto"/>
                            <w:left w:val="none" w:sz="0" w:space="0" w:color="auto"/>
                            <w:bottom w:val="none" w:sz="0" w:space="0" w:color="auto"/>
                            <w:right w:val="none" w:sz="0" w:space="0" w:color="auto"/>
                          </w:divBdr>
                          <w:divsChild>
                            <w:div w:id="1257906393">
                              <w:marLeft w:val="0"/>
                              <w:marRight w:val="0"/>
                              <w:marTop w:val="0"/>
                              <w:marBottom w:val="0"/>
                              <w:divBdr>
                                <w:top w:val="none" w:sz="0" w:space="0" w:color="auto"/>
                                <w:left w:val="none" w:sz="0" w:space="0" w:color="auto"/>
                                <w:bottom w:val="none" w:sz="0" w:space="0" w:color="auto"/>
                                <w:right w:val="none" w:sz="0" w:space="0" w:color="auto"/>
                              </w:divBdr>
                              <w:divsChild>
                                <w:div w:id="2052487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71533151">
      <w:bodyDiv w:val="1"/>
      <w:marLeft w:val="0"/>
      <w:marRight w:val="0"/>
      <w:marTop w:val="0"/>
      <w:marBottom w:val="0"/>
      <w:divBdr>
        <w:top w:val="none" w:sz="0" w:space="0" w:color="auto"/>
        <w:left w:val="none" w:sz="0" w:space="0" w:color="auto"/>
        <w:bottom w:val="none" w:sz="0" w:space="0" w:color="auto"/>
        <w:right w:val="none" w:sz="0" w:space="0" w:color="auto"/>
      </w:divBdr>
    </w:div>
    <w:div w:id="2076975806">
      <w:bodyDiv w:val="1"/>
      <w:marLeft w:val="0"/>
      <w:marRight w:val="0"/>
      <w:marTop w:val="0"/>
      <w:marBottom w:val="0"/>
      <w:divBdr>
        <w:top w:val="none" w:sz="0" w:space="0" w:color="auto"/>
        <w:left w:val="none" w:sz="0" w:space="0" w:color="auto"/>
        <w:bottom w:val="none" w:sz="0" w:space="0" w:color="auto"/>
        <w:right w:val="none" w:sz="0" w:space="0" w:color="auto"/>
      </w:divBdr>
    </w:div>
    <w:div w:id="2087990492">
      <w:bodyDiv w:val="1"/>
      <w:marLeft w:val="0"/>
      <w:marRight w:val="0"/>
      <w:marTop w:val="0"/>
      <w:marBottom w:val="0"/>
      <w:divBdr>
        <w:top w:val="none" w:sz="0" w:space="0" w:color="auto"/>
        <w:left w:val="none" w:sz="0" w:space="0" w:color="auto"/>
        <w:bottom w:val="none" w:sz="0" w:space="0" w:color="auto"/>
        <w:right w:val="none" w:sz="0" w:space="0" w:color="auto"/>
      </w:divBdr>
    </w:div>
    <w:div w:id="2089232101">
      <w:bodyDiv w:val="1"/>
      <w:marLeft w:val="0"/>
      <w:marRight w:val="0"/>
      <w:marTop w:val="0"/>
      <w:marBottom w:val="0"/>
      <w:divBdr>
        <w:top w:val="none" w:sz="0" w:space="0" w:color="auto"/>
        <w:left w:val="none" w:sz="0" w:space="0" w:color="auto"/>
        <w:bottom w:val="none" w:sz="0" w:space="0" w:color="auto"/>
        <w:right w:val="none" w:sz="0" w:space="0" w:color="auto"/>
      </w:divBdr>
    </w:div>
    <w:div w:id="2097439848">
      <w:bodyDiv w:val="1"/>
      <w:marLeft w:val="0"/>
      <w:marRight w:val="0"/>
      <w:marTop w:val="0"/>
      <w:marBottom w:val="0"/>
      <w:divBdr>
        <w:top w:val="none" w:sz="0" w:space="0" w:color="auto"/>
        <w:left w:val="none" w:sz="0" w:space="0" w:color="auto"/>
        <w:bottom w:val="none" w:sz="0" w:space="0" w:color="auto"/>
        <w:right w:val="none" w:sz="0" w:space="0" w:color="auto"/>
      </w:divBdr>
    </w:div>
    <w:div w:id="2145729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6.png"/><Relationship Id="rId25" Type="http://schemas.openxmlformats.org/officeDocument/2006/relationships/image" Target="media/image14.gif"/><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3.jp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10" Type="http://schemas.openxmlformats.org/officeDocument/2006/relationships/oleObject" Target="embeddings/oleObject1.bin"/><Relationship Id="rId19" Type="http://schemas.openxmlformats.org/officeDocument/2006/relationships/image" Target="media/image8.png"/><Relationship Id="rId31" Type="http://schemas.openxmlformats.org/officeDocument/2006/relationships/footer" Target="footer6.xm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footer" Target="footer5.xml"/><Relationship Id="rId8"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letemsvetemapplem.eu/2014/01/23/jak-funguje-digitalni-gyroskop-princip-toho-proc-iphone-dokaze-urcit-v-jake-je-poloze/" TargetMode="External"/><Relationship Id="rId2" Type="http://schemas.openxmlformats.org/officeDocument/2006/relationships/hyperlink" Target="https://play.google.com/store/apps/details?id=com.strava&amp;hl=sk&amp;gl=US" TargetMode="External"/><Relationship Id="rId1" Type="http://schemas.openxmlformats.org/officeDocument/2006/relationships/hyperlink" Target="https://play.google.com/store/apps/details?id=aero.skydemon.skydemonandroid&amp;hl=en_US&amp;pli=1"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461FF14-ED59-4885-B491-4B3B1F05181A}">
  <we:reference id="wa104382081" version="1.46.0.0" store="en-001" storeType="OMEX"/>
  <we:alternateReferences>
    <we:reference id="WA104382081" version="1.46.0.0" store="" storeType="OMEX"/>
  </we:alternateReferences>
  <we:properties>
    <we:property name="MENDELEY_CITATIONS" value="[{&quot;citationID&quot;:&quot;MENDELEY_CITATION_ee46f2a8-1f5b-42f0-a91b-ed5060c2215b&quot;,&quot;properties&quot;:{&quot;noteIndex&quot;:0},&quot;isEdited&quot;:false,&quot;manualOverride&quot;:{&quot;isManuallyOverridden&quot;:false,&quot;citeprocText&quot;:&quot;(Rozmarín, 2008)&quot;,&quot;manualOverrideText&quot;:&quot;&quot;},&quot;citationTag&quot;:&quot;MENDELEY_CITATION_v3_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&quot;,&quot;citationItems&quot;:[{&quot;id&quot;:&quot;1cddfe22-d209-3ff6-b313-d1e405d23be3&quot;,&quot;itemData&quot;:{&quot;type&quot;:&quot;book&quot;,&quot;id&quot;:&quot;1cddfe22-d209-3ff6-b313-d1e405d23be3&quot;,&quot;title&quot;:&quot;Nové trendy v prírodných vedách&quot;,&quot;author&quot;:[{&quot;family&quot;:&quot;Rozmarín&quot;,&quot;given&quot;:&quot;Tomáš&quot;,&quot;parse-names&quot;:false,&quot;dropping-particle&quot;:&quot;&quot;,&quot;non-dropping-particle&quot;:&quot;&quot;}],&quot;ISBN&quot;:&quot;80-8069-677-2&quot;,&quot;issued&quot;:{&quot;date-parts&quot;:[[2008]]},&quot;publisher-place&quot;:&quot;Nitra&quot;,&quot;number-of-pages&quot;:&quot;265&quot;,&quot;publisher&quot;:&quot;UKF Nitra&quot;,&quot;container-title-short&quot;:&quot;&quot;},&quot;isTemporary&quot;:false}]},{&quot;citationID&quot;:&quot;MENDELEY_CITATION_6103cb8d-1f74-42d7-83ff-f273d0f53aec&quot;,&quot;properties&quot;:{&quot;noteIndex&quot;:0},&quot;isEdited&quot;:false,&quot;manualOverride&quot;:{&quot;isManuallyOverridden&quot;:false,&quot;citeprocText&quot;:&quot;(Rozmarín, 2008; Kvetinková, 2016; Hrdzavý et al., 2018; Gal, 2002; Vařeka, 2010)&quot;,&quot;manualOverrideText&quot;:&quot;&quot;},&quot;citationItems&quot;:[{&quot;id&quot;:&quot;1cddfe22-d209-3ff6-b313-d1e405d23be3&quot;,&quot;itemData&quot;:{&quot;type&quot;:&quot;book&quot;,&quot;id&quot;:&quot;1cddfe22-d209-3ff6-b313-d1e405d23be3&quot;,&quot;title&quot;:&quot;Nové trendy v prírodných vedách&quot;,&quot;author&quot;:[{&quot;family&quot;:&quot;Rozmarín&quot;,&quot;given&quot;:&quot;Tomáš&quot;,&quot;parse-names&quot;:false,&quot;dropping-particle&quot;:&quot;&quot;,&quot;non-dropping-particle&quot;:&quot;&quot;}],&quot;ISBN&quot;:&quot;80-8069-677-2&quot;,&quot;issued&quot;:{&quot;date-parts&quot;:[[2008]]},&quot;publisher-place&quot;:&quot;Nitra&quot;,&quot;number-of-pages&quot;:&quot;265&quot;,&quot;publisher&quot;:&quot;UKF Nitra&quot;,&quot;container-title-short&quot;:&quot;&quot;},&quot;isTemporary&quot;:false},{&quot;id&quot;:&quot;3ac6604d-f8e2-3b44-b171-c01fc7a71f91&quot;,&quot;itemData&quot;:{&quot;type&quot;:&quot;webpage&quot;,&quot;id&quot;:&quot;3ac6604d-f8e2-3b44-b171-c01fc7a71f91&quot;,&quot;title&quot;:&quot;Teória vyučovania informatiky&quot;,&quot;author&quot;:[{&quot;family&quot;:&quot;Kvetinková&quot;,&quot;given&quot;:&quot;Anna&quot;,&quot;parse-names&quot;:false,&quot;dropping-particle&quot;:&quot;&quot;,&quot;non-dropping-particle&quot;:&quot;&quot;}],&quot;container-title&quot;:&quot;Tlačová správa&quot;,&quot;accessed&quot;:{&quot;date-parts&quot;:[[2022,9,29]]},&quot;URL&quot;:&quot;http://www2.statpedu.sk/buxus/ generatepage.php_page_id=649.htm l#pedagogi ckyproces_kvetinkova&quot;,&quot;issued&quot;:{&quot;date-parts&quot;:[[2016]]},&quot;container-title-short&quot;:&quot;&quot;},&quot;isTemporary&quot;:false},{&quot;id&quot;:&quot;c8f0dbde-d880-372f-919a-ba5b05b2894b&quot;,&quot;itemData&quot;:{&quot;type&quot;:&quot;paper-conference&quot;,&quot;id&quot;:&quot;c8f0dbde-d880-372f-919a-ba5b05b2894b&quot;,&quot;title&quot;:&quot;Modul-1&quot;,&quot;author&quot;:[{&quot;family&quot;:&quot;Hrdzavý&quot;,&quot;given&quot;:&quot;Jan&quot;,&quot;parse-names&quot;:false,&quot;dropping-particle&quot;:&quot;&quot;,&quot;non-dropping-particle&quot;:&quot;&quot;},{&quot;family&quot;:&quot;Kvetinková&quot;,&quot;given&quot;:&quot;Anna&quot;,&quot;parse-names&quot;:false,&quot;dropping-particle&quot;:&quot;&quot;,&quot;non-dropping-particle&quot;:&quot;&quot;},{&quot;family&quot;:&quot;Rozmarín&quot;,&quot;given&quot;:&quot;Tomáš&quot;,&quot;parse-names&quot;:false,&quot;dropping-particle&quot;:&quot;&quot;,&quot;non-dropping-particle&quot;:&quot;&quot;}],&quot;container-title&quot;:&quot;Zborník príspevkov z informatického seminára KI. ISKI 2018&quot;,&quot;ISBN&quot;:&quot;978-80-8094-351-6&quot;,&quot;issued&quot;:{&quot;date-parts&quot;:[[2018,9,5]]},&quot;publisher-place&quot;:&quot;Nitra&quot;,&quot;page&quot;:&quot;160-168&quot;,&quot;publisher&quot;:&quot;UKF Nitra&quot;,&quot;container-title-short&quot;:&quot;&quot;},&quot;isTemporary&quot;:false},{&quot;id&quot;:&quot;12a194ac-cd7c-3d9b-ab97-4ad58cbdff19&quot;,&quot;itemData&quot;:{&quot;type&quot;:&quot;article-journal&quot;,&quot;id&quot;:&quot;12a194ac-cd7c-3d9b-ab97-4ad58cbdff19&quot;,&quot;title&quot;:&quot;Adults' Statistical Literacy: Meanings, Components, Responsibilities&quot;,&quot;author&quot;:[{&quot;family&quot;:&quot;Gal&quot;,&quot;given&quot;:&quot;Iddo&quot;,&quot;parse-names&quot;:false,&quot;dropping-particle&quot;:&quot;&quot;,&quot;non-dropping-particle&quot;:&quot;&quot;}],&quot;container-title&quot;:&quot;International Statistical Review / Revue Internationale de Statistique&quot;,&quot;container-title-short&quot;:&quot;Int Stat Rev&quot;,&quot;DOI&quot;:&quot;10.2307/1403713&quot;,&quot;ISSN&quot;:&quot;03067734&quot;,&quot;issued&quot;:{&quot;date-parts&quot;:[[2002,4]]},&quot;page&quot;:&quot;1&quot;,&quot;issue&quot;:&quot;1&quot;,&quot;volume&quot;:&quot;70&quot;},&quot;isTemporary&quot;:false},{&quot;id&quot;:&quot;9d18c4df-11cd-3303-aafd-152162752dc9&quot;,&quot;itemData&quot;:{&quot;type&quot;:&quot;article-journal&quot;,&quot;id&quot;:&quot;9d18c4df-11cd-3303-aafd-152162752dc9&quot;,&quot;title&quot;:&quot;Příspěvek ke studiu žijících vsí středověkého původu. Pozůstatky zástavby z pozdního středověku na parcele č.p. 121 v Mikulčicích&quot;,&quot;author&quot;:[{&quot;family&quot;:&quot;Vařeka&quot;,&quot;given&quot;:&quot;Petr&quot;,&quot;parse-names&quot;:false,&quot;dropping-particle&quot;:&quot;&quot;,&quot;non-dropping-particle&quot;:&quot;&quot;}],&quot;container-title&quot;:&quot;Přehled výzkumů&quot;,&quot;ISSN&quot;:&quot;1211-7250&quot;,&quot;issued&quot;:{&quot;date-parts&quot;:[[2010]]},&quot;page&quot;:&quot;249-265&quot;,&quot;issue&quot;:&quot;1-2&quot;,&quot;volume&quot;:&quot;51&quot;},&quot;isTemporary&quot;:false}],&quot;citationTag&quot;:&quot;MENDELEY_CITATION_v3_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&quot;},{&quot;citationID&quot;:&quot;MENDELEY_CITATION_476d1a78-7701-453b-99fe-f8a9d04473ef&quot;,&quot;properties&quot;:{&quot;noteIndex&quot;:0},&quot;isEdited&quot;:false,&quot;manualOverride&quot;:{&quot;isManuallyOverridden&quot;:true,&quot;citeprocText&quot;:&quot;(Rozmarín, 2008)&quot;,&quot;manualOverrideText&quot;:&quot;(2008)&quot;},&quot;citationTag&quot;:&quot;MENDELEY_CITATION_v3_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&quot;,&quot;citationItems&quot;:[{&quot;id&quot;:&quot;1cddfe22-d209-3ff6-b313-d1e405d23be3&quot;,&quot;itemData&quot;:{&quot;type&quot;:&quot;book&quot;,&quot;id&quot;:&quot;1cddfe22-d209-3ff6-b313-d1e405d23be3&quot;,&quot;title&quot;:&quot;Nové trendy v prírodných vedách&quot;,&quot;author&quot;:[{&quot;family&quot;:&quot;Rozmarín&quot;,&quot;given&quot;:&quot;Tomáš&quot;,&quot;parse-names&quot;:false,&quot;dropping-particle&quot;:&quot;&quot;,&quot;non-dropping-particle&quot;:&quot;&quot;}],&quot;ISBN&quot;:&quot;80-8069-677-2&quot;,&quot;issued&quot;:{&quot;date-parts&quot;:[[2008]]},&quot;publisher-place&quot;:&quot;Nitra&quot;,&quot;number-of-pages&quot;:&quot;265&quot;,&quot;publisher&quot;:&quot;UKF Nitra&quot;,&quot;container-title-short&quot;:&quot;&quot;},&quot;isTemporary&quot;:false}]},{&quot;citationID&quot;:&quot;MENDELEY_CITATION_be99734f-9764-418e-801f-6a4bd1d44c90&quot;,&quot;properties&quot;:{&quot;noteIndex&quot;:0},&quot;isEdited&quot;:false,&quot;manualOverride&quot;:{&quot;isManuallyOverridden&quot;:false,&quot;citeprocText&quot;:&quot;(Kvetinková, 2016)&quot;,&quot;manualOverrideText&quot;:&quot;&quot;},&quot;citationTag&quot;:&quot;MENDELEY_CITATION_v3_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&quot;,&quot;citationItems&quot;:[{&quot;id&quot;:&quot;3ac6604d-f8e2-3b44-b171-c01fc7a71f91&quot;,&quot;itemData&quot;:{&quot;type&quot;:&quot;webpage&quot;,&quot;id&quot;:&quot;3ac6604d-f8e2-3b44-b171-c01fc7a71f91&quot;,&quot;title&quot;:&quot;Teória vyučovania informatiky&quot;,&quot;author&quot;:[{&quot;family&quot;:&quot;Kvetinková&quot;,&quot;given&quot;:&quot;Anna&quot;,&quot;parse-names&quot;:false,&quot;dropping-particle&quot;:&quot;&quot;,&quot;non-dropping-particle&quot;:&quot;&quot;}],&quot;container-title&quot;:&quot;Tlačová správa&quot;,&quot;accessed&quot;:{&quot;date-parts&quot;:[[2022,9,29]]},&quot;URL&quot;:&quot;http://www2.statpedu.sk/buxus/ generatepage.php_page_id=649.htm l#pedagogi ckyproces_kvetinkova&quot;,&quot;issued&quot;:{&quot;date-parts&quot;:[[2016]]},&quot;container-title-short&quot;:&quot;&quot;},&quot;isTemporary&quot;:false}]},{&quot;citationID&quot;:&quot;MENDELEY_CITATION_eb6c8fc3-6a3b-437f-9ef3-235998d866b5&quot;,&quot;properties&quot;:{&quot;noteIndex&quot;:0},&quot;isEdited&quot;:false,&quot;manualOverride&quot;:{&quot;isManuallyOverridden&quot;:false,&quot;citeprocText&quot;:&quot;(Hrdzavý et al., 2018)&quot;,&quot;manualOverrideText&quot;:&quot;&quot;},&quot;citationTag&quot;:&quot;MENDELEY_CITATION_v3_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&quot;,&quot;citationItems&quot;:[{&quot;id&quot;:&quot;c8f0dbde-d880-372f-919a-ba5b05b2894b&quot;,&quot;itemData&quot;:{&quot;type&quot;:&quot;paper-conference&quot;,&quot;id&quot;:&quot;c8f0dbde-d880-372f-919a-ba5b05b2894b&quot;,&quot;title&quot;:&quot;Modul-1&quot;,&quot;author&quot;:[{&quot;family&quot;:&quot;Hrdzavý&quot;,&quot;given&quot;:&quot;Jan&quot;,&quot;parse-names&quot;:false,&quot;dropping-particle&quot;:&quot;&quot;,&quot;non-dropping-particle&quot;:&quot;&quot;},{&quot;family&quot;:&quot;Kvetinková&quot;,&quot;given&quot;:&quot;Anna&quot;,&quot;parse-names&quot;:false,&quot;dropping-particle&quot;:&quot;&quot;,&quot;non-dropping-particle&quot;:&quot;&quot;},{&quot;family&quot;:&quot;Rozmarín&quot;,&quot;given&quot;:&quot;Tomáš&quot;,&quot;parse-names&quot;:false,&quot;dropping-particle&quot;:&quot;&quot;,&quot;non-dropping-particle&quot;:&quot;&quot;}],&quot;container-title&quot;:&quot;Zborník príspevkov z informatického seminára KI. ISKI 2018&quot;,&quot;ISBN&quot;:&quot;978-80-8094-351-6&quot;,&quot;issued&quot;:{&quot;date-parts&quot;:[[2018,9,5]]},&quot;publisher-place&quot;:&quot;Nitra&quot;,&quot;page&quot;:&quot;160-168&quot;,&quot;publisher&quot;:&quot;UKF Nitra&quot;,&quot;container-title-short&quot;:&quot;&quot;},&quot;isTemporary&quot;:false}]}]"/>
    <we:property name="MENDELEY_CITATIONS_LOCALE_CODE" value="&quot;sk-SK&quot;"/>
    <we:property name="MENDELEY_CITATIONS_STYLE" value="{&quot;id&quot;:&quot;https://csl.mendeley.com/styles/469457841/iso690-author-date-sk-2&quot;,&quot;title&quot;:&quot;ISO-690 (author-date, Slovak) - Dávid Kvasňovský&quot;,&quot;format&quot;:&quot;author-date&quot;,&quot;defaultLocale&quot;:&quot;sk-SK&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Version="1987">
  <b:Source>
    <b:Tag>Tom21</b:Tag>
    <b:SourceType>InternetSite</b:SourceType>
    <b:Guid>{ED13A7FE-AB78-47B6-82D5-CEB2928F0A9F}</b:Guid>
    <b:Author>
      <b:Author>
        <b:NameList>
          <b:Person>
            <b:Last>Paronai</b:Last>
            <b:First>Tomáš</b:First>
          </b:Person>
        </b:NameList>
      </b:Author>
    </b:Author>
    <b:Title>goodrequest</b:Title>
    <b:InternetSiteTitle>com</b:InternetSiteTitle>
    <b:Year>2021</b:Year>
    <b:Month>6</b:Month>
    <b:Day>18</b:Day>
    <b:URL>https://www.goodrequest.com/sk/blog/java-vs-kotlin</b:URL>
    <b:YearAccessed>2021</b:YearAccessed>
    <b:MonthAccessed>6</b:MonthAccessed>
    <b:DayAccessed>18</b:DayAccessed>
    <b:RefOrder>1</b:RefOrder>
  </b:Source>
  <b:Source>
    <b:Tag>Nez</b:Tag>
    <b:SourceType>InternetSite</b:SourceType>
    <b:Guid>{0550BC1C-718E-44C1-8EED-2ADEBC896797}</b:Guid>
    <b:Author>
      <b:Author>
        <b:Corporate>Msg LIfe</b:Corporate>
      </b:Author>
    </b:Author>
    <b:Title>msgprogramator</b:Title>
    <b:InternetSiteTitle>sk</b:InternetSiteTitle>
    <b:URL>https://msgprogramator.sk/java-vyhody/</b:URL>
    <b:YearAccessed>2023</b:YearAccessed>
    <b:MonthAccessed>3</b:MonthAccessed>
    <b:DayAccessed>31</b:DayAccessed>
    <b:RefOrder>2</b:RefOrder>
  </b:Source>
  <b:Source>
    <b:Tag>Ľub17</b:Tag>
    <b:SourceType>Book</b:SourceType>
    <b:Guid>{9B939F93-B66A-453C-A055-AACF0743FE28}</b:Guid>
    <b:Title>Mistrovství - Android</b:Title>
    <b:Year>2017</b:Year>
    <b:StandardNumber>978-80-251-4878-5</b:StandardNumber>
    <b:Author>
      <b:Author>
        <b:NameList>
          <b:Person>
            <b:Last>Lacko</b:Last>
            <b:First>Ľuboslav</b:First>
          </b:Person>
        </b:NameList>
      </b:Author>
    </b:Author>
    <b:Publisher>Computer Press</b:Publisher>
    <b:City>Brno</b:City>
    <b:RefOrder>3</b:RefOrder>
  </b:Source>
  <b:Source>
    <b:Tag>Her12</b:Tag>
    <b:SourceType>Book</b:SourceType>
    <b:Guid>{D17D6D72-1729-4B93-9CBC-0DAC0FB8BBF3}</b:Guid>
    <b:Author>
      <b:Author>
        <b:NameList>
          <b:Person>
            <b:Last>Schildt</b:Last>
            <b:First>Herbert</b:First>
          </b:Person>
        </b:NameList>
      </b:Author>
    </b:Author>
    <b:Title>Java 7</b:Title>
    <b:Year>2012</b:Year>
    <b:City>Brno</b:City>
    <b:Publisher>Computer Press</b:Publisher>
    <b:StandardNumber>978-80-251-3748-2</b:StandardNumber>
    <b:RefOrder>4</b:RefOrder>
  </b:Source>
  <b:Source>
    <b:Tag>Eli15</b:Tag>
    <b:SourceType>Book</b:SourceType>
    <b:Guid>{CB3D4E0A-055D-4B51-AA3B-17B59C80A525}</b:Guid>
    <b:Title>Java bez předchozích znalostí</b:Title>
    <b:Year>2015</b:Year>
    <b:City>Brno</b:City>
    <b:Publisher>Computer Press</b:Publisher>
    <b:StandardNumber>978-80-251-4572-2</b:StandardNumber>
    <b:Author>
      <b:Author>
        <b:NameList>
          <b:Person>
            <b:Last>Roubalová</b:Last>
            <b:First>Eliška</b:First>
          </b:Person>
        </b:NameList>
      </b:Author>
    </b:Author>
    <b:RefOrder>5</b:RefOrder>
  </b:Source>
  <b:Source>
    <b:Tag>OGC</b:Tag>
    <b:SourceType>InternetSite</b:SourceType>
    <b:Guid>{2DD548A8-B394-466A-AF2B-3E5ED2BD2746}</b:Guid>
    <b:Author>
      <b:Author>
        <b:Corporate>OGC</b:Corporate>
      </b:Author>
    </b:Author>
    <b:Title>ogc</b:Title>
    <b:InternetSiteTitle>org</b:InternetSiteTitle>
    <b:URL>https://www.ogc.org/</b:URL>
    <b:Year>1994</b:Year>
    <b:YearAccessed>2023</b:YearAccessed>
    <b:MonthAccessed>3</b:MonthAccessed>
    <b:DayAccessed>31</b:DayAccessed>
    <b:RefOrder>7</b:RefOrder>
  </b:Source>
  <b:Source>
    <b:Tag>Sky</b:Tag>
    <b:SourceType>InternetSite</b:SourceType>
    <b:Guid>{C4396285-7E4D-4A0D-8BE7-E29A811FBA57}</b:Guid>
    <b:Author>
      <b:Author>
        <b:Corporate>Divelements Limited</b:Corporate>
      </b:Author>
    </b:Author>
    <b:Title>skydemon</b:Title>
    <b:InternetSiteTitle>aero</b:InternetSiteTitle>
    <b:URL>https://www.skydemon.aero/</b:URL>
    <b:Year>2009</b:Year>
    <b:YearAccessed>2023</b:YearAccessed>
    <b:MonthAccessed>3</b:MonthAccessed>
    <b:DayAccessed>31</b:DayAccessed>
    <b:RefOrder>9</b:RefOrder>
  </b:Source>
  <b:Source>
    <b:Tag>Str</b:Tag>
    <b:SourceType>InternetSite</b:SourceType>
    <b:Guid>{D0B36CA8-0D99-4652-8E4F-F95381C55A3E}</b:Guid>
    <b:Title>strava</b:Title>
    <b:Author>
      <b:Author>
        <b:Corporate>Strava, Inc.</b:Corporate>
      </b:Author>
    </b:Author>
    <b:InternetSiteTitle>com</b:InternetSiteTitle>
    <b:URL>https://www.strava.com/</b:URL>
    <b:Year>2009</b:Year>
    <b:YearAccessed>2023</b:YearAccessed>
    <b:MonthAccessed>3</b:MonthAccessed>
    <b:DayAccessed>31</b:DayAccessed>
    <b:RefOrder>10</b:RefOrder>
  </b:Source>
  <b:Source>
    <b:Tag>Hik</b:Tag>
    <b:SourceType>InternetSite</b:SourceType>
    <b:Guid>{1530BF31-3F85-46B4-91FE-76007DA42481}</b:Guid>
    <b:Author>
      <b:Author>
        <b:NameList>
          <b:Person>
            <b:Last>Hikingproject</b:Last>
          </b:Person>
        </b:NameList>
      </b:Author>
    </b:Author>
    <b:Title>hikingproject</b:Title>
    <b:InternetSiteTitle>com</b:InternetSiteTitle>
    <b:URL>https://www.hikingproject.com/</b:URL>
    <b:Year>2014</b:Year>
    <b:YearAccessed>2023</b:YearAccessed>
    <b:MonthAccessed>3</b:MonthAccessed>
    <b:DayAccessed>31</b:DayAccessed>
    <b:RefOrder>11</b:RefOrder>
  </b:Source>
  <b:Source>
    <b:Tag>Mil19</b:Tag>
    <b:SourceType>InternetSite</b:SourceType>
    <b:Guid>{F7B0AC17-4A04-43A6-815F-D5258163E443}</b:Guid>
    <b:Author>
      <b:Author>
        <b:NameList>
          <b:Person>
            <b:Last>Jarko</b:Last>
            <b:First>Milan</b:First>
          </b:Person>
        </b:NameList>
      </b:Author>
    </b:Author>
    <b:Title>etuo</b:Title>
    <b:InternetSiteTitle>sk</b:InternetSiteTitle>
    <b:Year>2019</b:Year>
    <b:Month>4</b:Month>
    <b:Day>3</b:Day>
    <b:YearAccessed>2023</b:YearAccessed>
    <b:MonthAccessed>3</b:MonthAccessed>
    <b:DayAccessed>27</b:DayAccessed>
    <b:URL>https://www.etuo.sk/blog/gyroskop-v-telefone-co-to-je-a-na-co-je/1012</b:URL>
    <b:RefOrder>13</b:RefOrder>
  </b:Source>
  <b:Source>
    <b:Tag>Dav14</b:Tag>
    <b:SourceType>InternetSite</b:SourceType>
    <b:Guid>{938CEAB0-B149-4A05-9403-0E5F59C63B83}</b:Guid>
    <b:Author>
      <b:Author>
        <b:NameList>
          <b:Person>
            <b:Last>Hecl</b:Last>
            <b:First>David</b:First>
          </b:Person>
        </b:NameList>
      </b:Author>
    </b:Author>
    <b:Title>letemsvetemapplem</b:Title>
    <b:InternetSiteTitle>eu</b:InternetSiteTitle>
    <b:Year>2014</b:Year>
    <b:Month>1</b:Month>
    <b:Day>23</b:Day>
    <b:YearAccessed>2023</b:YearAccessed>
    <b:MonthAccessed>3</b:MonthAccessed>
    <b:DayAccessed>27</b:DayAccessed>
    <b:URL>https://www.letemsvetemapplem.eu/2014/01/23/jak-funguje-digitalni-gyroskop-princip-toho-proc-iphone-dokaze-urcit-v-jake-je-poloze/</b:URL>
    <b:RefOrder>14</b:RefOrder>
  </b:Source>
  <b:Source>
    <b:Tag>Fra18</b:Tag>
    <b:SourceType>InternetSite</b:SourceType>
    <b:Guid>{DE835C0E-677E-4C22-8B61-2F0C99D1E609}</b:Guid>
    <b:Author>
      <b:Author>
        <b:NameList>
          <b:Person>
            <b:Last>Urban</b:Last>
            <b:First>František</b:First>
          </b:Person>
        </b:NameList>
      </b:Author>
    </b:Author>
    <b:Title>touchit</b:Title>
    <b:InternetSiteTitle>sk</b:InternetSiteTitle>
    <b:Year>2018</b:Year>
    <b:Month>12</b:Month>
    <b:Day>8</b:Day>
    <b:YearAccessed>2023</b:YearAccessed>
    <b:MonthAccessed>3</b:MonthAccessed>
    <b:DayAccessed>29</b:DayAccessed>
    <b:URL>https://touchit.sk/ako-spozna-smartfon-kde-ste/206763</b:URL>
    <b:RefOrder>15</b:RefOrder>
  </b:Source>
  <b:Source>
    <b:Tag>htt</b:Tag>
    <b:SourceType>InternetSite</b:SourceType>
    <b:Guid>{B416A2C8-0AE3-4C4C-B642-7E716569D904}</b:Guid>
    <b:URL>https://www.geeksforgeeks.org/shared-preferences-in-android-with-examples/</b:URL>
    <b:Year>2023</b:Year>
    <b:Month>3</b:Month>
    <b:Day>2</b:Day>
    <b:YearAccessed>31</b:YearAccessed>
    <b:MonthAccessed>3</b:MonthAccessed>
    <b:DayAccessed>2023</b:DayAccessed>
    <b:Author>
      <b:Author>
        <b:NameList>
          <b:Person>
            <b:Last>Prateek_Aggarwal</b:Last>
          </b:Person>
        </b:NameList>
      </b:Author>
    </b:Author>
    <b:Title>geeksforgeeks</b:Title>
    <b:InternetSiteTitle>org</b:InternetSiteTitle>
    <b:RefOrder>16</b:RefOrder>
  </b:Source>
  <b:Source>
    <b:Tag>GGi15</b:Tag>
    <b:SourceType>InternetSite</b:SourceType>
    <b:Guid>{BD50285D-84F2-406F-85DE-D265C2D9EA7F}</b:Guid>
    <b:Author>
      <b:Author>
        <b:NameList>
          <b:Person>
            <b:Last>GGizmos</b:Last>
          </b:Person>
        </b:NameList>
      </b:Author>
    </b:Author>
    <b:Title>stackoverflow</b:Title>
    <b:InternetSiteTitle>com</b:InternetSiteTitle>
    <b:Year>2015</b:Year>
    <b:Month>1</b:Month>
    <b:Day>5</b:Day>
    <b:YearAccessed>31</b:YearAccessed>
    <b:MonthAccessed>3</b:MonthAccessed>
    <b:DayAccessed>2023</b:DayAccessed>
    <b:URL>https://stackoverflow.com/questions/27771936/java-enum-with-numeric-values</b:URL>
    <b:RefOrder>17</b:RefOrder>
  </b:Source>
  <b:Source>
    <b:Tag>Ham13</b:Tag>
    <b:SourceType>InternetSite</b:SourceType>
    <b:Guid>{92556957-2E0C-415C-AD89-5DF9E085C085}</b:Guid>
    <b:Author>
      <b:Author>
        <b:NameList>
          <b:Person>
            <b:Last>Hamad</b:Last>
          </b:Person>
        </b:NameList>
      </b:Author>
    </b:Author>
    <b:Title>stackoverflow</b:Title>
    <b:InternetSiteTitle>com</b:InternetSiteTitle>
    <b:Year>2013</b:Year>
    <b:Month>12</b:Month>
    <b:Day>28</b:Day>
    <b:YearAccessed>2023</b:YearAccessed>
    <b:MonthAccessed>3</b:MonthAccessed>
    <b:DayAccessed>31</b:DayAccessed>
    <b:URL>https://stackoverflow.com/questions/20813386/onsensorchangedsensorevent-event-always-show-the-same-result</b:URL>
    <b:RefOrder>18</b:RefOrder>
  </b:Source>
  <b:Source>
    <b:Tag>Jia17</b:Tag>
    <b:SourceType>InternetSite</b:SourceType>
    <b:Guid>{8DAE062B-0793-4212-9DF4-F765EECA009F}</b:Guid>
    <b:Author>
      <b:Author>
        <b:NameList>
          <b:Person>
            <b:Last>Long</b:Last>
            <b:First>Jian</b:First>
            <b:Middle>Wei</b:Middle>
          </b:Person>
        </b:NameList>
      </b:Author>
    </b:Author>
    <b:Title>stackoverflow</b:Title>
    <b:InternetSiteTitle>com</b:InternetSiteTitle>
    <b:Year>2017</b:Year>
    <b:Month>2</b:Month>
    <b:Day>14</b:Day>
    <b:YearAccessed>2023</b:YearAccessed>
    <b:MonthAccessed>3</b:MonthAccessed>
    <b:DayAccessed>31</b:DayAccessed>
    <b:URL>https://stackoverflow.com/questions/42218419/how-do-i-implement-the-locationlistener</b:URL>
    <b:RefOrder>19</b:RefOrder>
  </b:Source>
  <b:Source>
    <b:Tag>Har16</b:Tag>
    <b:SourceType>InternetSite</b:SourceType>
    <b:Guid>{2D227FA1-D7F4-4E07-AC9D-59D3B24230AE}</b:Guid>
    <b:Author>
      <b:Author>
        <b:NameList>
          <b:Person>
            <b:Last>Amjad</b:Last>
            <b:First>Haroon</b:First>
          </b:Person>
        </b:NameList>
      </b:Author>
    </b:Author>
    <b:Title>stackoverflow</b:Title>
    <b:InternetSiteTitle>com</b:InternetSiteTitle>
    <b:Year>2016</b:Year>
    <b:Month>10</b:Month>
    <b:Day>31</b:Day>
    <b:YearAccessed>2023</b:YearAccessed>
    <b:MonthAccessed>3</b:MonthAccessed>
    <b:DayAccessed>31</b:DayAccessed>
    <b:URL>https://stackoverflow.com/questions/40339628/onlocationchanged-called-twice-on-every-interval</b:URL>
    <b:RefOrder>20</b:RefOrder>
  </b:Source>
  <b:Source>
    <b:Tag>fre21</b:Tag>
    <b:SourceType>InternetSite</b:SourceType>
    <b:Guid>{3A3708D7-91ED-4963-ADE3-680E2FD6129A}</b:Guid>
    <b:Author>
      <b:Author>
        <b:NameList>
          <b:Person>
            <b:Last>Tech_WsCube</b:Last>
          </b:Person>
        </b:NameList>
      </b:Author>
    </b:Author>
    <b:Title>youtube</b:Title>
    <b:InternetSiteTitle>com</b:InternetSiteTitle>
    <b:Year>2022</b:Year>
    <b:Month>1</b:Month>
    <b:Day>29</b:Day>
    <b:YearAccessed>2023</b:YearAccessed>
    <b:MonthAccessed>3</b:MonthAccessed>
    <b:DayAccessed>31</b:DayAccessed>
    <b:URL>https://www.youtube.com/watch?v=BO1utHYhsms&amp;ab_channel=WsCubeTech</b:URL>
    <b:RefOrder>22</b:RefOrder>
  </b:Source>
  <b:Source>
    <b:Tag>fre211</b:Tag>
    <b:SourceType>InternetSite</b:SourceType>
    <b:Guid>{13311760-48A0-4638-A9D2-9A9BC305BACF}</b:Guid>
    <b:Author>
      <b:Author>
        <b:Corporate>freeCodeCamp.org</b:Corporate>
      </b:Author>
    </b:Author>
    <b:Title>youtube</b:Title>
    <b:InternetSiteTitle>com</b:InternetSiteTitle>
    <b:Year>2021</b:Year>
    <b:Month>1</b:Month>
    <b:Day>26</b:Day>
    <b:YearAccessed>2023</b:YearAccessed>
    <b:MonthAccessed>3</b:MonthAccessed>
    <b:DayAccessed>31</b:DayAccessed>
    <b:URL>https://www.youtube.com/watch?v=_xUcYfbtfsI&amp;ab_channel=freeCodeCamp.org</b:URL>
    <b:RefOrder>23</b:RefOrder>
  </b:Source>
  <b:Source>
    <b:Tag>Car21</b:Tag>
    <b:SourceType>InternetSite</b:SourceType>
    <b:Guid>{5A07D61E-8EA5-45F4-90EC-0AB89F74DF62}</b:Guid>
    <b:Author>
      <b:Author>
        <b:NameList>
          <b:Person>
            <b:Last>Delgado</b:Last>
            <b:First>Carlos</b:First>
          </b:Person>
        </b:NameList>
      </b:Author>
    </b:Author>
    <b:Title>ourcodeworld</b:Title>
    <b:InternetSiteTitle>com</b:InternetSiteTitle>
    <b:Year>2021</b:Year>
    <b:Month>7</b:Month>
    <b:Day>28</b:Day>
    <b:YearAccessed>2023</b:YearAccessed>
    <b:MonthAccessed>3</b:MonthAccessed>
    <b:DayAccessed>31</b:DayAccessed>
    <b:URL>https://ourcodeworld.com/articles/read/1559/how-does-manage-external-storage-permission-work-in-android</b:URL>
    <b:RefOrder>24</b:RefOrder>
  </b:Source>
  <b:Source>
    <b:Tag>Per20</b:Tag>
    <b:SourceType>InternetSite</b:SourceType>
    <b:Guid>{F179AAAD-5C74-416F-B577-F59D912F88D8}</b:Guid>
    <b:Author>
      <b:Author>
        <b:NameList>
          <b:Person>
            <b:Last>PerracoLabs</b:Last>
          </b:Person>
        </b:NameList>
      </b:Author>
    </b:Author>
    <b:Title>stackoverflow</b:Title>
    <b:InternetSiteTitle>com</b:InternetSiteTitle>
    <b:Year>2020</b:Year>
    <b:Month>12</b:Month>
    <b:Day>28</b:Day>
    <b:YearAccessed>2023</b:YearAccessed>
    <b:MonthAccessed>3</b:MonthAccessed>
    <b:DayAccessed>31</b:DayAccessed>
    <b:URL>https://stackoverflow.com/questions/64221188/write-external-storage-when-targeting-android-10</b:URL>
    <b:RefOrder>25</b:RefOrder>
  </b:Source>
  <b:Source>
    <b:Tag>Kan15</b:Tag>
    <b:SourceType>InternetSite</b:SourceType>
    <b:Guid>{4C9E2322-F49C-4CCC-B2CD-3FFC77C91DF3}</b:Guid>
    <b:Author>
      <b:Author>
        <b:NameList>
          <b:Person>
            <b:Last>Ganguly</b:Last>
            <b:First>Kanishka</b:First>
          </b:Person>
        </b:NameList>
      </b:Author>
    </b:Author>
    <b:Title>stackoverflow</b:Title>
    <b:InternetSiteTitle>com</b:InternetSiteTitle>
    <b:Year>2015</b:Year>
    <b:Month>1</b:Month>
    <b:Day>18</b:Day>
    <b:YearAccessed>2023</b:YearAccessed>
    <b:MonthAccessed>3</b:MonthAccessed>
    <b:DayAccessed>31</b:DayAccessed>
    <b:URL>https://stackoverflow.com/questions/28002090/append-text-to-data-returned-from-sqlite-query-before-displaying-in-listview</b:URL>
    <b:RefOrder>26</b:RefOrder>
  </b:Source>
  <b:Source>
    <b:Tag>Goone</b:Tag>
    <b:SourceType>InternetSite</b:SourceType>
    <b:Guid>{3D87F6EE-8B6D-4972-9695-02A492E15A76}</b:Guid>
    <b:Author>
      <b:Author>
        <b:Corporate>Google LLC</b:Corporate>
      </b:Author>
    </b:Author>
    <b:Title>android</b:Title>
    <b:InternetSiteTitle>com</b:InternetSiteTitle>
    <b:URL>https://developer.android.com/guide/topics/sensors/sensors_motion</b:URL>
    <b:YearAccessed>2023</b:YearAccessed>
    <b:MonthAccessed>3</b:MonthAccessed>
    <b:DayAccessed>31</b:DayAccessed>
    <b:RefOrder>12</b:RefOrder>
  </b:Source>
  <b:Source>
    <b:Tag>Javmy</b:Tag>
    <b:SourceType>InternetSite</b:SourceType>
    <b:Guid>{21642DB9-1B88-4E35-8E9C-D03E976FA6C7}</b:Guid>
    <b:Author>
      <b:Author>
        <b:Corporate>Javatpoint</b:Corporate>
      </b:Author>
    </b:Author>
    <b:Title>javatpoint</b:Title>
    <b:InternetSiteTitle>com</b:InternetSiteTitle>
    <b:YearAccessed>2023</b:YearAccessed>
    <b:MonthAccessed>3</b:MonthAccessed>
    <b:DayAccessed>31</b:DayAccessed>
    <b:URL>https://www.javatpoint.com/post/java-timer-scheduleatfixedrate-method</b:URL>
    <b:RefOrder>21</b:RefOrder>
  </b:Source>
  <b:Source>
    <b:Tag>Map</b:Tag>
    <b:SourceType>InternetSite</b:SourceType>
    <b:Guid>{2C6F4AD4-4203-489B-964C-ADB707237B04}</b:Guid>
    <b:Author>
      <b:Author>
        <b:Corporate>Mapserver</b:Corporate>
      </b:Author>
    </b:Author>
    <b:Title>mapserver</b:Title>
    <b:InternetSiteTitle>org</b:InternetSiteTitle>
    <b:URL>https://mapserver.org/el/input/vector/kml.html</b:URL>
    <b:YearAccessed>2023</b:YearAccessed>
    <b:MonthAccessed>3</b:MonthAccessed>
    <b:DayAccessed>31</b:DayAccessed>
    <b:RefOrder>6</b:RefOrder>
  </b:Source>
  <b:Source>
    <b:Tag>Mic</b:Tag>
    <b:SourceType>InternetSite</b:SourceType>
    <b:Guid>{1B66E2C8-45DF-4E48-872A-B8DEB231A9A8}</b:Guid>
    <b:Author>
      <b:Author>
        <b:Corporate>Microsoft</b:Corporate>
      </b:Author>
    </b:Author>
    <b:Title>microsoft</b:Title>
    <b:InternetSiteTitle>com</b:InternetSiteTitle>
    <b:URL>https://support.microsoft.com/sk-sk/office/z%C3%A1kladn%C3%A9-inform%C3%A1cie-o-form%C3%A1te-xml-a87d234d-4c2e-4409-9cbc-45e4eb857d44</b:URL>
    <b:YearAccessed>2023</b:YearAccessed>
    <b:MonthAccessed>3</b:MonthAccessed>
    <b:DayAccessed>31</b:DayAccessed>
    <b:RefOrder>8</b:RefOrder>
  </b:Source>
</b:Sources>
</file>

<file path=customXml/itemProps1.xml><?xml version="1.0" encoding="utf-8"?>
<ds:datastoreItem xmlns:ds="http://schemas.openxmlformats.org/officeDocument/2006/customXml" ds:itemID="{6CD39C6F-9491-4A44-9070-6DC845B9EA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48</TotalTime>
  <Pages>54</Pages>
  <Words>11027</Words>
  <Characters>62857</Characters>
  <Application>Microsoft Office Word</Application>
  <DocSecurity>0</DocSecurity>
  <Lines>523</Lines>
  <Paragraphs>147</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UNIVERZITA KONŠTANTÍNA FILOZOFA V NITRE</vt:lpstr>
      <vt:lpstr>UNIVERZITA KONŠTANTÍNA FILOZOFA V NITRE</vt:lpstr>
    </vt:vector>
  </TitlesOfParts>
  <Company>UKF FPV Nitra</Company>
  <LinksUpToDate>false</LinksUpToDate>
  <CharactersWithSpaces>73737</CharactersWithSpaces>
  <SharedDoc>false</SharedDoc>
  <HLinks>
    <vt:vector size="48" baseType="variant">
      <vt:variant>
        <vt:i4>6357047</vt:i4>
      </vt:variant>
      <vt:variant>
        <vt:i4>42</vt:i4>
      </vt:variant>
      <vt:variant>
        <vt:i4>0</vt:i4>
      </vt:variant>
      <vt:variant>
        <vt:i4>5</vt:i4>
      </vt:variant>
      <vt:variant>
        <vt:lpwstr>http://mcmb.mcmb.sk/ESF/tvorba</vt:lpwstr>
      </vt:variant>
      <vt:variant>
        <vt:lpwstr/>
      </vt:variant>
      <vt:variant>
        <vt:i4>458769</vt:i4>
      </vt:variant>
      <vt:variant>
        <vt:i4>39</vt:i4>
      </vt:variant>
      <vt:variant>
        <vt:i4>0</vt:i4>
      </vt:variant>
      <vt:variant>
        <vt:i4>5</vt:i4>
      </vt:variant>
      <vt:variant>
        <vt:lpwstr>&lt;http://www2.statpedu.sk/ buxus/generate page.php _page_ id=649.html</vt:lpwstr>
      </vt:variant>
      <vt:variant>
        <vt:lpwstr> pedagogickyproces</vt:lpwstr>
      </vt:variant>
      <vt:variant>
        <vt:i4>1376313</vt:i4>
      </vt:variant>
      <vt:variant>
        <vt:i4>32</vt:i4>
      </vt:variant>
      <vt:variant>
        <vt:i4>0</vt:i4>
      </vt:variant>
      <vt:variant>
        <vt:i4>5</vt:i4>
      </vt:variant>
      <vt:variant>
        <vt:lpwstr/>
      </vt:variant>
      <vt:variant>
        <vt:lpwstr>_Toc195684595</vt:lpwstr>
      </vt:variant>
      <vt:variant>
        <vt:i4>1376313</vt:i4>
      </vt:variant>
      <vt:variant>
        <vt:i4>26</vt:i4>
      </vt:variant>
      <vt:variant>
        <vt:i4>0</vt:i4>
      </vt:variant>
      <vt:variant>
        <vt:i4>5</vt:i4>
      </vt:variant>
      <vt:variant>
        <vt:lpwstr/>
      </vt:variant>
      <vt:variant>
        <vt:lpwstr>_Toc195684594</vt:lpwstr>
      </vt:variant>
      <vt:variant>
        <vt:i4>1376313</vt:i4>
      </vt:variant>
      <vt:variant>
        <vt:i4>20</vt:i4>
      </vt:variant>
      <vt:variant>
        <vt:i4>0</vt:i4>
      </vt:variant>
      <vt:variant>
        <vt:i4>5</vt:i4>
      </vt:variant>
      <vt:variant>
        <vt:lpwstr/>
      </vt:variant>
      <vt:variant>
        <vt:lpwstr>_Toc195684593</vt:lpwstr>
      </vt:variant>
      <vt:variant>
        <vt:i4>1376313</vt:i4>
      </vt:variant>
      <vt:variant>
        <vt:i4>14</vt:i4>
      </vt:variant>
      <vt:variant>
        <vt:i4>0</vt:i4>
      </vt:variant>
      <vt:variant>
        <vt:i4>5</vt:i4>
      </vt:variant>
      <vt:variant>
        <vt:lpwstr/>
      </vt:variant>
      <vt:variant>
        <vt:lpwstr>_Toc195684592</vt:lpwstr>
      </vt:variant>
      <vt:variant>
        <vt:i4>1376313</vt:i4>
      </vt:variant>
      <vt:variant>
        <vt:i4>8</vt:i4>
      </vt:variant>
      <vt:variant>
        <vt:i4>0</vt:i4>
      </vt:variant>
      <vt:variant>
        <vt:i4>5</vt:i4>
      </vt:variant>
      <vt:variant>
        <vt:lpwstr/>
      </vt:variant>
      <vt:variant>
        <vt:lpwstr>_Toc195684591</vt:lpwstr>
      </vt:variant>
      <vt:variant>
        <vt:i4>1376313</vt:i4>
      </vt:variant>
      <vt:variant>
        <vt:i4>2</vt:i4>
      </vt:variant>
      <vt:variant>
        <vt:i4>0</vt:i4>
      </vt:variant>
      <vt:variant>
        <vt:i4>5</vt:i4>
      </vt:variant>
      <vt:variant>
        <vt:lpwstr/>
      </vt:variant>
      <vt:variant>
        <vt:lpwstr>_Toc1956845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ZITA KONŠTANTÍNA FILOZOFA V NITRE</dc:title>
  <dc:creator>Maria</dc:creator>
  <cp:lastModifiedBy>Martin Neznamy</cp:lastModifiedBy>
  <cp:revision>322</cp:revision>
  <cp:lastPrinted>2013-02-28T09:04:00Z</cp:lastPrinted>
  <dcterms:created xsi:type="dcterms:W3CDTF">2022-03-23T13:05:00Z</dcterms:created>
  <dcterms:modified xsi:type="dcterms:W3CDTF">2023-04-08T10:48:00Z</dcterms:modified>
</cp:coreProperties>
</file>